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3F566" w14:textId="77777777" w:rsidR="00653D3D" w:rsidRPr="006D1626" w:rsidRDefault="00E01C02" w:rsidP="00407718">
      <w:pPr>
        <w:tabs>
          <w:tab w:val="left" w:pos="2548"/>
        </w:tabs>
        <w:spacing w:before="57"/>
        <w:ind w:right="81"/>
        <w:jc w:val="center"/>
        <w:rPr>
          <w:i w:val="0"/>
          <w:sz w:val="40"/>
        </w:rPr>
      </w:pPr>
      <w:r w:rsidRPr="006D1626">
        <w:rPr>
          <w:i w:val="0"/>
          <w:sz w:val="40"/>
        </w:rPr>
        <w:t>H</w:t>
      </w:r>
      <w:r w:rsidRPr="006D1626">
        <w:rPr>
          <w:i w:val="0"/>
          <w:spacing w:val="-27"/>
          <w:sz w:val="40"/>
        </w:rPr>
        <w:t xml:space="preserve"> </w:t>
      </w:r>
      <w:r w:rsidRPr="006D1626">
        <w:rPr>
          <w:i w:val="0"/>
          <w:sz w:val="40"/>
        </w:rPr>
        <w:t>E</w:t>
      </w:r>
      <w:r w:rsidRPr="006D1626">
        <w:rPr>
          <w:i w:val="0"/>
          <w:spacing w:val="-25"/>
          <w:sz w:val="40"/>
        </w:rPr>
        <w:t xml:space="preserve"> </w:t>
      </w:r>
      <w:r w:rsidRPr="006D1626">
        <w:rPr>
          <w:i w:val="0"/>
          <w:sz w:val="40"/>
        </w:rPr>
        <w:t>A</w:t>
      </w:r>
      <w:r w:rsidRPr="006D1626">
        <w:rPr>
          <w:i w:val="0"/>
          <w:spacing w:val="-27"/>
          <w:sz w:val="40"/>
        </w:rPr>
        <w:t xml:space="preserve"> </w:t>
      </w:r>
      <w:r w:rsidRPr="006D1626">
        <w:rPr>
          <w:i w:val="0"/>
          <w:sz w:val="40"/>
        </w:rPr>
        <w:t>T</w:t>
      </w:r>
      <w:r w:rsidRPr="006D1626">
        <w:rPr>
          <w:i w:val="0"/>
          <w:spacing w:val="-26"/>
          <w:sz w:val="40"/>
        </w:rPr>
        <w:t xml:space="preserve"> </w:t>
      </w:r>
      <w:r w:rsidRPr="006D1626">
        <w:rPr>
          <w:i w:val="0"/>
          <w:sz w:val="40"/>
        </w:rPr>
        <w:t>H</w:t>
      </w:r>
      <w:r w:rsidRPr="006D1626">
        <w:rPr>
          <w:i w:val="0"/>
          <w:spacing w:val="-27"/>
          <w:sz w:val="40"/>
        </w:rPr>
        <w:t xml:space="preserve"> </w:t>
      </w:r>
      <w:r w:rsidRPr="006D1626">
        <w:rPr>
          <w:i w:val="0"/>
          <w:sz w:val="40"/>
        </w:rPr>
        <w:t>E</w:t>
      </w:r>
      <w:r w:rsidRPr="006D1626">
        <w:rPr>
          <w:i w:val="0"/>
          <w:spacing w:val="-25"/>
          <w:sz w:val="40"/>
        </w:rPr>
        <w:t xml:space="preserve"> </w:t>
      </w:r>
      <w:r w:rsidRPr="006D1626">
        <w:rPr>
          <w:i w:val="0"/>
          <w:sz w:val="40"/>
        </w:rPr>
        <w:t>R</w:t>
      </w:r>
      <w:r w:rsidRPr="006D1626">
        <w:rPr>
          <w:i w:val="0"/>
          <w:sz w:val="40"/>
        </w:rPr>
        <w:tab/>
        <w:t>M</w:t>
      </w:r>
      <w:r w:rsidRPr="006D1626">
        <w:rPr>
          <w:i w:val="0"/>
          <w:spacing w:val="-29"/>
          <w:sz w:val="40"/>
        </w:rPr>
        <w:t xml:space="preserve"> </w:t>
      </w:r>
      <w:r w:rsidRPr="006D1626">
        <w:rPr>
          <w:i w:val="0"/>
          <w:sz w:val="40"/>
        </w:rPr>
        <w:t>A</w:t>
      </w:r>
      <w:r w:rsidRPr="006D1626">
        <w:rPr>
          <w:i w:val="0"/>
          <w:spacing w:val="-31"/>
          <w:sz w:val="40"/>
        </w:rPr>
        <w:t xml:space="preserve"> </w:t>
      </w:r>
      <w:r w:rsidRPr="006D1626">
        <w:rPr>
          <w:i w:val="0"/>
          <w:sz w:val="40"/>
        </w:rPr>
        <w:t>I</w:t>
      </w:r>
      <w:r w:rsidRPr="006D1626">
        <w:rPr>
          <w:i w:val="0"/>
          <w:spacing w:val="-30"/>
          <w:sz w:val="40"/>
        </w:rPr>
        <w:t xml:space="preserve"> </w:t>
      </w:r>
      <w:r w:rsidRPr="006D1626">
        <w:rPr>
          <w:i w:val="0"/>
          <w:sz w:val="40"/>
        </w:rPr>
        <w:t>E</w:t>
      </w:r>
      <w:r w:rsidRPr="006D1626">
        <w:rPr>
          <w:i w:val="0"/>
          <w:spacing w:val="-33"/>
          <w:sz w:val="40"/>
        </w:rPr>
        <w:t xml:space="preserve"> </w:t>
      </w:r>
      <w:r w:rsidRPr="006D1626">
        <w:rPr>
          <w:i w:val="0"/>
          <w:sz w:val="40"/>
        </w:rPr>
        <w:t>T</w:t>
      </w:r>
      <w:r w:rsidRPr="006D1626">
        <w:rPr>
          <w:i w:val="0"/>
          <w:spacing w:val="-30"/>
          <w:sz w:val="40"/>
        </w:rPr>
        <w:t xml:space="preserve"> </w:t>
      </w:r>
      <w:r w:rsidRPr="006D1626">
        <w:rPr>
          <w:i w:val="0"/>
          <w:sz w:val="40"/>
        </w:rPr>
        <w:t>T</w:t>
      </w:r>
      <w:r w:rsidRPr="006D1626">
        <w:rPr>
          <w:i w:val="0"/>
          <w:spacing w:val="-30"/>
          <w:sz w:val="40"/>
        </w:rPr>
        <w:t xml:space="preserve"> </w:t>
      </w:r>
      <w:r w:rsidRPr="006D1626">
        <w:rPr>
          <w:i w:val="0"/>
          <w:sz w:val="40"/>
        </w:rPr>
        <w:t>A</w:t>
      </w:r>
    </w:p>
    <w:p w14:paraId="32BA3D5F" w14:textId="77777777" w:rsidR="00653D3D" w:rsidRDefault="00E01C02">
      <w:pPr>
        <w:pStyle w:val="BodyText"/>
        <w:spacing w:before="6"/>
        <w:ind w:left="0" w:right="6" w:firstLine="0"/>
        <w:jc w:val="center"/>
      </w:pPr>
      <w:r>
        <w:t xml:space="preserve">Westford, MA 01886 | 617.925.5289 | </w:t>
      </w:r>
      <w:hyperlink r:id="rId7">
        <w:r>
          <w:t>heather@careerinprogress.com</w:t>
        </w:r>
      </w:hyperlink>
    </w:p>
    <w:p w14:paraId="2DD12DE5" w14:textId="77777777" w:rsidR="00653D3D" w:rsidRDefault="00653D3D">
      <w:pPr>
        <w:pStyle w:val="BodyText"/>
        <w:spacing w:before="10"/>
        <w:ind w:left="0" w:firstLine="0"/>
        <w:rPr>
          <w:sz w:val="32"/>
        </w:rPr>
      </w:pPr>
    </w:p>
    <w:p w14:paraId="4CDA6F80" w14:textId="77777777" w:rsidR="00653D3D" w:rsidRPr="006D1626" w:rsidRDefault="00E01C02">
      <w:pPr>
        <w:pStyle w:val="Heading1"/>
        <w:spacing w:after="18"/>
        <w:rPr>
          <w:i w:val="0"/>
        </w:rPr>
      </w:pPr>
      <w:r w:rsidRPr="006D1626">
        <w:rPr>
          <w:i w:val="0"/>
        </w:rPr>
        <w:t>HIGHER EDUCATION EXPERIENCE</w:t>
      </w:r>
    </w:p>
    <w:p w14:paraId="72F45C03" w14:textId="77777777" w:rsidR="00653D3D" w:rsidRPr="00106AC0" w:rsidRDefault="006C6052">
      <w:pPr>
        <w:pStyle w:val="BodyText"/>
        <w:spacing w:before="0" w:line="20" w:lineRule="exact"/>
        <w:ind w:left="114" w:firstLine="0"/>
        <w:rPr>
          <w:sz w:val="2"/>
        </w:rPr>
      </w:pPr>
      <w:r w:rsidRPr="00106AC0">
        <w:rPr>
          <w:noProof/>
          <w:sz w:val="2"/>
        </w:rPr>
        <mc:AlternateContent>
          <mc:Choice Requires="wpg">
            <w:drawing>
              <wp:inline distT="0" distB="0" distL="0" distR="0" wp14:anchorId="386C62A0" wp14:editId="31105B3C">
                <wp:extent cx="6535420" cy="6350"/>
                <wp:effectExtent l="8890" t="8890" r="8890" b="3810"/>
                <wp:docPr id="3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5420" cy="6350"/>
                          <a:chOff x="0" y="0"/>
                          <a:chExt cx="10292" cy="10"/>
                        </a:xfrm>
                      </wpg:grpSpPr>
                      <wps:wsp>
                        <wps:cNvPr id="36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28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AB3ADF" id="Group 26" o:spid="_x0000_s1026" style="width:514.6pt;height:.5pt;mso-position-horizontal-relative:char;mso-position-vertical-relative:line" coordsize="102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">
                <v:line id="Line 27" o:spid="_x0000_s1027" style="position:absolute;visibility:visible;mso-wrap-style:square" from="5,5" to="102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" strokeweight=".48pt"/>
                <w10:anchorlock/>
              </v:group>
            </w:pict>
          </mc:Fallback>
        </mc:AlternateContent>
      </w:r>
    </w:p>
    <w:p w14:paraId="237AC91E" w14:textId="77777777" w:rsidR="00E01C02" w:rsidRPr="00E8475C" w:rsidRDefault="00E01C02" w:rsidP="00E01C02">
      <w:pPr>
        <w:pStyle w:val="Heading2"/>
        <w:ind w:left="0"/>
      </w:pPr>
    </w:p>
    <w:p w14:paraId="38823846" w14:textId="77777777" w:rsidR="00E8475C" w:rsidRPr="00E8475C" w:rsidRDefault="00E8475C" w:rsidP="00E8475C">
      <w:pPr>
        <w:pStyle w:val="Heading2"/>
      </w:pPr>
      <w:r w:rsidRPr="00E8475C">
        <w:t>Regis College | Weston, MA | September 2017 – present</w:t>
      </w:r>
    </w:p>
    <w:p w14:paraId="76B5ADFE" w14:textId="77777777" w:rsidR="004650CC" w:rsidRPr="006D1626" w:rsidRDefault="004650CC" w:rsidP="00E01C02">
      <w:pPr>
        <w:pStyle w:val="Heading2"/>
        <w:rPr>
          <w:i w:val="0"/>
        </w:rPr>
      </w:pPr>
      <w:r w:rsidRPr="006D1626">
        <w:rPr>
          <w:b/>
          <w:i w:val="0"/>
        </w:rPr>
        <w:t>Associate Professor</w:t>
      </w:r>
      <w:r w:rsidRPr="006D1626">
        <w:rPr>
          <w:i w:val="0"/>
        </w:rPr>
        <w:t xml:space="preserve">, </w:t>
      </w:r>
      <w:r w:rsidR="00991F9A" w:rsidRPr="006D1626">
        <w:rPr>
          <w:i w:val="0"/>
        </w:rPr>
        <w:t xml:space="preserve">Doctorate of </w:t>
      </w:r>
      <w:r w:rsidRPr="006D1626">
        <w:rPr>
          <w:i w:val="0"/>
        </w:rPr>
        <w:t>Higher Education</w:t>
      </w:r>
      <w:r w:rsidR="00991F9A" w:rsidRPr="006D1626">
        <w:rPr>
          <w:i w:val="0"/>
        </w:rPr>
        <w:t xml:space="preserve"> </w:t>
      </w:r>
      <w:r w:rsidR="005116EB" w:rsidRPr="006D1626">
        <w:rPr>
          <w:i w:val="0"/>
        </w:rPr>
        <w:t>Leadership</w:t>
      </w:r>
    </w:p>
    <w:p w14:paraId="32E0DDF0" w14:textId="08124A74" w:rsidR="004650CC" w:rsidRPr="00106AC0" w:rsidRDefault="004650CC" w:rsidP="00E01C02">
      <w:pPr>
        <w:pStyle w:val="BodyText"/>
        <w:rPr>
          <w:i w:val="0"/>
        </w:rPr>
      </w:pPr>
      <w:r w:rsidRPr="00106AC0">
        <w:t xml:space="preserve">Regis College is a private, Catholic liberal arts college of approx. </w:t>
      </w:r>
      <w:r w:rsidR="00B343D1">
        <w:t>3</w:t>
      </w:r>
      <w:r w:rsidRPr="00106AC0">
        <w:t>K students in Greater Boston</w:t>
      </w:r>
      <w:r w:rsidR="00EF0257">
        <w:t>.</w:t>
      </w:r>
      <w:r w:rsidRPr="00106AC0">
        <w:t xml:space="preserve"> </w:t>
      </w:r>
    </w:p>
    <w:p w14:paraId="77AF12FB" w14:textId="77777777" w:rsidR="00E01C02" w:rsidRPr="006D1626" w:rsidRDefault="00E01C02" w:rsidP="004650C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 xml:space="preserve">Conduct research on </w:t>
      </w:r>
      <w:r w:rsidR="005116EB" w:rsidRPr="006D1626">
        <w:rPr>
          <w:i w:val="0"/>
        </w:rPr>
        <w:t>career education and talent development</w:t>
      </w:r>
      <w:r w:rsidRPr="006D1626">
        <w:rPr>
          <w:i w:val="0"/>
        </w:rPr>
        <w:t xml:space="preserve">; </w:t>
      </w:r>
      <w:r w:rsidR="008D40C8">
        <w:rPr>
          <w:i w:val="0"/>
        </w:rPr>
        <w:t xml:space="preserve">transfer and </w:t>
      </w:r>
      <w:r w:rsidRPr="006D1626">
        <w:rPr>
          <w:i w:val="0"/>
        </w:rPr>
        <w:t>first</w:t>
      </w:r>
      <w:r w:rsidR="008D40C8">
        <w:rPr>
          <w:i w:val="0"/>
        </w:rPr>
        <w:t>-</w:t>
      </w:r>
      <w:r w:rsidRPr="006D1626">
        <w:rPr>
          <w:i w:val="0"/>
        </w:rPr>
        <w:t>generation college students;</w:t>
      </w:r>
      <w:r w:rsidR="007528DA" w:rsidRPr="006D1626">
        <w:rPr>
          <w:i w:val="0"/>
        </w:rPr>
        <w:t xml:space="preserve"> retention and class;</w:t>
      </w:r>
      <w:r w:rsidRPr="006D1626">
        <w:rPr>
          <w:i w:val="0"/>
        </w:rPr>
        <w:t xml:space="preserve"> and </w:t>
      </w:r>
      <w:r w:rsidR="009F696C">
        <w:rPr>
          <w:i w:val="0"/>
        </w:rPr>
        <w:t xml:space="preserve">advising as a tool in </w:t>
      </w:r>
      <w:r w:rsidRPr="006D1626">
        <w:rPr>
          <w:i w:val="0"/>
        </w:rPr>
        <w:t>persistence to completion of doctoral students</w:t>
      </w:r>
    </w:p>
    <w:p w14:paraId="12781C60" w14:textId="78AEBB43" w:rsidR="00561B5F" w:rsidRPr="006D1626" w:rsidRDefault="00561B5F" w:rsidP="004650C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 xml:space="preserve">Courses taught: </w:t>
      </w:r>
      <w:r w:rsidR="00F811D6">
        <w:rPr>
          <w:i w:val="0"/>
        </w:rPr>
        <w:t xml:space="preserve">Literature Review, Methodology, </w:t>
      </w:r>
      <w:r w:rsidR="00F4715C">
        <w:rPr>
          <w:i w:val="0"/>
        </w:rPr>
        <w:t xml:space="preserve">Dissertation Proposal Course; EdD Capstone; </w:t>
      </w:r>
      <w:r w:rsidRPr="006D1626">
        <w:rPr>
          <w:i w:val="0"/>
        </w:rPr>
        <w:t>Leadership in Higher Education; Essence of Higher Education: Past, Present, Future; Research Methods II; Organizational Theory, Strategy and Change; Co-Curricular Learning in Higher Education</w:t>
      </w:r>
      <w:r w:rsidR="00CA35A5" w:rsidRPr="006D1626">
        <w:rPr>
          <w:i w:val="0"/>
        </w:rPr>
        <w:t>; Law and Policy in Higher Education</w:t>
      </w:r>
    </w:p>
    <w:p w14:paraId="24E545A6" w14:textId="613FDF15" w:rsidR="00A92777" w:rsidRDefault="005116EB" w:rsidP="004650C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>Institutional Review Board Member</w:t>
      </w:r>
      <w:r w:rsidR="00971CEA">
        <w:rPr>
          <w:i w:val="0"/>
        </w:rPr>
        <w:t>, 2018-2021</w:t>
      </w:r>
    </w:p>
    <w:p w14:paraId="302DF822" w14:textId="6E630E6E" w:rsidR="00971CEA" w:rsidRDefault="005116EB" w:rsidP="004650C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>Curriculum and Academic Policies Committee</w:t>
      </w:r>
      <w:r w:rsidR="00971CEA">
        <w:rPr>
          <w:i w:val="0"/>
        </w:rPr>
        <w:t>, 2018-2021</w:t>
      </w:r>
    </w:p>
    <w:p w14:paraId="0AADC2AE" w14:textId="17E09BA1" w:rsidR="005116EB" w:rsidRPr="006D1626" w:rsidRDefault="00971CEA" w:rsidP="004650C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>
        <w:rPr>
          <w:i w:val="0"/>
        </w:rPr>
        <w:t>Faculty Workload Working Group, 2019-2020</w:t>
      </w:r>
      <w:r w:rsidR="005116EB" w:rsidRPr="006D1626">
        <w:rPr>
          <w:i w:val="0"/>
        </w:rPr>
        <w:t xml:space="preserve"> </w:t>
      </w:r>
    </w:p>
    <w:p w14:paraId="47124ABA" w14:textId="128CBB2F" w:rsidR="005116EB" w:rsidRPr="006D1626" w:rsidRDefault="009F696C" w:rsidP="004650C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>
        <w:rPr>
          <w:i w:val="0"/>
        </w:rPr>
        <w:t xml:space="preserve">2019: Serve </w:t>
      </w:r>
      <w:r w:rsidR="00DB7E3C">
        <w:rPr>
          <w:i w:val="0"/>
        </w:rPr>
        <w:t xml:space="preserve">as </w:t>
      </w:r>
      <w:r>
        <w:rPr>
          <w:i w:val="0"/>
        </w:rPr>
        <w:t>c</w:t>
      </w:r>
      <w:r w:rsidR="005116EB" w:rsidRPr="006D1626">
        <w:rPr>
          <w:i w:val="0"/>
        </w:rPr>
        <w:t xml:space="preserve">hair </w:t>
      </w:r>
      <w:r>
        <w:rPr>
          <w:i w:val="0"/>
        </w:rPr>
        <w:t xml:space="preserve">of </w:t>
      </w:r>
      <w:r w:rsidR="005116EB" w:rsidRPr="006D1626">
        <w:rPr>
          <w:i w:val="0"/>
        </w:rPr>
        <w:t>five dissertation committees</w:t>
      </w:r>
      <w:r w:rsidR="00F811D6">
        <w:rPr>
          <w:i w:val="0"/>
        </w:rPr>
        <w:t xml:space="preserve">; </w:t>
      </w:r>
      <w:r w:rsidR="00971CEA">
        <w:rPr>
          <w:i w:val="0"/>
        </w:rPr>
        <w:t>2</w:t>
      </w:r>
      <w:r w:rsidR="00F811D6">
        <w:rPr>
          <w:i w:val="0"/>
        </w:rPr>
        <w:t xml:space="preserve"> dissertation co-chair</w:t>
      </w:r>
      <w:r w:rsidR="005116EB" w:rsidRPr="006D1626">
        <w:rPr>
          <w:i w:val="0"/>
        </w:rPr>
        <w:t xml:space="preserve">  </w:t>
      </w:r>
    </w:p>
    <w:p w14:paraId="23C9A048" w14:textId="77777777" w:rsidR="004650CC" w:rsidRPr="00E8475C" w:rsidRDefault="004650CC">
      <w:pPr>
        <w:ind w:left="147"/>
      </w:pPr>
    </w:p>
    <w:p w14:paraId="0916B46A" w14:textId="77777777" w:rsidR="00E8475C" w:rsidRPr="00E8475C" w:rsidRDefault="00E8475C" w:rsidP="00E8475C">
      <w:pPr>
        <w:pStyle w:val="Heading2"/>
        <w:spacing w:before="4"/>
      </w:pPr>
      <w:r w:rsidRPr="00E8475C">
        <w:t>Merrimack College | N. Andover, MA | July 2011 – February 2016</w:t>
      </w:r>
    </w:p>
    <w:p w14:paraId="4713FA35" w14:textId="77777777" w:rsidR="00653D3D" w:rsidRPr="006D1626" w:rsidRDefault="00E01C02">
      <w:pPr>
        <w:ind w:left="147"/>
        <w:rPr>
          <w:i w:val="0"/>
        </w:rPr>
      </w:pPr>
      <w:r w:rsidRPr="006D1626">
        <w:rPr>
          <w:b/>
          <w:i w:val="0"/>
        </w:rPr>
        <w:t>Associate Vice President</w:t>
      </w:r>
      <w:r w:rsidRPr="006D1626">
        <w:rPr>
          <w:i w:val="0"/>
        </w:rPr>
        <w:t>, Career and Corporate Engagement</w:t>
      </w:r>
    </w:p>
    <w:p w14:paraId="6472A9D4" w14:textId="77777777" w:rsidR="00653D3D" w:rsidRPr="00106AC0" w:rsidRDefault="00E01C02">
      <w:pPr>
        <w:pStyle w:val="BodyText"/>
        <w:spacing w:before="5" w:line="244" w:lineRule="auto"/>
        <w:ind w:left="147" w:right="962" w:firstLine="0"/>
        <w:rPr>
          <w:i w:val="0"/>
        </w:rPr>
      </w:pPr>
      <w:r w:rsidRPr="00106AC0">
        <w:t xml:space="preserve">Merrimack College is a private, Augustinian, </w:t>
      </w:r>
      <w:r w:rsidR="00E8475C">
        <w:t>masters</w:t>
      </w:r>
      <w:r w:rsidR="004650CC" w:rsidRPr="00106AC0">
        <w:t xml:space="preserve"> comprehensive</w:t>
      </w:r>
      <w:r w:rsidRPr="00106AC0">
        <w:t xml:space="preserve"> institution of approx. 3K stud</w:t>
      </w:r>
      <w:r w:rsidR="004650CC" w:rsidRPr="00106AC0">
        <w:t xml:space="preserve">ents located 20 miles North of </w:t>
      </w:r>
      <w:r w:rsidRPr="00106AC0">
        <w:t>Boston</w:t>
      </w:r>
      <w:r w:rsidR="00EF0257">
        <w:t>.</w:t>
      </w:r>
    </w:p>
    <w:p w14:paraId="1DEA1D68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>E</w:t>
      </w:r>
      <w:r w:rsidR="007528DA" w:rsidRPr="006D1626">
        <w:rPr>
          <w:i w:val="0"/>
        </w:rPr>
        <w:t>arned E</w:t>
      </w:r>
      <w:r w:rsidRPr="006D1626">
        <w:rPr>
          <w:i w:val="0"/>
        </w:rPr>
        <w:t>xemplary Career Center of Year, National Career Development Association, 2015</w:t>
      </w:r>
    </w:p>
    <w:p w14:paraId="3976EE22" w14:textId="11746F6D" w:rsidR="00653D3D" w:rsidRPr="006D1626" w:rsidRDefault="006D1626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line="244" w:lineRule="auto"/>
        <w:ind w:right="540"/>
        <w:rPr>
          <w:i w:val="0"/>
        </w:rPr>
      </w:pPr>
      <w:r>
        <w:rPr>
          <w:i w:val="0"/>
        </w:rPr>
        <w:t>A</w:t>
      </w:r>
      <w:r w:rsidR="00E01C02" w:rsidRPr="006D1626">
        <w:rPr>
          <w:i w:val="0"/>
        </w:rPr>
        <w:t>uthored $1.7M matching grant from James W. O’Brien Foundation to create and expand wrap-around student success initiatives</w:t>
      </w:r>
    </w:p>
    <w:p w14:paraId="229A4F8B" w14:textId="4B13CE2A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>Managed</w:t>
      </w:r>
      <w:r w:rsidR="006D1626">
        <w:rPr>
          <w:i w:val="0"/>
        </w:rPr>
        <w:t xml:space="preserve"> </w:t>
      </w:r>
      <w:r w:rsidRPr="006D1626">
        <w:rPr>
          <w:i w:val="0"/>
        </w:rPr>
        <w:t>operating budget in amount of $275K, an increase of 155</w:t>
      </w:r>
      <w:r w:rsidR="00B343D1">
        <w:rPr>
          <w:i w:val="0"/>
        </w:rPr>
        <w:t>%</w:t>
      </w:r>
      <w:r w:rsidR="007528DA" w:rsidRPr="006D1626">
        <w:rPr>
          <w:i w:val="0"/>
        </w:rPr>
        <w:t xml:space="preserve"> from inaugural year</w:t>
      </w:r>
    </w:p>
    <w:p w14:paraId="14EA3C06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7"/>
        <w:rPr>
          <w:i w:val="0"/>
        </w:rPr>
      </w:pPr>
      <w:r w:rsidRPr="006D1626">
        <w:rPr>
          <w:i w:val="0"/>
        </w:rPr>
        <w:t>Set direction of Center in line with Merrimack’s strategic plan: Agenda for Distinction</w:t>
      </w:r>
    </w:p>
    <w:p w14:paraId="790D7251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Increased walk-in student traffic by 300%</w:t>
      </w:r>
    </w:p>
    <w:p w14:paraId="13E779DA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Supervise 8 professional staff (100% increase in 2 years), 7 career peer advisors, 5 graduate students</w:t>
      </w:r>
    </w:p>
    <w:p w14:paraId="323A4D61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7" w:line="244" w:lineRule="auto"/>
        <w:ind w:right="206"/>
        <w:rPr>
          <w:i w:val="0"/>
        </w:rPr>
      </w:pPr>
      <w:r w:rsidRPr="006D1626">
        <w:rPr>
          <w:i w:val="0"/>
        </w:rPr>
        <w:t>Rebuilt quality recruitment program resulting in a 98% graduate school/job acceptance rate for graduating seniors with average starting salary of $42.5K for Class of 2015</w:t>
      </w:r>
    </w:p>
    <w:p w14:paraId="01B74A06" w14:textId="77777777" w:rsidR="007528DA" w:rsidRPr="006D1626" w:rsidRDefault="007528DA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>Created award-winning retention support program for first generation college students</w:t>
      </w:r>
    </w:p>
    <w:p w14:paraId="6F9F7C1A" w14:textId="77777777" w:rsidR="00653D3D" w:rsidRPr="006D1626" w:rsidRDefault="006D1626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>
        <w:rPr>
          <w:i w:val="0"/>
        </w:rPr>
        <w:t xml:space="preserve">Developed </w:t>
      </w:r>
      <w:r w:rsidR="00E01C02" w:rsidRPr="006D1626">
        <w:rPr>
          <w:i w:val="0"/>
        </w:rPr>
        <w:t>Career Passport program, delivering co-curricular programming to approx. 875 students per year</w:t>
      </w:r>
    </w:p>
    <w:p w14:paraId="5468ECEE" w14:textId="51D9030A" w:rsidR="00653D3D" w:rsidRPr="006D1626" w:rsidRDefault="006D1626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line="244" w:lineRule="auto"/>
        <w:ind w:right="861"/>
        <w:rPr>
          <w:i w:val="0"/>
        </w:rPr>
      </w:pPr>
      <w:r>
        <w:rPr>
          <w:i w:val="0"/>
        </w:rPr>
        <w:t xml:space="preserve">Implemented </w:t>
      </w:r>
      <w:r w:rsidR="00E01C02" w:rsidRPr="006D1626">
        <w:rPr>
          <w:i w:val="0"/>
        </w:rPr>
        <w:t xml:space="preserve">advising program for undeclared students </w:t>
      </w:r>
    </w:p>
    <w:p w14:paraId="58563E33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>Developed career planning course for sophomores</w:t>
      </w:r>
    </w:p>
    <w:p w14:paraId="7F9D1F43" w14:textId="77777777" w:rsidR="00E01C02" w:rsidRPr="00106AC0" w:rsidRDefault="00E01C02"/>
    <w:p w14:paraId="49C54D64" w14:textId="77777777" w:rsidR="00E8475C" w:rsidRPr="00E8475C" w:rsidRDefault="00E8475C" w:rsidP="00E8475C">
      <w:pPr>
        <w:pStyle w:val="Heading2"/>
        <w:spacing w:before="0"/>
        <w:ind w:left="144"/>
      </w:pPr>
      <w:r w:rsidRPr="00E8475C">
        <w:t>Nichols College | Dudley, MA | Oct 2007-July 2011</w:t>
      </w:r>
    </w:p>
    <w:p w14:paraId="3136DF81" w14:textId="77777777" w:rsidR="00E01C02" w:rsidRPr="006D1626" w:rsidRDefault="00E01C02" w:rsidP="00E8475C">
      <w:pPr>
        <w:ind w:left="144"/>
        <w:rPr>
          <w:i w:val="0"/>
        </w:rPr>
      </w:pPr>
      <w:r w:rsidRPr="006D1626">
        <w:rPr>
          <w:b/>
          <w:i w:val="0"/>
        </w:rPr>
        <w:t>Director</w:t>
      </w:r>
      <w:r w:rsidR="00E8475C" w:rsidRPr="006D1626">
        <w:rPr>
          <w:i w:val="0"/>
        </w:rPr>
        <w:t xml:space="preserve">, </w:t>
      </w:r>
      <w:r w:rsidRPr="006D1626">
        <w:rPr>
          <w:i w:val="0"/>
        </w:rPr>
        <w:t>Career Services</w:t>
      </w:r>
    </w:p>
    <w:p w14:paraId="21291A1A" w14:textId="61A9E7C6" w:rsidR="00E01C02" w:rsidRPr="00106AC0" w:rsidRDefault="00E01C02" w:rsidP="00E01C02">
      <w:pPr>
        <w:pStyle w:val="BodyText"/>
        <w:spacing w:before="6"/>
        <w:ind w:left="147" w:firstLine="0"/>
        <w:rPr>
          <w:i w:val="0"/>
        </w:rPr>
      </w:pPr>
      <w:r w:rsidRPr="00106AC0">
        <w:t>Nichols College is a</w:t>
      </w:r>
      <w:r w:rsidR="00EF0257">
        <w:t xml:space="preserve"> small private</w:t>
      </w:r>
      <w:r w:rsidRPr="00106AC0">
        <w:t xml:space="preserve"> business school </w:t>
      </w:r>
      <w:r w:rsidR="00EF0257">
        <w:t>established in 1914</w:t>
      </w:r>
      <w:r w:rsidRPr="00106AC0">
        <w:t xml:space="preserve"> with </w:t>
      </w:r>
      <w:r w:rsidR="00EF0257">
        <w:t>approx.</w:t>
      </w:r>
      <w:r w:rsidR="006C6052" w:rsidRPr="00106AC0">
        <w:t xml:space="preserve"> </w:t>
      </w:r>
      <w:r w:rsidR="00EF0257">
        <w:t>2.5</w:t>
      </w:r>
      <w:r w:rsidR="006C6052" w:rsidRPr="00106AC0">
        <w:t>K</w:t>
      </w:r>
      <w:r w:rsidRPr="00106AC0">
        <w:t xml:space="preserve"> undergraduates</w:t>
      </w:r>
      <w:r w:rsidR="006C6052" w:rsidRPr="00106AC0">
        <w:t xml:space="preserve"> and </w:t>
      </w:r>
      <w:r w:rsidRPr="00106AC0">
        <w:t>graduate/MBA student</w:t>
      </w:r>
      <w:r w:rsidR="00EF0257">
        <w:t>s.</w:t>
      </w:r>
    </w:p>
    <w:p w14:paraId="40DB20CD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 w:line="244" w:lineRule="auto"/>
        <w:ind w:right="163"/>
        <w:rPr>
          <w:i w:val="0"/>
        </w:rPr>
      </w:pPr>
      <w:r w:rsidRPr="006D1626">
        <w:rPr>
          <w:i w:val="0"/>
        </w:rPr>
        <w:t>Maintained quality recruitment program resulting in 90% job acceptance rate for graduating seniors with average starting salary of $40K for the Class of 2010</w:t>
      </w:r>
    </w:p>
    <w:p w14:paraId="31862BA5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0"/>
        <w:rPr>
          <w:i w:val="0"/>
        </w:rPr>
      </w:pPr>
      <w:r w:rsidRPr="006D1626">
        <w:rPr>
          <w:i w:val="0"/>
        </w:rPr>
        <w:t xml:space="preserve">Supervised 3 professional staff </w:t>
      </w:r>
      <w:r w:rsidR="006C6052" w:rsidRPr="006D1626">
        <w:rPr>
          <w:i w:val="0"/>
        </w:rPr>
        <w:t>members</w:t>
      </w:r>
      <w:r w:rsidRPr="006D1626">
        <w:rPr>
          <w:i w:val="0"/>
        </w:rPr>
        <w:t xml:space="preserve"> and </w:t>
      </w:r>
      <w:r w:rsidR="006C6052" w:rsidRPr="006D1626">
        <w:rPr>
          <w:i w:val="0"/>
        </w:rPr>
        <w:t>7</w:t>
      </w:r>
      <w:r w:rsidRPr="006D1626">
        <w:rPr>
          <w:i w:val="0"/>
        </w:rPr>
        <w:t xml:space="preserve"> interns</w:t>
      </w:r>
    </w:p>
    <w:p w14:paraId="03452440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Provided career coaching for population of</w:t>
      </w:r>
      <w:r w:rsidR="006C6052" w:rsidRPr="006D1626">
        <w:rPr>
          <w:i w:val="0"/>
        </w:rPr>
        <w:t xml:space="preserve"> 2K </w:t>
      </w:r>
      <w:r w:rsidRPr="006D1626">
        <w:rPr>
          <w:i w:val="0"/>
        </w:rPr>
        <w:t>undergraduate, MBA, and continuing education</w:t>
      </w:r>
      <w:r w:rsidR="007528DA" w:rsidRPr="006D1626">
        <w:rPr>
          <w:i w:val="0"/>
        </w:rPr>
        <w:t xml:space="preserve"> students</w:t>
      </w:r>
    </w:p>
    <w:p w14:paraId="0E8C4D6C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Accountable for operating budget in amount of $37K, doubling over 3-year period</w:t>
      </w:r>
    </w:p>
    <w:p w14:paraId="3782D51F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7"/>
        <w:rPr>
          <w:i w:val="0"/>
        </w:rPr>
      </w:pPr>
      <w:r w:rsidRPr="006D1626">
        <w:rPr>
          <w:i w:val="0"/>
        </w:rPr>
        <w:t>Built and maintained relationships with 700+ company representatives for recruiting and internship opportunities</w:t>
      </w:r>
    </w:p>
    <w:p w14:paraId="3136C92D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/>
        <w:rPr>
          <w:i w:val="0"/>
        </w:rPr>
      </w:pPr>
      <w:r w:rsidRPr="006D1626">
        <w:rPr>
          <w:i w:val="0"/>
        </w:rPr>
        <w:t>Developed and executed on campus programs for Admissions Open Houses, Freshmen Orientation, Alumni</w:t>
      </w:r>
    </w:p>
    <w:p w14:paraId="1DD07EB1" w14:textId="77777777" w:rsidR="00E8475C" w:rsidRPr="006D1626" w:rsidRDefault="00E01C02" w:rsidP="009C52DA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/>
        <w:rPr>
          <w:i w:val="0"/>
        </w:rPr>
      </w:pPr>
      <w:r w:rsidRPr="006D1626">
        <w:rPr>
          <w:i w:val="0"/>
        </w:rPr>
        <w:t>Coordinated annual programs: Professional Development Day, Women’s Networking Event, and Career Fai</w:t>
      </w:r>
      <w:r w:rsidR="006D1626" w:rsidRPr="006D1626">
        <w:rPr>
          <w:i w:val="0"/>
        </w:rPr>
        <w:t>r</w:t>
      </w:r>
    </w:p>
    <w:p w14:paraId="629920BE" w14:textId="77777777" w:rsidR="00E01C02" w:rsidRPr="006D1626" w:rsidRDefault="00E01C02" w:rsidP="00E01C02">
      <w:pPr>
        <w:spacing w:before="64"/>
        <w:ind w:left="147"/>
        <w:rPr>
          <w:i w:val="0"/>
        </w:rPr>
      </w:pPr>
      <w:r w:rsidRPr="006D1626">
        <w:rPr>
          <w:b/>
          <w:i w:val="0"/>
        </w:rPr>
        <w:t>Assistant Director</w:t>
      </w:r>
      <w:r w:rsidRPr="006D1626">
        <w:rPr>
          <w:i w:val="0"/>
        </w:rPr>
        <w:t>, Professional Development Seminars Program (PDS)</w:t>
      </w:r>
    </w:p>
    <w:p w14:paraId="278A0E10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/>
        <w:rPr>
          <w:i w:val="0"/>
        </w:rPr>
      </w:pPr>
      <w:r w:rsidRPr="006D1626">
        <w:rPr>
          <w:i w:val="0"/>
        </w:rPr>
        <w:t>Provided</w:t>
      </w:r>
      <w:r w:rsidR="006C6052" w:rsidRPr="006D1626">
        <w:rPr>
          <w:i w:val="0"/>
        </w:rPr>
        <w:t xml:space="preserve"> </w:t>
      </w:r>
      <w:r w:rsidRPr="006D1626">
        <w:rPr>
          <w:i w:val="0"/>
        </w:rPr>
        <w:t xml:space="preserve">development to </w:t>
      </w:r>
      <w:r w:rsidR="006C6052" w:rsidRPr="006D1626">
        <w:rPr>
          <w:i w:val="0"/>
        </w:rPr>
        <w:t>faculty</w:t>
      </w:r>
      <w:r w:rsidRPr="006D1626">
        <w:rPr>
          <w:i w:val="0"/>
        </w:rPr>
        <w:t xml:space="preserve"> teaching PDS courses; created </w:t>
      </w:r>
      <w:r w:rsidR="007528DA" w:rsidRPr="006D1626">
        <w:rPr>
          <w:i w:val="0"/>
        </w:rPr>
        <w:t xml:space="preserve">and revised </w:t>
      </w:r>
      <w:r w:rsidRPr="006D1626">
        <w:rPr>
          <w:i w:val="0"/>
        </w:rPr>
        <w:t>course curriculum</w:t>
      </w:r>
    </w:p>
    <w:p w14:paraId="764A4B02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6"/>
        <w:rPr>
          <w:i w:val="0"/>
        </w:rPr>
      </w:pPr>
      <w:r w:rsidRPr="006D1626">
        <w:rPr>
          <w:i w:val="0"/>
        </w:rPr>
        <w:t xml:space="preserve">Presented to 40 classes </w:t>
      </w:r>
      <w:r w:rsidR="006C6052" w:rsidRPr="006D1626">
        <w:rPr>
          <w:i w:val="0"/>
        </w:rPr>
        <w:t>(</w:t>
      </w:r>
      <w:r w:rsidRPr="006D1626">
        <w:rPr>
          <w:i w:val="0"/>
        </w:rPr>
        <w:t>1,200 students) each semester on career development topics</w:t>
      </w:r>
    </w:p>
    <w:p w14:paraId="1B2C8BB5" w14:textId="77777777" w:rsidR="00E01C02" w:rsidRPr="006D1626" w:rsidRDefault="006C605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 xml:space="preserve">Co-authored </w:t>
      </w:r>
      <w:r w:rsidR="00E01C02" w:rsidRPr="006D1626">
        <w:rPr>
          <w:i w:val="0"/>
        </w:rPr>
        <w:t xml:space="preserve">and edited teaching manuals; </w:t>
      </w:r>
      <w:r w:rsidRPr="006D1626">
        <w:rPr>
          <w:i w:val="0"/>
        </w:rPr>
        <w:t>student</w:t>
      </w:r>
      <w:r w:rsidR="00E01C02" w:rsidRPr="006D1626">
        <w:rPr>
          <w:i w:val="0"/>
        </w:rPr>
        <w:t xml:space="preserve"> textbooks (Kendall-Hunt Publishing)</w:t>
      </w:r>
    </w:p>
    <w:p w14:paraId="16F85B86" w14:textId="77777777" w:rsidR="00E01C02" w:rsidRPr="006D1626" w:rsidRDefault="00E01C02" w:rsidP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line="244" w:lineRule="auto"/>
        <w:ind w:right="403"/>
        <w:rPr>
          <w:i w:val="0"/>
        </w:rPr>
        <w:sectPr w:rsidR="00E01C02" w:rsidRPr="006D16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100" w:right="860" w:bottom="1260" w:left="860" w:header="720" w:footer="1079" w:gutter="0"/>
          <w:pgNumType w:start="1"/>
          <w:cols w:space="720"/>
        </w:sectPr>
      </w:pPr>
      <w:r w:rsidRPr="006D1626">
        <w:rPr>
          <w:i w:val="0"/>
        </w:rPr>
        <w:t>Planned and hosted the 1</w:t>
      </w:r>
      <w:r w:rsidRPr="006D1626">
        <w:rPr>
          <w:i w:val="0"/>
          <w:sz w:val="13"/>
        </w:rPr>
        <w:t xml:space="preserve">st </w:t>
      </w:r>
      <w:r w:rsidRPr="006D1626">
        <w:rPr>
          <w:i w:val="0"/>
        </w:rPr>
        <w:t>Annual PDS Conference: “Four Critical Years: Proactive Solutions for Today’s Students and Tomorrow’s Leaders” and 1</w:t>
      </w:r>
      <w:r w:rsidRPr="006D1626">
        <w:rPr>
          <w:i w:val="0"/>
          <w:sz w:val="13"/>
        </w:rPr>
        <w:t xml:space="preserve">st </w:t>
      </w:r>
      <w:r w:rsidRPr="006D1626">
        <w:rPr>
          <w:i w:val="0"/>
        </w:rPr>
        <w:t>Annual Women’s Leadership Conference</w:t>
      </w:r>
    </w:p>
    <w:p w14:paraId="50DBE311" w14:textId="77777777" w:rsidR="00E8475C" w:rsidRPr="006D1626" w:rsidRDefault="00E8475C" w:rsidP="00E8475C">
      <w:pPr>
        <w:pStyle w:val="BodyText"/>
        <w:rPr>
          <w:sz w:val="22"/>
          <w:szCs w:val="22"/>
        </w:rPr>
      </w:pPr>
      <w:r w:rsidRPr="006D1626">
        <w:rPr>
          <w:sz w:val="22"/>
          <w:szCs w:val="22"/>
        </w:rPr>
        <w:lastRenderedPageBreak/>
        <w:t>Central Michigan University | Mt. Pleasant, MI | Jan 2002-May 2004</w:t>
      </w:r>
    </w:p>
    <w:p w14:paraId="1EA2F6A5" w14:textId="77777777" w:rsidR="00653D3D" w:rsidRDefault="00E01C02" w:rsidP="00E8475C">
      <w:pPr>
        <w:pStyle w:val="BodyText"/>
        <w:rPr>
          <w:i w:val="0"/>
          <w:sz w:val="22"/>
          <w:szCs w:val="22"/>
        </w:rPr>
      </w:pPr>
      <w:r w:rsidRPr="006D1626">
        <w:rPr>
          <w:b/>
          <w:i w:val="0"/>
          <w:sz w:val="22"/>
          <w:szCs w:val="22"/>
        </w:rPr>
        <w:t>Faculty</w:t>
      </w:r>
      <w:r w:rsidRPr="006D1626">
        <w:rPr>
          <w:i w:val="0"/>
          <w:sz w:val="22"/>
          <w:szCs w:val="22"/>
        </w:rPr>
        <w:t>, College of Education and Human Services</w:t>
      </w:r>
    </w:p>
    <w:p w14:paraId="6CDCC7E5" w14:textId="77777777" w:rsidR="006D1626" w:rsidRPr="006D1626" w:rsidRDefault="006D1626" w:rsidP="006D1626">
      <w:pPr>
        <w:pStyle w:val="BodyText"/>
        <w:ind w:left="180" w:firstLine="0"/>
        <w:rPr>
          <w:i w:val="0"/>
        </w:rPr>
      </w:pPr>
      <w:r w:rsidRPr="00EF0257">
        <w:t xml:space="preserve">CMU is a </w:t>
      </w:r>
      <w:r w:rsidRPr="00EF0257">
        <w:rPr>
          <w:color w:val="333333"/>
          <w:shd w:val="clear" w:color="auto" w:fill="FFFFFF"/>
        </w:rPr>
        <w:t>is a nationally-ranked institution among just five percent of U.S. universities in the highest two Carnegie research classifications</w:t>
      </w:r>
      <w:r w:rsidR="00EF0257">
        <w:rPr>
          <w:color w:val="333333"/>
          <w:shd w:val="clear" w:color="auto" w:fill="FFFFFF"/>
        </w:rPr>
        <w:t xml:space="preserve">, with </w:t>
      </w:r>
      <w:r w:rsidRPr="006D1626">
        <w:rPr>
          <w:color w:val="333333"/>
          <w:shd w:val="clear" w:color="auto" w:fill="FFFFFF"/>
        </w:rPr>
        <w:t>more than 200 undergraduate, master’s, specialist and doctoral level</w:t>
      </w:r>
      <w:r w:rsidR="00EF0257">
        <w:rPr>
          <w:color w:val="333333"/>
          <w:shd w:val="clear" w:color="auto" w:fill="FFFFFF"/>
        </w:rPr>
        <w:t xml:space="preserve"> programs</w:t>
      </w:r>
      <w:r w:rsidRPr="006D1626">
        <w:rPr>
          <w:color w:val="333333"/>
          <w:shd w:val="clear" w:color="auto" w:fill="FFFFFF"/>
        </w:rPr>
        <w:t>.</w:t>
      </w:r>
    </w:p>
    <w:p w14:paraId="6CED7F9E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8"/>
        <w:rPr>
          <w:i w:val="0"/>
        </w:rPr>
      </w:pPr>
      <w:r w:rsidRPr="006D1626">
        <w:rPr>
          <w:i w:val="0"/>
        </w:rPr>
        <w:t>Instructed RPL 518: Philosophy of Recreation and Leisure (undergraduate capstone course</w:t>
      </w:r>
      <w:r w:rsidR="00EE6F5F" w:rsidRPr="006D1626">
        <w:rPr>
          <w:i w:val="0"/>
        </w:rPr>
        <w:t>-SS</w:t>
      </w:r>
      <w:r w:rsidRPr="006D1626">
        <w:rPr>
          <w:i w:val="0"/>
        </w:rPr>
        <w:t>S Scores 3.5)</w:t>
      </w:r>
    </w:p>
    <w:p w14:paraId="6E45D219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/>
        <w:rPr>
          <w:i w:val="0"/>
        </w:rPr>
      </w:pPr>
      <w:r w:rsidRPr="006D1626">
        <w:rPr>
          <w:i w:val="0"/>
        </w:rPr>
        <w:t xml:space="preserve">Instructed FYE 101: First Year Experience </w:t>
      </w:r>
      <w:r w:rsidR="00EE6F5F" w:rsidRPr="006D1626">
        <w:rPr>
          <w:i w:val="0"/>
        </w:rPr>
        <w:t>(SS</w:t>
      </w:r>
      <w:r w:rsidRPr="006D1626">
        <w:rPr>
          <w:i w:val="0"/>
        </w:rPr>
        <w:t>S Scores 4.0)</w:t>
      </w:r>
    </w:p>
    <w:p w14:paraId="0799F31C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/>
        <w:rPr>
          <w:i w:val="0"/>
        </w:rPr>
      </w:pPr>
      <w:r w:rsidRPr="006D1626">
        <w:rPr>
          <w:i w:val="0"/>
        </w:rPr>
        <w:t>Co-Instructed RPL 310: Pre-Internship Course in Leisure Services</w:t>
      </w:r>
    </w:p>
    <w:p w14:paraId="38102D8C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7"/>
        <w:rPr>
          <w:i w:val="0"/>
        </w:rPr>
      </w:pPr>
      <w:r w:rsidRPr="006D1626">
        <w:rPr>
          <w:i w:val="0"/>
        </w:rPr>
        <w:t xml:space="preserve">Facilitated </w:t>
      </w:r>
      <w:r w:rsidR="00EE6F5F" w:rsidRPr="006D1626">
        <w:rPr>
          <w:i w:val="0"/>
        </w:rPr>
        <w:t xml:space="preserve">6 workshops; 2 </w:t>
      </w:r>
      <w:r w:rsidRPr="006D1626">
        <w:rPr>
          <w:i w:val="0"/>
        </w:rPr>
        <w:t xml:space="preserve">career fairs </w:t>
      </w:r>
    </w:p>
    <w:p w14:paraId="5FB02C6C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Supervised 360+ students nationally and internationally; coached students on college major and career choice</w:t>
      </w:r>
    </w:p>
    <w:p w14:paraId="04A51FE7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Served on 6 department, college, and university committees</w:t>
      </w:r>
    </w:p>
    <w:p w14:paraId="4DC58D46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7"/>
        <w:rPr>
          <w:i w:val="0"/>
        </w:rPr>
      </w:pPr>
      <w:r w:rsidRPr="006D1626">
        <w:rPr>
          <w:i w:val="0"/>
        </w:rPr>
        <w:t>Served as liaison between university and all state, national, and international agencies hosting student interns</w:t>
      </w:r>
    </w:p>
    <w:p w14:paraId="2EC9A4A7" w14:textId="77777777" w:rsidR="00E8475C" w:rsidRPr="006D1626" w:rsidRDefault="00E01C02" w:rsidP="009C52DA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 w:line="244" w:lineRule="auto"/>
        <w:ind w:right="169"/>
        <w:rPr>
          <w:i w:val="0"/>
        </w:rPr>
      </w:pPr>
      <w:r w:rsidRPr="006D1626">
        <w:rPr>
          <w:i w:val="0"/>
        </w:rPr>
        <w:t>Engaged in 12 scholarly projects; attended 12 and presented at 8 state and national conferences</w:t>
      </w:r>
    </w:p>
    <w:p w14:paraId="08BE5591" w14:textId="77777777" w:rsidR="00653D3D" w:rsidRPr="00EF0257" w:rsidRDefault="00E01C02" w:rsidP="00E8475C">
      <w:pPr>
        <w:pStyle w:val="Heading1"/>
        <w:ind w:left="144"/>
        <w:rPr>
          <w:i w:val="0"/>
          <w:sz w:val="22"/>
          <w:szCs w:val="22"/>
        </w:rPr>
      </w:pPr>
      <w:r w:rsidRPr="00EF0257">
        <w:rPr>
          <w:b/>
          <w:i w:val="0"/>
          <w:sz w:val="22"/>
          <w:szCs w:val="22"/>
        </w:rPr>
        <w:t>Research Assistant</w:t>
      </w:r>
      <w:r w:rsidRPr="00EF0257">
        <w:rPr>
          <w:i w:val="0"/>
          <w:sz w:val="22"/>
          <w:szCs w:val="22"/>
        </w:rPr>
        <w:t>, Department of Educational Leadership | summer 2003</w:t>
      </w:r>
    </w:p>
    <w:p w14:paraId="08E54650" w14:textId="77777777" w:rsidR="00653D3D" w:rsidRPr="006D1626" w:rsidRDefault="00E01C02" w:rsidP="00E8475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0"/>
        <w:rPr>
          <w:i w:val="0"/>
        </w:rPr>
      </w:pPr>
      <w:r w:rsidRPr="006D1626">
        <w:rPr>
          <w:i w:val="0"/>
        </w:rPr>
        <w:t>Provided research suppo</w:t>
      </w:r>
      <w:r w:rsidR="00EE6F5F" w:rsidRPr="006D1626">
        <w:rPr>
          <w:i w:val="0"/>
        </w:rPr>
        <w:t>rt for Higher Education faculty</w:t>
      </w:r>
      <w:r w:rsidR="00684FC5" w:rsidRPr="006D1626">
        <w:rPr>
          <w:i w:val="0"/>
        </w:rPr>
        <w:t xml:space="preserve">; </w:t>
      </w:r>
      <w:r w:rsidRPr="006D1626">
        <w:rPr>
          <w:i w:val="0"/>
        </w:rPr>
        <w:t>SPSS analysis, survey coding, and library research</w:t>
      </w:r>
    </w:p>
    <w:p w14:paraId="5EC72C19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Assisted in 2 nation-wide researc</w:t>
      </w:r>
      <w:r w:rsidR="00EE6F5F" w:rsidRPr="006D1626">
        <w:rPr>
          <w:i w:val="0"/>
        </w:rPr>
        <w:t>h project</w:t>
      </w:r>
      <w:r w:rsidR="0097763F" w:rsidRPr="006D1626">
        <w:rPr>
          <w:i w:val="0"/>
        </w:rPr>
        <w:t>s</w:t>
      </w:r>
      <w:r w:rsidR="00EE6F5F" w:rsidRPr="006D1626">
        <w:rPr>
          <w:i w:val="0"/>
        </w:rPr>
        <w:t xml:space="preserve">: </w:t>
      </w:r>
      <w:r w:rsidR="00106AC0" w:rsidRPr="006D1626">
        <w:rPr>
          <w:i w:val="0"/>
        </w:rPr>
        <w:t>Change in Higher E</w:t>
      </w:r>
      <w:r w:rsidRPr="006D1626">
        <w:rPr>
          <w:i w:val="0"/>
        </w:rPr>
        <w:t>ducation and Distance Learning Instruction</w:t>
      </w:r>
    </w:p>
    <w:p w14:paraId="19F3AE66" w14:textId="77777777" w:rsidR="00653D3D" w:rsidRPr="00106AC0" w:rsidRDefault="00653D3D">
      <w:pPr>
        <w:pStyle w:val="BodyText"/>
        <w:spacing w:before="0"/>
        <w:ind w:left="0" w:firstLine="0"/>
        <w:rPr>
          <w:sz w:val="27"/>
        </w:rPr>
      </w:pPr>
    </w:p>
    <w:p w14:paraId="34764770" w14:textId="77777777" w:rsidR="00E8475C" w:rsidRPr="00EF0257" w:rsidRDefault="00E8475C" w:rsidP="00E8475C">
      <w:pPr>
        <w:pStyle w:val="Heading2"/>
        <w:spacing w:before="0"/>
        <w:ind w:left="144"/>
      </w:pPr>
      <w:r w:rsidRPr="00EF0257">
        <w:t>Old Dominion University | Weyers Cave, VA | Jan 2000-March 2001</w:t>
      </w:r>
    </w:p>
    <w:p w14:paraId="389F58FF" w14:textId="77777777" w:rsidR="00653D3D" w:rsidRDefault="00E01C02" w:rsidP="00E8475C">
      <w:pPr>
        <w:pStyle w:val="Heading1"/>
        <w:ind w:left="144"/>
        <w:rPr>
          <w:b/>
          <w:i w:val="0"/>
          <w:sz w:val="22"/>
          <w:szCs w:val="22"/>
        </w:rPr>
      </w:pPr>
      <w:r w:rsidRPr="00EF0257">
        <w:rPr>
          <w:b/>
          <w:i w:val="0"/>
          <w:sz w:val="22"/>
          <w:szCs w:val="22"/>
        </w:rPr>
        <w:t>Student Service Specialist</w:t>
      </w:r>
    </w:p>
    <w:p w14:paraId="54260926" w14:textId="77777777" w:rsidR="00EF0257" w:rsidRPr="00EF0257" w:rsidRDefault="00EF0257" w:rsidP="00E8475C">
      <w:pPr>
        <w:pStyle w:val="Heading1"/>
        <w:ind w:left="144"/>
        <w:rPr>
          <w:b/>
          <w:sz w:val="20"/>
          <w:szCs w:val="20"/>
        </w:rPr>
      </w:pPr>
      <w:r w:rsidRPr="00EF0257">
        <w:rPr>
          <w:color w:val="222222"/>
          <w:sz w:val="20"/>
          <w:szCs w:val="20"/>
          <w:shd w:val="clear" w:color="auto" w:fill="FFFFFF"/>
        </w:rPr>
        <w:t>Old Dominion University is a public research university in Norfolk, Virgini</w:t>
      </w:r>
      <w:r>
        <w:rPr>
          <w:color w:val="222222"/>
          <w:sz w:val="20"/>
          <w:szCs w:val="20"/>
          <w:shd w:val="clear" w:color="auto" w:fill="FFFFFF"/>
        </w:rPr>
        <w:t>a with satellite campuses across the country. E</w:t>
      </w:r>
      <w:r w:rsidRPr="00EF0257">
        <w:rPr>
          <w:color w:val="222222"/>
          <w:sz w:val="20"/>
          <w:szCs w:val="20"/>
          <w:shd w:val="clear" w:color="auto" w:fill="FFFFFF"/>
        </w:rPr>
        <w:t>stablished in 1930 as the Norfolk Division of the College of William &amp; Mar</w:t>
      </w:r>
      <w:r>
        <w:rPr>
          <w:color w:val="222222"/>
          <w:sz w:val="20"/>
          <w:szCs w:val="20"/>
          <w:shd w:val="clear" w:color="auto" w:fill="FFFFFF"/>
        </w:rPr>
        <w:t>y, ODU has</w:t>
      </w:r>
      <w:r w:rsidRPr="00EF0257">
        <w:rPr>
          <w:color w:val="222222"/>
          <w:sz w:val="20"/>
          <w:szCs w:val="20"/>
          <w:shd w:val="clear" w:color="auto" w:fill="FFFFFF"/>
        </w:rPr>
        <w:t xml:space="preserve"> enrollment of 24</w:t>
      </w:r>
      <w:r w:rsidR="008D40C8">
        <w:rPr>
          <w:color w:val="222222"/>
          <w:sz w:val="20"/>
          <w:szCs w:val="20"/>
          <w:shd w:val="clear" w:color="auto" w:fill="FFFFFF"/>
        </w:rPr>
        <w:t>K</w:t>
      </w:r>
      <w:r w:rsidRPr="00EF0257">
        <w:rPr>
          <w:color w:val="222222"/>
          <w:sz w:val="20"/>
          <w:szCs w:val="20"/>
          <w:shd w:val="clear" w:color="auto" w:fill="FFFFFF"/>
        </w:rPr>
        <w:t>.</w:t>
      </w:r>
    </w:p>
    <w:p w14:paraId="5239E0D4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5"/>
        <w:rPr>
          <w:i w:val="0"/>
        </w:rPr>
      </w:pPr>
      <w:r w:rsidRPr="006D1626">
        <w:rPr>
          <w:i w:val="0"/>
        </w:rPr>
        <w:t>Provided ongoing student advising; coordinated study groups/review sessions; proctored exams</w:t>
      </w:r>
    </w:p>
    <w:p w14:paraId="1172FFAF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6"/>
        <w:rPr>
          <w:i w:val="0"/>
        </w:rPr>
      </w:pPr>
      <w:r w:rsidRPr="006D1626">
        <w:rPr>
          <w:i w:val="0"/>
        </w:rPr>
        <w:t xml:space="preserve">Developed </w:t>
      </w:r>
      <w:r w:rsidR="00106AC0" w:rsidRPr="006D1626">
        <w:rPr>
          <w:i w:val="0"/>
        </w:rPr>
        <w:t xml:space="preserve">first </w:t>
      </w:r>
      <w:r w:rsidRPr="006D1626">
        <w:rPr>
          <w:i w:val="0"/>
        </w:rPr>
        <w:t>orientation program for incoming students</w:t>
      </w:r>
    </w:p>
    <w:p w14:paraId="03C787D0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Responsible for administration, registration and maintenance of student records</w:t>
      </w:r>
    </w:p>
    <w:p w14:paraId="18B1E2A0" w14:textId="77777777" w:rsidR="00653D3D" w:rsidRPr="00106AC0" w:rsidRDefault="00653D3D">
      <w:pPr>
        <w:pStyle w:val="BodyText"/>
        <w:spacing w:before="10"/>
        <w:ind w:left="0" w:firstLine="0"/>
        <w:rPr>
          <w:sz w:val="24"/>
        </w:rPr>
      </w:pPr>
    </w:p>
    <w:p w14:paraId="7B4FC01B" w14:textId="77777777" w:rsidR="00E8475C" w:rsidRPr="00EF0257" w:rsidRDefault="00E8475C" w:rsidP="00E8475C">
      <w:pPr>
        <w:pStyle w:val="Heading1"/>
        <w:ind w:left="144"/>
        <w:rPr>
          <w:sz w:val="22"/>
          <w:szCs w:val="22"/>
        </w:rPr>
      </w:pPr>
      <w:r w:rsidRPr="00EF0257">
        <w:rPr>
          <w:sz w:val="22"/>
          <w:szCs w:val="22"/>
        </w:rPr>
        <w:t>James Madison University | Harrisonburg, VA | Jan 2000-Jan 2002</w:t>
      </w:r>
    </w:p>
    <w:p w14:paraId="3D89BD8D" w14:textId="77777777" w:rsidR="00653D3D" w:rsidRPr="00EF0257" w:rsidRDefault="00E01C02" w:rsidP="00E8475C">
      <w:pPr>
        <w:pStyle w:val="Heading1"/>
        <w:ind w:left="144"/>
        <w:rPr>
          <w:i w:val="0"/>
          <w:sz w:val="22"/>
          <w:szCs w:val="22"/>
        </w:rPr>
      </w:pPr>
      <w:r w:rsidRPr="00EF0257">
        <w:rPr>
          <w:b/>
          <w:i w:val="0"/>
          <w:sz w:val="22"/>
          <w:szCs w:val="22"/>
        </w:rPr>
        <w:t>Student Services Specialist</w:t>
      </w:r>
      <w:r w:rsidRPr="00EF0257">
        <w:rPr>
          <w:i w:val="0"/>
          <w:sz w:val="22"/>
          <w:szCs w:val="22"/>
        </w:rPr>
        <w:t>, Honors Program</w:t>
      </w:r>
    </w:p>
    <w:p w14:paraId="683999DF" w14:textId="77777777" w:rsidR="00EF0257" w:rsidRPr="00EF0257" w:rsidRDefault="00EF0257" w:rsidP="00E8475C">
      <w:pPr>
        <w:pStyle w:val="Heading1"/>
        <w:ind w:left="144"/>
        <w:rPr>
          <w:sz w:val="20"/>
          <w:szCs w:val="20"/>
        </w:rPr>
      </w:pPr>
      <w:r>
        <w:rPr>
          <w:sz w:val="20"/>
          <w:szCs w:val="20"/>
        </w:rPr>
        <w:t xml:space="preserve">James </w:t>
      </w:r>
      <w:r w:rsidRPr="00EF0257">
        <w:rPr>
          <w:sz w:val="20"/>
          <w:szCs w:val="20"/>
        </w:rPr>
        <w:t xml:space="preserve">Madison University </w:t>
      </w:r>
      <w:r w:rsidRPr="00EF0257">
        <w:rPr>
          <w:color w:val="222222"/>
          <w:sz w:val="20"/>
          <w:szCs w:val="20"/>
          <w:shd w:val="clear" w:color="auto" w:fill="FFFFFF"/>
        </w:rPr>
        <w:t xml:space="preserve">is a public </w:t>
      </w:r>
      <w:r w:rsidR="00B528E7">
        <w:rPr>
          <w:color w:val="222222"/>
          <w:sz w:val="20"/>
          <w:szCs w:val="20"/>
          <w:shd w:val="clear" w:color="auto" w:fill="FFFFFF"/>
        </w:rPr>
        <w:t xml:space="preserve">doctoral granting </w:t>
      </w:r>
      <w:r w:rsidRPr="00EF0257">
        <w:rPr>
          <w:color w:val="222222"/>
          <w:sz w:val="20"/>
          <w:szCs w:val="20"/>
          <w:shd w:val="clear" w:color="auto" w:fill="FFFFFF"/>
        </w:rPr>
        <w:t>research university in Harrisonburg, Virginia</w:t>
      </w:r>
      <w:r>
        <w:rPr>
          <w:color w:val="222222"/>
          <w:sz w:val="20"/>
          <w:szCs w:val="20"/>
          <w:shd w:val="clear" w:color="auto" w:fill="FFFFFF"/>
        </w:rPr>
        <w:t xml:space="preserve"> f</w:t>
      </w:r>
      <w:r w:rsidRPr="00EF0257">
        <w:rPr>
          <w:color w:val="222222"/>
          <w:sz w:val="20"/>
          <w:szCs w:val="20"/>
          <w:shd w:val="clear" w:color="auto" w:fill="FFFFFF"/>
        </w:rPr>
        <w:t>ounded in 1908</w:t>
      </w:r>
      <w:r w:rsidR="00B528E7">
        <w:rPr>
          <w:color w:val="222222"/>
          <w:sz w:val="20"/>
          <w:szCs w:val="20"/>
          <w:shd w:val="clear" w:color="auto" w:fill="FFFFFF"/>
        </w:rPr>
        <w:t xml:space="preserve"> with approx. 23K students. </w:t>
      </w:r>
      <w:r w:rsidRPr="00EF0257">
        <w:rPr>
          <w:color w:val="222222"/>
          <w:sz w:val="20"/>
          <w:szCs w:val="20"/>
          <w:shd w:val="clear" w:color="auto" w:fill="FFFFFF"/>
        </w:rPr>
        <w:t xml:space="preserve"> </w:t>
      </w:r>
    </w:p>
    <w:p w14:paraId="04D0DD14" w14:textId="77777777" w:rsidR="00653D3D" w:rsidRPr="006D1626" w:rsidRDefault="00E01C02" w:rsidP="00E8475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0"/>
        <w:rPr>
          <w:i w:val="0"/>
        </w:rPr>
      </w:pPr>
      <w:r w:rsidRPr="006D1626">
        <w:rPr>
          <w:i w:val="0"/>
        </w:rPr>
        <w:t>Supervised 6 employees and advised 300</w:t>
      </w:r>
      <w:r w:rsidR="00106AC0" w:rsidRPr="006D1626">
        <w:rPr>
          <w:i w:val="0"/>
        </w:rPr>
        <w:t xml:space="preserve">+ </w:t>
      </w:r>
      <w:r w:rsidRPr="006D1626">
        <w:rPr>
          <w:i w:val="0"/>
        </w:rPr>
        <w:t>students</w:t>
      </w:r>
    </w:p>
    <w:p w14:paraId="5BBDEC4E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i w:val="0"/>
        </w:rPr>
      </w:pPr>
      <w:r w:rsidRPr="006D1626">
        <w:rPr>
          <w:i w:val="0"/>
        </w:rPr>
        <w:t>Directed research for retention of Honor’s Students and Honor’s Colloquium</w:t>
      </w:r>
    </w:p>
    <w:p w14:paraId="201F5457" w14:textId="77777777" w:rsidR="00653D3D" w:rsidRPr="006D1626" w:rsidRDefault="00E01C02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6" w:line="244" w:lineRule="auto"/>
        <w:ind w:left="868" w:right="968" w:hanging="720"/>
        <w:rPr>
          <w:i w:val="0"/>
        </w:rPr>
      </w:pPr>
      <w:r w:rsidRPr="006D1626">
        <w:rPr>
          <w:i w:val="0"/>
        </w:rPr>
        <w:t>Provided</w:t>
      </w:r>
      <w:r w:rsidR="00106AC0" w:rsidRPr="006D1626">
        <w:rPr>
          <w:i w:val="0"/>
        </w:rPr>
        <w:t xml:space="preserve"> </w:t>
      </w:r>
      <w:r w:rsidRPr="006D1626">
        <w:rPr>
          <w:i w:val="0"/>
        </w:rPr>
        <w:t xml:space="preserve">support for Furious Flower Poetry Center; </w:t>
      </w:r>
      <w:r w:rsidR="00106AC0" w:rsidRPr="006D1626">
        <w:rPr>
          <w:i w:val="0"/>
        </w:rPr>
        <w:t xml:space="preserve">Worked on </w:t>
      </w:r>
      <w:r w:rsidRPr="006D1626">
        <w:rPr>
          <w:i w:val="0"/>
        </w:rPr>
        <w:t>Honors Program anthology</w:t>
      </w:r>
    </w:p>
    <w:p w14:paraId="6CF34593" w14:textId="77777777" w:rsidR="00E01C02" w:rsidRDefault="00E01C02">
      <w:pPr>
        <w:spacing w:line="244" w:lineRule="auto"/>
      </w:pPr>
    </w:p>
    <w:p w14:paraId="4BC10C8A" w14:textId="77777777" w:rsidR="00E01C02" w:rsidRPr="006D1626" w:rsidRDefault="00E01C02" w:rsidP="00E01C02">
      <w:pPr>
        <w:pStyle w:val="Heading1"/>
        <w:spacing w:before="191" w:after="18"/>
        <w:rPr>
          <w:i w:val="0"/>
        </w:rPr>
      </w:pPr>
      <w:r w:rsidRPr="006D1626">
        <w:rPr>
          <w:i w:val="0"/>
        </w:rPr>
        <w:t>COURSES TAUGHT</w:t>
      </w:r>
    </w:p>
    <w:p w14:paraId="480AF8F4" w14:textId="77777777" w:rsidR="00E01C02" w:rsidRPr="00106AC0" w:rsidRDefault="006C6052" w:rsidP="00E01C02">
      <w:pPr>
        <w:pStyle w:val="BodyText"/>
        <w:spacing w:before="0" w:line="20" w:lineRule="exact"/>
        <w:ind w:left="114" w:firstLine="0"/>
        <w:rPr>
          <w:sz w:val="2"/>
        </w:rPr>
      </w:pPr>
      <w:r w:rsidRPr="00106AC0">
        <w:rPr>
          <w:noProof/>
          <w:sz w:val="2"/>
        </w:rPr>
        <mc:AlternateContent>
          <mc:Choice Requires="wpg">
            <w:drawing>
              <wp:inline distT="0" distB="0" distL="0" distR="0" wp14:anchorId="5B88CEBB" wp14:editId="2A6FD625">
                <wp:extent cx="6535420" cy="6350"/>
                <wp:effectExtent l="8890" t="2540" r="8890" b="10160"/>
                <wp:docPr id="33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5420" cy="6350"/>
                          <a:chOff x="0" y="0"/>
                          <a:chExt cx="10292" cy="10"/>
                        </a:xfrm>
                      </wpg:grpSpPr>
                      <wps:wsp>
                        <wps:cNvPr id="34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28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8F70E7" id="Group 34" o:spid="_x0000_s1026" style="width:514.6pt;height:.5pt;mso-position-horizontal-relative:char;mso-position-vertical-relative:line" coordsize="102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">
                <v:line id="Line 35" o:spid="_x0000_s1027" style="position:absolute;visibility:visible;mso-wrap-style:square" from="5,5" to="102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67FD74EA" w14:textId="6862C80D" w:rsidR="00E01C02" w:rsidRPr="00CD466A" w:rsidRDefault="00E01C02" w:rsidP="00CD466A">
      <w:pPr>
        <w:pStyle w:val="BodyText"/>
        <w:spacing w:before="0" w:line="244" w:lineRule="auto"/>
        <w:ind w:left="147" w:right="-80" w:firstLine="0"/>
        <w:rPr>
          <w:sz w:val="18"/>
          <w:szCs w:val="18"/>
        </w:rPr>
      </w:pPr>
      <w:r w:rsidRPr="00684FC5">
        <w:rPr>
          <w:b/>
        </w:rPr>
        <w:t>Doctorate in Higher Education Leadership</w:t>
      </w:r>
      <w:r w:rsidRPr="00106AC0">
        <w:t xml:space="preserve"> | Regis College | Weston, MA | September 2017-present</w:t>
      </w:r>
      <w:r w:rsidR="00CD466A">
        <w:t xml:space="preserve"> *</w:t>
      </w:r>
      <w:r w:rsidR="00CD466A" w:rsidRPr="00CD466A">
        <w:rPr>
          <w:sz w:val="18"/>
          <w:szCs w:val="18"/>
        </w:rPr>
        <w:t>(ave.</w:t>
      </w:r>
      <w:r w:rsidR="00661F2B">
        <w:rPr>
          <w:sz w:val="18"/>
          <w:szCs w:val="18"/>
        </w:rPr>
        <w:t xml:space="preserve"> </w:t>
      </w:r>
      <w:r w:rsidR="00CD466A" w:rsidRPr="00CD466A">
        <w:rPr>
          <w:sz w:val="18"/>
          <w:szCs w:val="18"/>
        </w:rPr>
        <w:t>SSS Scores)</w:t>
      </w:r>
    </w:p>
    <w:p w14:paraId="1E1EBDD0" w14:textId="6A8DA579" w:rsidR="004C0F2B" w:rsidRDefault="004C0F2B" w:rsidP="006D1626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>EdDOC: Orientation to the EdD</w:t>
      </w:r>
    </w:p>
    <w:p w14:paraId="7EE711C2" w14:textId="283F43F4" w:rsidR="00C02AA7" w:rsidRDefault="00C02AA7" w:rsidP="006D1626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 xml:space="preserve">DiP V: Chapter V: Capstone and DiP Results </w:t>
      </w:r>
    </w:p>
    <w:p w14:paraId="17F2FCE0" w14:textId="66D7C680" w:rsidR="00C02AA7" w:rsidRDefault="00C02AA7" w:rsidP="006D1626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>DiP IV: Chapter IV: Data Collection and Analysis</w:t>
      </w:r>
    </w:p>
    <w:p w14:paraId="370FD67F" w14:textId="5857917C" w:rsidR="00F811D6" w:rsidRDefault="00F811D6" w:rsidP="00C02AA7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>DiP III: Chapter III: Methodology</w:t>
      </w:r>
      <w:r w:rsidR="00C02AA7">
        <w:rPr>
          <w:i w:val="0"/>
        </w:rPr>
        <w:t xml:space="preserve"> (4.00)</w:t>
      </w:r>
    </w:p>
    <w:p w14:paraId="4532F398" w14:textId="5B6A7892" w:rsidR="00F811D6" w:rsidRDefault="00F811D6" w:rsidP="00C02AA7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>DiP II: Chapter II: Literature Review</w:t>
      </w:r>
      <w:r w:rsidR="00C02AA7">
        <w:rPr>
          <w:i w:val="0"/>
        </w:rPr>
        <w:t xml:space="preserve"> (4.00)</w:t>
      </w:r>
    </w:p>
    <w:p w14:paraId="017B31C4" w14:textId="6AB88E2B" w:rsidR="00D439D3" w:rsidRDefault="00D439D3" w:rsidP="006D1626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 xml:space="preserve">Problem-Based Learning II: Ed Capstone Course </w:t>
      </w:r>
      <w:r w:rsidR="00F811D6">
        <w:rPr>
          <w:i w:val="0"/>
        </w:rPr>
        <w:t>(4.00)</w:t>
      </w:r>
    </w:p>
    <w:p w14:paraId="6E30F03C" w14:textId="42A25FC2" w:rsidR="00D439D3" w:rsidRDefault="00F811D6" w:rsidP="006D1626">
      <w:pPr>
        <w:pStyle w:val="BodyText"/>
        <w:spacing w:before="0" w:line="244" w:lineRule="auto"/>
        <w:ind w:left="147" w:right="10" w:firstLine="0"/>
        <w:rPr>
          <w:i w:val="0"/>
        </w:rPr>
      </w:pPr>
      <w:r>
        <w:rPr>
          <w:i w:val="0"/>
        </w:rPr>
        <w:t xml:space="preserve">DiP I: </w:t>
      </w:r>
      <w:r w:rsidR="00D439D3">
        <w:rPr>
          <w:i w:val="0"/>
        </w:rPr>
        <w:t>Dissertation Proposal</w:t>
      </w:r>
      <w:r>
        <w:rPr>
          <w:i w:val="0"/>
        </w:rPr>
        <w:t xml:space="preserve"> (3.79)</w:t>
      </w:r>
    </w:p>
    <w:p w14:paraId="667D2B4D" w14:textId="6C2855A9" w:rsidR="006D1626" w:rsidRDefault="006D1626" w:rsidP="006D1626">
      <w:pPr>
        <w:pStyle w:val="BodyText"/>
        <w:spacing w:before="0" w:line="244" w:lineRule="auto"/>
        <w:ind w:left="147" w:right="10" w:firstLine="0"/>
        <w:rPr>
          <w:i w:val="0"/>
        </w:rPr>
      </w:pPr>
      <w:r w:rsidRPr="006D1626">
        <w:rPr>
          <w:i w:val="0"/>
        </w:rPr>
        <w:t>Research Methods II: Qualitative, Quantitative, and Mixed-Methods Research</w:t>
      </w:r>
      <w:r w:rsidR="00CD466A">
        <w:rPr>
          <w:i w:val="0"/>
        </w:rPr>
        <w:t xml:space="preserve"> (3.37)</w:t>
      </w:r>
    </w:p>
    <w:p w14:paraId="6AF317F0" w14:textId="626B2F80" w:rsidR="006D1626" w:rsidRDefault="006D1626" w:rsidP="006D1626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Essence of Higher Education: Past, Present, Future (3.</w:t>
      </w:r>
      <w:r w:rsidR="00053E87">
        <w:rPr>
          <w:i w:val="0"/>
        </w:rPr>
        <w:t>50</w:t>
      </w:r>
      <w:r w:rsidRPr="006D1626">
        <w:rPr>
          <w:i w:val="0"/>
        </w:rPr>
        <w:t>)</w:t>
      </w:r>
    </w:p>
    <w:p w14:paraId="0AEA52C5" w14:textId="450A2C1F" w:rsidR="006D1626" w:rsidRDefault="006D1626" w:rsidP="006D1626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Co-Curricular Learning in Higher Education (3.89)</w:t>
      </w:r>
    </w:p>
    <w:p w14:paraId="5A75F75A" w14:textId="324B8D4F" w:rsidR="006D1626" w:rsidRDefault="006D1626" w:rsidP="006D1626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Organizational Theory, Strategy, Change (3.88)</w:t>
      </w:r>
    </w:p>
    <w:p w14:paraId="7A9F22D7" w14:textId="1778E6B2" w:rsidR="00E01C02" w:rsidRPr="006D1626" w:rsidRDefault="00E01C02" w:rsidP="00E01C02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Leadership in Higher Education</w:t>
      </w:r>
      <w:r w:rsidR="0097763F" w:rsidRPr="006D1626">
        <w:rPr>
          <w:i w:val="0"/>
        </w:rPr>
        <w:t xml:space="preserve"> (3.76)</w:t>
      </w:r>
    </w:p>
    <w:p w14:paraId="46088891" w14:textId="1436E9B9" w:rsidR="00561B5F" w:rsidRPr="006D1626" w:rsidRDefault="0008439B" w:rsidP="0008439B">
      <w:pPr>
        <w:pStyle w:val="BodyText"/>
        <w:spacing w:before="0" w:line="244" w:lineRule="auto"/>
        <w:ind w:left="147" w:right="10" w:firstLine="0"/>
        <w:rPr>
          <w:i w:val="0"/>
        </w:rPr>
      </w:pPr>
      <w:r w:rsidRPr="006D1626">
        <w:rPr>
          <w:i w:val="0"/>
        </w:rPr>
        <w:t xml:space="preserve">Law and Policy in Higher Education; </w:t>
      </w:r>
      <w:r w:rsidR="00561B5F" w:rsidRPr="006D1626">
        <w:rPr>
          <w:i w:val="0"/>
        </w:rPr>
        <w:t>Academic Leadership</w:t>
      </w:r>
      <w:r w:rsidRPr="006D1626">
        <w:rPr>
          <w:i w:val="0"/>
        </w:rPr>
        <w:t xml:space="preserve"> </w:t>
      </w:r>
      <w:r w:rsidR="00CD466A">
        <w:rPr>
          <w:i w:val="0"/>
        </w:rPr>
        <w:t>(</w:t>
      </w:r>
      <w:r w:rsidRPr="006D1626">
        <w:rPr>
          <w:i w:val="0"/>
        </w:rPr>
        <w:t>4.0)</w:t>
      </w:r>
    </w:p>
    <w:p w14:paraId="506C0342" w14:textId="77777777" w:rsidR="00E01C02" w:rsidRPr="00106AC0" w:rsidRDefault="00E01C02" w:rsidP="00E01C02">
      <w:pPr>
        <w:pStyle w:val="BodyText"/>
        <w:spacing w:before="3"/>
        <w:ind w:left="0" w:firstLine="0"/>
      </w:pPr>
    </w:p>
    <w:p w14:paraId="5AC5D9FC" w14:textId="77777777" w:rsidR="00E01C02" w:rsidRPr="00106AC0" w:rsidRDefault="00E01C02" w:rsidP="00E01C02">
      <w:pPr>
        <w:pStyle w:val="BodyText"/>
        <w:spacing w:before="0"/>
        <w:ind w:left="147" w:firstLine="0"/>
      </w:pPr>
      <w:r w:rsidRPr="00684FC5">
        <w:rPr>
          <w:b/>
        </w:rPr>
        <w:t>Center for Credentialing and Education</w:t>
      </w:r>
      <w:r w:rsidRPr="00106AC0">
        <w:t xml:space="preserve"> | 2007-present</w:t>
      </w:r>
    </w:p>
    <w:p w14:paraId="73487EAC" w14:textId="77777777" w:rsidR="00E01C02" w:rsidRPr="006D1626" w:rsidRDefault="00E01C02" w:rsidP="00E01C02">
      <w:pPr>
        <w:pStyle w:val="BodyText"/>
        <w:spacing w:before="4"/>
        <w:ind w:left="147" w:firstLine="0"/>
        <w:rPr>
          <w:i w:val="0"/>
        </w:rPr>
      </w:pPr>
      <w:r w:rsidRPr="006D1626">
        <w:rPr>
          <w:i w:val="0"/>
        </w:rPr>
        <w:t>Develop</w:t>
      </w:r>
      <w:r w:rsidR="0097763F" w:rsidRPr="006D1626">
        <w:rPr>
          <w:i w:val="0"/>
        </w:rPr>
        <w:t xml:space="preserve"> a</w:t>
      </w:r>
      <w:r w:rsidRPr="006D1626">
        <w:rPr>
          <w:i w:val="0"/>
        </w:rPr>
        <w:t xml:space="preserve">nd instruct on-line and traditional </w:t>
      </w:r>
      <w:r w:rsidR="0097763F" w:rsidRPr="006D1626">
        <w:rPr>
          <w:i w:val="0"/>
        </w:rPr>
        <w:t>Facilitating Career Development course leading to two national credentials: C</w:t>
      </w:r>
      <w:r w:rsidR="006D1626">
        <w:rPr>
          <w:i w:val="0"/>
        </w:rPr>
        <w:t xml:space="preserve">ertified </w:t>
      </w:r>
      <w:r w:rsidR="0097763F" w:rsidRPr="006D1626">
        <w:rPr>
          <w:i w:val="0"/>
        </w:rPr>
        <w:t>C</w:t>
      </w:r>
      <w:r w:rsidR="006D1626">
        <w:rPr>
          <w:i w:val="0"/>
        </w:rPr>
        <w:t xml:space="preserve">areer </w:t>
      </w:r>
      <w:r w:rsidR="0097763F" w:rsidRPr="006D1626">
        <w:rPr>
          <w:i w:val="0"/>
        </w:rPr>
        <w:t>S</w:t>
      </w:r>
      <w:r w:rsidR="006D1626">
        <w:rPr>
          <w:i w:val="0"/>
        </w:rPr>
        <w:t>ervices Provider</w:t>
      </w:r>
      <w:r w:rsidR="0097763F" w:rsidRPr="006D1626">
        <w:rPr>
          <w:i w:val="0"/>
        </w:rPr>
        <w:t xml:space="preserve"> and G</w:t>
      </w:r>
      <w:r w:rsidR="006D1626">
        <w:rPr>
          <w:i w:val="0"/>
        </w:rPr>
        <w:t xml:space="preserve">lobal </w:t>
      </w:r>
      <w:r w:rsidR="0097763F" w:rsidRPr="006D1626">
        <w:rPr>
          <w:i w:val="0"/>
        </w:rPr>
        <w:t>C</w:t>
      </w:r>
      <w:r w:rsidR="006D1626">
        <w:rPr>
          <w:i w:val="0"/>
        </w:rPr>
        <w:t xml:space="preserve">areer </w:t>
      </w:r>
      <w:r w:rsidR="0097763F" w:rsidRPr="006D1626">
        <w:rPr>
          <w:i w:val="0"/>
        </w:rPr>
        <w:t>D</w:t>
      </w:r>
      <w:r w:rsidR="006D1626">
        <w:rPr>
          <w:i w:val="0"/>
        </w:rPr>
        <w:t xml:space="preserve">evelopment </w:t>
      </w:r>
      <w:r w:rsidR="0097763F" w:rsidRPr="006D1626">
        <w:rPr>
          <w:i w:val="0"/>
        </w:rPr>
        <w:t>F</w:t>
      </w:r>
      <w:r w:rsidR="006D1626">
        <w:rPr>
          <w:i w:val="0"/>
        </w:rPr>
        <w:t>acilitator</w:t>
      </w:r>
    </w:p>
    <w:p w14:paraId="1CABC381" w14:textId="77777777" w:rsidR="004C0F2B" w:rsidRDefault="004C0F2B" w:rsidP="004C0F2B">
      <w:pPr>
        <w:pStyle w:val="BodyText"/>
        <w:spacing w:before="0"/>
        <w:ind w:left="0" w:firstLine="0"/>
        <w:rPr>
          <w:b/>
        </w:rPr>
      </w:pPr>
    </w:p>
    <w:p w14:paraId="422249D3" w14:textId="4E75EA56" w:rsidR="00E01C02" w:rsidRPr="00106AC0" w:rsidRDefault="00E01C02" w:rsidP="00E01C02">
      <w:pPr>
        <w:pStyle w:val="BodyText"/>
        <w:spacing w:before="0"/>
        <w:ind w:left="147" w:firstLine="0"/>
      </w:pPr>
      <w:r w:rsidRPr="00684FC5">
        <w:rPr>
          <w:b/>
        </w:rPr>
        <w:t>National Association of Colleges and Employers</w:t>
      </w:r>
      <w:r w:rsidRPr="00106AC0">
        <w:t xml:space="preserve"> | 2016-present</w:t>
      </w:r>
    </w:p>
    <w:p w14:paraId="3876F088" w14:textId="77777777" w:rsidR="00E01C02" w:rsidRPr="006D1626" w:rsidRDefault="00E01C02" w:rsidP="00E01C02">
      <w:pPr>
        <w:pStyle w:val="BodyText"/>
        <w:spacing w:before="4"/>
        <w:ind w:left="147" w:firstLine="0"/>
        <w:rPr>
          <w:i w:val="0"/>
        </w:rPr>
      </w:pPr>
      <w:r w:rsidRPr="006D1626">
        <w:rPr>
          <w:i w:val="0"/>
        </w:rPr>
        <w:t>Develop and instruct on-line and traditional career development courses for the Board</w:t>
      </w:r>
      <w:r w:rsidR="00886C5E">
        <w:rPr>
          <w:i w:val="0"/>
        </w:rPr>
        <w:t xml:space="preserve"> </w:t>
      </w:r>
      <w:r w:rsidRPr="006D1626">
        <w:rPr>
          <w:i w:val="0"/>
        </w:rPr>
        <w:t>Certified Coach Credential</w:t>
      </w:r>
    </w:p>
    <w:p w14:paraId="26EF8960" w14:textId="77777777" w:rsidR="004C0F2B" w:rsidRDefault="004C0F2B" w:rsidP="00E01C02">
      <w:pPr>
        <w:pStyle w:val="BodyText"/>
        <w:spacing w:before="0" w:line="244" w:lineRule="auto"/>
        <w:ind w:left="147" w:right="962" w:firstLine="0"/>
        <w:rPr>
          <w:b/>
        </w:rPr>
      </w:pPr>
    </w:p>
    <w:p w14:paraId="15D40BB9" w14:textId="61A2359C" w:rsidR="00E01C02" w:rsidRPr="00106AC0" w:rsidRDefault="00E01C02" w:rsidP="00E01C02">
      <w:pPr>
        <w:pStyle w:val="BodyText"/>
        <w:spacing w:before="0" w:line="244" w:lineRule="auto"/>
        <w:ind w:left="147" w:right="962" w:firstLine="0"/>
      </w:pPr>
      <w:r w:rsidRPr="00684FC5">
        <w:rPr>
          <w:b/>
        </w:rPr>
        <w:t>Mas</w:t>
      </w:r>
      <w:r w:rsidR="00684FC5">
        <w:rPr>
          <w:b/>
        </w:rPr>
        <w:t>ters in Higher Education</w:t>
      </w:r>
      <w:r w:rsidRPr="00106AC0">
        <w:t xml:space="preserve"> | Merrimack College | Andover, MA | August 2013-August 2017</w:t>
      </w:r>
    </w:p>
    <w:p w14:paraId="02D26BFD" w14:textId="77777777" w:rsidR="00E01C02" w:rsidRPr="008D40C8" w:rsidRDefault="00E01C02" w:rsidP="008D40C8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Developed</w:t>
      </w:r>
      <w:r w:rsidRPr="006D1626">
        <w:rPr>
          <w:i w:val="0"/>
          <w:spacing w:val="-18"/>
        </w:rPr>
        <w:t xml:space="preserve"> </w:t>
      </w:r>
      <w:r w:rsidRPr="006D1626">
        <w:rPr>
          <w:i w:val="0"/>
        </w:rPr>
        <w:t>and</w:t>
      </w:r>
      <w:r w:rsidRPr="006D1626">
        <w:rPr>
          <w:i w:val="0"/>
          <w:spacing w:val="-14"/>
        </w:rPr>
        <w:t xml:space="preserve"> </w:t>
      </w:r>
      <w:r w:rsidRPr="006D1626">
        <w:rPr>
          <w:i w:val="0"/>
        </w:rPr>
        <w:t>instructed</w:t>
      </w:r>
      <w:r w:rsidRPr="006D1626">
        <w:rPr>
          <w:i w:val="0"/>
          <w:spacing w:val="-19"/>
        </w:rPr>
        <w:t xml:space="preserve"> </w:t>
      </w:r>
      <w:r w:rsidRPr="006D1626">
        <w:rPr>
          <w:i w:val="0"/>
        </w:rPr>
        <w:t>course:</w:t>
      </w:r>
      <w:r w:rsidRPr="006D1626">
        <w:rPr>
          <w:i w:val="0"/>
          <w:spacing w:val="-15"/>
        </w:rPr>
        <w:t xml:space="preserve"> </w:t>
      </w:r>
      <w:r w:rsidRPr="006D1626">
        <w:rPr>
          <w:i w:val="0"/>
        </w:rPr>
        <w:t>First-Generation</w:t>
      </w:r>
      <w:r w:rsidRPr="006D1626">
        <w:rPr>
          <w:i w:val="0"/>
          <w:spacing w:val="-16"/>
        </w:rPr>
        <w:t xml:space="preserve"> </w:t>
      </w:r>
      <w:r w:rsidRPr="006D1626">
        <w:rPr>
          <w:i w:val="0"/>
        </w:rPr>
        <w:t>College</w:t>
      </w:r>
      <w:r w:rsidRPr="006D1626">
        <w:rPr>
          <w:i w:val="0"/>
          <w:spacing w:val="-18"/>
        </w:rPr>
        <w:t xml:space="preserve"> </w:t>
      </w:r>
      <w:r w:rsidRPr="006D1626">
        <w:rPr>
          <w:i w:val="0"/>
        </w:rPr>
        <w:t>Student</w:t>
      </w:r>
      <w:r w:rsidRPr="006D1626">
        <w:rPr>
          <w:i w:val="0"/>
          <w:spacing w:val="-17"/>
        </w:rPr>
        <w:t xml:space="preserve"> </w:t>
      </w:r>
      <w:r w:rsidRPr="006D1626">
        <w:rPr>
          <w:i w:val="0"/>
        </w:rPr>
        <w:t>Experience</w:t>
      </w:r>
      <w:r w:rsidRPr="006D1626">
        <w:rPr>
          <w:i w:val="0"/>
          <w:spacing w:val="-11"/>
        </w:rPr>
        <w:t xml:space="preserve"> </w:t>
      </w:r>
      <w:r w:rsidRPr="006D1626">
        <w:rPr>
          <w:i w:val="0"/>
        </w:rPr>
        <w:t>(3.85)</w:t>
      </w:r>
    </w:p>
    <w:p w14:paraId="6235F3D7" w14:textId="77777777" w:rsidR="00B528E7" w:rsidRDefault="00B528E7" w:rsidP="00E01C02">
      <w:pPr>
        <w:pStyle w:val="BodyText"/>
        <w:spacing w:before="0" w:line="244" w:lineRule="auto"/>
        <w:ind w:left="147" w:right="962" w:firstLine="0"/>
        <w:rPr>
          <w:b/>
        </w:rPr>
      </w:pPr>
    </w:p>
    <w:p w14:paraId="4AD865D5" w14:textId="77777777" w:rsidR="009C540F" w:rsidRDefault="00E01C02" w:rsidP="00E01C02">
      <w:pPr>
        <w:pStyle w:val="BodyText"/>
        <w:spacing w:before="0" w:line="244" w:lineRule="auto"/>
        <w:ind w:left="147" w:right="962" w:firstLine="0"/>
        <w:rPr>
          <w:i w:val="0"/>
        </w:rPr>
      </w:pPr>
      <w:r w:rsidRPr="00684FC5">
        <w:rPr>
          <w:b/>
        </w:rPr>
        <w:t xml:space="preserve">Masters in </w:t>
      </w:r>
      <w:r w:rsidR="00684FC5" w:rsidRPr="00684FC5">
        <w:rPr>
          <w:b/>
        </w:rPr>
        <w:t>Business Administration</w:t>
      </w:r>
      <w:r w:rsidR="00684FC5">
        <w:t xml:space="preserve"> </w:t>
      </w:r>
      <w:r w:rsidRPr="00106AC0">
        <w:t>| Nichols College | Dudley, MA | Oct 2007-July 2011 Developed</w:t>
      </w:r>
      <w:r w:rsidRPr="00106AC0">
        <w:rPr>
          <w:spacing w:val="-15"/>
        </w:rPr>
        <w:t xml:space="preserve"> </w:t>
      </w:r>
      <w:r w:rsidRPr="00106AC0">
        <w:t>and</w:t>
      </w:r>
      <w:r w:rsidRPr="00106AC0">
        <w:rPr>
          <w:spacing w:val="-11"/>
        </w:rPr>
        <w:t xml:space="preserve"> </w:t>
      </w:r>
      <w:r w:rsidRPr="006D1626">
        <w:rPr>
          <w:i w:val="0"/>
        </w:rPr>
        <w:t>instructed</w:t>
      </w:r>
      <w:r w:rsidRPr="006D1626">
        <w:rPr>
          <w:i w:val="0"/>
          <w:spacing w:val="-14"/>
        </w:rPr>
        <w:t xml:space="preserve"> </w:t>
      </w:r>
      <w:r w:rsidRPr="006D1626">
        <w:rPr>
          <w:i w:val="0"/>
        </w:rPr>
        <w:t>course:</w:t>
      </w:r>
      <w:r w:rsidRPr="006D1626">
        <w:rPr>
          <w:i w:val="0"/>
          <w:spacing w:val="-8"/>
        </w:rPr>
        <w:t xml:space="preserve"> </w:t>
      </w:r>
      <w:r w:rsidRPr="006D1626">
        <w:rPr>
          <w:i w:val="0"/>
        </w:rPr>
        <w:t>Professional</w:t>
      </w:r>
      <w:r w:rsidRPr="006D1626">
        <w:rPr>
          <w:i w:val="0"/>
          <w:spacing w:val="-11"/>
        </w:rPr>
        <w:t xml:space="preserve"> </w:t>
      </w:r>
      <w:r w:rsidRPr="006D1626">
        <w:rPr>
          <w:i w:val="0"/>
        </w:rPr>
        <w:t>Development</w:t>
      </w:r>
      <w:r w:rsidRPr="006D1626">
        <w:rPr>
          <w:i w:val="0"/>
          <w:spacing w:val="-12"/>
        </w:rPr>
        <w:t xml:space="preserve"> </w:t>
      </w:r>
      <w:r w:rsidRPr="006D1626">
        <w:rPr>
          <w:i w:val="0"/>
        </w:rPr>
        <w:t>Seminars</w:t>
      </w:r>
      <w:r w:rsidRPr="006D1626">
        <w:rPr>
          <w:i w:val="0"/>
          <w:spacing w:val="-11"/>
        </w:rPr>
        <w:t xml:space="preserve"> </w:t>
      </w:r>
      <w:r w:rsidRPr="006D1626">
        <w:rPr>
          <w:i w:val="0"/>
        </w:rPr>
        <w:t>Courses</w:t>
      </w:r>
      <w:r w:rsidRPr="006D1626">
        <w:rPr>
          <w:i w:val="0"/>
          <w:spacing w:val="-14"/>
        </w:rPr>
        <w:t xml:space="preserve"> </w:t>
      </w:r>
      <w:r w:rsidRPr="006D1626">
        <w:rPr>
          <w:i w:val="0"/>
        </w:rPr>
        <w:t>(3.7</w:t>
      </w:r>
      <w:r w:rsidR="009C540F">
        <w:rPr>
          <w:i w:val="0"/>
        </w:rPr>
        <w:t>5</w:t>
      </w:r>
      <w:r w:rsidRPr="006D1626">
        <w:rPr>
          <w:i w:val="0"/>
        </w:rPr>
        <w:t xml:space="preserve">) </w:t>
      </w:r>
    </w:p>
    <w:p w14:paraId="6AC77757" w14:textId="77777777" w:rsidR="00E01C02" w:rsidRPr="006D1626" w:rsidRDefault="00E01C02" w:rsidP="00E01C02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Instructed</w:t>
      </w:r>
      <w:r w:rsidRPr="006D1626">
        <w:rPr>
          <w:i w:val="0"/>
          <w:spacing w:val="-13"/>
        </w:rPr>
        <w:t xml:space="preserve"> </w:t>
      </w:r>
      <w:r w:rsidRPr="006D1626">
        <w:rPr>
          <w:i w:val="0"/>
        </w:rPr>
        <w:t>on-line</w:t>
      </w:r>
      <w:r w:rsidRPr="006D1626">
        <w:rPr>
          <w:i w:val="0"/>
          <w:spacing w:val="-14"/>
        </w:rPr>
        <w:t xml:space="preserve"> </w:t>
      </w:r>
      <w:r w:rsidRPr="006D1626">
        <w:rPr>
          <w:i w:val="0"/>
        </w:rPr>
        <w:t>MBA</w:t>
      </w:r>
      <w:r w:rsidRPr="006D1626">
        <w:rPr>
          <w:i w:val="0"/>
          <w:spacing w:val="-13"/>
        </w:rPr>
        <w:t xml:space="preserve"> </w:t>
      </w:r>
      <w:r w:rsidRPr="006D1626">
        <w:rPr>
          <w:i w:val="0"/>
        </w:rPr>
        <w:t>graduate</w:t>
      </w:r>
      <w:r w:rsidRPr="006D1626">
        <w:rPr>
          <w:i w:val="0"/>
          <w:spacing w:val="-13"/>
        </w:rPr>
        <w:t xml:space="preserve"> </w:t>
      </w:r>
      <w:r w:rsidRPr="006D1626">
        <w:rPr>
          <w:i w:val="0"/>
        </w:rPr>
        <w:t>course:</w:t>
      </w:r>
      <w:r w:rsidRPr="006D1626">
        <w:rPr>
          <w:i w:val="0"/>
          <w:spacing w:val="-10"/>
        </w:rPr>
        <w:t xml:space="preserve"> </w:t>
      </w:r>
      <w:r w:rsidRPr="006D1626">
        <w:rPr>
          <w:i w:val="0"/>
        </w:rPr>
        <w:t>Managing</w:t>
      </w:r>
      <w:r w:rsidRPr="006D1626">
        <w:rPr>
          <w:i w:val="0"/>
          <w:spacing w:val="-15"/>
        </w:rPr>
        <w:t xml:space="preserve"> </w:t>
      </w:r>
      <w:r w:rsidRPr="006D1626">
        <w:rPr>
          <w:i w:val="0"/>
        </w:rPr>
        <w:t>the</w:t>
      </w:r>
      <w:r w:rsidRPr="006D1626">
        <w:rPr>
          <w:i w:val="0"/>
          <w:spacing w:val="-12"/>
        </w:rPr>
        <w:t xml:space="preserve"> </w:t>
      </w:r>
      <w:r w:rsidRPr="006D1626">
        <w:rPr>
          <w:i w:val="0"/>
        </w:rPr>
        <w:t>Sports</w:t>
      </w:r>
      <w:r w:rsidRPr="006D1626">
        <w:rPr>
          <w:i w:val="0"/>
          <w:spacing w:val="-11"/>
        </w:rPr>
        <w:t xml:space="preserve"> </w:t>
      </w:r>
      <w:r w:rsidRPr="006D1626">
        <w:rPr>
          <w:i w:val="0"/>
        </w:rPr>
        <w:t>Enterprise</w:t>
      </w:r>
      <w:r w:rsidRPr="006D1626">
        <w:rPr>
          <w:i w:val="0"/>
          <w:spacing w:val="-11"/>
        </w:rPr>
        <w:t xml:space="preserve"> </w:t>
      </w:r>
      <w:r w:rsidR="009C540F">
        <w:rPr>
          <w:i w:val="0"/>
        </w:rPr>
        <w:t>(</w:t>
      </w:r>
      <w:r w:rsidRPr="006D1626">
        <w:rPr>
          <w:i w:val="0"/>
        </w:rPr>
        <w:t>3.75)</w:t>
      </w:r>
    </w:p>
    <w:p w14:paraId="013A3214" w14:textId="77777777" w:rsidR="0066417B" w:rsidRDefault="0066417B" w:rsidP="0066417B">
      <w:pPr>
        <w:pStyle w:val="BodyText"/>
        <w:spacing w:before="0" w:line="244" w:lineRule="auto"/>
        <w:ind w:left="0" w:right="962" w:firstLine="0"/>
        <w:rPr>
          <w:b/>
        </w:rPr>
      </w:pPr>
    </w:p>
    <w:p w14:paraId="309FEB47" w14:textId="77777777" w:rsidR="00E8475C" w:rsidRDefault="00E8475C" w:rsidP="00402251">
      <w:pPr>
        <w:pStyle w:val="BodyText"/>
        <w:spacing w:before="0" w:line="244" w:lineRule="auto"/>
        <w:ind w:left="147" w:right="-170" w:firstLine="0"/>
      </w:pPr>
      <w:r>
        <w:rPr>
          <w:b/>
        </w:rPr>
        <w:t>Bachelors of Science</w:t>
      </w:r>
      <w:r w:rsidR="00402251">
        <w:rPr>
          <w:b/>
        </w:rPr>
        <w:t xml:space="preserve">, </w:t>
      </w:r>
      <w:r>
        <w:rPr>
          <w:b/>
        </w:rPr>
        <w:t>Community Development</w:t>
      </w:r>
      <w:r w:rsidR="00E01C02" w:rsidRPr="00106AC0">
        <w:t xml:space="preserve"> | Central Michigan University | Mt. Pleasant, MI | Jan 2002-May 2004 </w:t>
      </w:r>
    </w:p>
    <w:p w14:paraId="0211DD9D" w14:textId="77777777" w:rsidR="009C540F" w:rsidRDefault="00E01C02" w:rsidP="00E01C02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Instructed</w:t>
      </w:r>
      <w:r w:rsidRPr="006D1626">
        <w:rPr>
          <w:i w:val="0"/>
          <w:spacing w:val="-35"/>
        </w:rPr>
        <w:t xml:space="preserve"> </w:t>
      </w:r>
      <w:r w:rsidRPr="006D1626">
        <w:rPr>
          <w:i w:val="0"/>
        </w:rPr>
        <w:t>RPL</w:t>
      </w:r>
      <w:r w:rsidRPr="006D1626">
        <w:rPr>
          <w:i w:val="0"/>
          <w:spacing w:val="-33"/>
        </w:rPr>
        <w:t xml:space="preserve"> </w:t>
      </w:r>
      <w:r w:rsidRPr="006D1626">
        <w:rPr>
          <w:i w:val="0"/>
        </w:rPr>
        <w:t>518:</w:t>
      </w:r>
      <w:r w:rsidRPr="006D1626">
        <w:rPr>
          <w:i w:val="0"/>
          <w:spacing w:val="-35"/>
        </w:rPr>
        <w:t xml:space="preserve"> </w:t>
      </w:r>
      <w:r w:rsidRPr="006D1626">
        <w:rPr>
          <w:i w:val="0"/>
        </w:rPr>
        <w:t>Philosophy</w:t>
      </w:r>
      <w:r w:rsidRPr="006D1626">
        <w:rPr>
          <w:i w:val="0"/>
          <w:spacing w:val="-35"/>
        </w:rPr>
        <w:t xml:space="preserve"> </w:t>
      </w:r>
      <w:r w:rsidRPr="006D1626">
        <w:rPr>
          <w:i w:val="0"/>
        </w:rPr>
        <w:t>of</w:t>
      </w:r>
      <w:r w:rsidRPr="006D1626">
        <w:rPr>
          <w:i w:val="0"/>
          <w:spacing w:val="-36"/>
        </w:rPr>
        <w:t xml:space="preserve"> </w:t>
      </w:r>
      <w:r w:rsidRPr="006D1626">
        <w:rPr>
          <w:i w:val="0"/>
        </w:rPr>
        <w:t>Recreation</w:t>
      </w:r>
      <w:r w:rsidRPr="006D1626">
        <w:rPr>
          <w:i w:val="0"/>
          <w:spacing w:val="-35"/>
        </w:rPr>
        <w:t xml:space="preserve"> </w:t>
      </w:r>
      <w:r w:rsidRPr="006D1626">
        <w:rPr>
          <w:i w:val="0"/>
        </w:rPr>
        <w:t>and</w:t>
      </w:r>
      <w:r w:rsidRPr="006D1626">
        <w:rPr>
          <w:i w:val="0"/>
          <w:spacing w:val="-34"/>
        </w:rPr>
        <w:t xml:space="preserve"> </w:t>
      </w:r>
      <w:r w:rsidRPr="006D1626">
        <w:rPr>
          <w:i w:val="0"/>
        </w:rPr>
        <w:t>Leisure</w:t>
      </w:r>
      <w:r w:rsidRPr="006D1626">
        <w:rPr>
          <w:i w:val="0"/>
          <w:spacing w:val="-36"/>
        </w:rPr>
        <w:t xml:space="preserve"> </w:t>
      </w:r>
      <w:r w:rsidRPr="006D1626">
        <w:rPr>
          <w:i w:val="0"/>
        </w:rPr>
        <w:t>(undergraduate</w:t>
      </w:r>
      <w:r w:rsidRPr="006D1626">
        <w:rPr>
          <w:i w:val="0"/>
          <w:spacing w:val="-35"/>
        </w:rPr>
        <w:t xml:space="preserve"> </w:t>
      </w:r>
      <w:r w:rsidRPr="006D1626">
        <w:rPr>
          <w:i w:val="0"/>
        </w:rPr>
        <w:t>capstone</w:t>
      </w:r>
      <w:r w:rsidRPr="006D1626">
        <w:rPr>
          <w:i w:val="0"/>
          <w:spacing w:val="-34"/>
        </w:rPr>
        <w:t xml:space="preserve"> </w:t>
      </w:r>
      <w:r w:rsidRPr="006D1626">
        <w:rPr>
          <w:i w:val="0"/>
        </w:rPr>
        <w:t>course</w:t>
      </w:r>
      <w:r w:rsidR="00402251" w:rsidRPr="006D1626">
        <w:rPr>
          <w:i w:val="0"/>
        </w:rPr>
        <w:t xml:space="preserve"> -</w:t>
      </w:r>
      <w:r w:rsidR="009C540F">
        <w:rPr>
          <w:i w:val="0"/>
        </w:rPr>
        <w:t xml:space="preserve"> </w:t>
      </w:r>
      <w:r w:rsidRPr="006D1626">
        <w:rPr>
          <w:i w:val="0"/>
        </w:rPr>
        <w:t xml:space="preserve">3.5) </w:t>
      </w:r>
    </w:p>
    <w:p w14:paraId="026F6E59" w14:textId="77777777" w:rsidR="00E01C02" w:rsidRPr="006D1626" w:rsidRDefault="00E01C02" w:rsidP="00E01C02">
      <w:pPr>
        <w:pStyle w:val="BodyText"/>
        <w:spacing w:before="0" w:line="244" w:lineRule="auto"/>
        <w:ind w:left="147" w:right="962" w:firstLine="0"/>
        <w:rPr>
          <w:i w:val="0"/>
        </w:rPr>
      </w:pPr>
      <w:r w:rsidRPr="006D1626">
        <w:rPr>
          <w:i w:val="0"/>
        </w:rPr>
        <w:t>Instructed</w:t>
      </w:r>
      <w:r w:rsidRPr="006D1626">
        <w:rPr>
          <w:i w:val="0"/>
          <w:spacing w:val="-18"/>
        </w:rPr>
        <w:t xml:space="preserve"> </w:t>
      </w:r>
      <w:r w:rsidRPr="006D1626">
        <w:rPr>
          <w:i w:val="0"/>
        </w:rPr>
        <w:t>FYE</w:t>
      </w:r>
      <w:r w:rsidRPr="006D1626">
        <w:rPr>
          <w:i w:val="0"/>
          <w:spacing w:val="-15"/>
        </w:rPr>
        <w:t xml:space="preserve"> </w:t>
      </w:r>
      <w:r w:rsidRPr="006D1626">
        <w:rPr>
          <w:i w:val="0"/>
        </w:rPr>
        <w:t>101:</w:t>
      </w:r>
      <w:r w:rsidRPr="006D1626">
        <w:rPr>
          <w:i w:val="0"/>
          <w:spacing w:val="-14"/>
        </w:rPr>
        <w:t xml:space="preserve"> </w:t>
      </w:r>
      <w:r w:rsidRPr="006D1626">
        <w:rPr>
          <w:i w:val="0"/>
        </w:rPr>
        <w:t>First</w:t>
      </w:r>
      <w:r w:rsidRPr="006D1626">
        <w:rPr>
          <w:i w:val="0"/>
          <w:spacing w:val="-16"/>
        </w:rPr>
        <w:t xml:space="preserve"> </w:t>
      </w:r>
      <w:r w:rsidRPr="006D1626">
        <w:rPr>
          <w:i w:val="0"/>
        </w:rPr>
        <w:t>Year</w:t>
      </w:r>
      <w:r w:rsidRPr="006D1626">
        <w:rPr>
          <w:i w:val="0"/>
          <w:spacing w:val="-18"/>
        </w:rPr>
        <w:t xml:space="preserve"> </w:t>
      </w:r>
      <w:r w:rsidRPr="006D1626">
        <w:rPr>
          <w:i w:val="0"/>
        </w:rPr>
        <w:t>Experience</w:t>
      </w:r>
      <w:r w:rsidRPr="006D1626">
        <w:rPr>
          <w:i w:val="0"/>
          <w:spacing w:val="-19"/>
        </w:rPr>
        <w:t xml:space="preserve"> </w:t>
      </w:r>
      <w:r w:rsidRPr="006D1626">
        <w:rPr>
          <w:i w:val="0"/>
        </w:rPr>
        <w:t>(4.0)</w:t>
      </w:r>
    </w:p>
    <w:p w14:paraId="07E8FECD" w14:textId="77777777" w:rsidR="00E01C02" w:rsidRPr="006D1626" w:rsidRDefault="00E01C02" w:rsidP="00E8475C">
      <w:pPr>
        <w:pStyle w:val="BodyText"/>
        <w:spacing w:before="0" w:line="228" w:lineRule="exact"/>
        <w:ind w:left="147" w:firstLine="0"/>
        <w:rPr>
          <w:i w:val="0"/>
        </w:rPr>
      </w:pPr>
      <w:r w:rsidRPr="006D1626">
        <w:rPr>
          <w:i w:val="0"/>
        </w:rPr>
        <w:t>Co-Instructed RPL 310: Pre-Internship Course in Leisure Services</w:t>
      </w:r>
    </w:p>
    <w:p w14:paraId="1083C29E" w14:textId="77777777" w:rsidR="00F22B09" w:rsidRDefault="00F22B09" w:rsidP="00E8475C">
      <w:pPr>
        <w:pStyle w:val="BodyText"/>
        <w:spacing w:before="0" w:line="242" w:lineRule="auto"/>
        <w:ind w:left="147" w:right="-10" w:firstLine="0"/>
        <w:rPr>
          <w:b/>
        </w:rPr>
      </w:pPr>
    </w:p>
    <w:p w14:paraId="29CDEE30" w14:textId="77777777" w:rsidR="00E8475C" w:rsidRDefault="00E01C02" w:rsidP="00E8475C">
      <w:pPr>
        <w:pStyle w:val="BodyText"/>
        <w:spacing w:before="0" w:line="242" w:lineRule="auto"/>
        <w:ind w:left="147" w:right="-10" w:firstLine="0"/>
      </w:pPr>
      <w:r w:rsidRPr="00684FC5">
        <w:rPr>
          <w:b/>
        </w:rPr>
        <w:t xml:space="preserve">Bachelors of </w:t>
      </w:r>
      <w:r w:rsidR="00E8475C">
        <w:rPr>
          <w:b/>
        </w:rPr>
        <w:t xml:space="preserve">Science in </w:t>
      </w:r>
      <w:r w:rsidRPr="00684FC5">
        <w:rPr>
          <w:b/>
        </w:rPr>
        <w:t>Kinesiology</w:t>
      </w:r>
      <w:r w:rsidRPr="00106AC0">
        <w:t xml:space="preserve"> | James Madison University | Harrisonburg, VA </w:t>
      </w:r>
      <w:r w:rsidR="00E8475C">
        <w:t>|</w:t>
      </w:r>
      <w:r w:rsidR="00402251">
        <w:t xml:space="preserve"> </w:t>
      </w:r>
      <w:r w:rsidR="00E8475C">
        <w:t xml:space="preserve">Jan </w:t>
      </w:r>
      <w:r w:rsidRPr="00106AC0">
        <w:t xml:space="preserve">2000-Jan 2002 </w:t>
      </w:r>
    </w:p>
    <w:p w14:paraId="5C377BB6" w14:textId="77777777" w:rsidR="00E01C02" w:rsidRPr="006D1626" w:rsidRDefault="00402251" w:rsidP="00E8475C">
      <w:pPr>
        <w:pStyle w:val="BodyText"/>
        <w:spacing w:before="0" w:line="242" w:lineRule="auto"/>
        <w:ind w:left="147" w:right="-10" w:firstLine="0"/>
        <w:rPr>
          <w:i w:val="0"/>
        </w:rPr>
      </w:pPr>
      <w:r w:rsidRPr="006D1626">
        <w:rPr>
          <w:i w:val="0"/>
        </w:rPr>
        <w:t>Co-</w:t>
      </w:r>
      <w:r w:rsidR="00E01C02" w:rsidRPr="006D1626">
        <w:rPr>
          <w:i w:val="0"/>
        </w:rPr>
        <w:t>Instructed REC 346. Leisure in Contemporary Society</w:t>
      </w:r>
    </w:p>
    <w:p w14:paraId="5791E416" w14:textId="77777777" w:rsidR="00E01C02" w:rsidRPr="006D1626" w:rsidRDefault="00402251" w:rsidP="00E8475C">
      <w:pPr>
        <w:pStyle w:val="BodyText"/>
        <w:spacing w:before="2"/>
        <w:ind w:left="147" w:right="-10" w:firstLine="0"/>
        <w:rPr>
          <w:i w:val="0"/>
        </w:rPr>
      </w:pPr>
      <w:r w:rsidRPr="006D1626">
        <w:rPr>
          <w:i w:val="0"/>
        </w:rPr>
        <w:t>Co-</w:t>
      </w:r>
      <w:r w:rsidR="00E01C02" w:rsidRPr="006D1626">
        <w:rPr>
          <w:i w:val="0"/>
        </w:rPr>
        <w:t>Instructed REC 450. Commercial Recreation and Touris</w:t>
      </w:r>
      <w:r w:rsidRPr="006D1626">
        <w:rPr>
          <w:i w:val="0"/>
        </w:rPr>
        <w:t>m</w:t>
      </w:r>
    </w:p>
    <w:p w14:paraId="12E7FA35" w14:textId="77777777" w:rsidR="00E01C02" w:rsidRPr="00106AC0" w:rsidRDefault="00E01C02" w:rsidP="00E01C02">
      <w:pPr>
        <w:pStyle w:val="Heading1"/>
        <w:tabs>
          <w:tab w:val="left" w:pos="10400"/>
        </w:tabs>
        <w:rPr>
          <w:u w:val="single"/>
        </w:rPr>
      </w:pPr>
    </w:p>
    <w:p w14:paraId="68769167" w14:textId="77777777" w:rsidR="00E01C02" w:rsidRPr="00A92777" w:rsidRDefault="00E01C02" w:rsidP="00A92777">
      <w:pPr>
        <w:pStyle w:val="Heading1"/>
        <w:pBdr>
          <w:bottom w:val="single" w:sz="4" w:space="1" w:color="auto"/>
        </w:pBdr>
        <w:tabs>
          <w:tab w:val="left" w:pos="10400"/>
        </w:tabs>
        <w:rPr>
          <w:i w:val="0"/>
        </w:rPr>
      </w:pPr>
      <w:r w:rsidRPr="00A92777">
        <w:rPr>
          <w:i w:val="0"/>
        </w:rPr>
        <w:t>EDUCATION</w:t>
      </w:r>
      <w:r w:rsidRPr="00A92777">
        <w:rPr>
          <w:i w:val="0"/>
        </w:rPr>
        <w:tab/>
      </w:r>
    </w:p>
    <w:p w14:paraId="27B50791" w14:textId="77777777" w:rsidR="00E01C02" w:rsidRPr="00106AC0" w:rsidRDefault="00E01C02" w:rsidP="00E01C02">
      <w:pPr>
        <w:pStyle w:val="BodyText"/>
        <w:spacing w:before="143"/>
        <w:ind w:left="147" w:firstLine="0"/>
      </w:pPr>
      <w:r w:rsidRPr="00106AC0">
        <w:t xml:space="preserve">Doctorate of Education, </w:t>
      </w:r>
      <w:r w:rsidR="00B135A3">
        <w:t xml:space="preserve">Higher </w:t>
      </w:r>
      <w:r w:rsidRPr="00106AC0">
        <w:t>Educational Leadership | Central Michigan University</w:t>
      </w:r>
    </w:p>
    <w:p w14:paraId="66F015C6" w14:textId="77777777" w:rsidR="00E01C02" w:rsidRPr="006D1626" w:rsidRDefault="00E01C02" w:rsidP="00E01C02">
      <w:pPr>
        <w:pStyle w:val="BodyText"/>
        <w:spacing w:before="65" w:line="244" w:lineRule="auto"/>
        <w:ind w:left="867" w:firstLine="0"/>
        <w:rPr>
          <w:i w:val="0"/>
        </w:rPr>
      </w:pPr>
      <w:r w:rsidRPr="006D1626">
        <w:rPr>
          <w:i w:val="0"/>
        </w:rPr>
        <w:t>Dissertation</w:t>
      </w:r>
      <w:r w:rsidRPr="006D1626">
        <w:rPr>
          <w:i w:val="0"/>
          <w:spacing w:val="-19"/>
        </w:rPr>
        <w:t xml:space="preserve"> </w:t>
      </w:r>
      <w:r w:rsidRPr="006D1626">
        <w:rPr>
          <w:i w:val="0"/>
        </w:rPr>
        <w:t>Title:</w:t>
      </w:r>
      <w:r w:rsidRPr="006D1626">
        <w:rPr>
          <w:i w:val="0"/>
          <w:spacing w:val="-17"/>
        </w:rPr>
        <w:t xml:space="preserve"> </w:t>
      </w:r>
      <w:r w:rsidRPr="006D1626">
        <w:rPr>
          <w:i w:val="0"/>
        </w:rPr>
        <w:t>Guiding</w:t>
      </w:r>
      <w:r w:rsidRPr="006D1626">
        <w:rPr>
          <w:i w:val="0"/>
          <w:spacing w:val="-19"/>
        </w:rPr>
        <w:t xml:space="preserve"> </w:t>
      </w:r>
      <w:r w:rsidRPr="006D1626">
        <w:rPr>
          <w:i w:val="0"/>
        </w:rPr>
        <w:t>Students</w:t>
      </w:r>
      <w:r w:rsidRPr="006D1626">
        <w:rPr>
          <w:i w:val="0"/>
          <w:spacing w:val="-19"/>
        </w:rPr>
        <w:t xml:space="preserve"> </w:t>
      </w:r>
      <w:r w:rsidR="00E8475C" w:rsidRPr="006D1626">
        <w:rPr>
          <w:i w:val="0"/>
        </w:rPr>
        <w:t>f</w:t>
      </w:r>
      <w:r w:rsidRPr="006D1626">
        <w:rPr>
          <w:i w:val="0"/>
        </w:rPr>
        <w:t>rom</w:t>
      </w:r>
      <w:r w:rsidRPr="006D1626">
        <w:rPr>
          <w:i w:val="0"/>
          <w:spacing w:val="-22"/>
        </w:rPr>
        <w:t xml:space="preserve"> </w:t>
      </w:r>
      <w:r w:rsidRPr="006D1626">
        <w:rPr>
          <w:i w:val="0"/>
        </w:rPr>
        <w:t>Matriculation</w:t>
      </w:r>
      <w:r w:rsidRPr="006D1626">
        <w:rPr>
          <w:i w:val="0"/>
          <w:spacing w:val="-21"/>
        </w:rPr>
        <w:t xml:space="preserve"> </w:t>
      </w:r>
      <w:r w:rsidRPr="006D1626">
        <w:rPr>
          <w:i w:val="0"/>
        </w:rPr>
        <w:t>to</w:t>
      </w:r>
      <w:r w:rsidRPr="006D1626">
        <w:rPr>
          <w:i w:val="0"/>
          <w:spacing w:val="-20"/>
        </w:rPr>
        <w:t xml:space="preserve"> </w:t>
      </w:r>
      <w:r w:rsidRPr="006D1626">
        <w:rPr>
          <w:i w:val="0"/>
        </w:rPr>
        <w:t>Graduation:</w:t>
      </w:r>
      <w:r w:rsidRPr="006D1626">
        <w:rPr>
          <w:i w:val="0"/>
          <w:spacing w:val="-21"/>
        </w:rPr>
        <w:t xml:space="preserve"> </w:t>
      </w:r>
      <w:r w:rsidRPr="006D1626">
        <w:rPr>
          <w:i w:val="0"/>
        </w:rPr>
        <w:t>Analysis</w:t>
      </w:r>
      <w:r w:rsidRPr="006D1626">
        <w:rPr>
          <w:i w:val="0"/>
          <w:spacing w:val="-22"/>
        </w:rPr>
        <w:t xml:space="preserve"> </w:t>
      </w:r>
      <w:r w:rsidRPr="006D1626">
        <w:rPr>
          <w:i w:val="0"/>
        </w:rPr>
        <w:t>of</w:t>
      </w:r>
      <w:r w:rsidRPr="006D1626">
        <w:rPr>
          <w:i w:val="0"/>
          <w:spacing w:val="-20"/>
        </w:rPr>
        <w:t xml:space="preserve"> </w:t>
      </w:r>
      <w:r w:rsidRPr="006D1626">
        <w:rPr>
          <w:i w:val="0"/>
        </w:rPr>
        <w:t>a</w:t>
      </w:r>
      <w:r w:rsidRPr="006D1626">
        <w:rPr>
          <w:i w:val="0"/>
          <w:spacing w:val="-20"/>
        </w:rPr>
        <w:t xml:space="preserve"> </w:t>
      </w:r>
      <w:r w:rsidRPr="006D1626">
        <w:rPr>
          <w:i w:val="0"/>
        </w:rPr>
        <w:t>Four</w:t>
      </w:r>
      <w:r w:rsidRPr="006D1626">
        <w:rPr>
          <w:i w:val="0"/>
          <w:spacing w:val="-19"/>
        </w:rPr>
        <w:t xml:space="preserve"> </w:t>
      </w:r>
      <w:r w:rsidR="00402251" w:rsidRPr="006D1626">
        <w:rPr>
          <w:i w:val="0"/>
          <w:spacing w:val="-19"/>
        </w:rPr>
        <w:t>-</w:t>
      </w:r>
      <w:r w:rsidRPr="006D1626">
        <w:rPr>
          <w:i w:val="0"/>
        </w:rPr>
        <w:t>Year</w:t>
      </w:r>
      <w:r w:rsidRPr="006D1626">
        <w:rPr>
          <w:i w:val="0"/>
          <w:spacing w:val="-20"/>
        </w:rPr>
        <w:t xml:space="preserve"> </w:t>
      </w:r>
      <w:r w:rsidRPr="006D1626">
        <w:rPr>
          <w:i w:val="0"/>
        </w:rPr>
        <w:t>Professional Development</w:t>
      </w:r>
      <w:r w:rsidRPr="006D1626">
        <w:rPr>
          <w:i w:val="0"/>
          <w:spacing w:val="-23"/>
        </w:rPr>
        <w:t xml:space="preserve"> </w:t>
      </w:r>
      <w:r w:rsidRPr="006D1626">
        <w:rPr>
          <w:i w:val="0"/>
        </w:rPr>
        <w:t>Program</w:t>
      </w:r>
      <w:r w:rsidRPr="006D1626">
        <w:rPr>
          <w:i w:val="0"/>
          <w:spacing w:val="-22"/>
        </w:rPr>
        <w:t xml:space="preserve"> </w:t>
      </w:r>
      <w:r w:rsidRPr="006D1626">
        <w:rPr>
          <w:i w:val="0"/>
        </w:rPr>
        <w:t>for</w:t>
      </w:r>
      <w:r w:rsidRPr="006D1626">
        <w:rPr>
          <w:i w:val="0"/>
          <w:spacing w:val="-22"/>
        </w:rPr>
        <w:t xml:space="preserve"> </w:t>
      </w:r>
      <w:r w:rsidRPr="006D1626">
        <w:rPr>
          <w:i w:val="0"/>
        </w:rPr>
        <w:t>Undergraduates</w:t>
      </w:r>
      <w:r w:rsidRPr="006D1626">
        <w:rPr>
          <w:i w:val="0"/>
          <w:spacing w:val="-24"/>
        </w:rPr>
        <w:t xml:space="preserve"> </w:t>
      </w:r>
      <w:r w:rsidRPr="006D1626">
        <w:rPr>
          <w:i w:val="0"/>
        </w:rPr>
        <w:t>|</w:t>
      </w:r>
      <w:r w:rsidRPr="006D1626">
        <w:rPr>
          <w:i w:val="0"/>
          <w:spacing w:val="-28"/>
        </w:rPr>
        <w:t xml:space="preserve"> </w:t>
      </w:r>
      <w:r w:rsidRPr="006D1626">
        <w:rPr>
          <w:b/>
          <w:i w:val="0"/>
        </w:rPr>
        <w:t>Dissertation</w:t>
      </w:r>
      <w:r w:rsidRPr="006D1626">
        <w:rPr>
          <w:b/>
          <w:i w:val="0"/>
          <w:spacing w:val="-20"/>
        </w:rPr>
        <w:t xml:space="preserve"> </w:t>
      </w:r>
      <w:r w:rsidRPr="006D1626">
        <w:rPr>
          <w:b/>
          <w:i w:val="0"/>
        </w:rPr>
        <w:t>of</w:t>
      </w:r>
      <w:r w:rsidRPr="006D1626">
        <w:rPr>
          <w:b/>
          <w:i w:val="0"/>
          <w:spacing w:val="-25"/>
        </w:rPr>
        <w:t xml:space="preserve"> </w:t>
      </w:r>
      <w:r w:rsidRPr="006D1626">
        <w:rPr>
          <w:b/>
          <w:i w:val="0"/>
        </w:rPr>
        <w:t>the</w:t>
      </w:r>
      <w:r w:rsidRPr="006D1626">
        <w:rPr>
          <w:b/>
          <w:i w:val="0"/>
          <w:spacing w:val="-21"/>
        </w:rPr>
        <w:t xml:space="preserve"> </w:t>
      </w:r>
      <w:r w:rsidRPr="006D1626">
        <w:rPr>
          <w:b/>
          <w:i w:val="0"/>
        </w:rPr>
        <w:t>Year</w:t>
      </w:r>
      <w:r w:rsidRPr="006D1626">
        <w:rPr>
          <w:b/>
          <w:i w:val="0"/>
          <w:spacing w:val="-21"/>
        </w:rPr>
        <w:t xml:space="preserve"> </w:t>
      </w:r>
      <w:r w:rsidRPr="006D1626">
        <w:rPr>
          <w:b/>
          <w:i w:val="0"/>
        </w:rPr>
        <w:t>Nomination</w:t>
      </w:r>
      <w:r w:rsidRPr="006D1626">
        <w:rPr>
          <w:i w:val="0"/>
          <w:spacing w:val="-25"/>
        </w:rPr>
        <w:t xml:space="preserve"> </w:t>
      </w:r>
      <w:r w:rsidRPr="006D1626">
        <w:rPr>
          <w:i w:val="0"/>
        </w:rPr>
        <w:t>|</w:t>
      </w:r>
      <w:r w:rsidRPr="006D1626">
        <w:rPr>
          <w:i w:val="0"/>
          <w:spacing w:val="-30"/>
        </w:rPr>
        <w:t xml:space="preserve"> </w:t>
      </w:r>
      <w:r w:rsidRPr="006D1626">
        <w:rPr>
          <w:i w:val="0"/>
        </w:rPr>
        <w:t>Dec</w:t>
      </w:r>
      <w:r w:rsidRPr="006D1626">
        <w:rPr>
          <w:i w:val="0"/>
          <w:spacing w:val="-23"/>
        </w:rPr>
        <w:t xml:space="preserve"> </w:t>
      </w:r>
      <w:r w:rsidRPr="006D1626">
        <w:rPr>
          <w:i w:val="0"/>
        </w:rPr>
        <w:t>2009</w:t>
      </w:r>
    </w:p>
    <w:p w14:paraId="23802D70" w14:textId="77777777" w:rsidR="004D021C" w:rsidRDefault="00E01C02" w:rsidP="00A92777">
      <w:pPr>
        <w:pStyle w:val="BodyText"/>
        <w:spacing w:before="118" w:line="369" w:lineRule="auto"/>
        <w:ind w:left="147" w:right="10" w:firstLine="0"/>
      </w:pPr>
      <w:r w:rsidRPr="00106AC0">
        <w:t>Masters</w:t>
      </w:r>
      <w:r w:rsidRPr="00106AC0">
        <w:rPr>
          <w:spacing w:val="-29"/>
        </w:rPr>
        <w:t xml:space="preserve"> </w:t>
      </w:r>
      <w:r w:rsidRPr="00106AC0">
        <w:t>of</w:t>
      </w:r>
      <w:r w:rsidRPr="00106AC0">
        <w:rPr>
          <w:spacing w:val="-31"/>
        </w:rPr>
        <w:t xml:space="preserve"> </w:t>
      </w:r>
      <w:r w:rsidRPr="00106AC0">
        <w:t>Science,</w:t>
      </w:r>
      <w:r w:rsidRPr="00106AC0">
        <w:rPr>
          <w:spacing w:val="-29"/>
        </w:rPr>
        <w:t xml:space="preserve"> </w:t>
      </w:r>
      <w:r w:rsidRPr="00106AC0">
        <w:t>Kinesiology</w:t>
      </w:r>
      <w:r w:rsidRPr="00106AC0">
        <w:rPr>
          <w:spacing w:val="-29"/>
        </w:rPr>
        <w:t xml:space="preserve"> </w:t>
      </w:r>
      <w:r w:rsidRPr="00106AC0">
        <w:t>|</w:t>
      </w:r>
      <w:r w:rsidRPr="00106AC0">
        <w:rPr>
          <w:spacing w:val="-31"/>
        </w:rPr>
        <w:t xml:space="preserve"> </w:t>
      </w:r>
      <w:r w:rsidR="00B135A3">
        <w:t xml:space="preserve">Minor, </w:t>
      </w:r>
      <w:r w:rsidRPr="00106AC0">
        <w:t>Higher</w:t>
      </w:r>
      <w:r w:rsidRPr="00106AC0">
        <w:rPr>
          <w:spacing w:val="-31"/>
        </w:rPr>
        <w:t xml:space="preserve"> </w:t>
      </w:r>
      <w:r w:rsidRPr="00106AC0">
        <w:t>Education</w:t>
      </w:r>
      <w:r w:rsidRPr="00106AC0">
        <w:rPr>
          <w:spacing w:val="-31"/>
        </w:rPr>
        <w:t xml:space="preserve"> </w:t>
      </w:r>
      <w:r w:rsidRPr="00106AC0">
        <w:t>Administration</w:t>
      </w:r>
      <w:r w:rsidRPr="00106AC0">
        <w:rPr>
          <w:spacing w:val="-30"/>
        </w:rPr>
        <w:t xml:space="preserve"> </w:t>
      </w:r>
      <w:r w:rsidRPr="00106AC0">
        <w:t>|</w:t>
      </w:r>
      <w:r w:rsidRPr="00106AC0">
        <w:rPr>
          <w:spacing w:val="-29"/>
        </w:rPr>
        <w:t xml:space="preserve"> </w:t>
      </w:r>
      <w:r w:rsidRPr="00106AC0">
        <w:t>James</w:t>
      </w:r>
      <w:r w:rsidRPr="00106AC0">
        <w:rPr>
          <w:spacing w:val="-29"/>
        </w:rPr>
        <w:t xml:space="preserve"> </w:t>
      </w:r>
      <w:r w:rsidRPr="00106AC0">
        <w:t>Madison</w:t>
      </w:r>
      <w:r w:rsidRPr="00106AC0">
        <w:rPr>
          <w:spacing w:val="-29"/>
        </w:rPr>
        <w:t xml:space="preserve"> </w:t>
      </w:r>
      <w:r w:rsidRPr="00106AC0">
        <w:t>University</w:t>
      </w:r>
      <w:r w:rsidRPr="00106AC0">
        <w:rPr>
          <w:spacing w:val="-28"/>
        </w:rPr>
        <w:t xml:space="preserve"> </w:t>
      </w:r>
      <w:r w:rsidRPr="00106AC0">
        <w:t>|</w:t>
      </w:r>
      <w:r w:rsidRPr="00106AC0">
        <w:rPr>
          <w:spacing w:val="-31"/>
        </w:rPr>
        <w:t xml:space="preserve"> </w:t>
      </w:r>
      <w:r w:rsidRPr="00106AC0">
        <w:t>Dec</w:t>
      </w:r>
      <w:r w:rsidRPr="00106AC0">
        <w:rPr>
          <w:spacing w:val="-31"/>
        </w:rPr>
        <w:t xml:space="preserve"> </w:t>
      </w:r>
      <w:r w:rsidRPr="00106AC0">
        <w:t>2001 Bachelors</w:t>
      </w:r>
      <w:r w:rsidRPr="00106AC0">
        <w:rPr>
          <w:spacing w:val="-27"/>
        </w:rPr>
        <w:t xml:space="preserve"> </w:t>
      </w:r>
      <w:r w:rsidRPr="00106AC0">
        <w:t>of</w:t>
      </w:r>
      <w:r w:rsidRPr="00106AC0">
        <w:rPr>
          <w:spacing w:val="-28"/>
        </w:rPr>
        <w:t xml:space="preserve"> </w:t>
      </w:r>
      <w:r w:rsidRPr="00106AC0">
        <w:t>Science,</w:t>
      </w:r>
      <w:r w:rsidRPr="00106AC0">
        <w:rPr>
          <w:spacing w:val="-28"/>
        </w:rPr>
        <w:t xml:space="preserve"> </w:t>
      </w:r>
      <w:r w:rsidRPr="00106AC0">
        <w:t>Resource</w:t>
      </w:r>
      <w:r w:rsidRPr="00106AC0">
        <w:rPr>
          <w:spacing w:val="-29"/>
        </w:rPr>
        <w:t xml:space="preserve"> </w:t>
      </w:r>
      <w:r w:rsidRPr="00106AC0">
        <w:t>Development</w:t>
      </w:r>
      <w:r w:rsidRPr="00106AC0">
        <w:rPr>
          <w:spacing w:val="-30"/>
        </w:rPr>
        <w:t xml:space="preserve"> </w:t>
      </w:r>
      <w:r w:rsidRPr="00106AC0">
        <w:t>|</w:t>
      </w:r>
      <w:r w:rsidRPr="00106AC0">
        <w:rPr>
          <w:spacing w:val="-26"/>
        </w:rPr>
        <w:t xml:space="preserve"> </w:t>
      </w:r>
      <w:r w:rsidRPr="00106AC0">
        <w:t>Michigan</w:t>
      </w:r>
      <w:r w:rsidRPr="00106AC0">
        <w:rPr>
          <w:spacing w:val="-30"/>
        </w:rPr>
        <w:t xml:space="preserve"> </w:t>
      </w:r>
      <w:r w:rsidRPr="00106AC0">
        <w:t>State</w:t>
      </w:r>
      <w:r w:rsidRPr="00106AC0">
        <w:rPr>
          <w:spacing w:val="-29"/>
        </w:rPr>
        <w:t xml:space="preserve"> </w:t>
      </w:r>
      <w:r w:rsidRPr="00106AC0">
        <w:t>University</w:t>
      </w:r>
      <w:r w:rsidRPr="00106AC0">
        <w:rPr>
          <w:spacing w:val="-26"/>
        </w:rPr>
        <w:t xml:space="preserve"> </w:t>
      </w:r>
      <w:r w:rsidRPr="00106AC0">
        <w:t>|</w:t>
      </w:r>
      <w:r w:rsidRPr="00106AC0">
        <w:rPr>
          <w:spacing w:val="-29"/>
        </w:rPr>
        <w:t xml:space="preserve"> </w:t>
      </w:r>
      <w:r w:rsidRPr="00106AC0">
        <w:t>Dec</w:t>
      </w:r>
      <w:r w:rsidRPr="00106AC0">
        <w:rPr>
          <w:spacing w:val="-28"/>
        </w:rPr>
        <w:t xml:space="preserve"> </w:t>
      </w:r>
      <w:r w:rsidRPr="00106AC0">
        <w:t>2000</w:t>
      </w:r>
    </w:p>
    <w:p w14:paraId="075BF9BB" w14:textId="77777777" w:rsidR="00A92777" w:rsidRPr="00A92777" w:rsidRDefault="00A92777" w:rsidP="00A92777">
      <w:pPr>
        <w:pStyle w:val="BodyText"/>
        <w:spacing w:before="0"/>
        <w:ind w:left="504" w:right="14"/>
      </w:pPr>
    </w:p>
    <w:p w14:paraId="6E883ED1" w14:textId="77777777" w:rsidR="00E20C42" w:rsidRPr="00D871C6" w:rsidRDefault="004D021C" w:rsidP="004D021C">
      <w:pPr>
        <w:pStyle w:val="Heading1"/>
        <w:pBdr>
          <w:bottom w:val="single" w:sz="4" w:space="1" w:color="auto"/>
        </w:pBdr>
        <w:spacing w:after="19"/>
        <w:jc w:val="both"/>
        <w:rPr>
          <w:i w:val="0"/>
        </w:rPr>
      </w:pPr>
      <w:r w:rsidRPr="00D871C6">
        <w:rPr>
          <w:i w:val="0"/>
          <w:w w:val="95"/>
        </w:rPr>
        <w:t>PUBLICATIONS</w:t>
      </w:r>
    </w:p>
    <w:p w14:paraId="76603F39" w14:textId="040F66E5" w:rsidR="001E68CC" w:rsidRPr="001E68CC" w:rsidRDefault="001E68CC" w:rsidP="002E1A25">
      <w:pPr>
        <w:pStyle w:val="NormalWeb"/>
        <w:numPr>
          <w:ilvl w:val="0"/>
          <w:numId w:val="5"/>
        </w:numPr>
        <w:ind w:left="461" w:hanging="274"/>
        <w:rPr>
          <w:rFonts w:ascii="Times New Roman" w:hAnsi="Times New Roman" w:cs="Times New Roman"/>
          <w:color w:val="000000"/>
          <w:sz w:val="20"/>
          <w:szCs w:val="20"/>
        </w:rPr>
      </w:pPr>
      <w:r w:rsidRPr="001E68CC">
        <w:rPr>
          <w:rFonts w:ascii="Times New Roman" w:hAnsi="Times New Roman" w:cs="Times New Roman"/>
          <w:bCs/>
          <w:sz w:val="20"/>
          <w:szCs w:val="20"/>
        </w:rPr>
        <w:t xml:space="preserve">Maietta, H. N. </w:t>
      </w:r>
      <w:r w:rsidRPr="001E68CC">
        <w:rPr>
          <w:rFonts w:ascii="Times New Roman" w:hAnsi="Times New Roman" w:cs="Times New Roman"/>
          <w:color w:val="000000"/>
          <w:sz w:val="20"/>
          <w:szCs w:val="20"/>
        </w:rPr>
        <w:t xml:space="preserve">(2020) In Press. 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 xml:space="preserve">When </w:t>
      </w:r>
      <w:r>
        <w:rPr>
          <w:rFonts w:ascii="Times New Roman" w:hAnsi="Times New Roman" w:cs="Times New Roman"/>
          <w:bCs/>
          <w:sz w:val="20"/>
          <w:szCs w:val="20"/>
        </w:rPr>
        <w:t>f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 xml:space="preserve">irst </w:t>
      </w:r>
      <w:r>
        <w:rPr>
          <w:rFonts w:ascii="Times New Roman" w:hAnsi="Times New Roman" w:cs="Times New Roman"/>
          <w:bCs/>
          <w:sz w:val="20"/>
          <w:szCs w:val="20"/>
        </w:rPr>
        <w:t>g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 xml:space="preserve">eneration 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 xml:space="preserve">tudents </w:t>
      </w:r>
      <w:r>
        <w:rPr>
          <w:rFonts w:ascii="Times New Roman" w:hAnsi="Times New Roman" w:cs="Times New Roman"/>
          <w:bCs/>
          <w:sz w:val="20"/>
          <w:szCs w:val="20"/>
        </w:rPr>
        <w:t>b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 xml:space="preserve">ecome </w:t>
      </w:r>
      <w:r>
        <w:rPr>
          <w:rFonts w:ascii="Times New Roman" w:hAnsi="Times New Roman" w:cs="Times New Roman"/>
          <w:bCs/>
          <w:sz w:val="20"/>
          <w:szCs w:val="20"/>
        </w:rPr>
        <w:t>d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 xml:space="preserve">octoral </w:t>
      </w:r>
      <w:r>
        <w:rPr>
          <w:rFonts w:ascii="Times New Roman" w:hAnsi="Times New Roman" w:cs="Times New Roman"/>
          <w:bCs/>
          <w:sz w:val="20"/>
          <w:szCs w:val="20"/>
        </w:rPr>
        <w:t>c</w:t>
      </w:r>
      <w:r w:rsidR="001E1C17" w:rsidRPr="001E68CC">
        <w:rPr>
          <w:rFonts w:ascii="Times New Roman" w:hAnsi="Times New Roman" w:cs="Times New Roman"/>
          <w:bCs/>
          <w:sz w:val="20"/>
          <w:szCs w:val="20"/>
        </w:rPr>
        <w:t>andidates</w:t>
      </w:r>
      <w:r w:rsidRPr="001E68CC">
        <w:rPr>
          <w:rFonts w:ascii="Times New Roman" w:hAnsi="Times New Roman" w:cs="Times New Roman"/>
          <w:bCs/>
          <w:sz w:val="20"/>
          <w:szCs w:val="20"/>
        </w:rPr>
        <w:t xml:space="preserve">. In </w:t>
      </w:r>
      <w:r w:rsidRPr="001E68CC">
        <w:rPr>
          <w:rFonts w:ascii="Times New Roman" w:hAnsi="Times New Roman" w:cs="Times New Roman"/>
          <w:color w:val="000000"/>
          <w:sz w:val="20"/>
          <w:szCs w:val="20"/>
        </w:rPr>
        <w:t xml:space="preserve">Longwell-Grice, H. and Longwell-Grice, R.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(Eds). </w:t>
      </w:r>
      <w:r w:rsidRPr="001E68CC">
        <w:rPr>
          <w:rFonts w:ascii="Times New Roman" w:hAnsi="Times New Roman" w:cs="Times New Roman"/>
          <w:i/>
          <w:iCs/>
          <w:color w:val="000000"/>
          <w:sz w:val="20"/>
          <w:szCs w:val="20"/>
        </w:rPr>
        <w:t>At the Intersection: Exploring the Intricacies of First-Generation College Students Today. </w:t>
      </w:r>
      <w:r w:rsidRPr="001E68CC">
        <w:rPr>
          <w:rFonts w:ascii="Times New Roman" w:hAnsi="Times New Roman" w:cs="Times New Roman"/>
          <w:color w:val="000000"/>
          <w:sz w:val="20"/>
          <w:szCs w:val="20"/>
        </w:rPr>
        <w:t>Sterling, VA: Stylus Publications.</w:t>
      </w:r>
    </w:p>
    <w:p w14:paraId="15ACD60C" w14:textId="0BE2188D" w:rsidR="001E68CC" w:rsidRPr="001E68CC" w:rsidRDefault="001E68CC" w:rsidP="002E1A25">
      <w:pPr>
        <w:pStyle w:val="NormalWeb"/>
        <w:numPr>
          <w:ilvl w:val="0"/>
          <w:numId w:val="5"/>
        </w:numPr>
        <w:ind w:left="461" w:hanging="274"/>
        <w:rPr>
          <w:rFonts w:ascii="Times New Roman" w:hAnsi="Times New Roman" w:cs="Times New Roman"/>
          <w:color w:val="000000"/>
          <w:sz w:val="20"/>
          <w:szCs w:val="20"/>
        </w:rPr>
      </w:pPr>
      <w:r w:rsidRPr="001E68CC">
        <w:rPr>
          <w:rFonts w:ascii="Times New Roman" w:hAnsi="Times New Roman" w:cs="Times New Roman"/>
          <w:bCs/>
          <w:sz w:val="20"/>
          <w:szCs w:val="20"/>
        </w:rPr>
        <w:t xml:space="preserve">Maietta, H. N. </w:t>
      </w:r>
      <w:r w:rsidRPr="001E68CC">
        <w:rPr>
          <w:rFonts w:ascii="Times New Roman" w:hAnsi="Times New Roman" w:cs="Times New Roman"/>
          <w:color w:val="000000"/>
          <w:sz w:val="20"/>
          <w:szCs w:val="20"/>
        </w:rPr>
        <w:t xml:space="preserve">(2020) In Press. </w:t>
      </w:r>
      <w:r>
        <w:rPr>
          <w:rFonts w:ascii="Times New Roman" w:hAnsi="Times New Roman" w:cs="Times New Roman"/>
          <w:bCs/>
          <w:sz w:val="20"/>
          <w:szCs w:val="20"/>
        </w:rPr>
        <w:t>Meeting the career development needs of</w:t>
      </w:r>
      <w:r w:rsidRPr="001E68CC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>f</w:t>
      </w:r>
      <w:r w:rsidRPr="001E68CC">
        <w:rPr>
          <w:rFonts w:ascii="Times New Roman" w:hAnsi="Times New Roman" w:cs="Times New Roman"/>
          <w:bCs/>
          <w:sz w:val="20"/>
          <w:szCs w:val="20"/>
        </w:rPr>
        <w:t xml:space="preserve">irst </w:t>
      </w:r>
      <w:r>
        <w:rPr>
          <w:rFonts w:ascii="Times New Roman" w:hAnsi="Times New Roman" w:cs="Times New Roman"/>
          <w:bCs/>
          <w:sz w:val="20"/>
          <w:szCs w:val="20"/>
        </w:rPr>
        <w:t>g</w:t>
      </w:r>
      <w:r w:rsidRPr="001E68CC">
        <w:rPr>
          <w:rFonts w:ascii="Times New Roman" w:hAnsi="Times New Roman" w:cs="Times New Roman"/>
          <w:bCs/>
          <w:sz w:val="20"/>
          <w:szCs w:val="20"/>
        </w:rPr>
        <w:t xml:space="preserve">eneration </w:t>
      </w:r>
      <w:r>
        <w:rPr>
          <w:rFonts w:ascii="Times New Roman" w:hAnsi="Times New Roman" w:cs="Times New Roman"/>
          <w:bCs/>
          <w:sz w:val="20"/>
          <w:szCs w:val="20"/>
        </w:rPr>
        <w:t>college s</w:t>
      </w:r>
      <w:r w:rsidRPr="001E68CC">
        <w:rPr>
          <w:rFonts w:ascii="Times New Roman" w:hAnsi="Times New Roman" w:cs="Times New Roman"/>
          <w:bCs/>
          <w:sz w:val="20"/>
          <w:szCs w:val="20"/>
        </w:rPr>
        <w:t xml:space="preserve">tudents. In </w:t>
      </w:r>
      <w:r w:rsidRPr="001E68CC">
        <w:rPr>
          <w:rFonts w:ascii="Times New Roman" w:hAnsi="Times New Roman" w:cs="Times New Roman"/>
          <w:color w:val="000000"/>
          <w:sz w:val="20"/>
          <w:szCs w:val="20"/>
        </w:rPr>
        <w:t xml:space="preserve">Longwell-Grice, H. and Longwell-Grice, R.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(Eds.). </w:t>
      </w:r>
      <w:r w:rsidRPr="001E68CC">
        <w:rPr>
          <w:rFonts w:ascii="Times New Roman" w:hAnsi="Times New Roman" w:cs="Times New Roman"/>
          <w:i/>
          <w:iCs/>
          <w:color w:val="000000"/>
          <w:sz w:val="20"/>
          <w:szCs w:val="20"/>
        </w:rPr>
        <w:t>At the Intersection: Exploring the Intricacies of First-Generation College Students Today. </w:t>
      </w:r>
      <w:r w:rsidRPr="001E68CC">
        <w:rPr>
          <w:rFonts w:ascii="Times New Roman" w:hAnsi="Times New Roman" w:cs="Times New Roman"/>
          <w:color w:val="000000"/>
          <w:sz w:val="20"/>
          <w:szCs w:val="20"/>
        </w:rPr>
        <w:t>Sterling, VA: Stylus Publications.</w:t>
      </w:r>
    </w:p>
    <w:p w14:paraId="2E7A0BFC" w14:textId="1A9C6ED9" w:rsidR="001E1C17" w:rsidRPr="002929B9" w:rsidRDefault="001E68CC" w:rsidP="002929B9">
      <w:pPr>
        <w:pStyle w:val="ListParagraph"/>
        <w:numPr>
          <w:ilvl w:val="0"/>
          <w:numId w:val="5"/>
        </w:numPr>
        <w:spacing w:before="0"/>
        <w:ind w:left="461" w:hanging="274"/>
        <w:rPr>
          <w:b/>
          <w:bCs/>
          <w:w w:val="100"/>
        </w:rPr>
      </w:pPr>
      <w:r w:rsidRPr="002929B9">
        <w:rPr>
          <w:i w:val="0"/>
          <w:w w:val="100"/>
        </w:rPr>
        <w:t xml:space="preserve">Gardner, P. &amp; Maietta, H.N. (2019). In Press. Systems and systems thinking. In Gardner, P. &amp; Maietta, H.N. (Eds). </w:t>
      </w:r>
      <w:r w:rsidRPr="002929B9">
        <w:rPr>
          <w:w w:val="100"/>
        </w:rPr>
        <w:t>The t-professional model and undergraduate education: Advancing the talent development</w:t>
      </w:r>
      <w:r w:rsidRPr="002929B9">
        <w:rPr>
          <w:i w:val="0"/>
          <w:w w:val="100"/>
        </w:rPr>
        <w:t>. New York, NY: Business Expert Press</w:t>
      </w:r>
    </w:p>
    <w:p w14:paraId="7BDEC77E" w14:textId="42FABFBF" w:rsidR="00BC179E" w:rsidRPr="002929B9" w:rsidRDefault="002C36E3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Gardner, P. &amp; Maietta, H.N. (2019). </w:t>
      </w:r>
      <w:r w:rsidR="001E68CC" w:rsidRPr="002929B9">
        <w:rPr>
          <w:i w:val="0"/>
          <w:w w:val="100"/>
        </w:rPr>
        <w:t xml:space="preserve">In Press. </w:t>
      </w:r>
      <w:r w:rsidRPr="002929B9">
        <w:rPr>
          <w:w w:val="100"/>
        </w:rPr>
        <w:t xml:space="preserve">The </w:t>
      </w:r>
      <w:r w:rsidR="00B26200" w:rsidRPr="002929B9">
        <w:rPr>
          <w:w w:val="100"/>
        </w:rPr>
        <w:t>t</w:t>
      </w:r>
      <w:r w:rsidRPr="002929B9">
        <w:rPr>
          <w:w w:val="100"/>
        </w:rPr>
        <w:t>-professional model and undergraduate education: Advancing the talent development</w:t>
      </w:r>
      <w:r w:rsidRPr="002929B9">
        <w:rPr>
          <w:i w:val="0"/>
          <w:w w:val="100"/>
        </w:rPr>
        <w:t xml:space="preserve">. New York, NY: Business Expert Press. </w:t>
      </w:r>
    </w:p>
    <w:p w14:paraId="2C981872" w14:textId="71513D1D" w:rsidR="002C36E3" w:rsidRPr="002929B9" w:rsidRDefault="002C36E3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9). </w:t>
      </w:r>
      <w:r w:rsidR="001E68CC" w:rsidRPr="002929B9">
        <w:rPr>
          <w:i w:val="0"/>
          <w:w w:val="100"/>
        </w:rPr>
        <w:t xml:space="preserve">In Press. </w:t>
      </w:r>
      <w:r w:rsidRPr="002929B9">
        <w:rPr>
          <w:w w:val="100"/>
        </w:rPr>
        <w:t xml:space="preserve">Case studies in career services: A </w:t>
      </w:r>
      <w:r w:rsidR="00B26200" w:rsidRPr="002929B9">
        <w:rPr>
          <w:w w:val="100"/>
        </w:rPr>
        <w:t>p</w:t>
      </w:r>
      <w:r w:rsidRPr="002929B9">
        <w:rPr>
          <w:w w:val="100"/>
        </w:rPr>
        <w:t xml:space="preserve">ractical guide for practitioners. </w:t>
      </w:r>
      <w:r w:rsidRPr="002929B9">
        <w:rPr>
          <w:i w:val="0"/>
          <w:w w:val="100"/>
        </w:rPr>
        <w:t>Bethlehem, PA: National Association of Colleges and Employers.</w:t>
      </w:r>
    </w:p>
    <w:p w14:paraId="61EEA800" w14:textId="55A2828F" w:rsidR="008C2126" w:rsidRPr="002929B9" w:rsidRDefault="008C2126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Textbook Review: Maietta, H.N. (2018). </w:t>
      </w:r>
      <w:r w:rsidRPr="002929B9">
        <w:rPr>
          <w:w w:val="100"/>
        </w:rPr>
        <w:t>Understanding your college experience</w:t>
      </w:r>
      <w:r w:rsidRPr="002929B9">
        <w:rPr>
          <w:i w:val="0"/>
          <w:w w:val="100"/>
        </w:rPr>
        <w:t xml:space="preserve"> by John Gardner and Betsy Barefoot. Boston: Bedford/St. Martin. </w:t>
      </w:r>
    </w:p>
    <w:p w14:paraId="1BAFF8FF" w14:textId="77777777" w:rsidR="002C36E3" w:rsidRPr="002929B9" w:rsidRDefault="002C36E3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8). Contemplating work / life balance. </w:t>
      </w:r>
      <w:r w:rsidRPr="002929B9">
        <w:rPr>
          <w:w w:val="100"/>
        </w:rPr>
        <w:t>Career Developments</w:t>
      </w:r>
      <w:r w:rsidRPr="002929B9">
        <w:rPr>
          <w:i w:val="0"/>
          <w:w w:val="100"/>
        </w:rPr>
        <w:t xml:space="preserve">. Broken Arrow, OK: National Career Developments Association. </w:t>
      </w:r>
    </w:p>
    <w:p w14:paraId="48EFFED1" w14:textId="1C0BACDE" w:rsidR="00131E32" w:rsidRPr="002929B9" w:rsidRDefault="00294BE7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Book Review: Maietta, H.N. </w:t>
      </w:r>
      <w:r w:rsidR="00131E32" w:rsidRPr="002929B9">
        <w:rPr>
          <w:i w:val="0"/>
          <w:w w:val="100"/>
        </w:rPr>
        <w:t xml:space="preserve">(2018). </w:t>
      </w:r>
      <w:r w:rsidRPr="002929B9">
        <w:rPr>
          <w:i w:val="0"/>
          <w:w w:val="100"/>
        </w:rPr>
        <w:t xml:space="preserve">Review of </w:t>
      </w:r>
      <w:r w:rsidRPr="002929B9">
        <w:rPr>
          <w:w w:val="100"/>
        </w:rPr>
        <w:t xml:space="preserve">The </w:t>
      </w:r>
      <w:r w:rsidR="00B26200" w:rsidRPr="002929B9">
        <w:rPr>
          <w:w w:val="100"/>
        </w:rPr>
        <w:t>n</w:t>
      </w:r>
      <w:r w:rsidRPr="002929B9">
        <w:rPr>
          <w:w w:val="100"/>
        </w:rPr>
        <w:t xml:space="preserve">ew </w:t>
      </w:r>
      <w:r w:rsidR="008C2126" w:rsidRPr="002929B9">
        <w:rPr>
          <w:w w:val="100"/>
        </w:rPr>
        <w:t>g</w:t>
      </w:r>
      <w:r w:rsidRPr="002929B9">
        <w:rPr>
          <w:w w:val="100"/>
        </w:rPr>
        <w:t xml:space="preserve">eography of </w:t>
      </w:r>
      <w:r w:rsidR="008C2126" w:rsidRPr="002929B9">
        <w:rPr>
          <w:w w:val="100"/>
        </w:rPr>
        <w:t>j</w:t>
      </w:r>
      <w:r w:rsidRPr="002929B9">
        <w:rPr>
          <w:w w:val="100"/>
        </w:rPr>
        <w:t>obs</w:t>
      </w:r>
      <w:r w:rsidRPr="002929B9">
        <w:rPr>
          <w:i w:val="0"/>
          <w:w w:val="100"/>
        </w:rPr>
        <w:t xml:space="preserve"> by Enrico Moretti. Manhattan, KS: NACADA. </w:t>
      </w:r>
    </w:p>
    <w:p w14:paraId="3A0F69E6" w14:textId="20F1AAC6" w:rsidR="0029256B" w:rsidRPr="002929B9" w:rsidRDefault="0029256B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8). How to write an effective case study. </w:t>
      </w:r>
      <w:r w:rsidRPr="002929B9">
        <w:rPr>
          <w:w w:val="100"/>
        </w:rPr>
        <w:t>NACE Journal</w:t>
      </w:r>
      <w:r w:rsidRPr="002929B9">
        <w:rPr>
          <w:i w:val="0"/>
          <w:w w:val="100"/>
        </w:rPr>
        <w:t>. Bethlehem, PA</w:t>
      </w:r>
      <w:r w:rsidR="002E1A25" w:rsidRPr="002929B9">
        <w:rPr>
          <w:i w:val="0"/>
          <w:w w:val="100"/>
        </w:rPr>
        <w:t>.</w:t>
      </w:r>
      <w:r w:rsidRPr="002929B9">
        <w:rPr>
          <w:i w:val="0"/>
          <w:w w:val="100"/>
        </w:rPr>
        <w:t xml:space="preserve"> </w:t>
      </w:r>
    </w:p>
    <w:p w14:paraId="7C5E6B73" w14:textId="77777777" w:rsidR="00793A9E" w:rsidRPr="002929B9" w:rsidRDefault="00793A9E" w:rsidP="002E1A25">
      <w:pPr>
        <w:pStyle w:val="BodyText"/>
        <w:numPr>
          <w:ilvl w:val="0"/>
          <w:numId w:val="5"/>
        </w:numPr>
        <w:spacing w:before="0"/>
        <w:ind w:left="461" w:right="408" w:hanging="274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7). </w:t>
      </w:r>
      <w:r w:rsidRPr="002929B9">
        <w:rPr>
          <w:w w:val="100"/>
        </w:rPr>
        <w:t>Solving the talent shortage in career services: Leadership for organizational effectiveness</w:t>
      </w:r>
      <w:r w:rsidRPr="002929B9">
        <w:rPr>
          <w:i w:val="0"/>
          <w:w w:val="100"/>
        </w:rPr>
        <w:t>. Denver, CO: Career Leadership Collective.</w:t>
      </w:r>
    </w:p>
    <w:p w14:paraId="4D4D253F" w14:textId="77777777" w:rsidR="00793A9E" w:rsidRPr="002929B9" w:rsidRDefault="00793A9E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7). </w:t>
      </w:r>
      <w:r w:rsidRPr="002929B9">
        <w:rPr>
          <w:w w:val="100"/>
        </w:rPr>
        <w:t>No is the new gritty: How to say no at work</w:t>
      </w:r>
      <w:r w:rsidRPr="002929B9">
        <w:rPr>
          <w:i w:val="0"/>
          <w:w w:val="100"/>
        </w:rPr>
        <w:t>. Denver, CO: Career Leadership Collective.</w:t>
      </w:r>
    </w:p>
    <w:p w14:paraId="239AAF24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>Maietta, H.N. (2016, Winter). Unfamiliar territory: Meeting the career development needs of first</w:t>
      </w:r>
      <w:r w:rsidR="008C2126" w:rsidRPr="002929B9">
        <w:rPr>
          <w:i w:val="0"/>
          <w:w w:val="100"/>
        </w:rPr>
        <w:t>-</w:t>
      </w:r>
      <w:r w:rsidRPr="002929B9">
        <w:rPr>
          <w:i w:val="0"/>
          <w:w w:val="100"/>
        </w:rPr>
        <w:t xml:space="preserve">generation college students. </w:t>
      </w:r>
      <w:r w:rsidRPr="002929B9">
        <w:rPr>
          <w:w w:val="100"/>
        </w:rPr>
        <w:t>NACE Journal</w:t>
      </w:r>
      <w:r w:rsidRPr="002929B9">
        <w:rPr>
          <w:i w:val="0"/>
          <w:w w:val="100"/>
        </w:rPr>
        <w:t>. Bethlehem, PA.</w:t>
      </w:r>
    </w:p>
    <w:p w14:paraId="003DB5F9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5). Careers and your major. In Gardner, J. and Barefoot, B. </w:t>
      </w:r>
      <w:r w:rsidRPr="002929B9">
        <w:rPr>
          <w:w w:val="100"/>
        </w:rPr>
        <w:t xml:space="preserve">Your </w:t>
      </w:r>
      <w:r w:rsidR="0029256B" w:rsidRPr="002929B9">
        <w:rPr>
          <w:w w:val="100"/>
        </w:rPr>
        <w:t>c</w:t>
      </w:r>
      <w:r w:rsidRPr="002929B9">
        <w:rPr>
          <w:w w:val="100"/>
        </w:rPr>
        <w:t xml:space="preserve">ollege </w:t>
      </w:r>
      <w:r w:rsidR="0029256B" w:rsidRPr="002929B9">
        <w:rPr>
          <w:w w:val="100"/>
        </w:rPr>
        <w:t>e</w:t>
      </w:r>
      <w:r w:rsidRPr="002929B9">
        <w:rPr>
          <w:w w:val="100"/>
        </w:rPr>
        <w:t>xperience</w:t>
      </w:r>
      <w:r w:rsidRPr="002929B9">
        <w:rPr>
          <w:i w:val="0"/>
          <w:w w:val="100"/>
        </w:rPr>
        <w:t>. Boston: Bedford/St. Marti</w:t>
      </w:r>
      <w:r w:rsidR="0017127A" w:rsidRPr="002929B9">
        <w:rPr>
          <w:i w:val="0"/>
          <w:w w:val="100"/>
        </w:rPr>
        <w:t>n</w:t>
      </w:r>
      <w:r w:rsidR="008C2126" w:rsidRPr="002929B9">
        <w:rPr>
          <w:i w:val="0"/>
          <w:w w:val="100"/>
        </w:rPr>
        <w:t>.</w:t>
      </w:r>
    </w:p>
    <w:p w14:paraId="5A7AC648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hanging="270"/>
        <w:jc w:val="both"/>
        <w:rPr>
          <w:i w:val="0"/>
          <w:w w:val="100"/>
        </w:rPr>
      </w:pPr>
      <w:r w:rsidRPr="002929B9">
        <w:rPr>
          <w:i w:val="0"/>
          <w:w w:val="100"/>
        </w:rPr>
        <w:t>Maietta, H.N. (2016). Parental involvement in the career development process</w:t>
      </w:r>
      <w:r w:rsidRPr="002929B9">
        <w:rPr>
          <w:w w:val="100"/>
        </w:rPr>
        <w:t>.</w:t>
      </w:r>
      <w:r w:rsidRPr="002929B9">
        <w:rPr>
          <w:i w:val="0"/>
          <w:w w:val="100"/>
        </w:rPr>
        <w:t xml:space="preserve"> </w:t>
      </w:r>
      <w:r w:rsidRPr="002929B9">
        <w:rPr>
          <w:w w:val="100"/>
        </w:rPr>
        <w:t>NACE Journal</w:t>
      </w:r>
      <w:r w:rsidRPr="002929B9">
        <w:rPr>
          <w:i w:val="0"/>
          <w:w w:val="100"/>
        </w:rPr>
        <w:t>. Bethlehem, PA</w:t>
      </w:r>
    </w:p>
    <w:p w14:paraId="3315942C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Maietta, H.N. </w:t>
      </w:r>
      <w:r w:rsidR="00E96BB8" w:rsidRPr="002929B9">
        <w:rPr>
          <w:i w:val="0"/>
          <w:w w:val="100"/>
        </w:rPr>
        <w:t>(</w:t>
      </w:r>
      <w:r w:rsidRPr="002929B9">
        <w:rPr>
          <w:i w:val="0"/>
          <w:w w:val="100"/>
        </w:rPr>
        <w:t>2013</w:t>
      </w:r>
      <w:r w:rsidR="00E96BB8" w:rsidRPr="002929B9">
        <w:rPr>
          <w:i w:val="0"/>
          <w:w w:val="100"/>
        </w:rPr>
        <w:t>)</w:t>
      </w:r>
      <w:r w:rsidRPr="002929B9">
        <w:rPr>
          <w:i w:val="0"/>
          <w:w w:val="100"/>
        </w:rPr>
        <w:t xml:space="preserve">. The four-year experience: Career search self-efficacy of new graduates. </w:t>
      </w:r>
      <w:r w:rsidRPr="002929B9">
        <w:rPr>
          <w:w w:val="100"/>
        </w:rPr>
        <w:t>Journal for Workforce and Development</w:t>
      </w:r>
      <w:r w:rsidR="00EA7B09" w:rsidRPr="002929B9">
        <w:rPr>
          <w:w w:val="100"/>
        </w:rPr>
        <w:t xml:space="preserve">, </w:t>
      </w:r>
      <w:r w:rsidRPr="002929B9">
        <w:rPr>
          <w:w w:val="100"/>
        </w:rPr>
        <w:t>6</w:t>
      </w:r>
      <w:r w:rsidRPr="002929B9">
        <w:rPr>
          <w:i w:val="0"/>
          <w:w w:val="100"/>
        </w:rPr>
        <w:t>, (2).</w:t>
      </w:r>
    </w:p>
    <w:p w14:paraId="5DE21FF1" w14:textId="48A8D408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hanging="270"/>
        <w:jc w:val="both"/>
        <w:rPr>
          <w:i w:val="0"/>
          <w:w w:val="100"/>
        </w:rPr>
      </w:pPr>
      <w:r w:rsidRPr="002929B9">
        <w:rPr>
          <w:i w:val="0"/>
          <w:w w:val="100"/>
        </w:rPr>
        <w:t>Maietta, H.N. (2013). Career passport: An introduction to career planning for first-year students and beyond. In Morgan,</w:t>
      </w:r>
      <w:r w:rsidR="00EA7B09" w:rsidRPr="002929B9">
        <w:rPr>
          <w:i w:val="0"/>
          <w:w w:val="100"/>
        </w:rPr>
        <w:t xml:space="preserve"> </w:t>
      </w:r>
      <w:r w:rsidRPr="002929B9">
        <w:rPr>
          <w:i w:val="0"/>
          <w:w w:val="100"/>
        </w:rPr>
        <w:t xml:space="preserve">M. (Ed.). </w:t>
      </w:r>
      <w:r w:rsidRPr="002929B9">
        <w:rPr>
          <w:w w:val="100"/>
        </w:rPr>
        <w:t xml:space="preserve">Recruiting and </w:t>
      </w:r>
      <w:r w:rsidR="001C5957" w:rsidRPr="002929B9">
        <w:rPr>
          <w:w w:val="100"/>
        </w:rPr>
        <w:t>s</w:t>
      </w:r>
      <w:r w:rsidRPr="002929B9">
        <w:rPr>
          <w:w w:val="100"/>
        </w:rPr>
        <w:t xml:space="preserve">upporting </w:t>
      </w:r>
      <w:r w:rsidR="001C5957" w:rsidRPr="002929B9">
        <w:rPr>
          <w:w w:val="100"/>
        </w:rPr>
        <w:t>d</w:t>
      </w:r>
      <w:r w:rsidRPr="002929B9">
        <w:rPr>
          <w:w w:val="100"/>
        </w:rPr>
        <w:t xml:space="preserve">iversity: A </w:t>
      </w:r>
      <w:r w:rsidR="00B26200" w:rsidRPr="002929B9">
        <w:rPr>
          <w:w w:val="100"/>
        </w:rPr>
        <w:t>p</w:t>
      </w:r>
      <w:r w:rsidRPr="002929B9">
        <w:rPr>
          <w:w w:val="100"/>
        </w:rPr>
        <w:t xml:space="preserve">ractical </w:t>
      </w:r>
      <w:r w:rsidR="001C5957" w:rsidRPr="002929B9">
        <w:rPr>
          <w:w w:val="100"/>
        </w:rPr>
        <w:t>g</w:t>
      </w:r>
      <w:r w:rsidRPr="002929B9">
        <w:rPr>
          <w:w w:val="100"/>
        </w:rPr>
        <w:t xml:space="preserve">uide. </w:t>
      </w:r>
      <w:r w:rsidRPr="002929B9">
        <w:rPr>
          <w:i w:val="0"/>
          <w:w w:val="100"/>
        </w:rPr>
        <w:t>New York: Routledge.</w:t>
      </w:r>
    </w:p>
    <w:p w14:paraId="46F05716" w14:textId="372AAA7E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86" w:hanging="270"/>
        <w:jc w:val="both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2). Career </w:t>
      </w:r>
      <w:r w:rsidR="003336AC" w:rsidRPr="002929B9">
        <w:rPr>
          <w:i w:val="0"/>
          <w:w w:val="100"/>
        </w:rPr>
        <w:t>d</w:t>
      </w:r>
      <w:r w:rsidRPr="002929B9">
        <w:rPr>
          <w:i w:val="0"/>
          <w:w w:val="100"/>
        </w:rPr>
        <w:t xml:space="preserve">evelopment in the </w:t>
      </w:r>
      <w:r w:rsidR="003336AC" w:rsidRPr="002929B9">
        <w:rPr>
          <w:i w:val="0"/>
          <w:w w:val="100"/>
        </w:rPr>
        <w:t>s</w:t>
      </w:r>
      <w:r w:rsidRPr="002929B9">
        <w:rPr>
          <w:i w:val="0"/>
          <w:w w:val="100"/>
        </w:rPr>
        <w:t xml:space="preserve">enior </w:t>
      </w:r>
      <w:r w:rsidR="003336AC" w:rsidRPr="002929B9">
        <w:rPr>
          <w:i w:val="0"/>
          <w:w w:val="100"/>
        </w:rPr>
        <w:t>y</w:t>
      </w:r>
      <w:r w:rsidRPr="002929B9">
        <w:rPr>
          <w:i w:val="0"/>
          <w:w w:val="100"/>
        </w:rPr>
        <w:t xml:space="preserve">ear. In Hunter, M.S., Keup, J.R., Kinzie, J. &amp; Maietta, H.N. (Eds.) </w:t>
      </w:r>
      <w:r w:rsidRPr="002929B9">
        <w:rPr>
          <w:w w:val="100"/>
        </w:rPr>
        <w:t xml:space="preserve">The </w:t>
      </w:r>
      <w:r w:rsidR="00786D53" w:rsidRPr="002929B9">
        <w:rPr>
          <w:w w:val="100"/>
        </w:rPr>
        <w:t>s</w:t>
      </w:r>
      <w:r w:rsidRPr="002929B9">
        <w:rPr>
          <w:w w:val="100"/>
        </w:rPr>
        <w:t xml:space="preserve">enior </w:t>
      </w:r>
      <w:r w:rsidR="001C5957" w:rsidRPr="002929B9">
        <w:rPr>
          <w:w w:val="100"/>
        </w:rPr>
        <w:t>y</w:t>
      </w:r>
      <w:r w:rsidRPr="002929B9">
        <w:rPr>
          <w:w w:val="100"/>
        </w:rPr>
        <w:t>ear:</w:t>
      </w:r>
      <w:r w:rsidR="0029256B" w:rsidRPr="002929B9">
        <w:rPr>
          <w:w w:val="100"/>
        </w:rPr>
        <w:t xml:space="preserve"> </w:t>
      </w:r>
      <w:r w:rsidRPr="002929B9">
        <w:rPr>
          <w:w w:val="100"/>
        </w:rPr>
        <w:t xml:space="preserve">Culminating </w:t>
      </w:r>
      <w:r w:rsidR="001C5957" w:rsidRPr="002929B9">
        <w:rPr>
          <w:w w:val="100"/>
        </w:rPr>
        <w:t>e</w:t>
      </w:r>
      <w:r w:rsidRPr="002929B9">
        <w:rPr>
          <w:w w:val="100"/>
        </w:rPr>
        <w:t xml:space="preserve">xperiences and </w:t>
      </w:r>
      <w:r w:rsidR="001C5957" w:rsidRPr="002929B9">
        <w:rPr>
          <w:w w:val="100"/>
        </w:rPr>
        <w:t>t</w:t>
      </w:r>
      <w:r w:rsidRPr="002929B9">
        <w:rPr>
          <w:w w:val="100"/>
        </w:rPr>
        <w:t>ransitions.</w:t>
      </w:r>
      <w:r w:rsidRPr="002929B9">
        <w:rPr>
          <w:i w:val="0"/>
          <w:w w:val="100"/>
        </w:rPr>
        <w:t xml:space="preserve"> Columbia, SC: National Resource Center on the First-Year Experience and Students in Transition.</w:t>
      </w:r>
    </w:p>
    <w:p w14:paraId="0D49CE79" w14:textId="52ADD35A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Hunter, M.S., Keup, J.R., Kinzie, J. &amp; Maietta, H. (Eds.) (2012). </w:t>
      </w:r>
      <w:r w:rsidRPr="002929B9">
        <w:rPr>
          <w:w w:val="100"/>
        </w:rPr>
        <w:t xml:space="preserve">The </w:t>
      </w:r>
      <w:r w:rsidR="00786D53" w:rsidRPr="002929B9">
        <w:rPr>
          <w:w w:val="100"/>
        </w:rPr>
        <w:t>s</w:t>
      </w:r>
      <w:r w:rsidRPr="002929B9">
        <w:rPr>
          <w:w w:val="100"/>
        </w:rPr>
        <w:t xml:space="preserve">enior </w:t>
      </w:r>
      <w:r w:rsidR="001C5957" w:rsidRPr="002929B9">
        <w:rPr>
          <w:w w:val="100"/>
        </w:rPr>
        <w:t>y</w:t>
      </w:r>
      <w:r w:rsidRPr="002929B9">
        <w:rPr>
          <w:w w:val="100"/>
        </w:rPr>
        <w:t xml:space="preserve">ear </w:t>
      </w:r>
      <w:r w:rsidR="001C5957" w:rsidRPr="002929B9">
        <w:rPr>
          <w:w w:val="100"/>
        </w:rPr>
        <w:t>e</w:t>
      </w:r>
      <w:r w:rsidRPr="002929B9">
        <w:rPr>
          <w:w w:val="100"/>
        </w:rPr>
        <w:t xml:space="preserve">xperience: Culminating </w:t>
      </w:r>
      <w:r w:rsidR="001C5957" w:rsidRPr="002929B9">
        <w:rPr>
          <w:w w:val="100"/>
        </w:rPr>
        <w:t>e</w:t>
      </w:r>
      <w:r w:rsidRPr="002929B9">
        <w:rPr>
          <w:w w:val="100"/>
        </w:rPr>
        <w:t xml:space="preserve">xperiences and </w:t>
      </w:r>
      <w:r w:rsidR="001C5957" w:rsidRPr="002929B9">
        <w:rPr>
          <w:w w:val="100"/>
        </w:rPr>
        <w:t>t</w:t>
      </w:r>
      <w:r w:rsidRPr="002929B9">
        <w:rPr>
          <w:w w:val="100"/>
        </w:rPr>
        <w:t>ransitions</w:t>
      </w:r>
      <w:r w:rsidRPr="002929B9">
        <w:rPr>
          <w:i w:val="0"/>
          <w:w w:val="100"/>
        </w:rPr>
        <w:t>. Columbia, SC: National Resource Center on the First-Year Experience and Students in Transition.</w:t>
      </w:r>
    </w:p>
    <w:p w14:paraId="6382A583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2). Virtual </w:t>
      </w:r>
      <w:r w:rsidR="003336AC" w:rsidRPr="002929B9">
        <w:rPr>
          <w:i w:val="0"/>
          <w:w w:val="100"/>
        </w:rPr>
        <w:t>j</w:t>
      </w:r>
      <w:r w:rsidRPr="002929B9">
        <w:rPr>
          <w:i w:val="0"/>
          <w:w w:val="100"/>
        </w:rPr>
        <w:t xml:space="preserve">ob </w:t>
      </w:r>
      <w:r w:rsidR="003336AC" w:rsidRPr="002929B9">
        <w:rPr>
          <w:i w:val="0"/>
          <w:w w:val="100"/>
        </w:rPr>
        <w:t>c</w:t>
      </w:r>
      <w:r w:rsidRPr="002929B9">
        <w:rPr>
          <w:i w:val="0"/>
          <w:w w:val="100"/>
        </w:rPr>
        <w:t xml:space="preserve">lub: A </w:t>
      </w:r>
      <w:r w:rsidR="003336AC" w:rsidRPr="002929B9">
        <w:rPr>
          <w:i w:val="0"/>
          <w:w w:val="100"/>
        </w:rPr>
        <w:t>s</w:t>
      </w:r>
      <w:r w:rsidRPr="002929B9">
        <w:rPr>
          <w:i w:val="0"/>
          <w:w w:val="100"/>
        </w:rPr>
        <w:t xml:space="preserve">ocial </w:t>
      </w:r>
      <w:r w:rsidR="003336AC" w:rsidRPr="002929B9">
        <w:rPr>
          <w:i w:val="0"/>
          <w:w w:val="100"/>
        </w:rPr>
        <w:t>s</w:t>
      </w:r>
      <w:r w:rsidRPr="002929B9">
        <w:rPr>
          <w:i w:val="0"/>
          <w:w w:val="100"/>
        </w:rPr>
        <w:t xml:space="preserve">upport </w:t>
      </w:r>
      <w:r w:rsidR="003336AC" w:rsidRPr="002929B9">
        <w:rPr>
          <w:i w:val="0"/>
          <w:w w:val="100"/>
        </w:rPr>
        <w:t>n</w:t>
      </w:r>
      <w:r w:rsidRPr="002929B9">
        <w:rPr>
          <w:i w:val="0"/>
          <w:w w:val="100"/>
        </w:rPr>
        <w:t xml:space="preserve">etwork for </w:t>
      </w:r>
      <w:r w:rsidR="003336AC" w:rsidRPr="002929B9">
        <w:rPr>
          <w:i w:val="0"/>
          <w:w w:val="100"/>
        </w:rPr>
        <w:t>r</w:t>
      </w:r>
      <w:r w:rsidRPr="002929B9">
        <w:rPr>
          <w:i w:val="0"/>
          <w:w w:val="100"/>
        </w:rPr>
        <w:t xml:space="preserve">ecent </w:t>
      </w:r>
      <w:r w:rsidR="003336AC" w:rsidRPr="002929B9">
        <w:rPr>
          <w:i w:val="0"/>
          <w:w w:val="100"/>
        </w:rPr>
        <w:t>g</w:t>
      </w:r>
      <w:r w:rsidRPr="002929B9">
        <w:rPr>
          <w:i w:val="0"/>
          <w:w w:val="100"/>
        </w:rPr>
        <w:t xml:space="preserve">raduates. </w:t>
      </w:r>
      <w:r w:rsidRPr="002929B9">
        <w:rPr>
          <w:w w:val="100"/>
        </w:rPr>
        <w:t>About Campus</w:t>
      </w:r>
      <w:r w:rsidRPr="002929B9">
        <w:rPr>
          <w:i w:val="0"/>
          <w:w w:val="100"/>
        </w:rPr>
        <w:t>. American College Personnel Association.</w:t>
      </w:r>
    </w:p>
    <w:p w14:paraId="26147D37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588" w:hanging="270"/>
        <w:rPr>
          <w:i w:val="0"/>
          <w:w w:val="100"/>
        </w:rPr>
      </w:pPr>
      <w:r w:rsidRPr="002929B9">
        <w:rPr>
          <w:i w:val="0"/>
          <w:w w:val="100"/>
        </w:rPr>
        <w:t>Maietta, H.N. &amp; Sherman, D.C. (2011</w:t>
      </w:r>
      <w:r w:rsidR="003336AC" w:rsidRPr="002929B9">
        <w:rPr>
          <w:i w:val="0"/>
          <w:w w:val="100"/>
        </w:rPr>
        <w:t>). A four-year professional development model prepares students for s</w:t>
      </w:r>
      <w:r w:rsidRPr="002929B9">
        <w:rPr>
          <w:i w:val="0"/>
          <w:w w:val="100"/>
        </w:rPr>
        <w:t>ucces</w:t>
      </w:r>
      <w:r w:rsidR="003336AC" w:rsidRPr="002929B9">
        <w:rPr>
          <w:i w:val="0"/>
          <w:w w:val="100"/>
        </w:rPr>
        <w:t>sful c</w:t>
      </w:r>
      <w:r w:rsidRPr="002929B9">
        <w:rPr>
          <w:i w:val="0"/>
          <w:w w:val="100"/>
        </w:rPr>
        <w:t xml:space="preserve">areers. </w:t>
      </w:r>
      <w:r w:rsidRPr="002929B9">
        <w:rPr>
          <w:w w:val="100"/>
        </w:rPr>
        <w:t>E-Source</w:t>
      </w:r>
      <w:r w:rsidRPr="002929B9">
        <w:rPr>
          <w:i w:val="0"/>
          <w:w w:val="100"/>
        </w:rPr>
        <w:t>. Columbia, SC: National Resource Center for the First-Year Experience and Students in Transition.</w:t>
      </w:r>
    </w:p>
    <w:p w14:paraId="7B146CA9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>Maietta, H.N. &amp; Williamson, J. (2010</w:t>
      </w:r>
      <w:r w:rsidR="003336AC" w:rsidRPr="002929B9">
        <w:rPr>
          <w:i w:val="0"/>
          <w:w w:val="100"/>
        </w:rPr>
        <w:t>). Junior business card p</w:t>
      </w:r>
      <w:r w:rsidRPr="002929B9">
        <w:rPr>
          <w:i w:val="0"/>
          <w:w w:val="100"/>
        </w:rPr>
        <w:t xml:space="preserve">roject. </w:t>
      </w:r>
      <w:r w:rsidRPr="002929B9">
        <w:rPr>
          <w:w w:val="100"/>
        </w:rPr>
        <w:t>Career Convergence</w:t>
      </w:r>
      <w:r w:rsidRPr="002929B9">
        <w:rPr>
          <w:i w:val="0"/>
          <w:w w:val="100"/>
        </w:rPr>
        <w:t>. National Career Development Association.</w:t>
      </w:r>
    </w:p>
    <w:p w14:paraId="59998CC0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Maietta, H.N. (2010, January). Job </w:t>
      </w:r>
      <w:r w:rsidR="003336AC" w:rsidRPr="002929B9">
        <w:rPr>
          <w:i w:val="0"/>
          <w:w w:val="100"/>
        </w:rPr>
        <w:t>c</w:t>
      </w:r>
      <w:r w:rsidRPr="002929B9">
        <w:rPr>
          <w:i w:val="0"/>
          <w:w w:val="100"/>
        </w:rPr>
        <w:t xml:space="preserve">lub </w:t>
      </w:r>
      <w:r w:rsidR="003336AC" w:rsidRPr="002929B9">
        <w:rPr>
          <w:i w:val="0"/>
          <w:w w:val="100"/>
        </w:rPr>
        <w:t>h</w:t>
      </w:r>
      <w:r w:rsidRPr="002929B9">
        <w:rPr>
          <w:i w:val="0"/>
          <w:w w:val="100"/>
        </w:rPr>
        <w:t xml:space="preserve">elps </w:t>
      </w:r>
      <w:r w:rsidR="003336AC" w:rsidRPr="002929B9">
        <w:rPr>
          <w:i w:val="0"/>
          <w:w w:val="100"/>
        </w:rPr>
        <w:t>s</w:t>
      </w:r>
      <w:r w:rsidRPr="002929B9">
        <w:rPr>
          <w:i w:val="0"/>
          <w:w w:val="100"/>
        </w:rPr>
        <w:t xml:space="preserve">eniors </w:t>
      </w:r>
      <w:r w:rsidR="003336AC" w:rsidRPr="002929B9">
        <w:rPr>
          <w:i w:val="0"/>
          <w:w w:val="100"/>
        </w:rPr>
        <w:t>t</w:t>
      </w:r>
      <w:r w:rsidRPr="002929B9">
        <w:rPr>
          <w:i w:val="0"/>
          <w:w w:val="100"/>
        </w:rPr>
        <w:t xml:space="preserve">ransition to the </w:t>
      </w:r>
      <w:r w:rsidR="003336AC" w:rsidRPr="002929B9">
        <w:rPr>
          <w:i w:val="0"/>
          <w:w w:val="100"/>
        </w:rPr>
        <w:t>world-of-w</w:t>
      </w:r>
      <w:r w:rsidRPr="002929B9">
        <w:rPr>
          <w:i w:val="0"/>
          <w:w w:val="100"/>
        </w:rPr>
        <w:t xml:space="preserve">ork. </w:t>
      </w:r>
      <w:r w:rsidRPr="002929B9">
        <w:rPr>
          <w:w w:val="100"/>
        </w:rPr>
        <w:t>E-Source</w:t>
      </w:r>
      <w:r w:rsidRPr="002929B9">
        <w:rPr>
          <w:i w:val="0"/>
          <w:w w:val="100"/>
        </w:rPr>
        <w:t>. Columbia, SC: National Resource Center for the First-Year Experience and Students in Transition</w:t>
      </w:r>
      <w:r w:rsidR="009729FA" w:rsidRPr="002929B9">
        <w:rPr>
          <w:i w:val="0"/>
          <w:w w:val="100"/>
        </w:rPr>
        <w:t>.</w:t>
      </w:r>
    </w:p>
    <w:p w14:paraId="72B9773E" w14:textId="77777777" w:rsidR="003336A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w w:val="100"/>
        </w:rPr>
        <w:t>The Professional Development Seminar First Year</w:t>
      </w:r>
      <w:r w:rsidRPr="002929B9">
        <w:rPr>
          <w:i w:val="0"/>
          <w:w w:val="100"/>
        </w:rPr>
        <w:t xml:space="preserve"> Course W</w:t>
      </w:r>
      <w:r w:rsidR="003336AC" w:rsidRPr="002929B9">
        <w:rPr>
          <w:i w:val="0"/>
          <w:w w:val="100"/>
        </w:rPr>
        <w:t xml:space="preserve">orkbook. </w:t>
      </w:r>
      <w:r w:rsidRPr="002929B9">
        <w:rPr>
          <w:i w:val="0"/>
          <w:w w:val="100"/>
        </w:rPr>
        <w:t>Author &amp; Co-Editor, 2008; 2009; 2010.</w:t>
      </w:r>
      <w:r w:rsidR="003336AC" w:rsidRPr="002929B9">
        <w:rPr>
          <w:i w:val="0"/>
          <w:w w:val="100"/>
        </w:rPr>
        <w:t xml:space="preserve"> Kendall/Hunt</w:t>
      </w:r>
      <w:r w:rsidR="009729FA" w:rsidRPr="002929B9">
        <w:rPr>
          <w:i w:val="0"/>
          <w:w w:val="100"/>
        </w:rPr>
        <w:t>.</w:t>
      </w:r>
    </w:p>
    <w:p w14:paraId="50206907" w14:textId="77777777" w:rsidR="00131E32" w:rsidRPr="002929B9" w:rsidRDefault="003336A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w w:val="100"/>
        </w:rPr>
        <w:t>Th</w:t>
      </w:r>
      <w:r w:rsidR="004D021C" w:rsidRPr="002929B9">
        <w:rPr>
          <w:w w:val="100"/>
        </w:rPr>
        <w:t>e Professional Development Seminar Junior/Senior</w:t>
      </w:r>
      <w:r w:rsidR="004D021C" w:rsidRPr="002929B9">
        <w:rPr>
          <w:i w:val="0"/>
          <w:w w:val="100"/>
        </w:rPr>
        <w:t xml:space="preserve"> Course Workbook</w:t>
      </w:r>
      <w:r w:rsidRPr="002929B9">
        <w:rPr>
          <w:i w:val="0"/>
          <w:w w:val="100"/>
        </w:rPr>
        <w:t>.</w:t>
      </w:r>
      <w:r w:rsidR="004D021C" w:rsidRPr="002929B9">
        <w:rPr>
          <w:i w:val="0"/>
          <w:w w:val="100"/>
        </w:rPr>
        <w:t xml:space="preserve"> Author &amp; Co-Editor, 2009.</w:t>
      </w:r>
      <w:r w:rsidRPr="002929B9">
        <w:rPr>
          <w:i w:val="0"/>
          <w:w w:val="100"/>
        </w:rPr>
        <w:t xml:space="preserve"> Kendall/Hunt</w:t>
      </w:r>
      <w:r w:rsidR="009729FA" w:rsidRPr="002929B9">
        <w:rPr>
          <w:i w:val="0"/>
          <w:w w:val="100"/>
        </w:rPr>
        <w:t>.</w:t>
      </w:r>
    </w:p>
    <w:p w14:paraId="066A13C7" w14:textId="77777777" w:rsidR="004D021C" w:rsidRPr="002929B9" w:rsidRDefault="004D021C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w w:val="100"/>
        </w:rPr>
        <w:t>The Professional Development Seminar Sophomore</w:t>
      </w:r>
      <w:r w:rsidR="003336AC" w:rsidRPr="002929B9">
        <w:rPr>
          <w:i w:val="0"/>
          <w:w w:val="100"/>
        </w:rPr>
        <w:t xml:space="preserve"> Course Workbook. </w:t>
      </w:r>
      <w:r w:rsidRPr="002929B9">
        <w:rPr>
          <w:i w:val="0"/>
          <w:w w:val="100"/>
        </w:rPr>
        <w:t>Author &amp; Co-Editor, 2008.</w:t>
      </w:r>
      <w:r w:rsidR="003336AC" w:rsidRPr="002929B9">
        <w:rPr>
          <w:i w:val="0"/>
          <w:w w:val="100"/>
        </w:rPr>
        <w:t xml:space="preserve"> Kendall/Hunt.</w:t>
      </w:r>
    </w:p>
    <w:p w14:paraId="2E8571CA" w14:textId="64F4264B" w:rsidR="00094A9A" w:rsidRPr="002929B9" w:rsidRDefault="00094A9A" w:rsidP="002E1A25">
      <w:pPr>
        <w:pStyle w:val="BodyText"/>
        <w:numPr>
          <w:ilvl w:val="0"/>
          <w:numId w:val="5"/>
        </w:numPr>
        <w:spacing w:before="0"/>
        <w:ind w:left="450" w:right="408" w:hanging="270"/>
        <w:rPr>
          <w:i w:val="0"/>
          <w:w w:val="100"/>
        </w:rPr>
      </w:pPr>
      <w:r w:rsidRPr="002929B9">
        <w:rPr>
          <w:i w:val="0"/>
          <w:w w:val="100"/>
        </w:rPr>
        <w:t xml:space="preserve">Book Review: Maietta, H.N. (2004). </w:t>
      </w:r>
      <w:r w:rsidRPr="002929B9">
        <w:rPr>
          <w:w w:val="100"/>
        </w:rPr>
        <w:t xml:space="preserve">Teaching at its best: A </w:t>
      </w:r>
      <w:r w:rsidR="004A0C90" w:rsidRPr="002929B9">
        <w:rPr>
          <w:w w:val="100"/>
        </w:rPr>
        <w:t>r</w:t>
      </w:r>
      <w:r w:rsidRPr="002929B9">
        <w:rPr>
          <w:w w:val="100"/>
        </w:rPr>
        <w:t>esearch-based resource for college instructors</w:t>
      </w:r>
      <w:r w:rsidRPr="002929B9">
        <w:rPr>
          <w:i w:val="0"/>
          <w:w w:val="100"/>
        </w:rPr>
        <w:t xml:space="preserve"> (2</w:t>
      </w:r>
      <w:r w:rsidRPr="002929B9">
        <w:rPr>
          <w:i w:val="0"/>
          <w:w w:val="100"/>
          <w:vertAlign w:val="superscript"/>
        </w:rPr>
        <w:t>nd</w:t>
      </w:r>
      <w:r w:rsidRPr="002929B9">
        <w:rPr>
          <w:i w:val="0"/>
          <w:w w:val="100"/>
        </w:rPr>
        <w:t xml:space="preserve"> Ed). Linda B. Nilson. Bolton, MA: Anker Publishing Company, Inc.</w:t>
      </w:r>
    </w:p>
    <w:p w14:paraId="506B2A93" w14:textId="77777777" w:rsidR="00131E32" w:rsidRDefault="00131E32" w:rsidP="004D021C">
      <w:pPr>
        <w:pStyle w:val="Heading1"/>
        <w:spacing w:after="19"/>
        <w:jc w:val="both"/>
        <w:rPr>
          <w:w w:val="95"/>
        </w:rPr>
      </w:pPr>
    </w:p>
    <w:p w14:paraId="28649005" w14:textId="2795E1B5" w:rsidR="001E1C17" w:rsidRDefault="001E1C17" w:rsidP="00FE33C5">
      <w:pPr>
        <w:pStyle w:val="Heading1"/>
        <w:pBdr>
          <w:bottom w:val="single" w:sz="4" w:space="1" w:color="auto"/>
        </w:pBdr>
        <w:spacing w:after="19"/>
        <w:rPr>
          <w:i w:val="0"/>
          <w:w w:val="95"/>
        </w:rPr>
      </w:pPr>
      <w:r>
        <w:rPr>
          <w:i w:val="0"/>
          <w:w w:val="95"/>
        </w:rPr>
        <w:t>DISSERTATION COMMITTEES</w:t>
      </w:r>
    </w:p>
    <w:p w14:paraId="3C009AB8" w14:textId="1EABDC71" w:rsidR="001E1C17" w:rsidRPr="002929B9" w:rsidRDefault="001E1C17" w:rsidP="00FE33C5">
      <w:pPr>
        <w:pStyle w:val="Heading1"/>
        <w:spacing w:after="19"/>
        <w:rPr>
          <w:w w:val="100"/>
          <w:sz w:val="20"/>
          <w:szCs w:val="20"/>
        </w:rPr>
      </w:pPr>
      <w:r w:rsidRPr="002929B9">
        <w:rPr>
          <w:i w:val="0"/>
          <w:w w:val="100"/>
          <w:sz w:val="20"/>
          <w:szCs w:val="20"/>
        </w:rPr>
        <w:t>Erickson, R. (2018). Decline in Liberal Arts Majors and the Factors the Influence Student Choice</w:t>
      </w:r>
      <w:r w:rsidR="00FE33C5" w:rsidRPr="002929B9">
        <w:rPr>
          <w:w w:val="100"/>
          <w:sz w:val="20"/>
          <w:szCs w:val="20"/>
        </w:rPr>
        <w:t>,</w:t>
      </w:r>
      <w:r w:rsidRPr="002929B9">
        <w:rPr>
          <w:w w:val="100"/>
          <w:sz w:val="20"/>
          <w:szCs w:val="20"/>
        </w:rPr>
        <w:t xml:space="preserve"> Associate Advisor</w:t>
      </w:r>
    </w:p>
    <w:p w14:paraId="1FF76567" w14:textId="4FBBA518" w:rsidR="00FE33C5" w:rsidRPr="002929B9" w:rsidRDefault="007B4FA0" w:rsidP="00FE33C5">
      <w:pPr>
        <w:pStyle w:val="Heading1"/>
        <w:spacing w:after="19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Tuthill, K. (2020). </w:t>
      </w:r>
      <w:r w:rsidR="00FE33C5" w:rsidRPr="002929B9">
        <w:rPr>
          <w:i w:val="0"/>
          <w:iCs/>
          <w:w w:val="100"/>
          <w:sz w:val="20"/>
          <w:szCs w:val="20"/>
        </w:rPr>
        <w:t xml:space="preserve">Social Media Strategies for Generation Z Admissions Recruiting, </w:t>
      </w:r>
      <w:r w:rsidR="00FE33C5" w:rsidRPr="002929B9">
        <w:rPr>
          <w:w w:val="100"/>
          <w:sz w:val="20"/>
          <w:szCs w:val="20"/>
        </w:rPr>
        <w:t>Associate Advisor</w:t>
      </w:r>
    </w:p>
    <w:p w14:paraId="03936689" w14:textId="77777777" w:rsidR="00FE33C5" w:rsidRPr="002929B9" w:rsidRDefault="002E1A25" w:rsidP="00FE33C5">
      <w:pPr>
        <w:pStyle w:val="Heading1"/>
        <w:spacing w:after="19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Burnett, T. (2020). </w:t>
      </w:r>
      <w:r w:rsidR="007B4FA0" w:rsidRPr="002929B9">
        <w:rPr>
          <w:i w:val="0"/>
          <w:iCs/>
          <w:w w:val="100"/>
          <w:sz w:val="20"/>
          <w:szCs w:val="20"/>
        </w:rPr>
        <w:t xml:space="preserve">Understanding First Generation Black Male Experiences that Foster Engagement and Lead to </w:t>
      </w:r>
    </w:p>
    <w:p w14:paraId="55BB53CF" w14:textId="403670D5" w:rsidR="002E1A25" w:rsidRPr="002929B9" w:rsidRDefault="007B4FA0" w:rsidP="00FE33C5">
      <w:pPr>
        <w:pStyle w:val="Heading1"/>
        <w:spacing w:after="19"/>
        <w:ind w:firstLine="573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Student Persistence, </w:t>
      </w:r>
      <w:r w:rsidRPr="002929B9">
        <w:rPr>
          <w:w w:val="100"/>
          <w:sz w:val="20"/>
          <w:szCs w:val="20"/>
        </w:rPr>
        <w:t>Major Advisor</w:t>
      </w:r>
    </w:p>
    <w:p w14:paraId="4DFB2A58" w14:textId="77777777" w:rsidR="007B4FA0" w:rsidRPr="002929B9" w:rsidRDefault="007B4FA0" w:rsidP="00FE33C5">
      <w:pPr>
        <w:pStyle w:val="Heading1"/>
        <w:spacing w:after="19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Cereso, T. (2020). Understanding Attributing Factors to Success: First-Generation, Community College Alumni’s </w:t>
      </w:r>
    </w:p>
    <w:p w14:paraId="7A71BB2D" w14:textId="1D0B1A42" w:rsidR="007B4FA0" w:rsidRPr="002929B9" w:rsidRDefault="007B4FA0" w:rsidP="00FE33C5">
      <w:pPr>
        <w:pStyle w:val="Heading1"/>
        <w:spacing w:after="19"/>
        <w:ind w:firstLine="573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Journey to Degree Attainment, </w:t>
      </w:r>
      <w:r w:rsidRPr="002929B9">
        <w:rPr>
          <w:w w:val="100"/>
          <w:sz w:val="20"/>
          <w:szCs w:val="20"/>
        </w:rPr>
        <w:t>Major Advisor</w:t>
      </w:r>
    </w:p>
    <w:p w14:paraId="27FC6166" w14:textId="77777777" w:rsidR="002E1A25" w:rsidRPr="002929B9" w:rsidRDefault="002E1A25" w:rsidP="00FE33C5">
      <w:pPr>
        <w:ind w:left="147"/>
        <w:rPr>
          <w:rFonts w:eastAsia="Times New Roman"/>
          <w:bCs/>
          <w:i w:val="0"/>
          <w:iCs/>
          <w:w w:val="100"/>
        </w:rPr>
      </w:pPr>
      <w:r w:rsidRPr="002929B9">
        <w:rPr>
          <w:i w:val="0"/>
          <w:iCs/>
          <w:w w:val="100"/>
        </w:rPr>
        <w:t>DeChellis, U. (2020).</w:t>
      </w:r>
      <w:r w:rsidRPr="002929B9">
        <w:rPr>
          <w:w w:val="100"/>
        </w:rPr>
        <w:t xml:space="preserve"> </w:t>
      </w:r>
      <w:r w:rsidRPr="002929B9">
        <w:rPr>
          <w:rFonts w:eastAsia="Times New Roman"/>
          <w:bCs/>
          <w:i w:val="0"/>
          <w:iCs/>
          <w:w w:val="100"/>
        </w:rPr>
        <w:t xml:space="preserve">Bridging the Gap between the Teaching Approaches of A&amp;P Faculty and the Needs of First Year </w:t>
      </w:r>
    </w:p>
    <w:p w14:paraId="58FD9D53" w14:textId="34FB4E6C" w:rsidR="002E1A25" w:rsidRPr="002929B9" w:rsidRDefault="002E1A25" w:rsidP="00FE33C5">
      <w:pPr>
        <w:ind w:left="147" w:firstLine="573"/>
        <w:rPr>
          <w:rFonts w:eastAsia="Times New Roman"/>
          <w:b/>
          <w:w w:val="100"/>
        </w:rPr>
      </w:pPr>
      <w:r w:rsidRPr="002929B9">
        <w:rPr>
          <w:rFonts w:eastAsia="Times New Roman"/>
          <w:bCs/>
          <w:i w:val="0"/>
          <w:iCs/>
          <w:w w:val="100"/>
        </w:rPr>
        <w:t xml:space="preserve">Health Science Students, </w:t>
      </w:r>
      <w:r w:rsidRPr="002929B9">
        <w:rPr>
          <w:w w:val="100"/>
        </w:rPr>
        <w:t>Major Advisor</w:t>
      </w:r>
    </w:p>
    <w:p w14:paraId="2D5E9308" w14:textId="0D1B6A06" w:rsidR="007B4FA0" w:rsidRPr="002929B9" w:rsidRDefault="007B4FA0" w:rsidP="00FE33C5">
      <w:pPr>
        <w:pStyle w:val="Heading1"/>
        <w:ind w:right="460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Erickson, S. (2020). Out of the Rabbit Hole: A </w:t>
      </w:r>
      <w:r w:rsidR="002929B9" w:rsidRPr="002929B9">
        <w:rPr>
          <w:i w:val="0"/>
          <w:iCs/>
          <w:w w:val="100"/>
          <w:sz w:val="20"/>
          <w:szCs w:val="20"/>
        </w:rPr>
        <w:t>Phenomenological</w:t>
      </w:r>
      <w:r w:rsidRPr="002929B9">
        <w:rPr>
          <w:i w:val="0"/>
          <w:iCs/>
          <w:w w:val="100"/>
          <w:sz w:val="20"/>
          <w:szCs w:val="20"/>
        </w:rPr>
        <w:t xml:space="preserve"> Reflection of Bachelors Degree Attainment, </w:t>
      </w:r>
    </w:p>
    <w:p w14:paraId="50FA6CC6" w14:textId="203B662F" w:rsidR="007B4FA0" w:rsidRPr="002929B9" w:rsidRDefault="007B4FA0" w:rsidP="00FE33C5">
      <w:pPr>
        <w:pStyle w:val="Heading1"/>
        <w:ind w:right="460" w:firstLine="573"/>
        <w:rPr>
          <w:w w:val="100"/>
          <w:sz w:val="20"/>
          <w:szCs w:val="20"/>
        </w:rPr>
      </w:pPr>
      <w:r w:rsidRPr="002929B9">
        <w:rPr>
          <w:w w:val="100"/>
          <w:sz w:val="20"/>
          <w:szCs w:val="20"/>
        </w:rPr>
        <w:t>Major Advisor</w:t>
      </w:r>
    </w:p>
    <w:p w14:paraId="35E00C67" w14:textId="53A3E0F8" w:rsidR="002E1A25" w:rsidRPr="002929B9" w:rsidRDefault="002E1A25" w:rsidP="00FE33C5">
      <w:pPr>
        <w:pStyle w:val="Heading1"/>
        <w:rPr>
          <w:i w:val="0"/>
          <w:iCs/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>Slason, E. (2020).</w:t>
      </w:r>
      <w:r w:rsidRPr="002929B9">
        <w:rPr>
          <w:w w:val="100"/>
          <w:sz w:val="20"/>
          <w:szCs w:val="20"/>
        </w:rPr>
        <w:t xml:space="preserve"> </w:t>
      </w:r>
      <w:r w:rsidRPr="002929B9">
        <w:rPr>
          <w:i w:val="0"/>
          <w:iCs/>
          <w:w w:val="100"/>
          <w:sz w:val="20"/>
          <w:szCs w:val="20"/>
        </w:rPr>
        <w:t xml:space="preserve">A Mixed Methods Study Exploring the Connections Between Game Based Learning, Motivation, </w:t>
      </w:r>
    </w:p>
    <w:p w14:paraId="55F287A8" w14:textId="27AE92A1" w:rsidR="001E1C17" w:rsidRPr="002929B9" w:rsidRDefault="002E1A25" w:rsidP="00FE33C5">
      <w:pPr>
        <w:pStyle w:val="Heading1"/>
        <w:ind w:right="460" w:firstLine="573"/>
        <w:rPr>
          <w:w w:val="100"/>
          <w:sz w:val="20"/>
          <w:szCs w:val="20"/>
        </w:rPr>
      </w:pPr>
      <w:r w:rsidRPr="002929B9">
        <w:rPr>
          <w:i w:val="0"/>
          <w:iCs/>
          <w:w w:val="100"/>
          <w:sz w:val="20"/>
          <w:szCs w:val="20"/>
        </w:rPr>
        <w:t xml:space="preserve">and Engagement in Courses Outside the Major, </w:t>
      </w:r>
      <w:r w:rsidRPr="002929B9">
        <w:rPr>
          <w:w w:val="100"/>
          <w:sz w:val="20"/>
          <w:szCs w:val="20"/>
        </w:rPr>
        <w:t>Major Advisor</w:t>
      </w:r>
    </w:p>
    <w:p w14:paraId="57EB12E9" w14:textId="77777777" w:rsidR="007B4FA0" w:rsidRPr="002929B9" w:rsidRDefault="007B4FA0" w:rsidP="007B4FA0">
      <w:pPr>
        <w:pStyle w:val="Heading1"/>
        <w:ind w:left="0" w:right="460"/>
      </w:pPr>
    </w:p>
    <w:p w14:paraId="3A4D1B3A" w14:textId="34F5D4D4" w:rsidR="004D021C" w:rsidRPr="00D9278E" w:rsidRDefault="009169C4" w:rsidP="004D021C">
      <w:pPr>
        <w:pStyle w:val="Heading1"/>
        <w:spacing w:after="19"/>
        <w:jc w:val="both"/>
        <w:rPr>
          <w:i w:val="0"/>
        </w:rPr>
      </w:pPr>
      <w:r w:rsidRPr="00D9278E">
        <w:rPr>
          <w:i w:val="0"/>
          <w:w w:val="95"/>
        </w:rPr>
        <w:t xml:space="preserve">HONORS &amp; AWARDS </w:t>
      </w:r>
    </w:p>
    <w:p w14:paraId="3B1A4109" w14:textId="77777777" w:rsidR="004304BC" w:rsidRPr="004304BC" w:rsidRDefault="004D021C" w:rsidP="004304BC">
      <w:pPr>
        <w:pStyle w:val="BodyText"/>
        <w:spacing w:before="0" w:line="20" w:lineRule="exact"/>
        <w:ind w:left="114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F7706BC" wp14:editId="344A241A">
                <wp:extent cx="6535420" cy="6350"/>
                <wp:effectExtent l="8890" t="6350" r="8890" b="6350"/>
                <wp:docPr id="2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5420" cy="6350"/>
                          <a:chOff x="0" y="0"/>
                          <a:chExt cx="10292" cy="10"/>
                        </a:xfrm>
                      </wpg:grpSpPr>
                      <wps:wsp>
                        <wps:cNvPr id="28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28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8A4A62" id="Group 18" o:spid="_x0000_s1026" style="width:514.6pt;height:.5pt;mso-position-horizontal-relative:char;mso-position-vertical-relative:line" coordsize="102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">
                <v:line id="Line 19" o:spid="_x0000_s1027" style="position:absolute;visibility:visible;mso-wrap-style:square" from="5,5" to="102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" strokeweight=".48pt"/>
                <w10:anchorlock/>
              </v:group>
            </w:pict>
          </mc:Fallback>
        </mc:AlternateContent>
      </w:r>
    </w:p>
    <w:p w14:paraId="793DBC40" w14:textId="77777777" w:rsidR="004304BC" w:rsidRPr="00D9278E" w:rsidRDefault="004304BC" w:rsidP="00F811D6">
      <w:pPr>
        <w:pStyle w:val="ListParagraph"/>
        <w:numPr>
          <w:ilvl w:val="0"/>
          <w:numId w:val="6"/>
        </w:numPr>
        <w:tabs>
          <w:tab w:val="left" w:pos="508"/>
        </w:tabs>
        <w:spacing w:before="85"/>
        <w:ind w:left="450" w:hanging="270"/>
        <w:rPr>
          <w:i w:val="0"/>
        </w:rPr>
      </w:pPr>
      <w:r w:rsidRPr="00C752CA">
        <w:t>Board Certified Coaches Scholarship Award,</w:t>
      </w:r>
      <w:r w:rsidRPr="00D9278E">
        <w:rPr>
          <w:i w:val="0"/>
        </w:rPr>
        <w:t xml:space="preserve"> National Board of Certified Coaches, 2017</w:t>
      </w:r>
    </w:p>
    <w:p w14:paraId="506BD61D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spacing w:before="0"/>
        <w:ind w:left="450" w:hanging="270"/>
        <w:rPr>
          <w:i w:val="0"/>
        </w:rPr>
      </w:pPr>
      <w:r w:rsidRPr="00C752CA">
        <w:t>Outstanding</w:t>
      </w:r>
      <w:r w:rsidRPr="00C752CA">
        <w:rPr>
          <w:spacing w:val="-9"/>
        </w:rPr>
        <w:t xml:space="preserve"> </w:t>
      </w:r>
      <w:r w:rsidRPr="00C752CA">
        <w:t>Career</w:t>
      </w:r>
      <w:r w:rsidRPr="00C752CA">
        <w:rPr>
          <w:spacing w:val="-9"/>
        </w:rPr>
        <w:t xml:space="preserve"> </w:t>
      </w:r>
      <w:r w:rsidRPr="00C752CA">
        <w:t>Practitioner</w:t>
      </w:r>
      <w:r w:rsidRPr="00C752CA">
        <w:rPr>
          <w:spacing w:val="-11"/>
        </w:rPr>
        <w:t xml:space="preserve"> </w:t>
      </w:r>
      <w:r w:rsidRPr="00C752CA">
        <w:t>of</w:t>
      </w:r>
      <w:r w:rsidRPr="00C752CA">
        <w:rPr>
          <w:spacing w:val="-10"/>
        </w:rPr>
        <w:t xml:space="preserve"> </w:t>
      </w:r>
      <w:r w:rsidRPr="00C752CA">
        <w:t>the</w:t>
      </w:r>
      <w:r w:rsidRPr="00C752CA">
        <w:rPr>
          <w:spacing w:val="-7"/>
        </w:rPr>
        <w:t xml:space="preserve"> </w:t>
      </w:r>
      <w:r w:rsidRPr="00C752CA">
        <w:t>Year</w:t>
      </w:r>
      <w:r w:rsidRPr="00D9278E">
        <w:rPr>
          <w:i w:val="0"/>
        </w:rPr>
        <w:t>,</w:t>
      </w:r>
      <w:r w:rsidRPr="00D9278E">
        <w:rPr>
          <w:i w:val="0"/>
          <w:spacing w:val="-11"/>
        </w:rPr>
        <w:t xml:space="preserve"> </w:t>
      </w:r>
      <w:r w:rsidRPr="00D9278E">
        <w:rPr>
          <w:i w:val="0"/>
        </w:rPr>
        <w:t>National</w:t>
      </w:r>
      <w:r w:rsidRPr="00D9278E">
        <w:rPr>
          <w:i w:val="0"/>
          <w:spacing w:val="-11"/>
        </w:rPr>
        <w:t xml:space="preserve"> </w:t>
      </w:r>
      <w:r w:rsidRPr="00D9278E">
        <w:rPr>
          <w:i w:val="0"/>
        </w:rPr>
        <w:t>Career</w:t>
      </w:r>
      <w:r w:rsidRPr="00D9278E">
        <w:rPr>
          <w:i w:val="0"/>
          <w:spacing w:val="-9"/>
        </w:rPr>
        <w:t xml:space="preserve"> </w:t>
      </w:r>
      <w:r w:rsidRPr="00D9278E">
        <w:rPr>
          <w:i w:val="0"/>
        </w:rPr>
        <w:t>Development</w:t>
      </w:r>
      <w:r w:rsidRPr="00D9278E">
        <w:rPr>
          <w:i w:val="0"/>
          <w:spacing w:val="-11"/>
        </w:rPr>
        <w:t xml:space="preserve"> </w:t>
      </w:r>
      <w:r w:rsidRPr="00D9278E">
        <w:rPr>
          <w:i w:val="0"/>
        </w:rPr>
        <w:t>Association,</w:t>
      </w:r>
      <w:r w:rsidRPr="00D9278E">
        <w:rPr>
          <w:i w:val="0"/>
          <w:spacing w:val="-12"/>
        </w:rPr>
        <w:t xml:space="preserve"> </w:t>
      </w:r>
      <w:r w:rsidRPr="00D9278E">
        <w:rPr>
          <w:i w:val="0"/>
        </w:rPr>
        <w:t>2015</w:t>
      </w:r>
    </w:p>
    <w:p w14:paraId="540201E8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ind w:left="450" w:hanging="270"/>
        <w:rPr>
          <w:i w:val="0"/>
        </w:rPr>
      </w:pPr>
      <w:r w:rsidRPr="00C752CA">
        <w:t>Exemplary</w:t>
      </w:r>
      <w:r w:rsidRPr="00C752CA">
        <w:rPr>
          <w:spacing w:val="-23"/>
        </w:rPr>
        <w:t xml:space="preserve"> </w:t>
      </w:r>
      <w:r w:rsidRPr="00C752CA">
        <w:t>Career</w:t>
      </w:r>
      <w:r w:rsidRPr="00C752CA">
        <w:rPr>
          <w:spacing w:val="-19"/>
        </w:rPr>
        <w:t xml:space="preserve"> </w:t>
      </w:r>
      <w:r w:rsidRPr="00C752CA">
        <w:t>Center</w:t>
      </w:r>
      <w:r w:rsidRPr="00C752CA">
        <w:rPr>
          <w:spacing w:val="-21"/>
        </w:rPr>
        <w:t xml:space="preserve"> </w:t>
      </w:r>
      <w:r w:rsidRPr="00C752CA">
        <w:t>of</w:t>
      </w:r>
      <w:r w:rsidRPr="00C752CA">
        <w:rPr>
          <w:spacing w:val="-21"/>
        </w:rPr>
        <w:t xml:space="preserve"> </w:t>
      </w:r>
      <w:r w:rsidRPr="00C752CA">
        <w:t>the</w:t>
      </w:r>
      <w:r w:rsidRPr="00C752CA">
        <w:rPr>
          <w:spacing w:val="-19"/>
        </w:rPr>
        <w:t xml:space="preserve"> </w:t>
      </w:r>
      <w:r w:rsidRPr="00C752CA">
        <w:t>Year</w:t>
      </w:r>
      <w:r w:rsidRPr="00D9278E">
        <w:rPr>
          <w:i w:val="0"/>
        </w:rPr>
        <w:t>,</w:t>
      </w:r>
      <w:r w:rsidRPr="00D9278E">
        <w:rPr>
          <w:i w:val="0"/>
          <w:spacing w:val="-20"/>
        </w:rPr>
        <w:t xml:space="preserve"> </w:t>
      </w:r>
      <w:r w:rsidRPr="00D9278E">
        <w:rPr>
          <w:i w:val="0"/>
        </w:rPr>
        <w:t>National</w:t>
      </w:r>
      <w:r w:rsidRPr="00D9278E">
        <w:rPr>
          <w:i w:val="0"/>
          <w:spacing w:val="-21"/>
        </w:rPr>
        <w:t xml:space="preserve"> </w:t>
      </w:r>
      <w:r w:rsidRPr="00D9278E">
        <w:rPr>
          <w:i w:val="0"/>
        </w:rPr>
        <w:t>Career</w:t>
      </w:r>
      <w:r w:rsidRPr="00D9278E">
        <w:rPr>
          <w:i w:val="0"/>
          <w:spacing w:val="-19"/>
        </w:rPr>
        <w:t xml:space="preserve"> </w:t>
      </w:r>
      <w:r w:rsidRPr="00D9278E">
        <w:rPr>
          <w:i w:val="0"/>
        </w:rPr>
        <w:t>Development</w:t>
      </w:r>
      <w:r w:rsidRPr="00D9278E">
        <w:rPr>
          <w:i w:val="0"/>
          <w:spacing w:val="-21"/>
        </w:rPr>
        <w:t xml:space="preserve"> </w:t>
      </w:r>
      <w:r w:rsidRPr="00D9278E">
        <w:rPr>
          <w:i w:val="0"/>
        </w:rPr>
        <w:t>Association,</w:t>
      </w:r>
      <w:r w:rsidRPr="00D9278E">
        <w:rPr>
          <w:i w:val="0"/>
          <w:spacing w:val="-21"/>
        </w:rPr>
        <w:t xml:space="preserve"> </w:t>
      </w:r>
      <w:r w:rsidRPr="00D9278E">
        <w:rPr>
          <w:i w:val="0"/>
        </w:rPr>
        <w:t>2015</w:t>
      </w:r>
    </w:p>
    <w:p w14:paraId="6C100648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ind w:left="450" w:hanging="270"/>
        <w:rPr>
          <w:i w:val="0"/>
        </w:rPr>
      </w:pPr>
      <w:r w:rsidRPr="00C752CA">
        <w:rPr>
          <w:w w:val="105"/>
        </w:rPr>
        <w:t>Me</w:t>
      </w:r>
      <w:r w:rsidR="009169C4" w:rsidRPr="00C752CA">
        <w:rPr>
          <w:w w:val="105"/>
        </w:rPr>
        <w:t>rit Award Nominee</w:t>
      </w:r>
      <w:r w:rsidR="009169C4" w:rsidRPr="00D9278E">
        <w:rPr>
          <w:i w:val="0"/>
          <w:w w:val="105"/>
        </w:rPr>
        <w:t>, National Career Development Association</w:t>
      </w:r>
      <w:r w:rsidRPr="00D9278E">
        <w:rPr>
          <w:i w:val="0"/>
          <w:w w:val="105"/>
        </w:rPr>
        <w:t>,</w:t>
      </w:r>
      <w:r w:rsidRPr="00D9278E">
        <w:rPr>
          <w:i w:val="0"/>
          <w:spacing w:val="10"/>
          <w:w w:val="105"/>
        </w:rPr>
        <w:t xml:space="preserve"> </w:t>
      </w:r>
      <w:r w:rsidRPr="00D9278E">
        <w:rPr>
          <w:i w:val="0"/>
          <w:w w:val="105"/>
        </w:rPr>
        <w:t>2015</w:t>
      </w:r>
    </w:p>
    <w:p w14:paraId="3DCDF2AA" w14:textId="056DF8F2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spacing w:before="16"/>
        <w:ind w:left="450" w:hanging="270"/>
        <w:rPr>
          <w:i w:val="0"/>
        </w:rPr>
      </w:pPr>
      <w:r w:rsidRPr="00C752CA">
        <w:rPr>
          <w:w w:val="105"/>
        </w:rPr>
        <w:t>Diversity &amp; Inclusion Award Finalist</w:t>
      </w:r>
      <w:r w:rsidRPr="00D9278E">
        <w:rPr>
          <w:i w:val="0"/>
          <w:w w:val="105"/>
        </w:rPr>
        <w:t>, Generation Merr1mack, National As</w:t>
      </w:r>
      <w:r w:rsidR="00D4044C" w:rsidRPr="00D9278E">
        <w:rPr>
          <w:i w:val="0"/>
          <w:w w:val="105"/>
        </w:rPr>
        <w:t xml:space="preserve">sn of Colleges and Employers, </w:t>
      </w:r>
      <w:r w:rsidRPr="00D9278E">
        <w:rPr>
          <w:i w:val="0"/>
          <w:w w:val="105"/>
        </w:rPr>
        <w:t>2014</w:t>
      </w:r>
    </w:p>
    <w:p w14:paraId="20E33D00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ind w:left="450" w:hanging="270"/>
        <w:rPr>
          <w:i w:val="0"/>
        </w:rPr>
      </w:pPr>
      <w:r w:rsidRPr="00C752CA">
        <w:rPr>
          <w:w w:val="105"/>
        </w:rPr>
        <w:t>Rising Star Award Recipient</w:t>
      </w:r>
      <w:r w:rsidRPr="00D9278E">
        <w:rPr>
          <w:i w:val="0"/>
          <w:w w:val="105"/>
        </w:rPr>
        <w:t>, National Association of Colleges and Employers,</w:t>
      </w:r>
      <w:r w:rsidRPr="00D9278E">
        <w:rPr>
          <w:i w:val="0"/>
          <w:spacing w:val="40"/>
          <w:w w:val="105"/>
        </w:rPr>
        <w:t xml:space="preserve"> </w:t>
      </w:r>
      <w:r w:rsidRPr="00D9278E">
        <w:rPr>
          <w:i w:val="0"/>
          <w:w w:val="105"/>
        </w:rPr>
        <w:t>2011</w:t>
      </w:r>
    </w:p>
    <w:p w14:paraId="48A7E94A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ind w:left="450" w:hanging="270"/>
        <w:rPr>
          <w:i w:val="0"/>
        </w:rPr>
      </w:pPr>
      <w:r w:rsidRPr="00C752CA">
        <w:rPr>
          <w:w w:val="105"/>
        </w:rPr>
        <w:t>Rising Star Award Finalist</w:t>
      </w:r>
      <w:r w:rsidRPr="00D9278E">
        <w:rPr>
          <w:i w:val="0"/>
          <w:w w:val="105"/>
        </w:rPr>
        <w:t>, National Association of Colleges and Employers,</w:t>
      </w:r>
      <w:r w:rsidRPr="00D9278E">
        <w:rPr>
          <w:i w:val="0"/>
          <w:spacing w:val="30"/>
          <w:w w:val="105"/>
        </w:rPr>
        <w:t xml:space="preserve"> </w:t>
      </w:r>
      <w:r w:rsidRPr="00D9278E">
        <w:rPr>
          <w:i w:val="0"/>
          <w:w w:val="105"/>
        </w:rPr>
        <w:t>2010</w:t>
      </w:r>
    </w:p>
    <w:p w14:paraId="6CAD8FE0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spacing w:before="16"/>
        <w:ind w:left="450" w:hanging="270"/>
        <w:rPr>
          <w:i w:val="0"/>
        </w:rPr>
      </w:pPr>
      <w:r w:rsidRPr="00C752CA">
        <w:t>New</w:t>
      </w:r>
      <w:r w:rsidRPr="00C752CA">
        <w:rPr>
          <w:spacing w:val="-20"/>
        </w:rPr>
        <w:t xml:space="preserve"> </w:t>
      </w:r>
      <w:r w:rsidRPr="00C752CA">
        <w:t>Professional</w:t>
      </w:r>
      <w:r w:rsidRPr="00C752CA">
        <w:rPr>
          <w:spacing w:val="-19"/>
        </w:rPr>
        <w:t xml:space="preserve"> </w:t>
      </w:r>
      <w:r w:rsidRPr="00C752CA">
        <w:t>of</w:t>
      </w:r>
      <w:r w:rsidRPr="00C752CA">
        <w:rPr>
          <w:spacing w:val="-19"/>
        </w:rPr>
        <w:t xml:space="preserve"> </w:t>
      </w:r>
      <w:r w:rsidRPr="00C752CA">
        <w:t>the</w:t>
      </w:r>
      <w:r w:rsidRPr="00C752CA">
        <w:rPr>
          <w:spacing w:val="-22"/>
        </w:rPr>
        <w:t xml:space="preserve"> </w:t>
      </w:r>
      <w:r w:rsidRPr="00C752CA">
        <w:t>Year</w:t>
      </w:r>
      <w:r w:rsidRPr="00D9278E">
        <w:rPr>
          <w:i w:val="0"/>
        </w:rPr>
        <w:t>,</w:t>
      </w:r>
      <w:r w:rsidRPr="00D9278E">
        <w:rPr>
          <w:i w:val="0"/>
          <w:spacing w:val="-20"/>
        </w:rPr>
        <w:t xml:space="preserve"> </w:t>
      </w:r>
      <w:r w:rsidRPr="00D9278E">
        <w:rPr>
          <w:i w:val="0"/>
        </w:rPr>
        <w:t>Massachusetts</w:t>
      </w:r>
      <w:r w:rsidRPr="00D9278E">
        <w:rPr>
          <w:i w:val="0"/>
          <w:spacing w:val="-20"/>
        </w:rPr>
        <w:t xml:space="preserve"> </w:t>
      </w:r>
      <w:r w:rsidRPr="00D9278E">
        <w:rPr>
          <w:i w:val="0"/>
        </w:rPr>
        <w:t>Recreation</w:t>
      </w:r>
      <w:r w:rsidRPr="00D9278E">
        <w:rPr>
          <w:i w:val="0"/>
          <w:spacing w:val="-21"/>
        </w:rPr>
        <w:t xml:space="preserve"> </w:t>
      </w:r>
      <w:r w:rsidRPr="00D9278E">
        <w:rPr>
          <w:i w:val="0"/>
        </w:rPr>
        <w:t>and</w:t>
      </w:r>
      <w:r w:rsidRPr="00D9278E">
        <w:rPr>
          <w:i w:val="0"/>
          <w:spacing w:val="-20"/>
        </w:rPr>
        <w:t xml:space="preserve"> </w:t>
      </w:r>
      <w:r w:rsidRPr="00D9278E">
        <w:rPr>
          <w:i w:val="0"/>
        </w:rPr>
        <w:t>Parks</w:t>
      </w:r>
      <w:r w:rsidRPr="00D9278E">
        <w:rPr>
          <w:i w:val="0"/>
          <w:spacing w:val="-19"/>
        </w:rPr>
        <w:t xml:space="preserve"> </w:t>
      </w:r>
      <w:r w:rsidRPr="00D9278E">
        <w:rPr>
          <w:i w:val="0"/>
        </w:rPr>
        <w:t>Association,</w:t>
      </w:r>
      <w:r w:rsidRPr="00D9278E">
        <w:rPr>
          <w:i w:val="0"/>
          <w:spacing w:val="-20"/>
        </w:rPr>
        <w:t xml:space="preserve"> </w:t>
      </w:r>
      <w:r w:rsidRPr="00D9278E">
        <w:rPr>
          <w:i w:val="0"/>
        </w:rPr>
        <w:t>2005</w:t>
      </w:r>
    </w:p>
    <w:p w14:paraId="597575F7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ind w:left="450" w:hanging="270"/>
        <w:rPr>
          <w:i w:val="0"/>
        </w:rPr>
      </w:pPr>
      <w:r w:rsidRPr="00C752CA">
        <w:t>Graduate</w:t>
      </w:r>
      <w:r w:rsidRPr="00C752CA">
        <w:rPr>
          <w:spacing w:val="-15"/>
        </w:rPr>
        <w:t xml:space="preserve"> </w:t>
      </w:r>
      <w:r w:rsidRPr="00C752CA">
        <w:t>Student</w:t>
      </w:r>
      <w:r w:rsidRPr="00C752CA">
        <w:rPr>
          <w:spacing w:val="-14"/>
        </w:rPr>
        <w:t xml:space="preserve"> </w:t>
      </w:r>
      <w:r w:rsidRPr="00C752CA">
        <w:t>of</w:t>
      </w:r>
      <w:r w:rsidRPr="00C752CA">
        <w:rPr>
          <w:spacing w:val="-15"/>
        </w:rPr>
        <w:t xml:space="preserve"> </w:t>
      </w:r>
      <w:r w:rsidRPr="00C752CA">
        <w:t>the</w:t>
      </w:r>
      <w:r w:rsidRPr="00C752CA">
        <w:rPr>
          <w:spacing w:val="-17"/>
        </w:rPr>
        <w:t xml:space="preserve"> </w:t>
      </w:r>
      <w:r w:rsidRPr="00C752CA">
        <w:t>Year</w:t>
      </w:r>
      <w:r w:rsidRPr="00C752CA">
        <w:rPr>
          <w:spacing w:val="-14"/>
        </w:rPr>
        <w:t xml:space="preserve"> </w:t>
      </w:r>
      <w:r w:rsidRPr="00C752CA">
        <w:t>Award</w:t>
      </w:r>
      <w:r w:rsidRPr="00D9278E">
        <w:rPr>
          <w:i w:val="0"/>
        </w:rPr>
        <w:t>,</w:t>
      </w:r>
      <w:r w:rsidRPr="00D9278E">
        <w:rPr>
          <w:i w:val="0"/>
          <w:spacing w:val="-15"/>
        </w:rPr>
        <w:t xml:space="preserve"> </w:t>
      </w:r>
      <w:r w:rsidRPr="00D9278E">
        <w:rPr>
          <w:i w:val="0"/>
        </w:rPr>
        <w:t>National</w:t>
      </w:r>
      <w:r w:rsidRPr="00D9278E">
        <w:rPr>
          <w:i w:val="0"/>
          <w:spacing w:val="-15"/>
        </w:rPr>
        <w:t xml:space="preserve"> </w:t>
      </w:r>
      <w:r w:rsidRPr="00D9278E">
        <w:rPr>
          <w:i w:val="0"/>
        </w:rPr>
        <w:t>Parks</w:t>
      </w:r>
      <w:r w:rsidRPr="00D9278E">
        <w:rPr>
          <w:i w:val="0"/>
          <w:spacing w:val="-14"/>
        </w:rPr>
        <w:t xml:space="preserve"> </w:t>
      </w:r>
      <w:r w:rsidRPr="00D9278E">
        <w:rPr>
          <w:i w:val="0"/>
        </w:rPr>
        <w:t>and</w:t>
      </w:r>
      <w:r w:rsidRPr="00D9278E">
        <w:rPr>
          <w:i w:val="0"/>
          <w:spacing w:val="-16"/>
        </w:rPr>
        <w:t xml:space="preserve"> </w:t>
      </w:r>
      <w:r w:rsidRPr="00D9278E">
        <w:rPr>
          <w:i w:val="0"/>
        </w:rPr>
        <w:t>Recreation</w:t>
      </w:r>
      <w:r w:rsidRPr="00D9278E">
        <w:rPr>
          <w:i w:val="0"/>
          <w:spacing w:val="-16"/>
        </w:rPr>
        <w:t xml:space="preserve"> </w:t>
      </w:r>
      <w:r w:rsidRPr="00D9278E">
        <w:rPr>
          <w:i w:val="0"/>
        </w:rPr>
        <w:t>Association,</w:t>
      </w:r>
      <w:r w:rsidRPr="00D9278E">
        <w:rPr>
          <w:i w:val="0"/>
          <w:spacing w:val="-16"/>
        </w:rPr>
        <w:t xml:space="preserve"> </w:t>
      </w:r>
      <w:r w:rsidRPr="00D9278E">
        <w:rPr>
          <w:i w:val="0"/>
        </w:rPr>
        <w:t>2004</w:t>
      </w:r>
    </w:p>
    <w:p w14:paraId="0A3B6CA9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ind w:left="450" w:hanging="270"/>
        <w:rPr>
          <w:i w:val="0"/>
        </w:rPr>
      </w:pPr>
      <w:r w:rsidRPr="00C752CA">
        <w:rPr>
          <w:w w:val="105"/>
        </w:rPr>
        <w:t>Fellowship Award; Prof Exp</w:t>
      </w:r>
      <w:r w:rsidR="009169C4" w:rsidRPr="00C752CA">
        <w:rPr>
          <w:w w:val="105"/>
        </w:rPr>
        <w:t>erience Award</w:t>
      </w:r>
      <w:r w:rsidR="009169C4" w:rsidRPr="00D9278E">
        <w:rPr>
          <w:i w:val="0"/>
          <w:w w:val="105"/>
        </w:rPr>
        <w:t xml:space="preserve">, </w:t>
      </w:r>
      <w:r w:rsidRPr="00D9278E">
        <w:rPr>
          <w:i w:val="0"/>
          <w:w w:val="105"/>
        </w:rPr>
        <w:t>Education and Human Services, Central Michigan University,</w:t>
      </w:r>
      <w:r w:rsidRPr="00D9278E">
        <w:rPr>
          <w:i w:val="0"/>
          <w:spacing w:val="-16"/>
          <w:w w:val="105"/>
        </w:rPr>
        <w:t xml:space="preserve"> </w:t>
      </w:r>
      <w:r w:rsidRPr="00D9278E">
        <w:rPr>
          <w:i w:val="0"/>
          <w:w w:val="105"/>
        </w:rPr>
        <w:t>2003</w:t>
      </w:r>
    </w:p>
    <w:p w14:paraId="24C44066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spacing w:before="16"/>
        <w:ind w:left="450" w:hanging="270"/>
        <w:rPr>
          <w:i w:val="0"/>
        </w:rPr>
      </w:pPr>
      <w:r w:rsidRPr="00C752CA">
        <w:rPr>
          <w:w w:val="105"/>
        </w:rPr>
        <w:t>ASHE</w:t>
      </w:r>
      <w:r w:rsidRPr="00C752CA">
        <w:rPr>
          <w:spacing w:val="-5"/>
          <w:w w:val="105"/>
        </w:rPr>
        <w:t xml:space="preserve"> </w:t>
      </w:r>
      <w:r w:rsidRPr="00C752CA">
        <w:rPr>
          <w:w w:val="105"/>
        </w:rPr>
        <w:t>National</w:t>
      </w:r>
      <w:r w:rsidRPr="00C752CA">
        <w:rPr>
          <w:spacing w:val="-5"/>
          <w:w w:val="105"/>
        </w:rPr>
        <w:t xml:space="preserve"> </w:t>
      </w:r>
      <w:r w:rsidRPr="00C752CA">
        <w:rPr>
          <w:w w:val="105"/>
        </w:rPr>
        <w:t>Conference</w:t>
      </w:r>
      <w:r w:rsidRPr="00C752CA">
        <w:rPr>
          <w:spacing w:val="-1"/>
          <w:w w:val="105"/>
        </w:rPr>
        <w:t xml:space="preserve"> </w:t>
      </w:r>
      <w:r w:rsidRPr="00C752CA">
        <w:rPr>
          <w:w w:val="105"/>
        </w:rPr>
        <w:t>Fellow</w:t>
      </w:r>
      <w:r w:rsidRPr="00D9278E">
        <w:rPr>
          <w:i w:val="0"/>
          <w:w w:val="105"/>
        </w:rPr>
        <w:t>,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Association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for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the</w:t>
      </w:r>
      <w:r w:rsidRPr="00D9278E">
        <w:rPr>
          <w:i w:val="0"/>
          <w:spacing w:val="-4"/>
          <w:w w:val="105"/>
        </w:rPr>
        <w:t xml:space="preserve"> </w:t>
      </w:r>
      <w:r w:rsidRPr="00D9278E">
        <w:rPr>
          <w:i w:val="0"/>
          <w:w w:val="105"/>
        </w:rPr>
        <w:t>Study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of</w:t>
      </w:r>
      <w:r w:rsidRPr="00D9278E">
        <w:rPr>
          <w:i w:val="0"/>
          <w:spacing w:val="-3"/>
          <w:w w:val="105"/>
        </w:rPr>
        <w:t xml:space="preserve"> </w:t>
      </w:r>
      <w:r w:rsidRPr="00D9278E">
        <w:rPr>
          <w:i w:val="0"/>
          <w:w w:val="105"/>
        </w:rPr>
        <w:t>Higher</w:t>
      </w:r>
      <w:r w:rsidRPr="00D9278E">
        <w:rPr>
          <w:i w:val="0"/>
          <w:spacing w:val="-3"/>
          <w:w w:val="105"/>
        </w:rPr>
        <w:t xml:space="preserve"> </w:t>
      </w:r>
      <w:r w:rsidRPr="00D9278E">
        <w:rPr>
          <w:i w:val="0"/>
          <w:w w:val="105"/>
        </w:rPr>
        <w:t>Education,</w:t>
      </w:r>
      <w:r w:rsidRPr="00D9278E">
        <w:rPr>
          <w:i w:val="0"/>
          <w:spacing w:val="-3"/>
          <w:w w:val="105"/>
        </w:rPr>
        <w:t xml:space="preserve"> </w:t>
      </w:r>
      <w:r w:rsidRPr="00D9278E">
        <w:rPr>
          <w:i w:val="0"/>
          <w:w w:val="105"/>
        </w:rPr>
        <w:t>Portland,</w:t>
      </w:r>
      <w:r w:rsidRPr="00D9278E">
        <w:rPr>
          <w:i w:val="0"/>
          <w:spacing w:val="-3"/>
          <w:w w:val="105"/>
        </w:rPr>
        <w:t xml:space="preserve"> </w:t>
      </w:r>
      <w:r w:rsidRPr="00D9278E">
        <w:rPr>
          <w:i w:val="0"/>
          <w:w w:val="105"/>
        </w:rPr>
        <w:t>OR,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2003</w:t>
      </w:r>
    </w:p>
    <w:p w14:paraId="17E75AF4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line="244" w:lineRule="auto"/>
        <w:ind w:left="450" w:right="464" w:hanging="270"/>
        <w:rPr>
          <w:i w:val="0"/>
        </w:rPr>
      </w:pPr>
      <w:r w:rsidRPr="00C752CA">
        <w:t>Teaching</w:t>
      </w:r>
      <w:r w:rsidRPr="00C752CA">
        <w:rPr>
          <w:spacing w:val="-25"/>
        </w:rPr>
        <w:t xml:space="preserve"> </w:t>
      </w:r>
      <w:r w:rsidRPr="00C752CA">
        <w:t>and</w:t>
      </w:r>
      <w:r w:rsidRPr="00C752CA">
        <w:rPr>
          <w:spacing w:val="-26"/>
        </w:rPr>
        <w:t xml:space="preserve"> </w:t>
      </w:r>
      <w:r w:rsidRPr="00C752CA">
        <w:t>Curriculum</w:t>
      </w:r>
      <w:r w:rsidRPr="00C752CA">
        <w:rPr>
          <w:spacing w:val="-25"/>
        </w:rPr>
        <w:t xml:space="preserve"> </w:t>
      </w:r>
      <w:r w:rsidRPr="00C752CA">
        <w:t>Development</w:t>
      </w:r>
      <w:r w:rsidRPr="00C752CA">
        <w:rPr>
          <w:spacing w:val="-26"/>
        </w:rPr>
        <w:t xml:space="preserve"> </w:t>
      </w:r>
      <w:r w:rsidRPr="00C752CA">
        <w:t>Fellowship</w:t>
      </w:r>
      <w:r w:rsidRPr="00D9278E">
        <w:rPr>
          <w:i w:val="0"/>
        </w:rPr>
        <w:t>,</w:t>
      </w:r>
      <w:r w:rsidRPr="00D9278E">
        <w:rPr>
          <w:i w:val="0"/>
          <w:spacing w:val="-25"/>
        </w:rPr>
        <w:t xml:space="preserve"> </w:t>
      </w:r>
      <w:r w:rsidRPr="00D9278E">
        <w:rPr>
          <w:i w:val="0"/>
        </w:rPr>
        <w:t>Faculty</w:t>
      </w:r>
      <w:r w:rsidRPr="00D9278E">
        <w:rPr>
          <w:i w:val="0"/>
          <w:spacing w:val="-25"/>
        </w:rPr>
        <w:t xml:space="preserve"> </w:t>
      </w:r>
      <w:r w:rsidRPr="00D9278E">
        <w:rPr>
          <w:i w:val="0"/>
        </w:rPr>
        <w:t>Center</w:t>
      </w:r>
      <w:r w:rsidRPr="00D9278E">
        <w:rPr>
          <w:i w:val="0"/>
          <w:spacing w:val="-28"/>
        </w:rPr>
        <w:t xml:space="preserve"> </w:t>
      </w:r>
      <w:r w:rsidRPr="00D9278E">
        <w:rPr>
          <w:i w:val="0"/>
        </w:rPr>
        <w:t>for</w:t>
      </w:r>
      <w:r w:rsidRPr="00D9278E">
        <w:rPr>
          <w:i w:val="0"/>
          <w:spacing w:val="-28"/>
        </w:rPr>
        <w:t xml:space="preserve"> </w:t>
      </w:r>
      <w:r w:rsidRPr="00D9278E">
        <w:rPr>
          <w:i w:val="0"/>
        </w:rPr>
        <w:t>Academic</w:t>
      </w:r>
      <w:r w:rsidRPr="00D9278E">
        <w:rPr>
          <w:i w:val="0"/>
          <w:spacing w:val="-23"/>
        </w:rPr>
        <w:t xml:space="preserve"> </w:t>
      </w:r>
      <w:r w:rsidRPr="00D9278E">
        <w:rPr>
          <w:i w:val="0"/>
        </w:rPr>
        <w:t>Excellence,</w:t>
      </w:r>
      <w:r w:rsidRPr="00D9278E">
        <w:rPr>
          <w:i w:val="0"/>
          <w:spacing w:val="-25"/>
        </w:rPr>
        <w:t xml:space="preserve"> </w:t>
      </w:r>
      <w:r w:rsidRPr="00D9278E">
        <w:rPr>
          <w:i w:val="0"/>
        </w:rPr>
        <w:t>Central</w:t>
      </w:r>
      <w:r w:rsidRPr="00D9278E">
        <w:rPr>
          <w:i w:val="0"/>
          <w:spacing w:val="-25"/>
        </w:rPr>
        <w:t xml:space="preserve"> </w:t>
      </w:r>
      <w:r w:rsidRPr="00D9278E">
        <w:rPr>
          <w:i w:val="0"/>
        </w:rPr>
        <w:t xml:space="preserve">Michigan </w:t>
      </w:r>
      <w:r w:rsidRPr="00D9278E">
        <w:rPr>
          <w:i w:val="0"/>
          <w:w w:val="105"/>
        </w:rPr>
        <w:t>University,</w:t>
      </w:r>
      <w:r w:rsidRPr="00D9278E">
        <w:rPr>
          <w:i w:val="0"/>
          <w:spacing w:val="-7"/>
          <w:w w:val="105"/>
        </w:rPr>
        <w:t xml:space="preserve"> </w:t>
      </w:r>
      <w:r w:rsidR="009169C4" w:rsidRPr="00D9278E">
        <w:rPr>
          <w:i w:val="0"/>
          <w:w w:val="105"/>
        </w:rPr>
        <w:t>2003</w:t>
      </w:r>
      <w:r w:rsidRPr="00D9278E">
        <w:rPr>
          <w:i w:val="0"/>
          <w:spacing w:val="-9"/>
          <w:w w:val="105"/>
        </w:rPr>
        <w:t xml:space="preserve"> </w:t>
      </w:r>
      <w:r w:rsidRPr="00D9278E">
        <w:rPr>
          <w:i w:val="0"/>
          <w:w w:val="105"/>
        </w:rPr>
        <w:t>–</w:t>
      </w:r>
      <w:r w:rsidRPr="00D9278E">
        <w:rPr>
          <w:i w:val="0"/>
          <w:spacing w:val="-4"/>
          <w:w w:val="105"/>
        </w:rPr>
        <w:t xml:space="preserve"> </w:t>
      </w:r>
      <w:r w:rsidRPr="00D9278E">
        <w:rPr>
          <w:i w:val="0"/>
          <w:w w:val="105"/>
        </w:rPr>
        <w:t>Studied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faculty</w:t>
      </w:r>
      <w:r w:rsidRPr="00D9278E">
        <w:rPr>
          <w:i w:val="0"/>
          <w:spacing w:val="-8"/>
          <w:w w:val="105"/>
        </w:rPr>
        <w:t xml:space="preserve"> </w:t>
      </w:r>
      <w:r w:rsidRPr="00D9278E">
        <w:rPr>
          <w:i w:val="0"/>
          <w:w w:val="105"/>
        </w:rPr>
        <w:t>development</w:t>
      </w:r>
      <w:r w:rsidRPr="00D9278E">
        <w:rPr>
          <w:i w:val="0"/>
          <w:spacing w:val="-8"/>
          <w:w w:val="105"/>
        </w:rPr>
        <w:t xml:space="preserve"> </w:t>
      </w:r>
      <w:r w:rsidRPr="00D9278E">
        <w:rPr>
          <w:i w:val="0"/>
          <w:w w:val="105"/>
        </w:rPr>
        <w:t>strategies</w:t>
      </w:r>
      <w:r w:rsidRPr="00D9278E">
        <w:rPr>
          <w:i w:val="0"/>
          <w:spacing w:val="-6"/>
          <w:w w:val="105"/>
        </w:rPr>
        <w:t xml:space="preserve"> </w:t>
      </w:r>
      <w:r w:rsidRPr="00D9278E">
        <w:rPr>
          <w:i w:val="0"/>
          <w:w w:val="105"/>
        </w:rPr>
        <w:t>in</w:t>
      </w:r>
      <w:r w:rsidRPr="00D9278E">
        <w:rPr>
          <w:i w:val="0"/>
          <w:spacing w:val="-5"/>
          <w:w w:val="105"/>
        </w:rPr>
        <w:t xml:space="preserve"> </w:t>
      </w:r>
      <w:r w:rsidRPr="00D9278E">
        <w:rPr>
          <w:i w:val="0"/>
          <w:w w:val="105"/>
        </w:rPr>
        <w:t>Vaxjo,</w:t>
      </w:r>
      <w:r w:rsidRPr="00D9278E">
        <w:rPr>
          <w:i w:val="0"/>
          <w:spacing w:val="-9"/>
          <w:w w:val="105"/>
        </w:rPr>
        <w:t xml:space="preserve"> </w:t>
      </w:r>
      <w:r w:rsidRPr="00D9278E">
        <w:rPr>
          <w:i w:val="0"/>
          <w:w w:val="105"/>
        </w:rPr>
        <w:t>Sweeden</w:t>
      </w:r>
    </w:p>
    <w:p w14:paraId="21990A93" w14:textId="77777777" w:rsidR="004D021C" w:rsidRPr="00D9278E" w:rsidRDefault="004D021C" w:rsidP="00F811D6">
      <w:pPr>
        <w:pStyle w:val="ListParagraph"/>
        <w:numPr>
          <w:ilvl w:val="0"/>
          <w:numId w:val="6"/>
        </w:numPr>
        <w:tabs>
          <w:tab w:val="left" w:pos="508"/>
        </w:tabs>
        <w:spacing w:before="10"/>
        <w:ind w:left="450" w:hanging="270"/>
        <w:rPr>
          <w:i w:val="0"/>
        </w:rPr>
      </w:pPr>
      <w:r w:rsidRPr="00C752CA">
        <w:rPr>
          <w:w w:val="105"/>
        </w:rPr>
        <w:t>Commendation Medal</w:t>
      </w:r>
      <w:r w:rsidRPr="00D9278E">
        <w:rPr>
          <w:i w:val="0"/>
          <w:w w:val="105"/>
        </w:rPr>
        <w:t>, Virginia National Guard, 2001</w:t>
      </w:r>
    </w:p>
    <w:p w14:paraId="07376B45" w14:textId="10AC6989" w:rsidR="00D4044C" w:rsidRDefault="00D4044C" w:rsidP="00F811D6">
      <w:pPr>
        <w:pStyle w:val="Heading1"/>
        <w:spacing w:after="19"/>
        <w:ind w:left="450" w:hanging="270"/>
        <w:jc w:val="both"/>
      </w:pPr>
    </w:p>
    <w:p w14:paraId="741ADC94" w14:textId="77777777" w:rsidR="004D021C" w:rsidRPr="0097104E" w:rsidRDefault="00D4044C" w:rsidP="00F811D6">
      <w:pPr>
        <w:pStyle w:val="Heading1"/>
        <w:pBdr>
          <w:bottom w:val="single" w:sz="4" w:space="1" w:color="auto"/>
        </w:pBdr>
        <w:spacing w:after="19"/>
        <w:jc w:val="both"/>
        <w:rPr>
          <w:i w:val="0"/>
        </w:rPr>
      </w:pPr>
      <w:r w:rsidRPr="0097104E">
        <w:rPr>
          <w:i w:val="0"/>
          <w:w w:val="95"/>
        </w:rPr>
        <w:t>CERTIFICATIONS/TRAININGS</w:t>
      </w:r>
      <w:r w:rsidR="00962FF6" w:rsidRPr="0097104E">
        <w:rPr>
          <w:i w:val="0"/>
          <w:w w:val="95"/>
        </w:rPr>
        <w:t xml:space="preserve"> </w:t>
      </w:r>
    </w:p>
    <w:p w14:paraId="77C27A32" w14:textId="369629B0" w:rsidR="00F811D6" w:rsidRPr="00FE33C5" w:rsidRDefault="00F811D6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0"/>
        <w:ind w:left="450" w:hanging="270"/>
        <w:rPr>
          <w:i w:val="0"/>
        </w:rPr>
      </w:pPr>
      <w:r w:rsidRPr="0097104E">
        <w:rPr>
          <w:w w:val="105"/>
        </w:rPr>
        <w:t>Board</w:t>
      </w:r>
      <w:r w:rsidRPr="0097104E">
        <w:rPr>
          <w:spacing w:val="7"/>
          <w:w w:val="105"/>
        </w:rPr>
        <w:t xml:space="preserve"> </w:t>
      </w:r>
      <w:r w:rsidRPr="0097104E">
        <w:rPr>
          <w:w w:val="105"/>
        </w:rPr>
        <w:t>Certified</w:t>
      </w:r>
      <w:r w:rsidRPr="0097104E">
        <w:rPr>
          <w:spacing w:val="7"/>
          <w:w w:val="105"/>
        </w:rPr>
        <w:t xml:space="preserve"> </w:t>
      </w:r>
      <w:r w:rsidRPr="0097104E">
        <w:rPr>
          <w:w w:val="105"/>
        </w:rPr>
        <w:t>Coach</w:t>
      </w:r>
      <w:r w:rsidRPr="0097104E">
        <w:rPr>
          <w:i w:val="0"/>
          <w:w w:val="105"/>
        </w:rPr>
        <w:t>,</w:t>
      </w:r>
      <w:r w:rsidRPr="0097104E">
        <w:rPr>
          <w:i w:val="0"/>
          <w:spacing w:val="12"/>
          <w:w w:val="105"/>
        </w:rPr>
        <w:t xml:space="preserve"> </w:t>
      </w:r>
      <w:r w:rsidRPr="0097104E">
        <w:rPr>
          <w:i w:val="0"/>
          <w:w w:val="105"/>
        </w:rPr>
        <w:t>Center</w:t>
      </w:r>
      <w:r w:rsidRPr="0097104E">
        <w:rPr>
          <w:i w:val="0"/>
          <w:spacing w:val="10"/>
          <w:w w:val="105"/>
        </w:rPr>
        <w:t xml:space="preserve"> </w:t>
      </w:r>
      <w:r w:rsidRPr="0097104E">
        <w:rPr>
          <w:i w:val="0"/>
          <w:w w:val="105"/>
        </w:rPr>
        <w:t>for</w:t>
      </w:r>
      <w:r w:rsidRPr="0097104E">
        <w:rPr>
          <w:i w:val="0"/>
          <w:spacing w:val="5"/>
          <w:w w:val="105"/>
        </w:rPr>
        <w:t xml:space="preserve"> </w:t>
      </w:r>
      <w:r w:rsidRPr="0097104E">
        <w:rPr>
          <w:i w:val="0"/>
          <w:w w:val="105"/>
        </w:rPr>
        <w:t>Credentialing</w:t>
      </w:r>
      <w:r w:rsidRPr="0097104E">
        <w:rPr>
          <w:i w:val="0"/>
          <w:spacing w:val="6"/>
          <w:w w:val="105"/>
        </w:rPr>
        <w:t xml:space="preserve"> </w:t>
      </w:r>
      <w:r w:rsidRPr="0097104E">
        <w:rPr>
          <w:i w:val="0"/>
          <w:w w:val="105"/>
        </w:rPr>
        <w:t>and</w:t>
      </w:r>
      <w:r w:rsidRPr="0097104E">
        <w:rPr>
          <w:i w:val="0"/>
          <w:spacing w:val="7"/>
          <w:w w:val="105"/>
        </w:rPr>
        <w:t xml:space="preserve"> </w:t>
      </w:r>
      <w:r w:rsidRPr="0097104E">
        <w:rPr>
          <w:i w:val="0"/>
          <w:w w:val="105"/>
        </w:rPr>
        <w:t>Education,</w:t>
      </w:r>
      <w:r w:rsidRPr="0097104E">
        <w:rPr>
          <w:i w:val="0"/>
          <w:spacing w:val="7"/>
          <w:w w:val="105"/>
        </w:rPr>
        <w:t xml:space="preserve"> </w:t>
      </w:r>
      <w:r w:rsidRPr="0097104E">
        <w:rPr>
          <w:i w:val="0"/>
          <w:w w:val="105"/>
        </w:rPr>
        <w:t>201</w:t>
      </w:r>
      <w:r>
        <w:rPr>
          <w:i w:val="0"/>
          <w:w w:val="105"/>
        </w:rPr>
        <w:t>9</w:t>
      </w:r>
    </w:p>
    <w:p w14:paraId="39CA18A2" w14:textId="08EBD218" w:rsidR="00FE33C5" w:rsidRPr="00F811D6" w:rsidRDefault="00FE33C5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0"/>
        <w:ind w:left="450" w:hanging="270"/>
        <w:rPr>
          <w:i w:val="0"/>
        </w:rPr>
      </w:pPr>
      <w:r>
        <w:rPr>
          <w:w w:val="105"/>
        </w:rPr>
        <w:t xml:space="preserve">QM Quality Matters </w:t>
      </w:r>
      <w:r w:rsidRPr="00FE33C5">
        <w:rPr>
          <w:i w:val="0"/>
          <w:iCs/>
          <w:w w:val="105"/>
        </w:rPr>
        <w:t>Online Course Design Certification, 2019</w:t>
      </w:r>
    </w:p>
    <w:p w14:paraId="458D018B" w14:textId="3F173113" w:rsidR="00352629" w:rsidRPr="0097104E" w:rsidRDefault="00352629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0"/>
        <w:ind w:left="450" w:hanging="270"/>
        <w:rPr>
          <w:i w:val="0"/>
        </w:rPr>
      </w:pPr>
      <w:r w:rsidRPr="0097104E">
        <w:t>CITI</w:t>
      </w:r>
      <w:r w:rsidRPr="0097104E">
        <w:rPr>
          <w:i w:val="0"/>
        </w:rPr>
        <w:t>, Social and Behavioral Research Certification, 2018-2021</w:t>
      </w:r>
    </w:p>
    <w:p w14:paraId="682A101B" w14:textId="383EAE21" w:rsidR="004304BC" w:rsidRPr="00F811D6" w:rsidRDefault="002A0ED2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0"/>
        <w:ind w:left="450" w:hanging="270"/>
        <w:rPr>
          <w:i w:val="0"/>
        </w:rPr>
      </w:pPr>
      <w:r w:rsidRPr="002A0ED2">
        <w:t>Formative Assessments for Effective Teaching</w:t>
      </w:r>
      <w:r>
        <w:rPr>
          <w:i w:val="0"/>
        </w:rPr>
        <w:t>, Regis College 2018</w:t>
      </w:r>
    </w:p>
    <w:p w14:paraId="30B8C53C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0"/>
        <w:ind w:left="450" w:right="-14" w:hanging="270"/>
        <w:rPr>
          <w:i w:val="0"/>
        </w:rPr>
      </w:pPr>
      <w:bookmarkStart w:id="2" w:name="_Hlk523305266"/>
      <w:r w:rsidRPr="0097104E">
        <w:rPr>
          <w:w w:val="105"/>
        </w:rPr>
        <w:t>Certified Master of Career Services</w:t>
      </w:r>
      <w:r w:rsidRPr="0097104E">
        <w:rPr>
          <w:i w:val="0"/>
          <w:w w:val="105"/>
        </w:rPr>
        <w:t>, National Career Development Association Credentialing Commission,</w:t>
      </w:r>
      <w:r w:rsidRPr="0097104E">
        <w:rPr>
          <w:i w:val="0"/>
          <w:spacing w:val="25"/>
          <w:w w:val="105"/>
        </w:rPr>
        <w:t xml:space="preserve"> </w:t>
      </w:r>
      <w:r w:rsidRPr="0097104E">
        <w:rPr>
          <w:i w:val="0"/>
          <w:w w:val="105"/>
        </w:rPr>
        <w:t>2017</w:t>
      </w:r>
    </w:p>
    <w:bookmarkEnd w:id="2"/>
    <w:p w14:paraId="3B735814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0"/>
        <w:ind w:left="450" w:hanging="270"/>
        <w:rPr>
          <w:i w:val="0"/>
        </w:rPr>
      </w:pPr>
      <w:r w:rsidRPr="0097104E">
        <w:t>Train-the-Trainer</w:t>
      </w:r>
      <w:r w:rsidRPr="0097104E">
        <w:rPr>
          <w:spacing w:val="-30"/>
        </w:rPr>
        <w:t xml:space="preserve"> </w:t>
      </w:r>
      <w:r w:rsidRPr="0097104E">
        <w:t>Faculty</w:t>
      </w:r>
      <w:r w:rsidRPr="0097104E">
        <w:rPr>
          <w:spacing w:val="-29"/>
        </w:rPr>
        <w:t xml:space="preserve"> </w:t>
      </w:r>
      <w:r w:rsidRPr="0097104E">
        <w:t>Certification</w:t>
      </w:r>
      <w:r w:rsidRPr="0097104E">
        <w:rPr>
          <w:i w:val="0"/>
        </w:rPr>
        <w:t>,</w:t>
      </w:r>
      <w:r w:rsidRPr="0097104E">
        <w:rPr>
          <w:i w:val="0"/>
          <w:spacing w:val="-29"/>
        </w:rPr>
        <w:t xml:space="preserve"> </w:t>
      </w:r>
      <w:r w:rsidRPr="0097104E">
        <w:rPr>
          <w:i w:val="0"/>
        </w:rPr>
        <w:t>National</w:t>
      </w:r>
      <w:r w:rsidRPr="0097104E">
        <w:rPr>
          <w:i w:val="0"/>
          <w:spacing w:val="-30"/>
        </w:rPr>
        <w:t xml:space="preserve"> </w:t>
      </w:r>
      <w:r w:rsidRPr="0097104E">
        <w:rPr>
          <w:i w:val="0"/>
        </w:rPr>
        <w:t>Association</w:t>
      </w:r>
      <w:r w:rsidRPr="0097104E">
        <w:rPr>
          <w:i w:val="0"/>
          <w:spacing w:val="-30"/>
        </w:rPr>
        <w:t xml:space="preserve"> </w:t>
      </w:r>
      <w:r w:rsidRPr="0097104E">
        <w:rPr>
          <w:i w:val="0"/>
        </w:rPr>
        <w:t>of</w:t>
      </w:r>
      <w:r w:rsidRPr="0097104E">
        <w:rPr>
          <w:i w:val="0"/>
          <w:spacing w:val="-31"/>
        </w:rPr>
        <w:t xml:space="preserve"> </w:t>
      </w:r>
      <w:r w:rsidR="004D4DAF" w:rsidRPr="0097104E">
        <w:rPr>
          <w:i w:val="0"/>
          <w:spacing w:val="-31"/>
        </w:rPr>
        <w:t xml:space="preserve"> </w:t>
      </w:r>
      <w:r w:rsidRPr="0097104E">
        <w:rPr>
          <w:i w:val="0"/>
        </w:rPr>
        <w:t>Colleges</w:t>
      </w:r>
      <w:r w:rsidRPr="0097104E">
        <w:rPr>
          <w:i w:val="0"/>
          <w:spacing w:val="-30"/>
        </w:rPr>
        <w:t xml:space="preserve"> </w:t>
      </w:r>
      <w:r w:rsidRPr="0097104E">
        <w:rPr>
          <w:i w:val="0"/>
        </w:rPr>
        <w:t>and</w:t>
      </w:r>
      <w:r w:rsidRPr="0097104E">
        <w:rPr>
          <w:i w:val="0"/>
          <w:spacing w:val="-28"/>
        </w:rPr>
        <w:t xml:space="preserve"> </w:t>
      </w:r>
      <w:r w:rsidRPr="0097104E">
        <w:rPr>
          <w:i w:val="0"/>
        </w:rPr>
        <w:t>Employers,</w:t>
      </w:r>
      <w:r w:rsidRPr="0097104E">
        <w:rPr>
          <w:i w:val="0"/>
          <w:spacing w:val="-28"/>
        </w:rPr>
        <w:t xml:space="preserve"> </w:t>
      </w:r>
      <w:r w:rsidRPr="0097104E">
        <w:rPr>
          <w:i w:val="0"/>
        </w:rPr>
        <w:t>Bethlehem,</w:t>
      </w:r>
      <w:r w:rsidRPr="0097104E">
        <w:rPr>
          <w:i w:val="0"/>
          <w:spacing w:val="-31"/>
        </w:rPr>
        <w:t xml:space="preserve"> </w:t>
      </w:r>
      <w:r w:rsidRPr="0097104E">
        <w:rPr>
          <w:i w:val="0"/>
        </w:rPr>
        <w:t>PA,</w:t>
      </w:r>
      <w:r w:rsidRPr="0097104E">
        <w:rPr>
          <w:i w:val="0"/>
          <w:spacing w:val="-28"/>
        </w:rPr>
        <w:t xml:space="preserve"> </w:t>
      </w:r>
      <w:r w:rsidRPr="0097104E">
        <w:rPr>
          <w:i w:val="0"/>
        </w:rPr>
        <w:t>2016</w:t>
      </w:r>
    </w:p>
    <w:p w14:paraId="5306C378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r w:rsidRPr="0097104E">
        <w:t>Ethics</w:t>
      </w:r>
      <w:r w:rsidRPr="0097104E">
        <w:rPr>
          <w:spacing w:val="-34"/>
        </w:rPr>
        <w:t xml:space="preserve"> </w:t>
      </w:r>
      <w:r w:rsidRPr="0097104E">
        <w:t>in</w:t>
      </w:r>
      <w:r w:rsidRPr="0097104E">
        <w:rPr>
          <w:spacing w:val="-33"/>
        </w:rPr>
        <w:t xml:space="preserve"> </w:t>
      </w:r>
      <w:r w:rsidRPr="0097104E">
        <w:t>Career</w:t>
      </w:r>
      <w:r w:rsidRPr="0097104E">
        <w:rPr>
          <w:spacing w:val="-33"/>
        </w:rPr>
        <w:t xml:space="preserve"> </w:t>
      </w:r>
      <w:r w:rsidRPr="0097104E">
        <w:t>Development,</w:t>
      </w:r>
      <w:r w:rsidRPr="0097104E">
        <w:rPr>
          <w:i w:val="0"/>
          <w:spacing w:val="-31"/>
        </w:rPr>
        <w:t xml:space="preserve"> </w:t>
      </w:r>
      <w:r w:rsidRPr="0097104E">
        <w:rPr>
          <w:i w:val="0"/>
        </w:rPr>
        <w:t>National</w:t>
      </w:r>
      <w:r w:rsidRPr="0097104E">
        <w:rPr>
          <w:i w:val="0"/>
          <w:spacing w:val="-33"/>
        </w:rPr>
        <w:t xml:space="preserve"> </w:t>
      </w:r>
      <w:r w:rsidRPr="0097104E">
        <w:rPr>
          <w:i w:val="0"/>
        </w:rPr>
        <w:t>Association</w:t>
      </w:r>
      <w:r w:rsidRPr="0097104E">
        <w:rPr>
          <w:i w:val="0"/>
          <w:spacing w:val="-32"/>
        </w:rPr>
        <w:t xml:space="preserve"> </w:t>
      </w:r>
      <w:r w:rsidRPr="0097104E">
        <w:rPr>
          <w:i w:val="0"/>
        </w:rPr>
        <w:t>of</w:t>
      </w:r>
      <w:r w:rsidR="004D4DAF" w:rsidRPr="0097104E">
        <w:rPr>
          <w:i w:val="0"/>
        </w:rPr>
        <w:t xml:space="preserve"> </w:t>
      </w:r>
      <w:r w:rsidRPr="0097104E">
        <w:rPr>
          <w:i w:val="0"/>
          <w:spacing w:val="-34"/>
        </w:rPr>
        <w:t xml:space="preserve"> </w:t>
      </w:r>
      <w:r w:rsidRPr="0097104E">
        <w:rPr>
          <w:i w:val="0"/>
        </w:rPr>
        <w:t>Colleges</w:t>
      </w:r>
      <w:r w:rsidRPr="0097104E">
        <w:rPr>
          <w:i w:val="0"/>
          <w:spacing w:val="-33"/>
        </w:rPr>
        <w:t xml:space="preserve"> </w:t>
      </w:r>
      <w:r w:rsidRPr="0097104E">
        <w:rPr>
          <w:i w:val="0"/>
        </w:rPr>
        <w:t>and</w:t>
      </w:r>
      <w:r w:rsidRPr="0097104E">
        <w:rPr>
          <w:i w:val="0"/>
          <w:spacing w:val="-33"/>
        </w:rPr>
        <w:t xml:space="preserve"> </w:t>
      </w:r>
      <w:r w:rsidRPr="0097104E">
        <w:rPr>
          <w:i w:val="0"/>
        </w:rPr>
        <w:t>Employers,</w:t>
      </w:r>
      <w:r w:rsidRPr="0097104E">
        <w:rPr>
          <w:i w:val="0"/>
          <w:spacing w:val="-32"/>
        </w:rPr>
        <w:t xml:space="preserve"> </w:t>
      </w:r>
      <w:r w:rsidRPr="0097104E">
        <w:rPr>
          <w:i w:val="0"/>
        </w:rPr>
        <w:t>Bethlehem,</w:t>
      </w:r>
      <w:r w:rsidRPr="0097104E">
        <w:rPr>
          <w:i w:val="0"/>
          <w:spacing w:val="-33"/>
        </w:rPr>
        <w:t xml:space="preserve"> </w:t>
      </w:r>
      <w:r w:rsidRPr="0097104E">
        <w:rPr>
          <w:i w:val="0"/>
        </w:rPr>
        <w:t>PA,</w:t>
      </w:r>
      <w:r w:rsidRPr="0097104E">
        <w:rPr>
          <w:i w:val="0"/>
          <w:spacing w:val="-33"/>
        </w:rPr>
        <w:t xml:space="preserve"> </w:t>
      </w:r>
      <w:r w:rsidRPr="0097104E">
        <w:rPr>
          <w:i w:val="0"/>
        </w:rPr>
        <w:t>2016</w:t>
      </w:r>
    </w:p>
    <w:p w14:paraId="4585A205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r w:rsidRPr="0097104E">
        <w:rPr>
          <w:w w:val="105"/>
        </w:rPr>
        <w:t>Career Coaching Intensive (CCI) Training,</w:t>
      </w:r>
      <w:r w:rsidRPr="0097104E">
        <w:rPr>
          <w:i w:val="0"/>
          <w:w w:val="105"/>
        </w:rPr>
        <w:t xml:space="preserve"> National Association of Colleges and Employers, Atlanta, GA,</w:t>
      </w:r>
      <w:r w:rsidRPr="0097104E">
        <w:rPr>
          <w:i w:val="0"/>
          <w:spacing w:val="26"/>
          <w:w w:val="105"/>
        </w:rPr>
        <w:t xml:space="preserve"> </w:t>
      </w:r>
      <w:r w:rsidRPr="0097104E">
        <w:rPr>
          <w:i w:val="0"/>
          <w:w w:val="105"/>
        </w:rPr>
        <w:t>2016</w:t>
      </w:r>
    </w:p>
    <w:p w14:paraId="32A561F9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7"/>
        <w:ind w:left="450" w:hanging="270"/>
        <w:rPr>
          <w:i w:val="0"/>
        </w:rPr>
      </w:pPr>
      <w:r w:rsidRPr="0097104E">
        <w:t>My</w:t>
      </w:r>
      <w:r w:rsidRPr="0097104E">
        <w:rPr>
          <w:spacing w:val="-17"/>
        </w:rPr>
        <w:t xml:space="preserve"> </w:t>
      </w:r>
      <w:r w:rsidRPr="0097104E">
        <w:t>T</w:t>
      </w:r>
      <w:r w:rsidRPr="0097104E">
        <w:rPr>
          <w:spacing w:val="-15"/>
        </w:rPr>
        <w:t xml:space="preserve"> </w:t>
      </w:r>
      <w:r w:rsidRPr="0097104E">
        <w:t>and</w:t>
      </w:r>
      <w:r w:rsidRPr="0097104E">
        <w:rPr>
          <w:spacing w:val="-17"/>
        </w:rPr>
        <w:t xml:space="preserve"> </w:t>
      </w:r>
      <w:r w:rsidRPr="0097104E">
        <w:t>Me:</w:t>
      </w:r>
      <w:r w:rsidRPr="0097104E">
        <w:rPr>
          <w:spacing w:val="-17"/>
        </w:rPr>
        <w:t xml:space="preserve"> </w:t>
      </w:r>
      <w:r w:rsidRPr="0097104E">
        <w:t>Using</w:t>
      </w:r>
      <w:r w:rsidRPr="0097104E">
        <w:rPr>
          <w:spacing w:val="-17"/>
        </w:rPr>
        <w:t xml:space="preserve"> </w:t>
      </w:r>
      <w:r w:rsidRPr="0097104E">
        <w:t>T-Shaped</w:t>
      </w:r>
      <w:r w:rsidRPr="0097104E">
        <w:rPr>
          <w:spacing w:val="-17"/>
        </w:rPr>
        <w:t xml:space="preserve"> </w:t>
      </w:r>
      <w:r w:rsidRPr="0097104E">
        <w:t>Skills</w:t>
      </w:r>
      <w:r w:rsidRPr="0097104E">
        <w:rPr>
          <w:spacing w:val="-19"/>
        </w:rPr>
        <w:t xml:space="preserve"> </w:t>
      </w:r>
      <w:r w:rsidRPr="0097104E">
        <w:t>to</w:t>
      </w:r>
      <w:r w:rsidRPr="0097104E">
        <w:rPr>
          <w:spacing w:val="-15"/>
        </w:rPr>
        <w:t xml:space="preserve"> </w:t>
      </w:r>
      <w:r w:rsidRPr="0097104E">
        <w:t>Determine</w:t>
      </w:r>
      <w:r w:rsidRPr="0097104E">
        <w:rPr>
          <w:spacing w:val="-17"/>
        </w:rPr>
        <w:t xml:space="preserve"> </w:t>
      </w:r>
      <w:r w:rsidRPr="0097104E">
        <w:t>Job</w:t>
      </w:r>
      <w:r w:rsidRPr="0097104E">
        <w:rPr>
          <w:spacing w:val="-17"/>
        </w:rPr>
        <w:t xml:space="preserve"> </w:t>
      </w:r>
      <w:r w:rsidRPr="0097104E">
        <w:t>Readiness,</w:t>
      </w:r>
      <w:r w:rsidRPr="0097104E">
        <w:rPr>
          <w:i w:val="0"/>
          <w:spacing w:val="-11"/>
        </w:rPr>
        <w:t xml:space="preserve"> </w:t>
      </w:r>
      <w:r w:rsidRPr="0097104E">
        <w:rPr>
          <w:i w:val="0"/>
        </w:rPr>
        <w:t>San</w:t>
      </w:r>
      <w:r w:rsidRPr="0097104E">
        <w:rPr>
          <w:i w:val="0"/>
          <w:spacing w:val="-16"/>
        </w:rPr>
        <w:t xml:space="preserve"> </w:t>
      </w:r>
      <w:r w:rsidRPr="0097104E">
        <w:rPr>
          <w:i w:val="0"/>
        </w:rPr>
        <w:t>Jose</w:t>
      </w:r>
      <w:r w:rsidRPr="0097104E">
        <w:rPr>
          <w:i w:val="0"/>
          <w:spacing w:val="-16"/>
        </w:rPr>
        <w:t xml:space="preserve"> </w:t>
      </w:r>
      <w:r w:rsidRPr="0097104E">
        <w:rPr>
          <w:i w:val="0"/>
        </w:rPr>
        <w:t>State</w:t>
      </w:r>
      <w:r w:rsidRPr="0097104E">
        <w:rPr>
          <w:i w:val="0"/>
          <w:spacing w:val="-16"/>
        </w:rPr>
        <w:t xml:space="preserve"> </w:t>
      </w:r>
      <w:r w:rsidRPr="0097104E">
        <w:rPr>
          <w:i w:val="0"/>
        </w:rPr>
        <w:t>University,</w:t>
      </w:r>
      <w:r w:rsidRPr="0097104E">
        <w:rPr>
          <w:i w:val="0"/>
          <w:spacing w:val="-15"/>
        </w:rPr>
        <w:t xml:space="preserve"> </w:t>
      </w:r>
      <w:r w:rsidRPr="0097104E">
        <w:rPr>
          <w:i w:val="0"/>
        </w:rPr>
        <w:t>2015</w:t>
      </w:r>
    </w:p>
    <w:p w14:paraId="0DAC643A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T-Summit:</w:t>
      </w:r>
      <w:r w:rsidRPr="0097104E">
        <w:rPr>
          <w:spacing w:val="-16"/>
        </w:rPr>
        <w:t xml:space="preserve"> </w:t>
      </w:r>
      <w:r w:rsidRPr="0097104E">
        <w:t>Cultivating</w:t>
      </w:r>
      <w:r w:rsidRPr="0097104E">
        <w:rPr>
          <w:spacing w:val="-20"/>
        </w:rPr>
        <w:t xml:space="preserve"> </w:t>
      </w:r>
      <w:r w:rsidRPr="0097104E">
        <w:t>Tomorrow’s</w:t>
      </w:r>
      <w:r w:rsidRPr="0097104E">
        <w:rPr>
          <w:spacing w:val="-15"/>
        </w:rPr>
        <w:t xml:space="preserve"> </w:t>
      </w:r>
      <w:r w:rsidRPr="0097104E">
        <w:t>Talent</w:t>
      </w:r>
      <w:r w:rsidRPr="0097104E">
        <w:rPr>
          <w:spacing w:val="-18"/>
        </w:rPr>
        <w:t xml:space="preserve"> </w:t>
      </w:r>
      <w:r w:rsidRPr="0097104E">
        <w:t>Today</w:t>
      </w:r>
      <w:r w:rsidRPr="0097104E">
        <w:rPr>
          <w:i w:val="0"/>
        </w:rPr>
        <w:t>,</w:t>
      </w:r>
      <w:r w:rsidRPr="0097104E">
        <w:rPr>
          <w:i w:val="0"/>
          <w:spacing w:val="-12"/>
        </w:rPr>
        <w:t xml:space="preserve"> </w:t>
      </w:r>
      <w:r w:rsidRPr="0097104E">
        <w:rPr>
          <w:i w:val="0"/>
        </w:rPr>
        <w:t>IBM</w:t>
      </w:r>
      <w:r w:rsidRPr="0097104E">
        <w:rPr>
          <w:i w:val="0"/>
          <w:spacing w:val="-18"/>
        </w:rPr>
        <w:t xml:space="preserve"> </w:t>
      </w:r>
      <w:r w:rsidRPr="0097104E">
        <w:rPr>
          <w:i w:val="0"/>
        </w:rPr>
        <w:t>Research,</w:t>
      </w:r>
      <w:r w:rsidRPr="0097104E">
        <w:rPr>
          <w:i w:val="0"/>
          <w:spacing w:val="-17"/>
        </w:rPr>
        <w:t xml:space="preserve"> </w:t>
      </w:r>
      <w:r w:rsidRPr="0097104E">
        <w:rPr>
          <w:i w:val="0"/>
        </w:rPr>
        <w:t>2014;</w:t>
      </w:r>
      <w:r w:rsidRPr="0097104E">
        <w:rPr>
          <w:i w:val="0"/>
          <w:spacing w:val="-16"/>
        </w:rPr>
        <w:t xml:space="preserve"> </w:t>
      </w:r>
      <w:r w:rsidRPr="0097104E">
        <w:rPr>
          <w:i w:val="0"/>
        </w:rPr>
        <w:t>2015</w:t>
      </w:r>
    </w:p>
    <w:p w14:paraId="298DC596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Inner</w:t>
      </w:r>
      <w:r w:rsidRPr="0097104E">
        <w:rPr>
          <w:spacing w:val="-15"/>
        </w:rPr>
        <w:t xml:space="preserve"> </w:t>
      </w:r>
      <w:r w:rsidRPr="0097104E">
        <w:t>Strengths</w:t>
      </w:r>
      <w:r w:rsidRPr="0097104E">
        <w:rPr>
          <w:spacing w:val="-14"/>
        </w:rPr>
        <w:t xml:space="preserve"> </w:t>
      </w:r>
      <w:r w:rsidRPr="0097104E">
        <w:t>of</w:t>
      </w:r>
      <w:r w:rsidRPr="0097104E">
        <w:rPr>
          <w:spacing w:val="-13"/>
        </w:rPr>
        <w:t xml:space="preserve"> </w:t>
      </w:r>
      <w:r w:rsidRPr="0097104E">
        <w:t>a</w:t>
      </w:r>
      <w:r w:rsidRPr="0097104E">
        <w:rPr>
          <w:spacing w:val="-16"/>
        </w:rPr>
        <w:t xml:space="preserve"> </w:t>
      </w:r>
      <w:r w:rsidRPr="0097104E">
        <w:t>Successful</w:t>
      </w:r>
      <w:r w:rsidRPr="0097104E">
        <w:rPr>
          <w:spacing w:val="-15"/>
        </w:rPr>
        <w:t xml:space="preserve"> </w:t>
      </w:r>
      <w:r w:rsidRPr="0097104E">
        <w:t>Leader</w:t>
      </w:r>
      <w:r w:rsidRPr="0097104E">
        <w:rPr>
          <w:i w:val="0"/>
        </w:rPr>
        <w:t>,</w:t>
      </w:r>
      <w:r w:rsidRPr="0097104E">
        <w:rPr>
          <w:i w:val="0"/>
          <w:spacing w:val="-10"/>
        </w:rPr>
        <w:t xml:space="preserve"> </w:t>
      </w:r>
      <w:r w:rsidRPr="0097104E">
        <w:rPr>
          <w:i w:val="0"/>
        </w:rPr>
        <w:t>Harvard</w:t>
      </w:r>
      <w:r w:rsidRPr="0097104E">
        <w:rPr>
          <w:i w:val="0"/>
          <w:spacing w:val="-16"/>
        </w:rPr>
        <w:t xml:space="preserve"> </w:t>
      </w:r>
      <w:r w:rsidRPr="0097104E">
        <w:rPr>
          <w:i w:val="0"/>
        </w:rPr>
        <w:t>Graduate</w:t>
      </w:r>
      <w:r w:rsidRPr="0097104E">
        <w:rPr>
          <w:i w:val="0"/>
          <w:spacing w:val="-17"/>
        </w:rPr>
        <w:t xml:space="preserve"> </w:t>
      </w:r>
      <w:r w:rsidRPr="0097104E">
        <w:rPr>
          <w:i w:val="0"/>
        </w:rPr>
        <w:t>School</w:t>
      </w:r>
      <w:r w:rsidRPr="0097104E">
        <w:rPr>
          <w:i w:val="0"/>
          <w:spacing w:val="-11"/>
        </w:rPr>
        <w:t xml:space="preserve"> </w:t>
      </w:r>
      <w:r w:rsidRPr="0097104E">
        <w:rPr>
          <w:i w:val="0"/>
        </w:rPr>
        <w:t>of</w:t>
      </w:r>
      <w:r w:rsidRPr="0097104E">
        <w:rPr>
          <w:i w:val="0"/>
          <w:spacing w:val="-17"/>
        </w:rPr>
        <w:t xml:space="preserve"> </w:t>
      </w:r>
      <w:r w:rsidRPr="0097104E">
        <w:rPr>
          <w:i w:val="0"/>
        </w:rPr>
        <w:t>Education,</w:t>
      </w:r>
      <w:r w:rsidRPr="0097104E">
        <w:rPr>
          <w:i w:val="0"/>
          <w:spacing w:val="-13"/>
        </w:rPr>
        <w:t xml:space="preserve"> </w:t>
      </w:r>
      <w:r w:rsidRPr="0097104E">
        <w:rPr>
          <w:i w:val="0"/>
        </w:rPr>
        <w:t>2012</w:t>
      </w:r>
    </w:p>
    <w:p w14:paraId="3EE1CE07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7"/>
        <w:ind w:left="450" w:hanging="270"/>
        <w:rPr>
          <w:i w:val="0"/>
        </w:rPr>
      </w:pPr>
      <w:r w:rsidRPr="0097104E">
        <w:t>One</w:t>
      </w:r>
      <w:r w:rsidRPr="0097104E">
        <w:rPr>
          <w:spacing w:val="-13"/>
        </w:rPr>
        <w:t xml:space="preserve"> </w:t>
      </w:r>
      <w:r w:rsidRPr="0097104E">
        <w:t>Student</w:t>
      </w:r>
      <w:r w:rsidRPr="0097104E">
        <w:rPr>
          <w:spacing w:val="-12"/>
        </w:rPr>
        <w:t xml:space="preserve"> </w:t>
      </w:r>
      <w:r w:rsidRPr="0097104E">
        <w:t>at</w:t>
      </w:r>
      <w:r w:rsidRPr="0097104E">
        <w:rPr>
          <w:spacing w:val="-9"/>
        </w:rPr>
        <w:t xml:space="preserve"> </w:t>
      </w:r>
      <w:r w:rsidRPr="0097104E">
        <w:t>a</w:t>
      </w:r>
      <w:r w:rsidRPr="0097104E">
        <w:rPr>
          <w:spacing w:val="-10"/>
        </w:rPr>
        <w:t xml:space="preserve"> </w:t>
      </w:r>
      <w:r w:rsidRPr="0097104E">
        <w:t>Time:</w:t>
      </w:r>
      <w:r w:rsidRPr="0097104E">
        <w:rPr>
          <w:spacing w:val="-11"/>
        </w:rPr>
        <w:t xml:space="preserve"> </w:t>
      </w:r>
      <w:r w:rsidRPr="0097104E">
        <w:t>Overview</w:t>
      </w:r>
      <w:r w:rsidRPr="0097104E">
        <w:rPr>
          <w:spacing w:val="-10"/>
        </w:rPr>
        <w:t xml:space="preserve"> </w:t>
      </w:r>
      <w:r w:rsidRPr="0097104E">
        <w:t>of</w:t>
      </w:r>
      <w:r w:rsidRPr="0097104E">
        <w:rPr>
          <w:spacing w:val="-10"/>
        </w:rPr>
        <w:t xml:space="preserve"> </w:t>
      </w:r>
      <w:r w:rsidRPr="0097104E">
        <w:t>Appreciative</w:t>
      </w:r>
      <w:r w:rsidRPr="0097104E">
        <w:rPr>
          <w:spacing w:val="-9"/>
        </w:rPr>
        <w:t xml:space="preserve"> </w:t>
      </w:r>
      <w:r w:rsidRPr="0097104E">
        <w:t>Advising,</w:t>
      </w:r>
      <w:r w:rsidRPr="0097104E">
        <w:rPr>
          <w:i w:val="0"/>
          <w:spacing w:val="-6"/>
        </w:rPr>
        <w:t xml:space="preserve"> </w:t>
      </w:r>
      <w:r w:rsidRPr="0097104E">
        <w:rPr>
          <w:i w:val="0"/>
        </w:rPr>
        <w:t>Academic</w:t>
      </w:r>
      <w:r w:rsidRPr="0097104E">
        <w:rPr>
          <w:i w:val="0"/>
          <w:spacing w:val="-9"/>
        </w:rPr>
        <w:t xml:space="preserve"> </w:t>
      </w:r>
      <w:r w:rsidRPr="0097104E">
        <w:rPr>
          <w:i w:val="0"/>
        </w:rPr>
        <w:t>Impressions,</w:t>
      </w:r>
      <w:r w:rsidRPr="0097104E">
        <w:rPr>
          <w:i w:val="0"/>
          <w:spacing w:val="-11"/>
        </w:rPr>
        <w:t xml:space="preserve"> </w:t>
      </w:r>
      <w:r w:rsidRPr="0097104E">
        <w:rPr>
          <w:i w:val="0"/>
        </w:rPr>
        <w:t>2012</w:t>
      </w:r>
    </w:p>
    <w:p w14:paraId="77A9C7C5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bookmarkStart w:id="3" w:name="_Hlk523305294"/>
      <w:r w:rsidRPr="0097104E">
        <w:t>Career</w:t>
      </w:r>
      <w:r w:rsidRPr="0097104E">
        <w:rPr>
          <w:spacing w:val="-7"/>
        </w:rPr>
        <w:t xml:space="preserve"> </w:t>
      </w:r>
      <w:r w:rsidRPr="0097104E">
        <w:t>Development</w:t>
      </w:r>
      <w:r w:rsidRPr="0097104E">
        <w:rPr>
          <w:spacing w:val="-10"/>
        </w:rPr>
        <w:t xml:space="preserve"> </w:t>
      </w:r>
      <w:r w:rsidRPr="0097104E">
        <w:t>Facilitator</w:t>
      </w:r>
      <w:r w:rsidRPr="0097104E">
        <w:rPr>
          <w:spacing w:val="-9"/>
        </w:rPr>
        <w:t xml:space="preserve"> </w:t>
      </w:r>
      <w:r w:rsidRPr="0097104E">
        <w:t>Instructor</w:t>
      </w:r>
      <w:r w:rsidRPr="0097104E">
        <w:rPr>
          <w:i w:val="0"/>
        </w:rPr>
        <w:t>,</w:t>
      </w:r>
      <w:r w:rsidRPr="0097104E">
        <w:rPr>
          <w:i w:val="0"/>
          <w:spacing w:val="-9"/>
        </w:rPr>
        <w:t xml:space="preserve"> </w:t>
      </w:r>
      <w:r w:rsidRPr="0097104E">
        <w:rPr>
          <w:i w:val="0"/>
        </w:rPr>
        <w:t>National</w:t>
      </w:r>
      <w:r w:rsidRPr="0097104E">
        <w:rPr>
          <w:i w:val="0"/>
          <w:spacing w:val="-9"/>
        </w:rPr>
        <w:t xml:space="preserve"> </w:t>
      </w:r>
      <w:r w:rsidRPr="0097104E">
        <w:rPr>
          <w:i w:val="0"/>
        </w:rPr>
        <w:t>Career</w:t>
      </w:r>
      <w:r w:rsidRPr="0097104E">
        <w:rPr>
          <w:i w:val="0"/>
          <w:spacing w:val="-11"/>
        </w:rPr>
        <w:t xml:space="preserve"> </w:t>
      </w:r>
      <w:r w:rsidRPr="0097104E">
        <w:rPr>
          <w:i w:val="0"/>
        </w:rPr>
        <w:t>Development</w:t>
      </w:r>
      <w:r w:rsidRPr="0097104E">
        <w:rPr>
          <w:i w:val="0"/>
          <w:spacing w:val="-11"/>
        </w:rPr>
        <w:t xml:space="preserve"> </w:t>
      </w:r>
      <w:r w:rsidRPr="0097104E">
        <w:rPr>
          <w:i w:val="0"/>
        </w:rPr>
        <w:t>Association,</w:t>
      </w:r>
      <w:r w:rsidRPr="0097104E">
        <w:rPr>
          <w:i w:val="0"/>
          <w:spacing w:val="-9"/>
        </w:rPr>
        <w:t xml:space="preserve"> </w:t>
      </w:r>
      <w:r w:rsidRPr="0097104E">
        <w:rPr>
          <w:i w:val="0"/>
        </w:rPr>
        <w:t>2010</w:t>
      </w:r>
    </w:p>
    <w:bookmarkEnd w:id="3"/>
    <w:p w14:paraId="4761B99E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r w:rsidRPr="0097104E">
        <w:t>O*Net</w:t>
      </w:r>
      <w:r w:rsidRPr="0097104E">
        <w:rPr>
          <w:spacing w:val="-35"/>
        </w:rPr>
        <w:t xml:space="preserve"> </w:t>
      </w:r>
      <w:r w:rsidRPr="0097104E">
        <w:t>for</w:t>
      </w:r>
      <w:r w:rsidRPr="0097104E">
        <w:rPr>
          <w:spacing w:val="-33"/>
        </w:rPr>
        <w:t xml:space="preserve"> </w:t>
      </w:r>
      <w:r w:rsidRPr="0097104E">
        <w:t>Career</w:t>
      </w:r>
      <w:r w:rsidRPr="0097104E">
        <w:rPr>
          <w:spacing w:val="-34"/>
        </w:rPr>
        <w:t xml:space="preserve"> </w:t>
      </w:r>
      <w:r w:rsidRPr="0097104E">
        <w:t>Advisors</w:t>
      </w:r>
      <w:r w:rsidRPr="0097104E">
        <w:rPr>
          <w:i w:val="0"/>
        </w:rPr>
        <w:t>,</w:t>
      </w:r>
      <w:r w:rsidRPr="0097104E">
        <w:rPr>
          <w:i w:val="0"/>
          <w:spacing w:val="-34"/>
        </w:rPr>
        <w:t xml:space="preserve"> </w:t>
      </w:r>
      <w:r w:rsidRPr="0097104E">
        <w:rPr>
          <w:i w:val="0"/>
        </w:rPr>
        <w:t>Maryland</w:t>
      </w:r>
      <w:r w:rsidRPr="0097104E">
        <w:rPr>
          <w:i w:val="0"/>
          <w:spacing w:val="-35"/>
        </w:rPr>
        <w:t xml:space="preserve"> </w:t>
      </w:r>
      <w:r w:rsidRPr="0097104E">
        <w:rPr>
          <w:i w:val="0"/>
        </w:rPr>
        <w:t>Career</w:t>
      </w:r>
      <w:r w:rsidRPr="0097104E">
        <w:rPr>
          <w:i w:val="0"/>
          <w:spacing w:val="-34"/>
        </w:rPr>
        <w:t xml:space="preserve"> </w:t>
      </w:r>
      <w:r w:rsidRPr="0097104E">
        <w:rPr>
          <w:i w:val="0"/>
        </w:rPr>
        <w:t>Development</w:t>
      </w:r>
      <w:r w:rsidRPr="0097104E">
        <w:rPr>
          <w:i w:val="0"/>
          <w:spacing w:val="-33"/>
        </w:rPr>
        <w:t xml:space="preserve"> </w:t>
      </w:r>
      <w:r w:rsidRPr="0097104E">
        <w:rPr>
          <w:i w:val="0"/>
        </w:rPr>
        <w:t>Association,</w:t>
      </w:r>
      <w:r w:rsidRPr="0097104E">
        <w:rPr>
          <w:i w:val="0"/>
          <w:spacing w:val="-34"/>
        </w:rPr>
        <w:t xml:space="preserve"> </w:t>
      </w:r>
      <w:r w:rsidRPr="0097104E">
        <w:rPr>
          <w:i w:val="0"/>
        </w:rPr>
        <w:t>2010</w:t>
      </w:r>
    </w:p>
    <w:p w14:paraId="0B1AAF5A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r w:rsidRPr="0097104E">
        <w:rPr>
          <w:w w:val="105"/>
        </w:rPr>
        <w:t>Higher Education Resource Services</w:t>
      </w:r>
      <w:r w:rsidR="0097104E">
        <w:rPr>
          <w:i w:val="0"/>
          <w:w w:val="105"/>
        </w:rPr>
        <w:t xml:space="preserve"> (HERS) Institute</w:t>
      </w:r>
      <w:r w:rsidRPr="0097104E">
        <w:rPr>
          <w:i w:val="0"/>
          <w:w w:val="105"/>
        </w:rPr>
        <w:t>, Wellesley College, Wellesley, MA,</w:t>
      </w:r>
      <w:r w:rsidRPr="0097104E">
        <w:rPr>
          <w:i w:val="0"/>
          <w:spacing w:val="40"/>
          <w:w w:val="105"/>
        </w:rPr>
        <w:t xml:space="preserve"> </w:t>
      </w:r>
      <w:r w:rsidRPr="0097104E">
        <w:rPr>
          <w:i w:val="0"/>
          <w:w w:val="105"/>
        </w:rPr>
        <w:t>2009-2010</w:t>
      </w:r>
    </w:p>
    <w:p w14:paraId="19C5D814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7"/>
        <w:ind w:left="450" w:hanging="270"/>
        <w:rPr>
          <w:i w:val="0"/>
        </w:rPr>
      </w:pPr>
      <w:r w:rsidRPr="0097104E">
        <w:t>Federal</w:t>
      </w:r>
      <w:r w:rsidRPr="0097104E">
        <w:rPr>
          <w:spacing w:val="-22"/>
        </w:rPr>
        <w:t xml:space="preserve"> </w:t>
      </w:r>
      <w:r w:rsidRPr="0097104E">
        <w:t>Advisor</w:t>
      </w:r>
      <w:r w:rsidRPr="0097104E">
        <w:rPr>
          <w:spacing w:val="-23"/>
        </w:rPr>
        <w:t xml:space="preserve"> </w:t>
      </w:r>
      <w:r w:rsidRPr="0097104E">
        <w:t>Training</w:t>
      </w:r>
      <w:r w:rsidRPr="0097104E">
        <w:rPr>
          <w:i w:val="0"/>
        </w:rPr>
        <w:t>,</w:t>
      </w:r>
      <w:r w:rsidRPr="0097104E">
        <w:rPr>
          <w:i w:val="0"/>
          <w:spacing w:val="-22"/>
        </w:rPr>
        <w:t xml:space="preserve"> </w:t>
      </w:r>
      <w:r w:rsidRPr="0097104E">
        <w:rPr>
          <w:i w:val="0"/>
        </w:rPr>
        <w:t>Partnership</w:t>
      </w:r>
      <w:r w:rsidRPr="0097104E">
        <w:rPr>
          <w:i w:val="0"/>
          <w:spacing w:val="-23"/>
        </w:rPr>
        <w:t xml:space="preserve"> </w:t>
      </w:r>
      <w:r w:rsidRPr="0097104E">
        <w:rPr>
          <w:i w:val="0"/>
        </w:rPr>
        <w:t>for</w:t>
      </w:r>
      <w:r w:rsidRPr="0097104E">
        <w:rPr>
          <w:i w:val="0"/>
          <w:spacing w:val="-23"/>
        </w:rPr>
        <w:t xml:space="preserve"> </w:t>
      </w:r>
      <w:r w:rsidRPr="0097104E">
        <w:rPr>
          <w:i w:val="0"/>
        </w:rPr>
        <w:t>Public</w:t>
      </w:r>
      <w:r w:rsidRPr="0097104E">
        <w:rPr>
          <w:i w:val="0"/>
          <w:spacing w:val="-22"/>
        </w:rPr>
        <w:t xml:space="preserve"> </w:t>
      </w:r>
      <w:r w:rsidRPr="0097104E">
        <w:rPr>
          <w:i w:val="0"/>
        </w:rPr>
        <w:t>Service,</w:t>
      </w:r>
      <w:r w:rsidRPr="0097104E">
        <w:rPr>
          <w:i w:val="0"/>
          <w:spacing w:val="-23"/>
        </w:rPr>
        <w:t xml:space="preserve"> </w:t>
      </w:r>
      <w:r w:rsidRPr="0097104E">
        <w:rPr>
          <w:i w:val="0"/>
        </w:rPr>
        <w:t>Boston, MA,</w:t>
      </w:r>
      <w:r w:rsidRPr="0097104E">
        <w:rPr>
          <w:i w:val="0"/>
          <w:spacing w:val="-24"/>
        </w:rPr>
        <w:t xml:space="preserve"> </w:t>
      </w:r>
      <w:r w:rsidRPr="0097104E">
        <w:rPr>
          <w:i w:val="0"/>
        </w:rPr>
        <w:t>2009</w:t>
      </w:r>
    </w:p>
    <w:p w14:paraId="55FF3C93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Certified</w:t>
      </w:r>
      <w:r w:rsidRPr="0097104E">
        <w:rPr>
          <w:spacing w:val="-20"/>
        </w:rPr>
        <w:t xml:space="preserve"> </w:t>
      </w:r>
      <w:r w:rsidRPr="0097104E">
        <w:t>Professional</w:t>
      </w:r>
      <w:r w:rsidRPr="0097104E">
        <w:rPr>
          <w:spacing w:val="-17"/>
        </w:rPr>
        <w:t xml:space="preserve"> </w:t>
      </w:r>
      <w:r w:rsidRPr="0097104E">
        <w:t>Resume</w:t>
      </w:r>
      <w:r w:rsidRPr="0097104E">
        <w:rPr>
          <w:spacing w:val="-22"/>
        </w:rPr>
        <w:t xml:space="preserve"> </w:t>
      </w:r>
      <w:r w:rsidRPr="0097104E">
        <w:t>Writer,</w:t>
      </w:r>
      <w:r w:rsidRPr="0097104E">
        <w:rPr>
          <w:i w:val="0"/>
          <w:spacing w:val="-15"/>
        </w:rPr>
        <w:t xml:space="preserve"> </w:t>
      </w:r>
      <w:r w:rsidRPr="0097104E">
        <w:rPr>
          <w:i w:val="0"/>
        </w:rPr>
        <w:t>Professional</w:t>
      </w:r>
      <w:r w:rsidRPr="0097104E">
        <w:rPr>
          <w:i w:val="0"/>
          <w:spacing w:val="-18"/>
        </w:rPr>
        <w:t xml:space="preserve"> </w:t>
      </w:r>
      <w:r w:rsidRPr="0097104E">
        <w:rPr>
          <w:i w:val="0"/>
        </w:rPr>
        <w:t>Association</w:t>
      </w:r>
      <w:r w:rsidRPr="0097104E">
        <w:rPr>
          <w:i w:val="0"/>
          <w:spacing w:val="-20"/>
        </w:rPr>
        <w:t xml:space="preserve"> </w:t>
      </w:r>
      <w:r w:rsidRPr="0097104E">
        <w:rPr>
          <w:i w:val="0"/>
        </w:rPr>
        <w:t>of</w:t>
      </w:r>
      <w:r w:rsidRPr="0097104E">
        <w:rPr>
          <w:i w:val="0"/>
          <w:spacing w:val="-18"/>
        </w:rPr>
        <w:t xml:space="preserve"> </w:t>
      </w:r>
      <w:r w:rsidRPr="0097104E">
        <w:rPr>
          <w:i w:val="0"/>
        </w:rPr>
        <w:t>Resume</w:t>
      </w:r>
      <w:r w:rsidRPr="0097104E">
        <w:rPr>
          <w:i w:val="0"/>
          <w:spacing w:val="-19"/>
        </w:rPr>
        <w:t xml:space="preserve"> </w:t>
      </w:r>
      <w:r w:rsidRPr="0097104E">
        <w:rPr>
          <w:i w:val="0"/>
        </w:rPr>
        <w:t>Writers,</w:t>
      </w:r>
      <w:r w:rsidRPr="0097104E">
        <w:rPr>
          <w:i w:val="0"/>
          <w:spacing w:val="-20"/>
        </w:rPr>
        <w:t xml:space="preserve"> </w:t>
      </w:r>
      <w:r w:rsidRPr="0097104E">
        <w:rPr>
          <w:i w:val="0"/>
        </w:rPr>
        <w:t>2009</w:t>
      </w:r>
    </w:p>
    <w:p w14:paraId="3BC3ADEB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Global</w:t>
      </w:r>
      <w:r w:rsidRPr="0097104E">
        <w:rPr>
          <w:spacing w:val="-28"/>
        </w:rPr>
        <w:t xml:space="preserve"> </w:t>
      </w:r>
      <w:r w:rsidRPr="0097104E">
        <w:t>Career</w:t>
      </w:r>
      <w:r w:rsidRPr="0097104E">
        <w:rPr>
          <w:spacing w:val="-27"/>
        </w:rPr>
        <w:t xml:space="preserve"> </w:t>
      </w:r>
      <w:r w:rsidRPr="0097104E">
        <w:t>Development</w:t>
      </w:r>
      <w:r w:rsidRPr="0097104E">
        <w:rPr>
          <w:spacing w:val="-29"/>
        </w:rPr>
        <w:t xml:space="preserve"> </w:t>
      </w:r>
      <w:r w:rsidRPr="0097104E">
        <w:t>Facilitator,</w:t>
      </w:r>
      <w:r w:rsidRPr="0097104E">
        <w:rPr>
          <w:i w:val="0"/>
          <w:spacing w:val="-24"/>
        </w:rPr>
        <w:t xml:space="preserve"> </w:t>
      </w:r>
      <w:r w:rsidRPr="0097104E">
        <w:rPr>
          <w:i w:val="0"/>
        </w:rPr>
        <w:t>National</w:t>
      </w:r>
      <w:r w:rsidRPr="0097104E">
        <w:rPr>
          <w:i w:val="0"/>
          <w:spacing w:val="-28"/>
        </w:rPr>
        <w:t xml:space="preserve"> </w:t>
      </w:r>
      <w:r w:rsidRPr="0097104E">
        <w:rPr>
          <w:i w:val="0"/>
        </w:rPr>
        <w:t>Career</w:t>
      </w:r>
      <w:r w:rsidRPr="0097104E">
        <w:rPr>
          <w:i w:val="0"/>
          <w:spacing w:val="-29"/>
        </w:rPr>
        <w:t xml:space="preserve"> </w:t>
      </w:r>
      <w:r w:rsidRPr="0097104E">
        <w:rPr>
          <w:i w:val="0"/>
        </w:rPr>
        <w:t>Development</w:t>
      </w:r>
      <w:r w:rsidRPr="0097104E">
        <w:rPr>
          <w:i w:val="0"/>
          <w:spacing w:val="-28"/>
        </w:rPr>
        <w:t xml:space="preserve"> </w:t>
      </w:r>
      <w:r w:rsidRPr="0097104E">
        <w:rPr>
          <w:i w:val="0"/>
        </w:rPr>
        <w:t>Association,</w:t>
      </w:r>
      <w:r w:rsidRPr="0097104E">
        <w:rPr>
          <w:i w:val="0"/>
          <w:spacing w:val="-27"/>
        </w:rPr>
        <w:t xml:space="preserve"> </w:t>
      </w:r>
      <w:r w:rsidRPr="0097104E">
        <w:rPr>
          <w:i w:val="0"/>
        </w:rPr>
        <w:t>2009</w:t>
      </w:r>
    </w:p>
    <w:p w14:paraId="5CF3D408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7"/>
        <w:ind w:left="450" w:hanging="270"/>
        <w:rPr>
          <w:i w:val="0"/>
        </w:rPr>
      </w:pPr>
      <w:r w:rsidRPr="0097104E">
        <w:rPr>
          <w:w w:val="105"/>
        </w:rPr>
        <w:t>Social &amp; Behavioral Research</w:t>
      </w:r>
      <w:r w:rsidRPr="0097104E">
        <w:rPr>
          <w:i w:val="0"/>
          <w:w w:val="105"/>
        </w:rPr>
        <w:t>, Collaborative Institutional Training Initiative, U of Miami,</w:t>
      </w:r>
      <w:r w:rsidRPr="0097104E">
        <w:rPr>
          <w:i w:val="0"/>
          <w:spacing w:val="-15"/>
          <w:w w:val="105"/>
        </w:rPr>
        <w:t xml:space="preserve"> </w:t>
      </w:r>
      <w:r w:rsidRPr="0097104E">
        <w:rPr>
          <w:i w:val="0"/>
          <w:w w:val="105"/>
        </w:rPr>
        <w:t>2009</w:t>
      </w:r>
    </w:p>
    <w:p w14:paraId="111A1193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r w:rsidRPr="0097104E">
        <w:t>What</w:t>
      </w:r>
      <w:r w:rsidRPr="0097104E">
        <w:rPr>
          <w:spacing w:val="-26"/>
        </w:rPr>
        <w:t xml:space="preserve"> </w:t>
      </w:r>
      <w:r w:rsidRPr="0097104E">
        <w:t>Color</w:t>
      </w:r>
      <w:r w:rsidRPr="0097104E">
        <w:rPr>
          <w:spacing w:val="-24"/>
        </w:rPr>
        <w:t xml:space="preserve"> </w:t>
      </w:r>
      <w:r w:rsidRPr="0097104E">
        <w:t>Is</w:t>
      </w:r>
      <w:r w:rsidRPr="0097104E">
        <w:rPr>
          <w:spacing w:val="-24"/>
        </w:rPr>
        <w:t xml:space="preserve"> </w:t>
      </w:r>
      <w:r w:rsidRPr="0097104E">
        <w:t>Your</w:t>
      </w:r>
      <w:r w:rsidRPr="0097104E">
        <w:rPr>
          <w:spacing w:val="-24"/>
        </w:rPr>
        <w:t xml:space="preserve"> </w:t>
      </w:r>
      <w:r w:rsidRPr="0097104E">
        <w:t>Parachute?,</w:t>
      </w:r>
      <w:r w:rsidRPr="0097104E">
        <w:rPr>
          <w:i w:val="0"/>
          <w:spacing w:val="-22"/>
        </w:rPr>
        <w:t xml:space="preserve"> </w:t>
      </w:r>
      <w:r w:rsidRPr="0097104E">
        <w:rPr>
          <w:i w:val="0"/>
        </w:rPr>
        <w:t>Dick</w:t>
      </w:r>
      <w:r w:rsidRPr="0097104E">
        <w:rPr>
          <w:i w:val="0"/>
          <w:spacing w:val="-25"/>
        </w:rPr>
        <w:t xml:space="preserve"> </w:t>
      </w:r>
      <w:r w:rsidRPr="0097104E">
        <w:rPr>
          <w:i w:val="0"/>
        </w:rPr>
        <w:t>Bolles</w:t>
      </w:r>
      <w:r w:rsidRPr="0097104E">
        <w:rPr>
          <w:i w:val="0"/>
          <w:spacing w:val="-25"/>
        </w:rPr>
        <w:t xml:space="preserve"> </w:t>
      </w:r>
      <w:r w:rsidRPr="0097104E">
        <w:rPr>
          <w:i w:val="0"/>
        </w:rPr>
        <w:t>Career</w:t>
      </w:r>
      <w:r w:rsidRPr="0097104E">
        <w:rPr>
          <w:i w:val="0"/>
          <w:spacing w:val="-27"/>
        </w:rPr>
        <w:t xml:space="preserve"> </w:t>
      </w:r>
      <w:r w:rsidRPr="0097104E">
        <w:rPr>
          <w:i w:val="0"/>
        </w:rPr>
        <w:t>and</w:t>
      </w:r>
      <w:r w:rsidRPr="0097104E">
        <w:rPr>
          <w:i w:val="0"/>
          <w:spacing w:val="-24"/>
        </w:rPr>
        <w:t xml:space="preserve"> </w:t>
      </w:r>
      <w:r w:rsidRPr="0097104E">
        <w:rPr>
          <w:i w:val="0"/>
        </w:rPr>
        <w:t>Life</w:t>
      </w:r>
      <w:r w:rsidRPr="0097104E">
        <w:rPr>
          <w:i w:val="0"/>
          <w:spacing w:val="-26"/>
        </w:rPr>
        <w:t xml:space="preserve"> </w:t>
      </w:r>
      <w:r w:rsidRPr="0097104E">
        <w:rPr>
          <w:i w:val="0"/>
        </w:rPr>
        <w:t>Planning,</w:t>
      </w:r>
      <w:r w:rsidRPr="0097104E">
        <w:rPr>
          <w:i w:val="0"/>
          <w:spacing w:val="-25"/>
        </w:rPr>
        <w:t xml:space="preserve"> </w:t>
      </w:r>
      <w:r w:rsidRPr="0097104E">
        <w:rPr>
          <w:i w:val="0"/>
        </w:rPr>
        <w:t>2008</w:t>
      </w:r>
    </w:p>
    <w:p w14:paraId="3020DFA3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5"/>
        <w:ind w:left="450" w:hanging="270"/>
        <w:rPr>
          <w:i w:val="0"/>
        </w:rPr>
      </w:pPr>
      <w:r w:rsidRPr="0097104E">
        <w:rPr>
          <w:w w:val="105"/>
        </w:rPr>
        <w:t>Job &amp; Career Development Coach</w:t>
      </w:r>
      <w:r w:rsidRPr="0097104E">
        <w:rPr>
          <w:i w:val="0"/>
          <w:w w:val="105"/>
        </w:rPr>
        <w:t>, National Board of Certified Counselors,</w:t>
      </w:r>
      <w:r w:rsidRPr="0097104E">
        <w:rPr>
          <w:i w:val="0"/>
          <w:spacing w:val="1"/>
          <w:w w:val="105"/>
        </w:rPr>
        <w:t xml:space="preserve"> </w:t>
      </w:r>
      <w:r w:rsidRPr="0097104E">
        <w:rPr>
          <w:i w:val="0"/>
          <w:w w:val="105"/>
        </w:rPr>
        <w:t>2008</w:t>
      </w:r>
    </w:p>
    <w:p w14:paraId="783042A2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spacing w:before="17"/>
        <w:ind w:left="450" w:hanging="270"/>
        <w:rPr>
          <w:i w:val="0"/>
        </w:rPr>
      </w:pPr>
      <w:r w:rsidRPr="0097104E">
        <w:rPr>
          <w:w w:val="105"/>
        </w:rPr>
        <w:t>Job &amp; Career Transition Coach,</w:t>
      </w:r>
      <w:r w:rsidRPr="0097104E">
        <w:rPr>
          <w:i w:val="0"/>
          <w:w w:val="105"/>
        </w:rPr>
        <w:t xml:space="preserve"> National Board of Certified Counselors,</w:t>
      </w:r>
      <w:r w:rsidRPr="0097104E">
        <w:rPr>
          <w:i w:val="0"/>
          <w:spacing w:val="22"/>
          <w:w w:val="105"/>
        </w:rPr>
        <w:t xml:space="preserve"> </w:t>
      </w:r>
      <w:r w:rsidRPr="0097104E">
        <w:rPr>
          <w:i w:val="0"/>
          <w:w w:val="105"/>
        </w:rPr>
        <w:t>2008</w:t>
      </w:r>
    </w:p>
    <w:p w14:paraId="6E79398F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Myers-Briggs and Strong Assessments Administration</w:t>
      </w:r>
      <w:r w:rsidRPr="0097104E">
        <w:rPr>
          <w:i w:val="0"/>
        </w:rPr>
        <w:t>, CPP,</w:t>
      </w:r>
      <w:r w:rsidRPr="0097104E">
        <w:rPr>
          <w:i w:val="0"/>
          <w:spacing w:val="8"/>
        </w:rPr>
        <w:t xml:space="preserve"> </w:t>
      </w:r>
      <w:r w:rsidRPr="0097104E">
        <w:rPr>
          <w:i w:val="0"/>
        </w:rPr>
        <w:t>2008</w:t>
      </w:r>
    </w:p>
    <w:p w14:paraId="3BA214C4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Certified</w:t>
      </w:r>
      <w:r w:rsidRPr="0097104E">
        <w:rPr>
          <w:spacing w:val="-8"/>
        </w:rPr>
        <w:t xml:space="preserve"> </w:t>
      </w:r>
      <w:r w:rsidRPr="0097104E">
        <w:t>Parks</w:t>
      </w:r>
      <w:r w:rsidRPr="0097104E">
        <w:rPr>
          <w:spacing w:val="-6"/>
        </w:rPr>
        <w:t xml:space="preserve"> </w:t>
      </w:r>
      <w:r w:rsidRPr="0097104E">
        <w:t>and</w:t>
      </w:r>
      <w:r w:rsidRPr="0097104E">
        <w:rPr>
          <w:spacing w:val="-8"/>
        </w:rPr>
        <w:t xml:space="preserve"> </w:t>
      </w:r>
      <w:r w:rsidRPr="0097104E">
        <w:t>Recreation</w:t>
      </w:r>
      <w:r w:rsidRPr="0097104E">
        <w:rPr>
          <w:spacing w:val="-6"/>
        </w:rPr>
        <w:t xml:space="preserve"> </w:t>
      </w:r>
      <w:r w:rsidRPr="0097104E">
        <w:t>Professional</w:t>
      </w:r>
      <w:r w:rsidRPr="0097104E">
        <w:rPr>
          <w:i w:val="0"/>
        </w:rPr>
        <w:t>,</w:t>
      </w:r>
      <w:r w:rsidRPr="0097104E">
        <w:rPr>
          <w:i w:val="0"/>
          <w:spacing w:val="-8"/>
        </w:rPr>
        <w:t xml:space="preserve"> </w:t>
      </w:r>
      <w:r w:rsidRPr="0097104E">
        <w:rPr>
          <w:i w:val="0"/>
        </w:rPr>
        <w:t>National</w:t>
      </w:r>
      <w:r w:rsidRPr="0097104E">
        <w:rPr>
          <w:i w:val="0"/>
          <w:spacing w:val="-6"/>
        </w:rPr>
        <w:t xml:space="preserve"> </w:t>
      </w:r>
      <w:r w:rsidRPr="0097104E">
        <w:rPr>
          <w:i w:val="0"/>
        </w:rPr>
        <w:t>Recreation</w:t>
      </w:r>
      <w:r w:rsidRPr="0097104E">
        <w:rPr>
          <w:i w:val="0"/>
          <w:spacing w:val="-9"/>
        </w:rPr>
        <w:t xml:space="preserve"> </w:t>
      </w:r>
      <w:r w:rsidRPr="0097104E">
        <w:rPr>
          <w:i w:val="0"/>
        </w:rPr>
        <w:t>and</w:t>
      </w:r>
      <w:r w:rsidRPr="0097104E">
        <w:rPr>
          <w:i w:val="0"/>
          <w:spacing w:val="-6"/>
        </w:rPr>
        <w:t xml:space="preserve"> </w:t>
      </w:r>
      <w:r w:rsidRPr="0097104E">
        <w:rPr>
          <w:i w:val="0"/>
        </w:rPr>
        <w:t>Parks</w:t>
      </w:r>
      <w:r w:rsidRPr="0097104E">
        <w:rPr>
          <w:i w:val="0"/>
          <w:spacing w:val="-6"/>
        </w:rPr>
        <w:t xml:space="preserve"> </w:t>
      </w:r>
      <w:r w:rsidRPr="0097104E">
        <w:rPr>
          <w:i w:val="0"/>
        </w:rPr>
        <w:t>Association,</w:t>
      </w:r>
      <w:r w:rsidRPr="0097104E">
        <w:rPr>
          <w:i w:val="0"/>
          <w:spacing w:val="-8"/>
        </w:rPr>
        <w:t xml:space="preserve"> </w:t>
      </w:r>
      <w:r w:rsidRPr="0097104E">
        <w:rPr>
          <w:i w:val="0"/>
        </w:rPr>
        <w:t>2007</w:t>
      </w:r>
    </w:p>
    <w:p w14:paraId="540379BF" w14:textId="77777777" w:rsidR="00D4044C" w:rsidRPr="0097104E" w:rsidRDefault="00D4044C" w:rsidP="00F811D6">
      <w:pPr>
        <w:pStyle w:val="ListParagraph"/>
        <w:numPr>
          <w:ilvl w:val="0"/>
          <w:numId w:val="6"/>
        </w:numPr>
        <w:tabs>
          <w:tab w:val="left" w:pos="507"/>
          <w:tab w:val="left" w:pos="508"/>
        </w:tabs>
        <w:ind w:left="450" w:hanging="270"/>
        <w:rPr>
          <w:i w:val="0"/>
        </w:rPr>
      </w:pPr>
      <w:r w:rsidRPr="0097104E">
        <w:t>Character Counts!</w:t>
      </w:r>
      <w:r w:rsidRPr="0097104E">
        <w:rPr>
          <w:i w:val="0"/>
        </w:rPr>
        <w:t xml:space="preserve"> Character Development Trainer Certification, Josephson Institute of Ethics,</w:t>
      </w:r>
      <w:r w:rsidRPr="0097104E">
        <w:rPr>
          <w:i w:val="0"/>
          <w:spacing w:val="21"/>
        </w:rPr>
        <w:t xml:space="preserve"> </w:t>
      </w:r>
      <w:r w:rsidRPr="0097104E">
        <w:rPr>
          <w:i w:val="0"/>
        </w:rPr>
        <w:t>2003</w:t>
      </w:r>
    </w:p>
    <w:p w14:paraId="2462665C" w14:textId="77777777" w:rsidR="00D4044C" w:rsidRDefault="00D4044C" w:rsidP="00D4044C">
      <w:pPr>
        <w:pStyle w:val="BodyText"/>
        <w:spacing w:before="2"/>
        <w:ind w:left="0" w:firstLine="0"/>
        <w:rPr>
          <w:sz w:val="26"/>
        </w:rPr>
      </w:pPr>
    </w:p>
    <w:p w14:paraId="6DFDA652" w14:textId="77777777" w:rsidR="00D4044C" w:rsidRPr="00E320A4" w:rsidRDefault="00D4044C" w:rsidP="00D4044C">
      <w:pPr>
        <w:pStyle w:val="Heading1"/>
        <w:spacing w:after="19"/>
        <w:rPr>
          <w:i w:val="0"/>
        </w:rPr>
      </w:pPr>
      <w:r w:rsidRPr="00E320A4">
        <w:rPr>
          <w:i w:val="0"/>
          <w:w w:val="109"/>
        </w:rPr>
        <w:t>P</w:t>
      </w:r>
      <w:r w:rsidRPr="00E320A4">
        <w:rPr>
          <w:i w:val="0"/>
          <w:spacing w:val="1"/>
          <w:w w:val="98"/>
        </w:rPr>
        <w:t>R</w:t>
      </w:r>
      <w:r w:rsidRPr="00E320A4">
        <w:rPr>
          <w:i w:val="0"/>
          <w:spacing w:val="-2"/>
          <w:w w:val="93"/>
        </w:rPr>
        <w:t>E</w:t>
      </w:r>
      <w:r w:rsidRPr="00E320A4">
        <w:rPr>
          <w:i w:val="0"/>
          <w:w w:val="91"/>
        </w:rPr>
        <w:t>S</w:t>
      </w:r>
      <w:r w:rsidRPr="00E320A4">
        <w:rPr>
          <w:i w:val="0"/>
          <w:w w:val="93"/>
        </w:rPr>
        <w:t>EN</w:t>
      </w:r>
      <w:r w:rsidRPr="00E320A4">
        <w:rPr>
          <w:i w:val="0"/>
          <w:w w:val="104"/>
        </w:rPr>
        <w:t>T</w:t>
      </w:r>
      <w:r w:rsidRPr="00E320A4">
        <w:rPr>
          <w:i w:val="0"/>
          <w:spacing w:val="1"/>
          <w:w w:val="89"/>
        </w:rPr>
        <w:t>A</w:t>
      </w:r>
      <w:r w:rsidRPr="00E320A4">
        <w:rPr>
          <w:i w:val="0"/>
          <w:w w:val="104"/>
        </w:rPr>
        <w:t>TI</w:t>
      </w:r>
      <w:r w:rsidRPr="00E320A4">
        <w:rPr>
          <w:i w:val="0"/>
          <w:w w:val="95"/>
        </w:rPr>
        <w:t>O</w:t>
      </w:r>
      <w:r w:rsidRPr="00E320A4">
        <w:rPr>
          <w:i w:val="0"/>
          <w:spacing w:val="1"/>
          <w:w w:val="93"/>
        </w:rPr>
        <w:t>N</w:t>
      </w:r>
      <w:r w:rsidRPr="00E320A4">
        <w:rPr>
          <w:i w:val="0"/>
          <w:w w:val="91"/>
        </w:rPr>
        <w:t>S</w:t>
      </w:r>
      <w:r w:rsidRPr="00E320A4">
        <w:rPr>
          <w:i w:val="0"/>
          <w:spacing w:val="-2"/>
          <w:w w:val="180"/>
        </w:rPr>
        <w:t>/</w:t>
      </w:r>
      <w:r w:rsidR="00530C62" w:rsidRPr="00E320A4">
        <w:rPr>
          <w:i w:val="0"/>
          <w:spacing w:val="3"/>
          <w:w w:val="101"/>
        </w:rPr>
        <w:t xml:space="preserve">TRAININGS FACILITATED </w:t>
      </w:r>
    </w:p>
    <w:p w14:paraId="36E27BE5" w14:textId="77777777" w:rsidR="00D4044C" w:rsidRPr="00E320A4" w:rsidRDefault="00D4044C" w:rsidP="00D4044C">
      <w:pPr>
        <w:pStyle w:val="BodyText"/>
        <w:spacing w:before="0" w:line="20" w:lineRule="exact"/>
        <w:ind w:left="114" w:firstLine="0"/>
        <w:rPr>
          <w:i w:val="0"/>
          <w:sz w:val="2"/>
        </w:rPr>
      </w:pPr>
      <w:r w:rsidRPr="00E320A4">
        <w:rPr>
          <w:i w:val="0"/>
          <w:noProof/>
          <w:sz w:val="2"/>
        </w:rPr>
        <mc:AlternateContent>
          <mc:Choice Requires="wpg">
            <w:drawing>
              <wp:inline distT="0" distB="0" distL="0" distR="0" wp14:anchorId="1B57D011" wp14:editId="12D5CEC1">
                <wp:extent cx="6535420" cy="6350"/>
                <wp:effectExtent l="8890" t="3175" r="8890" b="9525"/>
                <wp:docPr id="2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5420" cy="6350"/>
                          <a:chOff x="0" y="0"/>
                          <a:chExt cx="10292" cy="10"/>
                        </a:xfrm>
                      </wpg:grpSpPr>
                      <wps:wsp>
                        <wps:cNvPr id="2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28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CE4753" id="Group 14" o:spid="_x0000_s1026" style="width:514.6pt;height:.5pt;mso-position-horizontal-relative:char;mso-position-vertical-relative:line" coordsize="102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">
                <v:line id="Line 15" o:spid="_x0000_s1027" style="position:absolute;visibility:visible;mso-wrap-style:square" from="5,5" to="102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4AB9B931" w14:textId="34F9DADA" w:rsidR="00153981" w:rsidRPr="00153981" w:rsidRDefault="00153981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53981">
        <w:rPr>
          <w:i w:val="0"/>
          <w:iCs/>
        </w:rPr>
        <w:t>Created</w:t>
      </w:r>
      <w:r>
        <w:rPr>
          <w:i w:val="0"/>
          <w:iCs/>
        </w:rPr>
        <w:t xml:space="preserve"> and instructed </w:t>
      </w:r>
      <w:r>
        <w:t xml:space="preserve">EdDOC Online Orientation </w:t>
      </w:r>
      <w:r w:rsidRPr="00153981">
        <w:rPr>
          <w:i w:val="0"/>
          <w:iCs/>
        </w:rPr>
        <w:t>course for new EdD students, Fall 2019</w:t>
      </w:r>
    </w:p>
    <w:p w14:paraId="7F067C11" w14:textId="0B9E15DF" w:rsidR="00FE33C5" w:rsidRPr="00FE33C5" w:rsidRDefault="00FE33C5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>
        <w:t xml:space="preserve">The Forced Transfer Experience: Implications for Career Services, </w:t>
      </w:r>
      <w:r w:rsidRPr="00FE33C5">
        <w:rPr>
          <w:i w:val="0"/>
          <w:iCs/>
        </w:rPr>
        <w:t>NCDA, Houston, TX, 2019</w:t>
      </w:r>
    </w:p>
    <w:p w14:paraId="2EF3896A" w14:textId="1D6D23E3" w:rsidR="00FE33C5" w:rsidRPr="00FE33C5" w:rsidRDefault="00FE33C5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>
        <w:t xml:space="preserve">Assessments for Coaching I, </w:t>
      </w:r>
      <w:r>
        <w:rPr>
          <w:i w:val="0"/>
          <w:iCs/>
        </w:rPr>
        <w:t>NACE, Orlando, FL, 2019</w:t>
      </w:r>
    </w:p>
    <w:p w14:paraId="29B7CD72" w14:textId="5E9C5847" w:rsidR="00A33DE4" w:rsidRPr="00E320A4" w:rsidRDefault="00A33DE4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Career Coaching Intensive</w:t>
      </w:r>
      <w:r w:rsidR="001E6878" w:rsidRPr="001E6878">
        <w:t>,</w:t>
      </w:r>
      <w:r w:rsidRPr="00E320A4">
        <w:rPr>
          <w:i w:val="0"/>
        </w:rPr>
        <w:t xml:space="preserve"> 12-Part Webinar Series, NACE, 2018</w:t>
      </w:r>
    </w:p>
    <w:p w14:paraId="0B514C4F" w14:textId="77777777" w:rsidR="00A33DE4" w:rsidRPr="00E320A4" w:rsidRDefault="00A33DE4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Fundamentals of Coaching</w:t>
      </w:r>
      <w:r w:rsidRPr="00E320A4">
        <w:rPr>
          <w:i w:val="0"/>
        </w:rPr>
        <w:t xml:space="preserve">, </w:t>
      </w:r>
      <w:r w:rsidR="00CB2AE9" w:rsidRPr="00E320A4">
        <w:rPr>
          <w:i w:val="0"/>
        </w:rPr>
        <w:t>LIM University, Manhattan, NY, 2018</w:t>
      </w:r>
    </w:p>
    <w:p w14:paraId="57D9326E" w14:textId="77777777" w:rsidR="00F811D6" w:rsidRDefault="00CB2AE9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Foundational Skills to Understanding Career Networks and Facilitating Career Conversations</w:t>
      </w:r>
      <w:r w:rsidRPr="00E320A4">
        <w:rPr>
          <w:i w:val="0"/>
        </w:rPr>
        <w:t>, UT Rio Grande</w:t>
      </w:r>
    </w:p>
    <w:p w14:paraId="48E92786" w14:textId="4A632041" w:rsidR="00CB2AE9" w:rsidRPr="00E320A4" w:rsidRDefault="00CB2AE9" w:rsidP="00F811D6">
      <w:pPr>
        <w:pStyle w:val="ListParagraph"/>
        <w:tabs>
          <w:tab w:val="left" w:pos="507"/>
          <w:tab w:val="left" w:pos="508"/>
        </w:tabs>
        <w:spacing w:before="0"/>
        <w:ind w:left="810" w:firstLine="0"/>
        <w:rPr>
          <w:i w:val="0"/>
        </w:rPr>
      </w:pPr>
      <w:r w:rsidRPr="00E320A4">
        <w:rPr>
          <w:i w:val="0"/>
        </w:rPr>
        <w:t>Valley, Edinburg, TX, 2018</w:t>
      </w:r>
    </w:p>
    <w:p w14:paraId="339E1BB1" w14:textId="77777777" w:rsidR="0029256B" w:rsidRPr="00E320A4" w:rsidRDefault="0029256B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Coaching for Businesses and Organizations</w:t>
      </w:r>
      <w:r w:rsidRPr="00E320A4">
        <w:rPr>
          <w:i w:val="0"/>
        </w:rPr>
        <w:t>, 3-Part Webinar Series, NACE, 2018</w:t>
      </w:r>
    </w:p>
    <w:p w14:paraId="5399313D" w14:textId="77777777" w:rsidR="00530C62" w:rsidRPr="00E320A4" w:rsidRDefault="00530C62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Building your Professional Brand</w:t>
      </w:r>
      <w:r w:rsidR="001E6878">
        <w:rPr>
          <w:i w:val="0"/>
        </w:rPr>
        <w:t>,</w:t>
      </w:r>
      <w:r w:rsidRPr="00E320A4">
        <w:rPr>
          <w:i w:val="0"/>
        </w:rPr>
        <w:t xml:space="preserve"> 3-Part Webinar Series, Transition Solutions, 2017</w:t>
      </w:r>
    </w:p>
    <w:p w14:paraId="3702C621" w14:textId="77777777" w:rsidR="00530C62" w:rsidRPr="00E320A4" w:rsidRDefault="00530C62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Intro to Coaching</w:t>
      </w:r>
      <w:r w:rsidRPr="00E320A4">
        <w:rPr>
          <w:i w:val="0"/>
        </w:rPr>
        <w:t>, Bay Path University, 2017</w:t>
      </w:r>
    </w:p>
    <w:p w14:paraId="0077B915" w14:textId="77777777" w:rsidR="00D4044C" w:rsidRPr="00E320A4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rPr>
          <w:w w:val="105"/>
        </w:rPr>
        <w:t>Career</w:t>
      </w:r>
      <w:r w:rsidRPr="001E6878">
        <w:rPr>
          <w:spacing w:val="-12"/>
          <w:w w:val="105"/>
        </w:rPr>
        <w:t xml:space="preserve"> </w:t>
      </w:r>
      <w:r w:rsidRPr="001E6878">
        <w:rPr>
          <w:w w:val="105"/>
        </w:rPr>
        <w:t>Coaching</w:t>
      </w:r>
      <w:r w:rsidRPr="001E6878">
        <w:rPr>
          <w:spacing w:val="-10"/>
          <w:w w:val="105"/>
        </w:rPr>
        <w:t xml:space="preserve"> </w:t>
      </w:r>
      <w:r w:rsidRPr="001E6878">
        <w:rPr>
          <w:w w:val="105"/>
        </w:rPr>
        <w:t>Intensive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7"/>
          <w:w w:val="105"/>
        </w:rPr>
        <w:t xml:space="preserve"> </w:t>
      </w:r>
      <w:r w:rsidRPr="00E320A4">
        <w:rPr>
          <w:i w:val="0"/>
          <w:w w:val="105"/>
        </w:rPr>
        <w:t>Florida</w:t>
      </w:r>
      <w:r w:rsidRPr="00E320A4">
        <w:rPr>
          <w:i w:val="0"/>
          <w:spacing w:val="-11"/>
          <w:w w:val="105"/>
        </w:rPr>
        <w:t xml:space="preserve"> </w:t>
      </w:r>
      <w:r w:rsidRPr="00E320A4">
        <w:rPr>
          <w:i w:val="0"/>
          <w:w w:val="105"/>
        </w:rPr>
        <w:t>International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University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2017</w:t>
      </w:r>
    </w:p>
    <w:p w14:paraId="0C040CFC" w14:textId="77777777" w:rsidR="00112AE6" w:rsidRPr="00E320A4" w:rsidRDefault="00112AE6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0"/>
        <w:ind w:left="810" w:hanging="630"/>
        <w:rPr>
          <w:i w:val="0"/>
        </w:rPr>
      </w:pPr>
      <w:r w:rsidRPr="001E6878">
        <w:t>Working Across Generations</w:t>
      </w:r>
      <w:r w:rsidRPr="00E320A4">
        <w:rPr>
          <w:i w:val="0"/>
        </w:rPr>
        <w:t>, Staples, 2017</w:t>
      </w:r>
    </w:p>
    <w:p w14:paraId="1272D56D" w14:textId="77777777" w:rsidR="00D4044C" w:rsidRPr="00E320A4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ind w:left="810" w:hanging="630"/>
        <w:rPr>
          <w:i w:val="0"/>
        </w:rPr>
      </w:pPr>
      <w:r w:rsidRPr="001E6878">
        <w:rPr>
          <w:w w:val="105"/>
        </w:rPr>
        <w:t>Assessments</w:t>
      </w:r>
      <w:r w:rsidRPr="001E6878">
        <w:rPr>
          <w:spacing w:val="-24"/>
          <w:w w:val="105"/>
        </w:rPr>
        <w:t xml:space="preserve"> </w:t>
      </w:r>
      <w:r w:rsidRPr="001E6878">
        <w:rPr>
          <w:w w:val="105"/>
        </w:rPr>
        <w:t>in</w:t>
      </w:r>
      <w:r w:rsidRPr="001E6878">
        <w:rPr>
          <w:spacing w:val="-26"/>
          <w:w w:val="105"/>
        </w:rPr>
        <w:t xml:space="preserve"> </w:t>
      </w:r>
      <w:r w:rsidRPr="001E6878">
        <w:rPr>
          <w:w w:val="105"/>
        </w:rPr>
        <w:t>Career</w:t>
      </w:r>
      <w:r w:rsidRPr="001E6878">
        <w:rPr>
          <w:spacing w:val="-27"/>
          <w:w w:val="105"/>
        </w:rPr>
        <w:t xml:space="preserve"> </w:t>
      </w:r>
      <w:r w:rsidRPr="001E6878">
        <w:rPr>
          <w:w w:val="105"/>
        </w:rPr>
        <w:t>Coaching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Stanford</w:t>
      </w:r>
      <w:r w:rsidRPr="00E320A4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>University,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2017</w:t>
      </w:r>
    </w:p>
    <w:p w14:paraId="202F36BC" w14:textId="5329724F" w:rsidR="00FE33C5" w:rsidRPr="00153981" w:rsidRDefault="00D4044C" w:rsidP="00153981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ind w:left="810" w:hanging="630"/>
        <w:rPr>
          <w:i w:val="0"/>
        </w:rPr>
      </w:pPr>
      <w:r w:rsidRPr="001E6878">
        <w:rPr>
          <w:w w:val="105"/>
        </w:rPr>
        <w:t>Coaching</w:t>
      </w:r>
      <w:r w:rsidRPr="001E6878">
        <w:rPr>
          <w:spacing w:val="-13"/>
          <w:w w:val="105"/>
        </w:rPr>
        <w:t xml:space="preserve"> </w:t>
      </w:r>
      <w:r w:rsidRPr="001E6878">
        <w:rPr>
          <w:w w:val="105"/>
        </w:rPr>
        <w:t>for</w:t>
      </w:r>
      <w:r w:rsidRPr="001E6878">
        <w:rPr>
          <w:spacing w:val="-13"/>
          <w:w w:val="105"/>
        </w:rPr>
        <w:t xml:space="preserve"> </w:t>
      </w:r>
      <w:r w:rsidRPr="001E6878">
        <w:rPr>
          <w:w w:val="105"/>
        </w:rPr>
        <w:t>Organizational</w:t>
      </w:r>
      <w:r w:rsidRPr="001E6878">
        <w:rPr>
          <w:spacing w:val="-11"/>
          <w:w w:val="105"/>
        </w:rPr>
        <w:t xml:space="preserve"> </w:t>
      </w:r>
      <w:r w:rsidR="00530C62" w:rsidRPr="001E6878">
        <w:rPr>
          <w:w w:val="105"/>
        </w:rPr>
        <w:t>Change</w:t>
      </w:r>
      <w:r w:rsidR="001E6878">
        <w:rPr>
          <w:i w:val="0"/>
          <w:w w:val="105"/>
        </w:rPr>
        <w:t>,</w:t>
      </w:r>
      <w:r w:rsidR="00530C62" w:rsidRPr="00E320A4">
        <w:rPr>
          <w:i w:val="0"/>
          <w:w w:val="105"/>
        </w:rPr>
        <w:t xml:space="preserve"> </w:t>
      </w:r>
      <w:r w:rsidRPr="00E320A4">
        <w:rPr>
          <w:i w:val="0"/>
          <w:w w:val="105"/>
        </w:rPr>
        <w:t>3-Part</w:t>
      </w:r>
      <w:r w:rsidRPr="00E320A4">
        <w:rPr>
          <w:i w:val="0"/>
          <w:spacing w:val="-10"/>
          <w:w w:val="105"/>
        </w:rPr>
        <w:t xml:space="preserve"> </w:t>
      </w:r>
      <w:r w:rsidRPr="00E320A4">
        <w:rPr>
          <w:i w:val="0"/>
          <w:w w:val="105"/>
        </w:rPr>
        <w:t>Webinar</w:t>
      </w:r>
      <w:r w:rsidRPr="00E320A4">
        <w:rPr>
          <w:i w:val="0"/>
          <w:spacing w:val="-11"/>
          <w:w w:val="105"/>
        </w:rPr>
        <w:t xml:space="preserve"> </w:t>
      </w:r>
      <w:r w:rsidRPr="00E320A4">
        <w:rPr>
          <w:i w:val="0"/>
          <w:w w:val="105"/>
        </w:rPr>
        <w:t>Series,</w:t>
      </w:r>
      <w:r w:rsidRPr="00E320A4">
        <w:rPr>
          <w:i w:val="0"/>
          <w:spacing w:val="-13"/>
          <w:w w:val="105"/>
        </w:rPr>
        <w:t xml:space="preserve"> </w:t>
      </w:r>
      <w:r w:rsidR="00530C62" w:rsidRPr="00E320A4">
        <w:rPr>
          <w:i w:val="0"/>
          <w:spacing w:val="-13"/>
          <w:w w:val="105"/>
        </w:rPr>
        <w:t xml:space="preserve">NACE, </w:t>
      </w:r>
      <w:r w:rsidRPr="00E320A4">
        <w:rPr>
          <w:i w:val="0"/>
          <w:w w:val="105"/>
        </w:rPr>
        <w:t>2017</w:t>
      </w:r>
    </w:p>
    <w:p w14:paraId="02A033D2" w14:textId="022D4AB0" w:rsidR="00FE33C5" w:rsidRPr="00FE33C5" w:rsidRDefault="00D4044C" w:rsidP="00FE33C5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16"/>
        <w:ind w:left="810" w:hanging="630"/>
        <w:rPr>
          <w:i w:val="0"/>
        </w:rPr>
      </w:pPr>
      <w:r w:rsidRPr="001E6878">
        <w:rPr>
          <w:w w:val="105"/>
        </w:rPr>
        <w:t>Leading</w:t>
      </w:r>
      <w:r w:rsidRPr="001E6878">
        <w:rPr>
          <w:spacing w:val="-33"/>
          <w:w w:val="105"/>
        </w:rPr>
        <w:t xml:space="preserve"> </w:t>
      </w:r>
      <w:r w:rsidRPr="001E6878">
        <w:rPr>
          <w:w w:val="105"/>
        </w:rPr>
        <w:t>Across</w:t>
      </w:r>
      <w:r w:rsidRPr="001E6878">
        <w:rPr>
          <w:spacing w:val="-32"/>
          <w:w w:val="105"/>
        </w:rPr>
        <w:t xml:space="preserve"> </w:t>
      </w:r>
      <w:r w:rsidRPr="001E6878">
        <w:rPr>
          <w:w w:val="105"/>
        </w:rPr>
        <w:t>the</w:t>
      </w:r>
      <w:r w:rsidRPr="001E6878">
        <w:rPr>
          <w:spacing w:val="-32"/>
          <w:w w:val="105"/>
        </w:rPr>
        <w:t xml:space="preserve"> </w:t>
      </w:r>
      <w:r w:rsidRPr="001E6878">
        <w:rPr>
          <w:w w:val="105"/>
        </w:rPr>
        <w:t>Generations,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Regi</w:t>
      </w:r>
      <w:r w:rsidRPr="00E320A4">
        <w:rPr>
          <w:i w:val="0"/>
          <w:spacing w:val="-32"/>
          <w:w w:val="105"/>
        </w:rPr>
        <w:t xml:space="preserve"> </w:t>
      </w:r>
      <w:r w:rsidR="00F07BF0">
        <w:rPr>
          <w:i w:val="0"/>
          <w:spacing w:val="-32"/>
          <w:w w:val="105"/>
        </w:rPr>
        <w:t xml:space="preserve">s  </w:t>
      </w:r>
      <w:r w:rsidRPr="00E320A4">
        <w:rPr>
          <w:i w:val="0"/>
          <w:w w:val="105"/>
        </w:rPr>
        <w:t>College,</w:t>
      </w:r>
      <w:r w:rsidRPr="00E320A4">
        <w:rPr>
          <w:i w:val="0"/>
          <w:spacing w:val="-30"/>
          <w:w w:val="105"/>
        </w:rPr>
        <w:t xml:space="preserve"> </w:t>
      </w:r>
      <w:r w:rsidR="00530C62" w:rsidRPr="00E320A4">
        <w:rPr>
          <w:i w:val="0"/>
          <w:w w:val="105"/>
        </w:rPr>
        <w:t>2016</w:t>
      </w:r>
    </w:p>
    <w:p w14:paraId="0860F349" w14:textId="6844D888" w:rsidR="00F811D6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line="244" w:lineRule="auto"/>
        <w:ind w:left="810" w:right="594" w:hanging="630"/>
        <w:rPr>
          <w:i w:val="0"/>
          <w:w w:val="105"/>
        </w:rPr>
      </w:pPr>
      <w:r w:rsidRPr="001E6878">
        <w:rPr>
          <w:w w:val="105"/>
        </w:rPr>
        <w:t>Re-Envision</w:t>
      </w:r>
      <w:r w:rsidRPr="001E6878">
        <w:rPr>
          <w:spacing w:val="-29"/>
          <w:w w:val="105"/>
        </w:rPr>
        <w:t xml:space="preserve"> </w:t>
      </w:r>
      <w:r w:rsidRPr="001E6878">
        <w:rPr>
          <w:w w:val="105"/>
        </w:rPr>
        <w:t>Your</w:t>
      </w:r>
      <w:r w:rsidRPr="001E6878">
        <w:rPr>
          <w:spacing w:val="-29"/>
          <w:w w:val="105"/>
        </w:rPr>
        <w:t xml:space="preserve"> </w:t>
      </w:r>
      <w:r w:rsidRPr="001E6878">
        <w:rPr>
          <w:w w:val="105"/>
        </w:rPr>
        <w:t>Goal</w:t>
      </w:r>
      <w:r w:rsidRPr="001E6878">
        <w:rPr>
          <w:spacing w:val="-27"/>
          <w:w w:val="105"/>
        </w:rPr>
        <w:t xml:space="preserve"> </w:t>
      </w:r>
      <w:r w:rsidRPr="001E6878">
        <w:rPr>
          <w:w w:val="105"/>
        </w:rPr>
        <w:t>Setting:</w:t>
      </w:r>
      <w:r w:rsidRPr="001E6878">
        <w:rPr>
          <w:spacing w:val="-31"/>
          <w:w w:val="105"/>
        </w:rPr>
        <w:t xml:space="preserve"> </w:t>
      </w:r>
      <w:r w:rsidRPr="001E6878">
        <w:rPr>
          <w:w w:val="105"/>
        </w:rPr>
        <w:t>How</w:t>
      </w:r>
      <w:r w:rsidRPr="001E6878">
        <w:rPr>
          <w:spacing w:val="-30"/>
          <w:w w:val="105"/>
        </w:rPr>
        <w:t xml:space="preserve"> </w:t>
      </w:r>
      <w:r w:rsidRPr="001E6878">
        <w:rPr>
          <w:w w:val="105"/>
        </w:rPr>
        <w:t>to</w:t>
      </w:r>
      <w:r w:rsidRPr="001E6878">
        <w:rPr>
          <w:spacing w:val="-27"/>
          <w:w w:val="105"/>
        </w:rPr>
        <w:t xml:space="preserve"> </w:t>
      </w:r>
      <w:r w:rsidRPr="001E6878">
        <w:rPr>
          <w:w w:val="105"/>
        </w:rPr>
        <w:t>Get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Results</w:t>
      </w:r>
      <w:r w:rsidRPr="001E6878">
        <w:rPr>
          <w:spacing w:val="-29"/>
          <w:w w:val="105"/>
        </w:rPr>
        <w:t xml:space="preserve"> </w:t>
      </w:r>
      <w:r w:rsidRPr="001E6878">
        <w:rPr>
          <w:w w:val="105"/>
        </w:rPr>
        <w:t>from</w:t>
      </w:r>
      <w:r w:rsidRPr="001E6878">
        <w:rPr>
          <w:spacing w:val="-29"/>
          <w:w w:val="105"/>
        </w:rPr>
        <w:t xml:space="preserve"> </w:t>
      </w:r>
      <w:r w:rsidRPr="001E6878">
        <w:rPr>
          <w:w w:val="105"/>
        </w:rPr>
        <w:t>Complex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24/7</w:t>
      </w:r>
      <w:r w:rsidRPr="001E6878">
        <w:rPr>
          <w:spacing w:val="-29"/>
          <w:w w:val="105"/>
        </w:rPr>
        <w:t xml:space="preserve"> </w:t>
      </w:r>
      <w:r w:rsidRPr="001E6878">
        <w:rPr>
          <w:w w:val="105"/>
        </w:rPr>
        <w:t>Networks,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National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Association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for</w:t>
      </w:r>
      <w:r w:rsidRPr="00E320A4">
        <w:rPr>
          <w:i w:val="0"/>
          <w:spacing w:val="-30"/>
          <w:w w:val="105"/>
        </w:rPr>
        <w:t xml:space="preserve"> </w:t>
      </w:r>
      <w:r w:rsidR="00F811D6">
        <w:rPr>
          <w:i w:val="0"/>
          <w:w w:val="105"/>
        </w:rPr>
        <w:t>female</w:t>
      </w:r>
    </w:p>
    <w:p w14:paraId="25FC8F76" w14:textId="0AAA9C7B" w:rsidR="00D4044C" w:rsidRPr="00E320A4" w:rsidRDefault="00D4044C" w:rsidP="00F811D6">
      <w:pPr>
        <w:pStyle w:val="ListParagraph"/>
        <w:tabs>
          <w:tab w:val="left" w:pos="507"/>
          <w:tab w:val="left" w:pos="508"/>
        </w:tabs>
        <w:spacing w:line="244" w:lineRule="auto"/>
        <w:ind w:left="810" w:right="594" w:firstLine="0"/>
        <w:rPr>
          <w:i w:val="0"/>
        </w:rPr>
      </w:pPr>
      <w:r w:rsidRPr="00E320A4">
        <w:rPr>
          <w:i w:val="0"/>
          <w:w w:val="105"/>
        </w:rPr>
        <w:t>Executives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Women’s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Leadership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Summit,</w:t>
      </w:r>
      <w:r w:rsidRPr="00E320A4">
        <w:rPr>
          <w:i w:val="0"/>
          <w:spacing w:val="-14"/>
          <w:w w:val="105"/>
        </w:rPr>
        <w:t xml:space="preserve"> </w:t>
      </w:r>
      <w:r w:rsidRPr="00E320A4">
        <w:rPr>
          <w:i w:val="0"/>
          <w:w w:val="105"/>
        </w:rPr>
        <w:t>3M,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2016</w:t>
      </w:r>
    </w:p>
    <w:p w14:paraId="6518739D" w14:textId="77777777" w:rsidR="00D4044C" w:rsidRPr="00E320A4" w:rsidRDefault="00530C62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10"/>
        <w:ind w:left="810" w:hanging="630"/>
        <w:rPr>
          <w:i w:val="0"/>
        </w:rPr>
      </w:pPr>
      <w:r w:rsidRPr="001E6878">
        <w:rPr>
          <w:color w:val="282B34"/>
        </w:rPr>
        <w:t xml:space="preserve">Women's Financial Security: </w:t>
      </w:r>
      <w:r w:rsidR="00D4044C" w:rsidRPr="001E6878">
        <w:rPr>
          <w:color w:val="282B34"/>
        </w:rPr>
        <w:t>A Public Health Issue,</w:t>
      </w:r>
      <w:r w:rsidR="00D4044C" w:rsidRPr="00E320A4">
        <w:rPr>
          <w:i w:val="0"/>
          <w:color w:val="282B34"/>
        </w:rPr>
        <w:t xml:space="preserve"> AAUW-MA Annual Convention,</w:t>
      </w:r>
      <w:r w:rsidR="00D4044C" w:rsidRPr="00E320A4">
        <w:rPr>
          <w:i w:val="0"/>
          <w:color w:val="282B34"/>
          <w:spacing w:val="-26"/>
        </w:rPr>
        <w:t xml:space="preserve"> </w:t>
      </w:r>
      <w:r w:rsidR="00D4044C" w:rsidRPr="00E320A4">
        <w:rPr>
          <w:i w:val="0"/>
          <w:color w:val="282B34"/>
        </w:rPr>
        <w:t>2015</w:t>
      </w:r>
    </w:p>
    <w:p w14:paraId="76182E64" w14:textId="3D28E9CF" w:rsidR="00D4044C" w:rsidRPr="00E320A4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ind w:left="810" w:hanging="630"/>
        <w:rPr>
          <w:i w:val="0"/>
        </w:rPr>
      </w:pPr>
      <w:r w:rsidRPr="001E6878">
        <w:rPr>
          <w:w w:val="105"/>
        </w:rPr>
        <w:t>Meeting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the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Career</w:t>
      </w:r>
      <w:r w:rsidRPr="001E6878">
        <w:rPr>
          <w:spacing w:val="-26"/>
          <w:w w:val="105"/>
        </w:rPr>
        <w:t xml:space="preserve"> </w:t>
      </w:r>
      <w:r w:rsidRPr="001E6878">
        <w:rPr>
          <w:w w:val="105"/>
        </w:rPr>
        <w:t>Development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Needs</w:t>
      </w:r>
      <w:r w:rsidRPr="001E6878">
        <w:rPr>
          <w:spacing w:val="-27"/>
          <w:w w:val="105"/>
        </w:rPr>
        <w:t xml:space="preserve"> </w:t>
      </w:r>
      <w:r w:rsidRPr="001E6878">
        <w:rPr>
          <w:w w:val="105"/>
        </w:rPr>
        <w:t>of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First</w:t>
      </w:r>
      <w:r w:rsidR="00C01052" w:rsidRPr="001E6878">
        <w:rPr>
          <w:spacing w:val="-28"/>
          <w:w w:val="105"/>
        </w:rPr>
        <w:t>-</w:t>
      </w:r>
      <w:r w:rsidRPr="001E6878">
        <w:rPr>
          <w:w w:val="105"/>
        </w:rPr>
        <w:t>Generation</w:t>
      </w:r>
      <w:r w:rsidRPr="001E6878">
        <w:rPr>
          <w:spacing w:val="-29"/>
          <w:w w:val="105"/>
        </w:rPr>
        <w:t xml:space="preserve"> </w:t>
      </w:r>
      <w:r w:rsidRPr="001E6878">
        <w:rPr>
          <w:w w:val="105"/>
        </w:rPr>
        <w:t>College</w:t>
      </w:r>
      <w:r w:rsidRPr="001E6878">
        <w:rPr>
          <w:spacing w:val="-28"/>
          <w:w w:val="105"/>
        </w:rPr>
        <w:t xml:space="preserve"> </w:t>
      </w:r>
      <w:r w:rsidRPr="001E6878">
        <w:rPr>
          <w:w w:val="105"/>
        </w:rPr>
        <w:t>Students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TRIO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Conference,</w:t>
      </w:r>
      <w:r w:rsidRPr="00E320A4">
        <w:rPr>
          <w:i w:val="0"/>
          <w:spacing w:val="-28"/>
          <w:w w:val="105"/>
        </w:rPr>
        <w:t xml:space="preserve"> </w:t>
      </w:r>
      <w:r w:rsidRPr="00E320A4">
        <w:rPr>
          <w:i w:val="0"/>
          <w:w w:val="105"/>
        </w:rPr>
        <w:t>Keene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State,</w:t>
      </w:r>
      <w:r w:rsidRPr="00E320A4">
        <w:rPr>
          <w:i w:val="0"/>
          <w:spacing w:val="-26"/>
          <w:w w:val="105"/>
        </w:rPr>
        <w:t xml:space="preserve"> </w:t>
      </w:r>
      <w:r w:rsidR="00F811D6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>2014</w:t>
      </w:r>
    </w:p>
    <w:p w14:paraId="18B8A2CC" w14:textId="4E12AAA2" w:rsidR="00D4044C" w:rsidRPr="00E320A4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before="16"/>
        <w:ind w:left="810" w:hanging="630"/>
        <w:rPr>
          <w:i w:val="0"/>
        </w:rPr>
      </w:pPr>
      <w:r w:rsidRPr="001E6878">
        <w:rPr>
          <w:color w:val="212121"/>
        </w:rPr>
        <w:t>Keynote: Student Success in the First Year and Beyond</w:t>
      </w:r>
      <w:r w:rsidR="001E6878">
        <w:rPr>
          <w:i w:val="0"/>
          <w:color w:val="212121"/>
        </w:rPr>
        <w:t>,</w:t>
      </w:r>
      <w:r w:rsidRPr="00E320A4">
        <w:rPr>
          <w:i w:val="0"/>
          <w:color w:val="212121"/>
        </w:rPr>
        <w:t xml:space="preserve"> Lone Star Commu</w:t>
      </w:r>
      <w:r w:rsidR="00530C62" w:rsidRPr="00E320A4">
        <w:rPr>
          <w:i w:val="0"/>
          <w:color w:val="212121"/>
        </w:rPr>
        <w:t>nity College System, Dallas, TX,</w:t>
      </w:r>
      <w:r w:rsidR="00F811D6">
        <w:rPr>
          <w:i w:val="0"/>
          <w:color w:val="212121"/>
          <w:spacing w:val="41"/>
        </w:rPr>
        <w:t xml:space="preserve"> </w:t>
      </w:r>
      <w:r w:rsidRPr="00E320A4">
        <w:rPr>
          <w:i w:val="0"/>
          <w:color w:val="212121"/>
        </w:rPr>
        <w:t>2014</w:t>
      </w:r>
    </w:p>
    <w:p w14:paraId="42BC686A" w14:textId="032F33F9" w:rsidR="00F811D6" w:rsidRPr="00F811D6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ind w:left="810" w:hanging="630"/>
        <w:rPr>
          <w:i w:val="0"/>
        </w:rPr>
      </w:pPr>
      <w:r w:rsidRPr="001E6878">
        <w:rPr>
          <w:color w:val="212121"/>
          <w:w w:val="105"/>
        </w:rPr>
        <w:t>First</w:t>
      </w:r>
      <w:r w:rsidRPr="001E6878">
        <w:rPr>
          <w:color w:val="212121"/>
          <w:spacing w:val="-15"/>
          <w:w w:val="105"/>
        </w:rPr>
        <w:t xml:space="preserve"> </w:t>
      </w:r>
      <w:r w:rsidRPr="001E6878">
        <w:rPr>
          <w:color w:val="212121"/>
          <w:w w:val="105"/>
        </w:rPr>
        <w:t>Destination</w:t>
      </w:r>
      <w:r w:rsidRPr="001E6878">
        <w:rPr>
          <w:color w:val="212121"/>
          <w:spacing w:val="-14"/>
          <w:w w:val="105"/>
        </w:rPr>
        <w:t xml:space="preserve"> </w:t>
      </w:r>
      <w:r w:rsidRPr="001E6878">
        <w:rPr>
          <w:color w:val="212121"/>
          <w:w w:val="105"/>
        </w:rPr>
        <w:t>Surveys:</w:t>
      </w:r>
      <w:r w:rsidRPr="001E6878">
        <w:rPr>
          <w:color w:val="212121"/>
          <w:spacing w:val="-15"/>
          <w:w w:val="105"/>
        </w:rPr>
        <w:t xml:space="preserve"> </w:t>
      </w:r>
      <w:r w:rsidRPr="001E6878">
        <w:rPr>
          <w:color w:val="212121"/>
          <w:w w:val="105"/>
        </w:rPr>
        <w:t>Best</w:t>
      </w:r>
      <w:r w:rsidRPr="001E6878">
        <w:rPr>
          <w:color w:val="212121"/>
          <w:spacing w:val="-15"/>
          <w:w w:val="105"/>
        </w:rPr>
        <w:t xml:space="preserve"> </w:t>
      </w:r>
      <w:r w:rsidRPr="001E6878">
        <w:rPr>
          <w:color w:val="212121"/>
          <w:w w:val="105"/>
        </w:rPr>
        <w:t>Practices</w:t>
      </w:r>
      <w:r w:rsidRPr="001E6878">
        <w:rPr>
          <w:color w:val="212121"/>
          <w:spacing w:val="-13"/>
          <w:w w:val="105"/>
        </w:rPr>
        <w:t xml:space="preserve"> </w:t>
      </w:r>
      <w:r w:rsidRPr="001E6878">
        <w:rPr>
          <w:color w:val="212121"/>
          <w:w w:val="105"/>
        </w:rPr>
        <w:t>for</w:t>
      </w:r>
      <w:r w:rsidRPr="001E6878">
        <w:rPr>
          <w:color w:val="212121"/>
          <w:spacing w:val="-12"/>
          <w:w w:val="105"/>
        </w:rPr>
        <w:t xml:space="preserve"> </w:t>
      </w:r>
      <w:r w:rsidRPr="001E6878">
        <w:rPr>
          <w:color w:val="212121"/>
          <w:w w:val="105"/>
        </w:rPr>
        <w:t>Tracking</w:t>
      </w:r>
      <w:r w:rsidRPr="001E6878">
        <w:rPr>
          <w:color w:val="212121"/>
          <w:spacing w:val="-15"/>
          <w:w w:val="105"/>
        </w:rPr>
        <w:t xml:space="preserve"> </w:t>
      </w:r>
      <w:r w:rsidRPr="001E6878">
        <w:rPr>
          <w:color w:val="212121"/>
          <w:w w:val="105"/>
        </w:rPr>
        <w:t>Post</w:t>
      </w:r>
      <w:r w:rsidRPr="001E6878">
        <w:rPr>
          <w:color w:val="212121"/>
          <w:spacing w:val="-14"/>
          <w:w w:val="105"/>
        </w:rPr>
        <w:t xml:space="preserve"> </w:t>
      </w:r>
      <w:r w:rsidRPr="001E6878">
        <w:rPr>
          <w:color w:val="212121"/>
          <w:w w:val="105"/>
        </w:rPr>
        <w:t>Graduate</w:t>
      </w:r>
      <w:r w:rsidRPr="001E6878">
        <w:rPr>
          <w:color w:val="212121"/>
          <w:spacing w:val="-14"/>
          <w:w w:val="105"/>
        </w:rPr>
        <w:t xml:space="preserve"> </w:t>
      </w:r>
      <w:r w:rsidR="00530C62" w:rsidRPr="001E6878">
        <w:rPr>
          <w:color w:val="212121"/>
          <w:w w:val="105"/>
        </w:rPr>
        <w:t>Data</w:t>
      </w:r>
      <w:r w:rsidR="00530C62" w:rsidRPr="00E320A4">
        <w:rPr>
          <w:i w:val="0"/>
          <w:color w:val="212121"/>
          <w:w w:val="105"/>
        </w:rPr>
        <w:t xml:space="preserve">, </w:t>
      </w:r>
      <w:r w:rsidRPr="00E320A4">
        <w:rPr>
          <w:i w:val="0"/>
          <w:color w:val="212121"/>
          <w:w w:val="105"/>
        </w:rPr>
        <w:t>C</w:t>
      </w:r>
      <w:r w:rsidR="00A62CB5">
        <w:rPr>
          <w:i w:val="0"/>
          <w:color w:val="212121"/>
          <w:w w:val="105"/>
        </w:rPr>
        <w:t>RMA</w:t>
      </w:r>
      <w:r w:rsidRPr="00E320A4">
        <w:rPr>
          <w:i w:val="0"/>
          <w:color w:val="212121"/>
          <w:w w:val="105"/>
        </w:rPr>
        <w:t>,</w:t>
      </w:r>
      <w:r w:rsidRPr="00E320A4">
        <w:rPr>
          <w:i w:val="0"/>
          <w:color w:val="212121"/>
          <w:spacing w:val="-15"/>
          <w:w w:val="105"/>
        </w:rPr>
        <w:t xml:space="preserve"> </w:t>
      </w:r>
      <w:r w:rsidR="00A62CB5" w:rsidRPr="00A62CB5">
        <w:rPr>
          <w:i w:val="0"/>
          <w:color w:val="212121"/>
          <w:w w:val="105"/>
        </w:rPr>
        <w:t xml:space="preserve">Annual Conference, </w:t>
      </w:r>
      <w:r w:rsidRPr="00A62CB5">
        <w:rPr>
          <w:i w:val="0"/>
          <w:color w:val="212121"/>
          <w:w w:val="105"/>
        </w:rPr>
        <w:t>2014</w:t>
      </w:r>
    </w:p>
    <w:p w14:paraId="005F247E" w14:textId="77777777" w:rsidR="00D4044C" w:rsidRPr="00A62CB5" w:rsidRDefault="00D4044C" w:rsidP="00F811D6">
      <w:pPr>
        <w:pStyle w:val="ListParagraph"/>
        <w:numPr>
          <w:ilvl w:val="0"/>
          <w:numId w:val="11"/>
        </w:numPr>
        <w:tabs>
          <w:tab w:val="left" w:pos="507"/>
          <w:tab w:val="left" w:pos="508"/>
        </w:tabs>
        <w:spacing w:line="244" w:lineRule="auto"/>
        <w:ind w:left="810" w:right="914" w:hanging="630"/>
        <w:rPr>
          <w:i w:val="0"/>
        </w:rPr>
      </w:pPr>
      <w:r w:rsidRPr="00A62CB5">
        <w:rPr>
          <w:w w:val="105"/>
        </w:rPr>
        <w:t>Career Counseling for New Americans and First</w:t>
      </w:r>
      <w:r w:rsidR="00530C62" w:rsidRPr="00A62CB5">
        <w:rPr>
          <w:w w:val="105"/>
        </w:rPr>
        <w:t>-</w:t>
      </w:r>
      <w:r w:rsidRPr="00A62CB5">
        <w:rPr>
          <w:w w:val="105"/>
        </w:rPr>
        <w:t xml:space="preserve">Generation College </w:t>
      </w:r>
      <w:r w:rsidR="00530C62" w:rsidRPr="00A62CB5">
        <w:rPr>
          <w:w w:val="105"/>
        </w:rPr>
        <w:t>Students</w:t>
      </w:r>
      <w:r w:rsidR="00530C62" w:rsidRPr="00A62CB5">
        <w:rPr>
          <w:i w:val="0"/>
          <w:w w:val="105"/>
        </w:rPr>
        <w:t xml:space="preserve">, </w:t>
      </w:r>
      <w:r w:rsidRPr="00A62CB5">
        <w:rPr>
          <w:i w:val="0"/>
          <w:w w:val="105"/>
        </w:rPr>
        <w:t>C</w:t>
      </w:r>
      <w:r w:rsidR="00A62CB5" w:rsidRPr="00A62CB5">
        <w:rPr>
          <w:i w:val="0"/>
          <w:w w:val="105"/>
        </w:rPr>
        <w:t>CC</w:t>
      </w:r>
      <w:r w:rsidRPr="00A62CB5">
        <w:rPr>
          <w:i w:val="0"/>
          <w:w w:val="105"/>
        </w:rPr>
        <w:t xml:space="preserve">, </w:t>
      </w:r>
      <w:r w:rsidR="00A62CB5" w:rsidRPr="00A62CB5">
        <w:rPr>
          <w:i w:val="0"/>
          <w:w w:val="105"/>
        </w:rPr>
        <w:t xml:space="preserve">Annual Meeting, </w:t>
      </w:r>
      <w:r w:rsidRPr="00A62CB5">
        <w:rPr>
          <w:i w:val="0"/>
          <w:w w:val="105"/>
        </w:rPr>
        <w:t>2014</w:t>
      </w:r>
    </w:p>
    <w:p w14:paraId="5D079791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10"/>
        <w:ind w:left="540"/>
        <w:rPr>
          <w:i w:val="0"/>
        </w:rPr>
      </w:pPr>
      <w:r w:rsidRPr="001E6878">
        <w:rPr>
          <w:w w:val="105"/>
        </w:rPr>
        <w:t>Transitional</w:t>
      </w:r>
      <w:r w:rsidRPr="001E6878">
        <w:rPr>
          <w:spacing w:val="-17"/>
          <w:w w:val="105"/>
        </w:rPr>
        <w:t xml:space="preserve"> </w:t>
      </w:r>
      <w:r w:rsidRPr="001E6878">
        <w:rPr>
          <w:w w:val="105"/>
        </w:rPr>
        <w:t>Support</w:t>
      </w:r>
      <w:r w:rsidRPr="001E6878">
        <w:rPr>
          <w:spacing w:val="-16"/>
          <w:w w:val="105"/>
        </w:rPr>
        <w:t xml:space="preserve"> </w:t>
      </w:r>
      <w:r w:rsidRPr="001E6878">
        <w:rPr>
          <w:w w:val="105"/>
        </w:rPr>
        <w:t>for</w:t>
      </w:r>
      <w:r w:rsidRPr="001E6878">
        <w:rPr>
          <w:spacing w:val="-17"/>
          <w:w w:val="105"/>
        </w:rPr>
        <w:t xml:space="preserve"> </w:t>
      </w:r>
      <w:r w:rsidRPr="001E6878">
        <w:rPr>
          <w:w w:val="105"/>
        </w:rPr>
        <w:t>First</w:t>
      </w:r>
      <w:r w:rsidRPr="001E6878">
        <w:rPr>
          <w:spacing w:val="-15"/>
          <w:w w:val="105"/>
        </w:rPr>
        <w:t xml:space="preserve"> </w:t>
      </w:r>
      <w:r w:rsidRPr="001E6878">
        <w:rPr>
          <w:w w:val="105"/>
        </w:rPr>
        <w:t>Generation</w:t>
      </w:r>
      <w:r w:rsidRPr="001E6878">
        <w:rPr>
          <w:spacing w:val="-18"/>
          <w:w w:val="105"/>
        </w:rPr>
        <w:t xml:space="preserve"> </w:t>
      </w:r>
      <w:r w:rsidR="00530C62" w:rsidRPr="001E6878">
        <w:rPr>
          <w:w w:val="105"/>
        </w:rPr>
        <w:t>Students,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25</w:t>
      </w:r>
      <w:r w:rsidRPr="00E320A4">
        <w:rPr>
          <w:i w:val="0"/>
          <w:w w:val="105"/>
          <w:position w:val="5"/>
          <w:sz w:val="13"/>
        </w:rPr>
        <w:t>th</w:t>
      </w:r>
      <w:r w:rsidRPr="00E320A4">
        <w:rPr>
          <w:i w:val="0"/>
          <w:spacing w:val="1"/>
          <w:w w:val="105"/>
          <w:position w:val="5"/>
          <w:sz w:val="13"/>
        </w:rPr>
        <w:t xml:space="preserve"> </w:t>
      </w:r>
      <w:r w:rsidRPr="00E320A4">
        <w:rPr>
          <w:i w:val="0"/>
          <w:w w:val="105"/>
        </w:rPr>
        <w:t>Annual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Teaching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Academic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and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Success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Skills,</w:t>
      </w:r>
      <w:r w:rsidRPr="00E320A4">
        <w:rPr>
          <w:i w:val="0"/>
          <w:spacing w:val="-18"/>
          <w:w w:val="105"/>
        </w:rPr>
        <w:t xml:space="preserve"> </w:t>
      </w:r>
      <w:r w:rsidRPr="00E320A4">
        <w:rPr>
          <w:i w:val="0"/>
          <w:w w:val="105"/>
        </w:rPr>
        <w:t>Ft.</w:t>
      </w:r>
    </w:p>
    <w:p w14:paraId="074E6C73" w14:textId="04AEF4F1" w:rsidR="00D4044C" w:rsidRPr="00E320A4" w:rsidRDefault="00F811D6" w:rsidP="00F811D6">
      <w:pPr>
        <w:pStyle w:val="BodyText"/>
        <w:tabs>
          <w:tab w:val="left" w:pos="507"/>
          <w:tab w:val="left" w:pos="810"/>
        </w:tabs>
        <w:spacing w:before="5"/>
        <w:ind w:left="540" w:firstLine="0"/>
        <w:rPr>
          <w:i w:val="0"/>
        </w:rPr>
      </w:pPr>
      <w:r>
        <w:rPr>
          <w:i w:val="0"/>
        </w:rPr>
        <w:tab/>
      </w:r>
      <w:r w:rsidR="00530C62" w:rsidRPr="00E320A4">
        <w:rPr>
          <w:i w:val="0"/>
        </w:rPr>
        <w:t xml:space="preserve">Lauderdale, </w:t>
      </w:r>
      <w:r w:rsidR="00D4044C" w:rsidRPr="00E320A4">
        <w:rPr>
          <w:i w:val="0"/>
        </w:rPr>
        <w:t>FL, 2014</w:t>
      </w:r>
    </w:p>
    <w:p w14:paraId="66A32050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ind w:left="540"/>
        <w:rPr>
          <w:i w:val="0"/>
        </w:rPr>
      </w:pPr>
      <w:r w:rsidRPr="001E6878">
        <w:rPr>
          <w:w w:val="105"/>
        </w:rPr>
        <w:t>Comprehensive</w:t>
      </w:r>
      <w:r w:rsidRPr="001E6878">
        <w:rPr>
          <w:spacing w:val="-22"/>
          <w:w w:val="105"/>
        </w:rPr>
        <w:t xml:space="preserve"> </w:t>
      </w:r>
      <w:r w:rsidRPr="001E6878">
        <w:rPr>
          <w:w w:val="105"/>
        </w:rPr>
        <w:t>Career</w:t>
      </w:r>
      <w:r w:rsidRPr="001E6878">
        <w:rPr>
          <w:spacing w:val="-24"/>
          <w:w w:val="105"/>
        </w:rPr>
        <w:t xml:space="preserve"> </w:t>
      </w:r>
      <w:r w:rsidRPr="001E6878">
        <w:rPr>
          <w:w w:val="105"/>
        </w:rPr>
        <w:t>Development</w:t>
      </w:r>
      <w:r w:rsidRPr="001E6878">
        <w:rPr>
          <w:spacing w:val="-22"/>
          <w:w w:val="105"/>
        </w:rPr>
        <w:t xml:space="preserve"> </w:t>
      </w:r>
      <w:r w:rsidRPr="001E6878">
        <w:rPr>
          <w:w w:val="105"/>
        </w:rPr>
        <w:t>in</w:t>
      </w:r>
      <w:r w:rsidRPr="001E6878">
        <w:rPr>
          <w:spacing w:val="-25"/>
          <w:w w:val="105"/>
        </w:rPr>
        <w:t xml:space="preserve"> </w:t>
      </w:r>
      <w:r w:rsidRPr="001E6878">
        <w:rPr>
          <w:w w:val="105"/>
        </w:rPr>
        <w:t>Higher</w:t>
      </w:r>
      <w:r w:rsidRPr="001E6878">
        <w:rPr>
          <w:spacing w:val="-21"/>
          <w:w w:val="105"/>
        </w:rPr>
        <w:t xml:space="preserve"> </w:t>
      </w:r>
      <w:r w:rsidR="00530C62" w:rsidRPr="001E6878">
        <w:rPr>
          <w:w w:val="105"/>
        </w:rPr>
        <w:t>Education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Regis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College,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2014</w:t>
      </w:r>
    </w:p>
    <w:p w14:paraId="3F216491" w14:textId="77777777" w:rsidR="00F811D6" w:rsidRPr="00F811D6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16" w:line="244" w:lineRule="auto"/>
        <w:ind w:left="540" w:right="424"/>
        <w:rPr>
          <w:i w:val="0"/>
        </w:rPr>
      </w:pPr>
      <w:r w:rsidRPr="001E6878">
        <w:rPr>
          <w:w w:val="105"/>
        </w:rPr>
        <w:t>Destination</w:t>
      </w:r>
      <w:r w:rsidRPr="001E6878">
        <w:rPr>
          <w:spacing w:val="-27"/>
          <w:w w:val="105"/>
        </w:rPr>
        <w:t xml:space="preserve"> </w:t>
      </w:r>
      <w:r w:rsidRPr="001E6878">
        <w:rPr>
          <w:w w:val="105"/>
        </w:rPr>
        <w:t>Exploration:</w:t>
      </w:r>
      <w:r w:rsidRPr="001E6878">
        <w:rPr>
          <w:spacing w:val="-26"/>
          <w:w w:val="105"/>
        </w:rPr>
        <w:t xml:space="preserve"> </w:t>
      </w:r>
      <w:r w:rsidRPr="001E6878">
        <w:rPr>
          <w:w w:val="105"/>
        </w:rPr>
        <w:t>Discovery</w:t>
      </w:r>
      <w:r w:rsidRPr="001E6878">
        <w:rPr>
          <w:spacing w:val="-26"/>
          <w:w w:val="105"/>
        </w:rPr>
        <w:t xml:space="preserve"> </w:t>
      </w:r>
      <w:r w:rsidRPr="001E6878">
        <w:rPr>
          <w:w w:val="105"/>
        </w:rPr>
        <w:t>and</w:t>
      </w:r>
      <w:r w:rsidRPr="001E6878">
        <w:rPr>
          <w:spacing w:val="-25"/>
          <w:w w:val="105"/>
        </w:rPr>
        <w:t xml:space="preserve"> </w:t>
      </w:r>
      <w:r w:rsidRPr="001E6878">
        <w:rPr>
          <w:w w:val="105"/>
        </w:rPr>
        <w:t>Decision-Making</w:t>
      </w:r>
      <w:r w:rsidRPr="001E6878">
        <w:rPr>
          <w:spacing w:val="-25"/>
          <w:w w:val="105"/>
        </w:rPr>
        <w:t xml:space="preserve"> </w:t>
      </w:r>
      <w:r w:rsidRPr="001E6878">
        <w:rPr>
          <w:w w:val="105"/>
        </w:rPr>
        <w:t>Support</w:t>
      </w:r>
      <w:r w:rsidRPr="001E6878">
        <w:rPr>
          <w:spacing w:val="-25"/>
          <w:w w:val="105"/>
        </w:rPr>
        <w:t xml:space="preserve"> </w:t>
      </w:r>
      <w:r w:rsidRPr="001E6878">
        <w:rPr>
          <w:w w:val="105"/>
        </w:rPr>
        <w:t>for</w:t>
      </w:r>
      <w:r w:rsidRPr="001E6878">
        <w:rPr>
          <w:spacing w:val="-24"/>
          <w:w w:val="105"/>
        </w:rPr>
        <w:t xml:space="preserve"> </w:t>
      </w:r>
      <w:r w:rsidRPr="001E6878">
        <w:rPr>
          <w:w w:val="105"/>
        </w:rPr>
        <w:t>Undeclared</w:t>
      </w:r>
      <w:r w:rsidRPr="001E6878">
        <w:rPr>
          <w:spacing w:val="-27"/>
          <w:w w:val="105"/>
        </w:rPr>
        <w:t xml:space="preserve"> </w:t>
      </w:r>
      <w:r w:rsidR="00530C62" w:rsidRPr="001E6878">
        <w:rPr>
          <w:w w:val="105"/>
        </w:rPr>
        <w:t>Students</w:t>
      </w:r>
      <w:r w:rsidR="00530C62" w:rsidRPr="00E320A4">
        <w:rPr>
          <w:i w:val="0"/>
          <w:w w:val="105"/>
        </w:rPr>
        <w:t>,</w:t>
      </w:r>
      <w:r w:rsidRPr="00E320A4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>4</w:t>
      </w:r>
      <w:r w:rsidRPr="00E320A4">
        <w:rPr>
          <w:i w:val="0"/>
          <w:w w:val="105"/>
          <w:position w:val="5"/>
          <w:sz w:val="13"/>
        </w:rPr>
        <w:t>th</w:t>
      </w:r>
      <w:r w:rsidRPr="00E320A4">
        <w:rPr>
          <w:i w:val="0"/>
          <w:spacing w:val="-7"/>
          <w:w w:val="105"/>
          <w:position w:val="5"/>
          <w:sz w:val="13"/>
        </w:rPr>
        <w:t xml:space="preserve"> </w:t>
      </w:r>
      <w:r w:rsidRPr="00E320A4">
        <w:rPr>
          <w:i w:val="0"/>
          <w:w w:val="105"/>
        </w:rPr>
        <w:t>Annual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New</w:t>
      </w:r>
      <w:r w:rsidRPr="00E320A4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 xml:space="preserve">England </w:t>
      </w:r>
    </w:p>
    <w:p w14:paraId="1B1B812B" w14:textId="7EA35C56" w:rsidR="00D4044C" w:rsidRPr="00F811D6" w:rsidRDefault="00F811D6" w:rsidP="00F811D6">
      <w:pPr>
        <w:tabs>
          <w:tab w:val="left" w:pos="507"/>
          <w:tab w:val="left" w:pos="810"/>
        </w:tabs>
        <w:spacing w:before="16" w:line="244" w:lineRule="auto"/>
        <w:ind w:left="720" w:right="424"/>
        <w:rPr>
          <w:i w:val="0"/>
        </w:rPr>
      </w:pPr>
      <w:r>
        <w:rPr>
          <w:i w:val="0"/>
          <w:w w:val="105"/>
        </w:rPr>
        <w:tab/>
      </w:r>
      <w:r w:rsidR="00D4044C" w:rsidRPr="00F811D6">
        <w:rPr>
          <w:i w:val="0"/>
          <w:w w:val="105"/>
        </w:rPr>
        <w:t>Conference</w:t>
      </w:r>
      <w:r w:rsidR="00D4044C" w:rsidRPr="00F811D6">
        <w:rPr>
          <w:i w:val="0"/>
          <w:spacing w:val="-27"/>
          <w:w w:val="105"/>
        </w:rPr>
        <w:t xml:space="preserve"> </w:t>
      </w:r>
      <w:r w:rsidR="00D4044C" w:rsidRPr="00F811D6">
        <w:rPr>
          <w:i w:val="0"/>
          <w:w w:val="105"/>
        </w:rPr>
        <w:t>for</w:t>
      </w:r>
      <w:r w:rsidR="00D4044C" w:rsidRPr="00F811D6">
        <w:rPr>
          <w:i w:val="0"/>
          <w:spacing w:val="-25"/>
          <w:w w:val="105"/>
        </w:rPr>
        <w:t xml:space="preserve"> </w:t>
      </w:r>
      <w:r w:rsidR="00D4044C" w:rsidRPr="00F811D6">
        <w:rPr>
          <w:i w:val="0"/>
          <w:w w:val="105"/>
        </w:rPr>
        <w:t>Student</w:t>
      </w:r>
      <w:r w:rsidR="00D4044C" w:rsidRPr="00F811D6">
        <w:rPr>
          <w:i w:val="0"/>
          <w:spacing w:val="-26"/>
          <w:w w:val="105"/>
        </w:rPr>
        <w:t xml:space="preserve"> </w:t>
      </w:r>
      <w:r w:rsidR="00D4044C" w:rsidRPr="00F811D6">
        <w:rPr>
          <w:i w:val="0"/>
          <w:w w:val="105"/>
        </w:rPr>
        <w:t>Success,</w:t>
      </w:r>
      <w:r w:rsidR="00D4044C" w:rsidRPr="00F811D6">
        <w:rPr>
          <w:i w:val="0"/>
          <w:spacing w:val="-26"/>
          <w:w w:val="105"/>
        </w:rPr>
        <w:t xml:space="preserve"> </w:t>
      </w:r>
      <w:r w:rsidR="00D4044C" w:rsidRPr="00F811D6">
        <w:rPr>
          <w:i w:val="0"/>
          <w:w w:val="105"/>
        </w:rPr>
        <w:t>UMASS</w:t>
      </w:r>
      <w:r w:rsidR="00D4044C" w:rsidRPr="00F811D6">
        <w:rPr>
          <w:i w:val="0"/>
          <w:spacing w:val="-25"/>
          <w:w w:val="105"/>
        </w:rPr>
        <w:t xml:space="preserve"> </w:t>
      </w:r>
      <w:r w:rsidR="00D4044C" w:rsidRPr="00F811D6">
        <w:rPr>
          <w:i w:val="0"/>
          <w:w w:val="105"/>
        </w:rPr>
        <w:t>Amherst,</w:t>
      </w:r>
      <w:r w:rsidR="00D4044C" w:rsidRPr="00F811D6">
        <w:rPr>
          <w:i w:val="0"/>
          <w:spacing w:val="-26"/>
          <w:w w:val="105"/>
        </w:rPr>
        <w:t xml:space="preserve"> </w:t>
      </w:r>
      <w:r w:rsidR="00D4044C" w:rsidRPr="00F811D6">
        <w:rPr>
          <w:i w:val="0"/>
          <w:w w:val="105"/>
        </w:rPr>
        <w:t>2013</w:t>
      </w:r>
    </w:p>
    <w:p w14:paraId="09371BE0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9"/>
        <w:ind w:left="540"/>
        <w:rPr>
          <w:i w:val="0"/>
        </w:rPr>
      </w:pPr>
      <w:r w:rsidRPr="00A62CB5">
        <w:rPr>
          <w:w w:val="105"/>
        </w:rPr>
        <w:t>Wrap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Around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Support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First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Generation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College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Students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5"/>
          <w:w w:val="105"/>
        </w:rPr>
        <w:t xml:space="preserve"> </w:t>
      </w:r>
      <w:r w:rsidR="00A62CB5">
        <w:rPr>
          <w:i w:val="0"/>
          <w:w w:val="105"/>
        </w:rPr>
        <w:t>NACE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2013</w:t>
      </w:r>
    </w:p>
    <w:p w14:paraId="22351E45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ind w:left="540"/>
        <w:rPr>
          <w:i w:val="0"/>
        </w:rPr>
      </w:pPr>
      <w:r w:rsidRPr="00A62CB5">
        <w:rPr>
          <w:w w:val="105"/>
        </w:rPr>
        <w:t>Experiential</w:t>
      </w:r>
      <w:r w:rsidRPr="00A62CB5">
        <w:rPr>
          <w:spacing w:val="-27"/>
          <w:w w:val="105"/>
        </w:rPr>
        <w:t xml:space="preserve"> </w:t>
      </w:r>
      <w:r w:rsidRPr="00A62CB5">
        <w:rPr>
          <w:w w:val="105"/>
        </w:rPr>
        <w:t>Learning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27"/>
          <w:w w:val="105"/>
        </w:rPr>
        <w:t xml:space="preserve"> </w:t>
      </w:r>
      <w:r w:rsidRPr="00A62CB5">
        <w:rPr>
          <w:w w:val="105"/>
        </w:rPr>
        <w:t>Academic</w:t>
      </w:r>
      <w:r w:rsidRPr="00A62CB5">
        <w:rPr>
          <w:spacing w:val="-30"/>
          <w:w w:val="105"/>
        </w:rPr>
        <w:t xml:space="preserve"> </w:t>
      </w:r>
      <w:r w:rsidR="00530C62" w:rsidRPr="00A62CB5">
        <w:rPr>
          <w:w w:val="105"/>
        </w:rPr>
        <w:t>Success,</w:t>
      </w:r>
      <w:r w:rsidR="00530C62" w:rsidRPr="00E320A4">
        <w:rPr>
          <w:i w:val="0"/>
          <w:w w:val="105"/>
        </w:rPr>
        <w:t xml:space="preserve"> </w:t>
      </w:r>
      <w:r w:rsidRPr="00E320A4">
        <w:rPr>
          <w:i w:val="0"/>
          <w:w w:val="105"/>
        </w:rPr>
        <w:t>Faculty</w:t>
      </w:r>
      <w:r w:rsidRPr="00E320A4">
        <w:rPr>
          <w:i w:val="0"/>
          <w:spacing w:val="-27"/>
          <w:w w:val="105"/>
        </w:rPr>
        <w:t xml:space="preserve"> </w:t>
      </w:r>
      <w:r w:rsidRPr="00E320A4">
        <w:rPr>
          <w:i w:val="0"/>
          <w:w w:val="105"/>
        </w:rPr>
        <w:t>Development</w:t>
      </w:r>
      <w:r w:rsidRPr="00E320A4">
        <w:rPr>
          <w:i w:val="0"/>
          <w:spacing w:val="-28"/>
          <w:w w:val="105"/>
        </w:rPr>
        <w:t xml:space="preserve"> </w:t>
      </w:r>
      <w:r w:rsidRPr="00E320A4">
        <w:rPr>
          <w:i w:val="0"/>
          <w:w w:val="105"/>
        </w:rPr>
        <w:t>Days,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Merrimack</w:t>
      </w:r>
      <w:r w:rsidRPr="00E320A4">
        <w:rPr>
          <w:i w:val="0"/>
          <w:spacing w:val="-28"/>
          <w:w w:val="105"/>
        </w:rPr>
        <w:t xml:space="preserve"> </w:t>
      </w:r>
      <w:r w:rsidRPr="00E320A4">
        <w:rPr>
          <w:i w:val="0"/>
          <w:w w:val="105"/>
        </w:rPr>
        <w:t>College,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2013</w:t>
      </w:r>
    </w:p>
    <w:p w14:paraId="6AD6F1E3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ind w:left="540"/>
        <w:rPr>
          <w:i w:val="0"/>
        </w:rPr>
      </w:pPr>
      <w:r w:rsidRPr="00A62CB5">
        <w:rPr>
          <w:w w:val="105"/>
        </w:rPr>
        <w:t>Panelist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8"/>
          <w:w w:val="105"/>
        </w:rPr>
        <w:t xml:space="preserve"> </w:t>
      </w:r>
      <w:r w:rsidRPr="00E320A4">
        <w:rPr>
          <w:i w:val="0"/>
          <w:w w:val="105"/>
        </w:rPr>
        <w:t>Open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Innovations</w:t>
      </w:r>
      <w:r w:rsidRPr="00E320A4">
        <w:rPr>
          <w:i w:val="0"/>
          <w:spacing w:val="-17"/>
          <w:w w:val="105"/>
        </w:rPr>
        <w:t xml:space="preserve"> </w:t>
      </w:r>
      <w:r w:rsidR="00530C62" w:rsidRPr="00E320A4">
        <w:rPr>
          <w:i w:val="0"/>
          <w:w w:val="105"/>
        </w:rPr>
        <w:t xml:space="preserve">Forum, </w:t>
      </w:r>
      <w:r w:rsidRPr="00E320A4">
        <w:rPr>
          <w:i w:val="0"/>
          <w:w w:val="105"/>
        </w:rPr>
        <w:t>Northern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Essex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Community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College,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2013</w:t>
      </w:r>
    </w:p>
    <w:p w14:paraId="530A93D7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spacing w:line="244" w:lineRule="auto"/>
        <w:ind w:left="540" w:right="598"/>
        <w:rPr>
          <w:i w:val="0"/>
        </w:rPr>
      </w:pPr>
      <w:r w:rsidRPr="00A62CB5">
        <w:rPr>
          <w:w w:val="105"/>
        </w:rPr>
        <w:t>Generation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Merr1mack: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First-Year</w:t>
      </w:r>
      <w:r w:rsidRPr="00A62CB5">
        <w:rPr>
          <w:spacing w:val="-16"/>
          <w:w w:val="105"/>
        </w:rPr>
        <w:t xml:space="preserve"> </w:t>
      </w:r>
      <w:r w:rsidRPr="00A62CB5">
        <w:rPr>
          <w:w w:val="105"/>
        </w:rPr>
        <w:t>Support</w:t>
      </w:r>
      <w:r w:rsidR="00530C62"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College</w:t>
      </w:r>
      <w:r w:rsidRPr="00A62CB5">
        <w:rPr>
          <w:spacing w:val="-17"/>
          <w:w w:val="105"/>
        </w:rPr>
        <w:t xml:space="preserve"> </w:t>
      </w:r>
      <w:r w:rsidR="00530C62" w:rsidRPr="00A62CB5">
        <w:rPr>
          <w:w w:val="105"/>
        </w:rPr>
        <w:t>Students</w:t>
      </w:r>
      <w:r w:rsidR="00530C62" w:rsidRPr="00E320A4">
        <w:rPr>
          <w:i w:val="0"/>
          <w:w w:val="105"/>
        </w:rPr>
        <w:t>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Colleges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of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the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Worcester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Consortium, 2012</w:t>
      </w:r>
    </w:p>
    <w:p w14:paraId="57D67B0B" w14:textId="77777777" w:rsidR="00D4044C" w:rsidRPr="00E320A4" w:rsidRDefault="00D4044C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0"/>
        <w:ind w:left="540" w:right="814"/>
        <w:rPr>
          <w:i w:val="0"/>
        </w:rPr>
      </w:pPr>
      <w:r w:rsidRPr="00A62CB5">
        <w:rPr>
          <w:w w:val="105"/>
        </w:rPr>
        <w:t>Destination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Exploration:</w:t>
      </w:r>
      <w:r w:rsidRPr="00A62CB5">
        <w:rPr>
          <w:spacing w:val="-16"/>
          <w:w w:val="105"/>
        </w:rPr>
        <w:t xml:space="preserve"> </w:t>
      </w:r>
      <w:r w:rsidRPr="00A62CB5">
        <w:rPr>
          <w:w w:val="105"/>
        </w:rPr>
        <w:t>Exploratory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Program</w:t>
      </w:r>
      <w:r w:rsidRPr="00A62CB5">
        <w:rPr>
          <w:spacing w:val="-16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16"/>
          <w:w w:val="105"/>
        </w:rPr>
        <w:t xml:space="preserve"> </w:t>
      </w:r>
      <w:r w:rsidRPr="00A62CB5">
        <w:rPr>
          <w:w w:val="105"/>
        </w:rPr>
        <w:t>Undeclared</w:t>
      </w:r>
      <w:r w:rsidRPr="00A62CB5">
        <w:rPr>
          <w:spacing w:val="-16"/>
          <w:w w:val="105"/>
        </w:rPr>
        <w:t xml:space="preserve"> </w:t>
      </w:r>
      <w:r w:rsidRPr="00A62CB5">
        <w:rPr>
          <w:w w:val="105"/>
        </w:rPr>
        <w:t>Liberal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Arts</w:t>
      </w:r>
      <w:r w:rsidRPr="00A62CB5">
        <w:rPr>
          <w:spacing w:val="-16"/>
          <w:w w:val="105"/>
        </w:rPr>
        <w:t xml:space="preserve"> </w:t>
      </w:r>
      <w:r w:rsidR="00530C62" w:rsidRPr="00A62CB5">
        <w:rPr>
          <w:w w:val="105"/>
        </w:rPr>
        <w:t>Students,</w:t>
      </w:r>
      <w:r w:rsidRPr="00E320A4">
        <w:rPr>
          <w:i w:val="0"/>
          <w:spacing w:val="-10"/>
          <w:w w:val="105"/>
        </w:rPr>
        <w:t xml:space="preserve"> </w:t>
      </w:r>
      <w:r w:rsidRPr="00E320A4">
        <w:rPr>
          <w:i w:val="0"/>
          <w:w w:val="105"/>
        </w:rPr>
        <w:t>C</w:t>
      </w:r>
      <w:r w:rsidR="00F23DB1">
        <w:rPr>
          <w:i w:val="0"/>
          <w:w w:val="105"/>
        </w:rPr>
        <w:t>WC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8"/>
          <w:w w:val="105"/>
        </w:rPr>
        <w:t xml:space="preserve"> </w:t>
      </w:r>
      <w:r w:rsidRPr="00E320A4">
        <w:rPr>
          <w:i w:val="0"/>
          <w:w w:val="105"/>
        </w:rPr>
        <w:t>2012</w:t>
      </w:r>
    </w:p>
    <w:p w14:paraId="1FD39F26" w14:textId="77777777" w:rsidR="00F811D6" w:rsidRDefault="00D4044C" w:rsidP="00F811D6">
      <w:pPr>
        <w:pStyle w:val="ListParagraph"/>
        <w:numPr>
          <w:ilvl w:val="0"/>
          <w:numId w:val="12"/>
        </w:numPr>
        <w:tabs>
          <w:tab w:val="left" w:pos="507"/>
          <w:tab w:val="left" w:pos="810"/>
        </w:tabs>
        <w:spacing w:before="0"/>
        <w:ind w:left="540" w:right="341"/>
        <w:rPr>
          <w:i w:val="0"/>
          <w:w w:val="105"/>
        </w:rPr>
      </w:pPr>
      <w:r w:rsidRPr="00A62CB5">
        <w:rPr>
          <w:w w:val="105"/>
        </w:rPr>
        <w:t>Career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Passport: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An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Introduction</w:t>
      </w:r>
      <w:r w:rsidRPr="00A62CB5">
        <w:rPr>
          <w:spacing w:val="-10"/>
          <w:w w:val="105"/>
        </w:rPr>
        <w:t xml:space="preserve"> </w:t>
      </w:r>
      <w:r w:rsidRPr="00A62CB5">
        <w:rPr>
          <w:w w:val="105"/>
        </w:rPr>
        <w:t>to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Career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Planning</w:t>
      </w:r>
      <w:r w:rsidRPr="00A62CB5">
        <w:rPr>
          <w:spacing w:val="-10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9"/>
          <w:w w:val="105"/>
        </w:rPr>
        <w:t xml:space="preserve"> </w:t>
      </w:r>
      <w:r w:rsidRPr="00A62CB5">
        <w:rPr>
          <w:w w:val="105"/>
        </w:rPr>
        <w:t>First-Year</w:t>
      </w:r>
      <w:r w:rsidRPr="00A62CB5">
        <w:rPr>
          <w:spacing w:val="-12"/>
          <w:w w:val="105"/>
        </w:rPr>
        <w:t xml:space="preserve"> </w:t>
      </w:r>
      <w:r w:rsidR="00530C62" w:rsidRPr="00A62CB5">
        <w:rPr>
          <w:w w:val="105"/>
        </w:rPr>
        <w:t>Students</w:t>
      </w:r>
      <w:r w:rsidR="00530C62" w:rsidRPr="00E320A4">
        <w:rPr>
          <w:i w:val="0"/>
          <w:w w:val="105"/>
        </w:rPr>
        <w:t>,</w:t>
      </w:r>
      <w:r w:rsidRPr="00E320A4">
        <w:rPr>
          <w:i w:val="0"/>
          <w:spacing w:val="-6"/>
          <w:w w:val="105"/>
        </w:rPr>
        <w:t xml:space="preserve"> </w:t>
      </w:r>
      <w:r w:rsidRPr="00E320A4">
        <w:rPr>
          <w:i w:val="0"/>
          <w:w w:val="105"/>
        </w:rPr>
        <w:t>19</w:t>
      </w:r>
      <w:r w:rsidRPr="00E320A4">
        <w:rPr>
          <w:i w:val="0"/>
          <w:w w:val="105"/>
          <w:position w:val="5"/>
          <w:sz w:val="13"/>
        </w:rPr>
        <w:t>th</w:t>
      </w:r>
      <w:r w:rsidRPr="00E320A4">
        <w:rPr>
          <w:i w:val="0"/>
          <w:spacing w:val="7"/>
          <w:w w:val="105"/>
          <w:position w:val="5"/>
          <w:sz w:val="13"/>
        </w:rPr>
        <w:t xml:space="preserve"> </w:t>
      </w:r>
      <w:r w:rsidRPr="00E320A4">
        <w:rPr>
          <w:i w:val="0"/>
          <w:w w:val="105"/>
        </w:rPr>
        <w:t>National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Conference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on</w:t>
      </w:r>
      <w:r w:rsidRPr="00E320A4">
        <w:rPr>
          <w:i w:val="0"/>
          <w:spacing w:val="-10"/>
          <w:w w:val="105"/>
        </w:rPr>
        <w:t xml:space="preserve"> </w:t>
      </w:r>
      <w:r w:rsidRPr="00E320A4">
        <w:rPr>
          <w:i w:val="0"/>
          <w:w w:val="105"/>
        </w:rPr>
        <w:t>Student</w:t>
      </w:r>
      <w:r w:rsidRPr="00E320A4">
        <w:rPr>
          <w:i w:val="0"/>
          <w:spacing w:val="-9"/>
          <w:w w:val="105"/>
        </w:rPr>
        <w:t xml:space="preserve"> </w:t>
      </w:r>
      <w:r w:rsidRPr="00E320A4">
        <w:rPr>
          <w:i w:val="0"/>
          <w:w w:val="105"/>
        </w:rPr>
        <w:t xml:space="preserve">in </w:t>
      </w:r>
    </w:p>
    <w:p w14:paraId="5A3B29F7" w14:textId="148D4521" w:rsidR="00D4044C" w:rsidRPr="00E320A4" w:rsidRDefault="00F811D6" w:rsidP="00F811D6">
      <w:pPr>
        <w:pStyle w:val="ListParagraph"/>
        <w:tabs>
          <w:tab w:val="left" w:pos="507"/>
          <w:tab w:val="left" w:pos="810"/>
        </w:tabs>
        <w:spacing w:before="0"/>
        <w:ind w:left="540" w:right="341" w:firstLine="0"/>
        <w:rPr>
          <w:i w:val="0"/>
          <w:w w:val="105"/>
        </w:rPr>
      </w:pPr>
      <w:r>
        <w:rPr>
          <w:w w:val="105"/>
        </w:rPr>
        <w:tab/>
      </w:r>
      <w:r w:rsidR="00D4044C" w:rsidRPr="00E320A4">
        <w:rPr>
          <w:i w:val="0"/>
          <w:w w:val="105"/>
        </w:rPr>
        <w:t>Transition Conference,</w:t>
      </w:r>
      <w:r w:rsidR="00D4044C" w:rsidRPr="00E320A4">
        <w:rPr>
          <w:i w:val="0"/>
          <w:spacing w:val="8"/>
          <w:w w:val="105"/>
        </w:rPr>
        <w:t xml:space="preserve"> </w:t>
      </w:r>
      <w:r w:rsidR="00D4044C" w:rsidRPr="00E320A4">
        <w:rPr>
          <w:i w:val="0"/>
          <w:w w:val="105"/>
        </w:rPr>
        <w:t>2012</w:t>
      </w:r>
    </w:p>
    <w:p w14:paraId="7D03954F" w14:textId="77777777" w:rsidR="00F811D6" w:rsidRPr="00F811D6" w:rsidRDefault="00F77B70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25" w:line="242" w:lineRule="auto"/>
        <w:ind w:left="540" w:right="459"/>
        <w:rPr>
          <w:i w:val="0"/>
        </w:rPr>
      </w:pPr>
      <w:r w:rsidRPr="00A62CB5">
        <w:rPr>
          <w:color w:val="212121"/>
          <w:w w:val="105"/>
        </w:rPr>
        <w:t>The</w:t>
      </w:r>
      <w:r w:rsidRPr="00A62CB5">
        <w:rPr>
          <w:color w:val="212121"/>
          <w:spacing w:val="-21"/>
          <w:w w:val="105"/>
        </w:rPr>
        <w:t xml:space="preserve"> </w:t>
      </w:r>
      <w:r w:rsidRPr="00A62CB5">
        <w:rPr>
          <w:color w:val="212121"/>
          <w:w w:val="105"/>
        </w:rPr>
        <w:t>Senior</w:t>
      </w:r>
      <w:r w:rsidRPr="00A62CB5">
        <w:rPr>
          <w:color w:val="212121"/>
          <w:spacing w:val="-19"/>
          <w:w w:val="105"/>
        </w:rPr>
        <w:t xml:space="preserve"> </w:t>
      </w:r>
      <w:r w:rsidRPr="00A62CB5">
        <w:rPr>
          <w:color w:val="212121"/>
          <w:w w:val="105"/>
        </w:rPr>
        <w:t>Year:</w:t>
      </w:r>
      <w:r w:rsidRPr="00A62CB5">
        <w:rPr>
          <w:color w:val="212121"/>
          <w:spacing w:val="-21"/>
          <w:w w:val="105"/>
        </w:rPr>
        <w:t xml:space="preserve"> </w:t>
      </w:r>
      <w:r w:rsidRPr="00A62CB5">
        <w:rPr>
          <w:color w:val="212121"/>
          <w:w w:val="105"/>
        </w:rPr>
        <w:t>Culminating</w:t>
      </w:r>
      <w:r w:rsidRPr="00A62CB5">
        <w:rPr>
          <w:color w:val="212121"/>
          <w:spacing w:val="-19"/>
          <w:w w:val="105"/>
        </w:rPr>
        <w:t xml:space="preserve"> </w:t>
      </w:r>
      <w:r w:rsidRPr="00A62CB5">
        <w:rPr>
          <w:color w:val="212121"/>
          <w:w w:val="105"/>
        </w:rPr>
        <w:t>Experiences</w:t>
      </w:r>
      <w:r w:rsidRPr="00A62CB5">
        <w:rPr>
          <w:color w:val="212121"/>
          <w:spacing w:val="-21"/>
          <w:w w:val="105"/>
        </w:rPr>
        <w:t xml:space="preserve"> </w:t>
      </w:r>
      <w:r w:rsidRPr="00A62CB5">
        <w:rPr>
          <w:color w:val="212121"/>
          <w:w w:val="105"/>
        </w:rPr>
        <w:t>and</w:t>
      </w:r>
      <w:r w:rsidRPr="00A62CB5">
        <w:rPr>
          <w:color w:val="212121"/>
          <w:spacing w:val="-22"/>
          <w:w w:val="105"/>
        </w:rPr>
        <w:t xml:space="preserve"> </w:t>
      </w:r>
      <w:r w:rsidRPr="00A62CB5">
        <w:rPr>
          <w:color w:val="212121"/>
          <w:w w:val="105"/>
        </w:rPr>
        <w:t>Transitions</w:t>
      </w:r>
      <w:r w:rsidR="00A62CB5">
        <w:rPr>
          <w:i w:val="0"/>
          <w:color w:val="212121"/>
          <w:w w:val="105"/>
        </w:rPr>
        <w:t>,</w:t>
      </w:r>
      <w:r w:rsidRPr="00E320A4">
        <w:rPr>
          <w:i w:val="0"/>
          <w:color w:val="212121"/>
          <w:spacing w:val="-19"/>
          <w:w w:val="105"/>
        </w:rPr>
        <w:t xml:space="preserve"> </w:t>
      </w:r>
      <w:r w:rsidRPr="00E320A4">
        <w:rPr>
          <w:i w:val="0"/>
          <w:color w:val="212121"/>
          <w:w w:val="105"/>
        </w:rPr>
        <w:t>Author</w:t>
      </w:r>
      <w:r w:rsidRPr="00E320A4">
        <w:rPr>
          <w:i w:val="0"/>
          <w:color w:val="212121"/>
          <w:spacing w:val="-21"/>
          <w:w w:val="105"/>
        </w:rPr>
        <w:t xml:space="preserve"> </w:t>
      </w:r>
      <w:r w:rsidRPr="00E320A4">
        <w:rPr>
          <w:i w:val="0"/>
          <w:color w:val="212121"/>
          <w:w w:val="105"/>
        </w:rPr>
        <w:t>Discussion</w:t>
      </w:r>
      <w:r w:rsidR="00A62CB5">
        <w:rPr>
          <w:i w:val="0"/>
          <w:color w:val="212121"/>
          <w:w w:val="105"/>
        </w:rPr>
        <w:t>,</w:t>
      </w:r>
      <w:r w:rsidRPr="00E320A4">
        <w:rPr>
          <w:i w:val="0"/>
          <w:color w:val="212121"/>
          <w:spacing w:val="-15"/>
          <w:w w:val="105"/>
        </w:rPr>
        <w:t xml:space="preserve"> </w:t>
      </w:r>
      <w:r w:rsidRPr="00E320A4">
        <w:rPr>
          <w:i w:val="0"/>
          <w:w w:val="105"/>
        </w:rPr>
        <w:t>19</w:t>
      </w:r>
      <w:r w:rsidRPr="00E320A4">
        <w:rPr>
          <w:i w:val="0"/>
          <w:w w:val="105"/>
          <w:position w:val="5"/>
          <w:sz w:val="13"/>
        </w:rPr>
        <w:t>th</w:t>
      </w:r>
      <w:r w:rsidRPr="00E320A4">
        <w:rPr>
          <w:i w:val="0"/>
          <w:spacing w:val="-1"/>
          <w:w w:val="105"/>
          <w:position w:val="5"/>
          <w:sz w:val="13"/>
        </w:rPr>
        <w:t xml:space="preserve"> </w:t>
      </w:r>
      <w:r w:rsidRPr="00E320A4">
        <w:rPr>
          <w:i w:val="0"/>
          <w:w w:val="105"/>
        </w:rPr>
        <w:t>National</w:t>
      </w:r>
      <w:r w:rsidRPr="00E320A4">
        <w:rPr>
          <w:i w:val="0"/>
          <w:spacing w:val="-21"/>
          <w:w w:val="105"/>
        </w:rPr>
        <w:t xml:space="preserve"> </w:t>
      </w:r>
      <w:r w:rsidRPr="00E320A4">
        <w:rPr>
          <w:i w:val="0"/>
          <w:w w:val="105"/>
        </w:rPr>
        <w:t>Conference</w:t>
      </w:r>
      <w:r w:rsidRPr="00E320A4">
        <w:rPr>
          <w:i w:val="0"/>
          <w:spacing w:val="-21"/>
          <w:w w:val="105"/>
        </w:rPr>
        <w:t xml:space="preserve"> </w:t>
      </w:r>
      <w:r w:rsidRPr="00E320A4">
        <w:rPr>
          <w:i w:val="0"/>
          <w:w w:val="105"/>
        </w:rPr>
        <w:t>on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Student</w:t>
      </w:r>
      <w:r w:rsidRPr="00E320A4">
        <w:rPr>
          <w:i w:val="0"/>
          <w:spacing w:val="-18"/>
          <w:w w:val="105"/>
        </w:rPr>
        <w:t xml:space="preserve"> </w:t>
      </w:r>
    </w:p>
    <w:p w14:paraId="2AC5C1D2" w14:textId="360285C6" w:rsidR="00F77B70" w:rsidRPr="00E320A4" w:rsidRDefault="00F811D6" w:rsidP="00F811D6">
      <w:pPr>
        <w:pStyle w:val="ListParagraph"/>
        <w:tabs>
          <w:tab w:val="left" w:pos="507"/>
          <w:tab w:val="left" w:pos="810"/>
        </w:tabs>
        <w:spacing w:before="25" w:line="242" w:lineRule="auto"/>
        <w:ind w:left="540" w:right="459" w:firstLine="0"/>
        <w:rPr>
          <w:i w:val="0"/>
        </w:rPr>
      </w:pPr>
      <w:r>
        <w:rPr>
          <w:color w:val="212121"/>
          <w:w w:val="105"/>
        </w:rPr>
        <w:tab/>
      </w:r>
      <w:r w:rsidR="00F77B70" w:rsidRPr="00E320A4">
        <w:rPr>
          <w:i w:val="0"/>
          <w:w w:val="105"/>
        </w:rPr>
        <w:t>in Transition Conference,</w:t>
      </w:r>
      <w:r w:rsidR="00F77B70" w:rsidRPr="00E320A4">
        <w:rPr>
          <w:i w:val="0"/>
          <w:spacing w:val="8"/>
          <w:w w:val="105"/>
        </w:rPr>
        <w:t xml:space="preserve"> </w:t>
      </w:r>
      <w:r w:rsidR="00F77B70" w:rsidRPr="00E320A4">
        <w:rPr>
          <w:i w:val="0"/>
          <w:w w:val="105"/>
        </w:rPr>
        <w:t>2012</w:t>
      </w:r>
    </w:p>
    <w:p w14:paraId="79D3836C" w14:textId="77777777" w:rsidR="00F811D6" w:rsidRPr="00F811D6" w:rsidRDefault="00F77B70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12" w:line="244" w:lineRule="auto"/>
        <w:ind w:left="540" w:right="100"/>
        <w:rPr>
          <w:i w:val="0"/>
        </w:rPr>
      </w:pPr>
      <w:r w:rsidRPr="00A62CB5">
        <w:rPr>
          <w:w w:val="105"/>
        </w:rPr>
        <w:t>Recognizing</w:t>
      </w:r>
      <w:r w:rsidRPr="00A62CB5">
        <w:rPr>
          <w:spacing w:val="-21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21"/>
          <w:w w:val="105"/>
        </w:rPr>
        <w:t xml:space="preserve"> </w:t>
      </w:r>
      <w:r w:rsidRPr="00A62CB5">
        <w:rPr>
          <w:w w:val="105"/>
        </w:rPr>
        <w:t>Supporting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21"/>
          <w:w w:val="105"/>
        </w:rPr>
        <w:t xml:space="preserve"> </w:t>
      </w:r>
      <w:r w:rsidRPr="00A62CB5">
        <w:rPr>
          <w:w w:val="105"/>
        </w:rPr>
        <w:t>Improved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Persistence</w:t>
      </w:r>
      <w:r w:rsidRPr="00A62CB5">
        <w:rPr>
          <w:spacing w:val="-21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Success: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Generation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Merr1mack</w:t>
      </w:r>
      <w:r w:rsidR="00A62CB5">
        <w:rPr>
          <w:i w:val="0"/>
          <w:w w:val="105"/>
        </w:rPr>
        <w:t>,</w:t>
      </w:r>
      <w:r w:rsidRPr="00E320A4">
        <w:rPr>
          <w:i w:val="0"/>
          <w:spacing w:val="-21"/>
          <w:w w:val="105"/>
        </w:rPr>
        <w:t xml:space="preserve"> </w:t>
      </w:r>
      <w:r w:rsidRPr="00E320A4">
        <w:rPr>
          <w:i w:val="0"/>
          <w:w w:val="105"/>
        </w:rPr>
        <w:t>3</w:t>
      </w:r>
      <w:r w:rsidRPr="00E320A4">
        <w:rPr>
          <w:i w:val="0"/>
          <w:w w:val="105"/>
          <w:position w:val="5"/>
          <w:sz w:val="13"/>
        </w:rPr>
        <w:t>rd</w:t>
      </w:r>
      <w:r w:rsidRPr="00E320A4">
        <w:rPr>
          <w:i w:val="0"/>
          <w:spacing w:val="-1"/>
          <w:w w:val="105"/>
          <w:position w:val="5"/>
          <w:sz w:val="13"/>
        </w:rPr>
        <w:t xml:space="preserve"> </w:t>
      </w:r>
      <w:r w:rsidRPr="00E320A4">
        <w:rPr>
          <w:i w:val="0"/>
          <w:w w:val="105"/>
        </w:rPr>
        <w:t>Annual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New</w:t>
      </w:r>
      <w:r w:rsidR="00F811D6">
        <w:rPr>
          <w:i w:val="0"/>
          <w:w w:val="105"/>
        </w:rPr>
        <w:t xml:space="preserve"> </w:t>
      </w:r>
      <w:r w:rsidRPr="00F811D6">
        <w:rPr>
          <w:i w:val="0"/>
          <w:w w:val="105"/>
        </w:rPr>
        <w:t xml:space="preserve">England </w:t>
      </w:r>
    </w:p>
    <w:p w14:paraId="7FA96E00" w14:textId="4265C05E" w:rsidR="00F77B70" w:rsidRPr="00F811D6" w:rsidRDefault="00F811D6" w:rsidP="00F811D6">
      <w:pPr>
        <w:pStyle w:val="ListParagraph"/>
        <w:tabs>
          <w:tab w:val="left" w:pos="507"/>
          <w:tab w:val="left" w:pos="810"/>
        </w:tabs>
        <w:spacing w:before="12" w:line="244" w:lineRule="auto"/>
        <w:ind w:left="540" w:right="100" w:firstLine="0"/>
        <w:rPr>
          <w:i w:val="0"/>
        </w:rPr>
      </w:pPr>
      <w:r>
        <w:rPr>
          <w:w w:val="105"/>
        </w:rPr>
        <w:tab/>
      </w:r>
      <w:r w:rsidR="00F77B70" w:rsidRPr="00F811D6">
        <w:rPr>
          <w:i w:val="0"/>
          <w:w w:val="105"/>
        </w:rPr>
        <w:t>Conference</w:t>
      </w:r>
      <w:r w:rsidR="00F77B70" w:rsidRPr="00F811D6">
        <w:rPr>
          <w:i w:val="0"/>
          <w:spacing w:val="-27"/>
          <w:w w:val="105"/>
        </w:rPr>
        <w:t xml:space="preserve"> </w:t>
      </w:r>
      <w:r w:rsidR="00F77B70" w:rsidRPr="00F811D6">
        <w:rPr>
          <w:i w:val="0"/>
          <w:w w:val="105"/>
        </w:rPr>
        <w:t>for</w:t>
      </w:r>
      <w:r w:rsidR="00F77B70" w:rsidRPr="00F811D6">
        <w:rPr>
          <w:i w:val="0"/>
          <w:spacing w:val="-25"/>
          <w:w w:val="105"/>
        </w:rPr>
        <w:t xml:space="preserve"> </w:t>
      </w:r>
      <w:r w:rsidR="00F77B70" w:rsidRPr="00F811D6">
        <w:rPr>
          <w:i w:val="0"/>
          <w:w w:val="105"/>
        </w:rPr>
        <w:t>Student</w:t>
      </w:r>
      <w:r w:rsidR="00F77B70" w:rsidRPr="00F811D6">
        <w:rPr>
          <w:i w:val="0"/>
          <w:spacing w:val="-26"/>
          <w:w w:val="105"/>
        </w:rPr>
        <w:t xml:space="preserve"> </w:t>
      </w:r>
      <w:r w:rsidR="00F77B70" w:rsidRPr="00F811D6">
        <w:rPr>
          <w:i w:val="0"/>
          <w:w w:val="105"/>
        </w:rPr>
        <w:t>Success,</w:t>
      </w:r>
      <w:r w:rsidR="00F77B70" w:rsidRPr="00F811D6">
        <w:rPr>
          <w:i w:val="0"/>
          <w:spacing w:val="-26"/>
          <w:w w:val="105"/>
        </w:rPr>
        <w:t xml:space="preserve"> </w:t>
      </w:r>
      <w:r w:rsidR="00F77B70" w:rsidRPr="00F811D6">
        <w:rPr>
          <w:i w:val="0"/>
          <w:w w:val="105"/>
        </w:rPr>
        <w:t>UMASS</w:t>
      </w:r>
      <w:r w:rsidR="00F77B70" w:rsidRPr="00F811D6">
        <w:rPr>
          <w:i w:val="0"/>
          <w:spacing w:val="-25"/>
          <w:w w:val="105"/>
        </w:rPr>
        <w:t xml:space="preserve"> </w:t>
      </w:r>
      <w:r w:rsidR="00F77B70" w:rsidRPr="00F811D6">
        <w:rPr>
          <w:i w:val="0"/>
          <w:w w:val="105"/>
        </w:rPr>
        <w:t>Amherst,</w:t>
      </w:r>
      <w:r w:rsidR="00F77B70" w:rsidRPr="00F811D6">
        <w:rPr>
          <w:i w:val="0"/>
          <w:spacing w:val="-26"/>
          <w:w w:val="105"/>
        </w:rPr>
        <w:t xml:space="preserve"> </w:t>
      </w:r>
      <w:r w:rsidR="00F77B70" w:rsidRPr="00F811D6">
        <w:rPr>
          <w:i w:val="0"/>
          <w:w w:val="105"/>
        </w:rPr>
        <w:t>2012</w:t>
      </w:r>
    </w:p>
    <w:p w14:paraId="1CD81AFF" w14:textId="67EF55CA" w:rsidR="0035139D" w:rsidRPr="00F811D6" w:rsidRDefault="00F77B70" w:rsidP="00F811D6">
      <w:pPr>
        <w:pStyle w:val="ListParagraph"/>
        <w:numPr>
          <w:ilvl w:val="0"/>
          <w:numId w:val="12"/>
        </w:numPr>
        <w:tabs>
          <w:tab w:val="left" w:pos="507"/>
        </w:tabs>
        <w:spacing w:before="10"/>
        <w:ind w:left="540"/>
        <w:rPr>
          <w:i w:val="0"/>
        </w:rPr>
      </w:pPr>
      <w:r w:rsidRPr="00A62CB5">
        <w:rPr>
          <w:w w:val="105"/>
        </w:rPr>
        <w:t>Career</w:t>
      </w:r>
      <w:r w:rsidRPr="00A62CB5">
        <w:rPr>
          <w:spacing w:val="-26"/>
          <w:w w:val="105"/>
        </w:rPr>
        <w:t xml:space="preserve"> </w:t>
      </w:r>
      <w:r w:rsidRPr="00A62CB5">
        <w:rPr>
          <w:w w:val="105"/>
        </w:rPr>
        <w:t>Passport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New</w:t>
      </w:r>
      <w:r w:rsidRPr="00E320A4">
        <w:rPr>
          <w:i w:val="0"/>
          <w:spacing w:val="-27"/>
          <w:w w:val="105"/>
        </w:rPr>
        <w:t xml:space="preserve"> </w:t>
      </w:r>
      <w:r w:rsidRPr="00E320A4">
        <w:rPr>
          <w:i w:val="0"/>
          <w:w w:val="105"/>
        </w:rPr>
        <w:t>England</w:t>
      </w:r>
      <w:r w:rsidRPr="00E320A4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>Career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Network,</w:t>
      </w:r>
      <w:r w:rsidRPr="00E320A4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>UMASS</w:t>
      </w:r>
      <w:r w:rsidRPr="00E320A4">
        <w:rPr>
          <w:i w:val="0"/>
          <w:spacing w:val="-26"/>
          <w:w w:val="105"/>
        </w:rPr>
        <w:t xml:space="preserve"> </w:t>
      </w:r>
      <w:r w:rsidRPr="00E320A4">
        <w:rPr>
          <w:i w:val="0"/>
          <w:w w:val="105"/>
        </w:rPr>
        <w:t>Lowell,</w:t>
      </w:r>
      <w:r w:rsidRPr="00E320A4">
        <w:rPr>
          <w:i w:val="0"/>
          <w:spacing w:val="-27"/>
          <w:w w:val="105"/>
        </w:rPr>
        <w:t xml:space="preserve"> </w:t>
      </w:r>
      <w:r w:rsidRPr="00E320A4">
        <w:rPr>
          <w:i w:val="0"/>
          <w:w w:val="105"/>
        </w:rPr>
        <w:t>2012</w:t>
      </w:r>
    </w:p>
    <w:p w14:paraId="2BA3C749" w14:textId="77777777" w:rsidR="00F811D6" w:rsidRPr="00F811D6" w:rsidRDefault="00F77B70" w:rsidP="00F811D6">
      <w:pPr>
        <w:pStyle w:val="ListParagraph"/>
        <w:numPr>
          <w:ilvl w:val="0"/>
          <w:numId w:val="13"/>
        </w:numPr>
        <w:tabs>
          <w:tab w:val="left" w:pos="507"/>
        </w:tabs>
        <w:spacing w:before="17"/>
        <w:ind w:left="540"/>
        <w:rPr>
          <w:i w:val="0"/>
        </w:rPr>
      </w:pPr>
      <w:r w:rsidRPr="00A62CB5">
        <w:t xml:space="preserve">A Happy Mess Revisited: Extending What We Know About the Senior-Year Transition for First-Generation </w:t>
      </w:r>
    </w:p>
    <w:p w14:paraId="2990772A" w14:textId="45211489" w:rsidR="00B012BE" w:rsidRPr="0035139D" w:rsidRDefault="00F811D6" w:rsidP="00F811D6">
      <w:pPr>
        <w:pStyle w:val="ListParagraph"/>
        <w:tabs>
          <w:tab w:val="left" w:pos="507"/>
        </w:tabs>
        <w:spacing w:before="17"/>
        <w:ind w:left="540" w:firstLine="0"/>
        <w:rPr>
          <w:i w:val="0"/>
        </w:rPr>
      </w:pPr>
      <w:r>
        <w:tab/>
      </w:r>
      <w:r w:rsidR="00F77B70" w:rsidRPr="00A62CB5">
        <w:t>Students</w:t>
      </w:r>
      <w:r w:rsidR="00A62CB5">
        <w:rPr>
          <w:i w:val="0"/>
        </w:rPr>
        <w:t xml:space="preserve">, </w:t>
      </w:r>
      <w:r w:rsidR="00F77B70" w:rsidRPr="00E320A4">
        <w:rPr>
          <w:i w:val="0"/>
          <w:w w:val="105"/>
        </w:rPr>
        <w:t>18</w:t>
      </w:r>
      <w:r w:rsidR="00A62CB5" w:rsidRPr="00A62CB5">
        <w:rPr>
          <w:i w:val="0"/>
          <w:w w:val="105"/>
          <w:vertAlign w:val="superscript"/>
        </w:rPr>
        <w:t>th</w:t>
      </w:r>
      <w:r w:rsidR="00F77B70" w:rsidRPr="00E320A4">
        <w:rPr>
          <w:i w:val="0"/>
          <w:w w:val="105"/>
        </w:rPr>
        <w:t xml:space="preserve"> National Conference on Students in Transition, 2011</w:t>
      </w:r>
    </w:p>
    <w:p w14:paraId="63CA27FD" w14:textId="77777777" w:rsidR="00F811D6" w:rsidRPr="00F811D6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line="244" w:lineRule="auto"/>
        <w:ind w:left="540" w:right="380"/>
        <w:rPr>
          <w:i w:val="0"/>
        </w:rPr>
      </w:pPr>
      <w:r w:rsidRPr="00A62CB5">
        <w:rPr>
          <w:w w:val="105"/>
        </w:rPr>
        <w:t>Sharing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Senior-Year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Strategies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Successful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Student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Transition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to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Graduation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Beyond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18</w:t>
      </w:r>
      <w:r w:rsidR="00A62CB5" w:rsidRPr="00A62CB5">
        <w:rPr>
          <w:i w:val="0"/>
          <w:w w:val="105"/>
          <w:vertAlign w:val="superscript"/>
        </w:rPr>
        <w:t>th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National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 xml:space="preserve">Conference </w:t>
      </w:r>
    </w:p>
    <w:p w14:paraId="26384786" w14:textId="5D6CF604" w:rsidR="00F77B70" w:rsidRPr="00E320A4" w:rsidRDefault="00F811D6" w:rsidP="00F811D6">
      <w:pPr>
        <w:pStyle w:val="ListParagraph"/>
        <w:tabs>
          <w:tab w:val="left" w:pos="507"/>
          <w:tab w:val="left" w:pos="508"/>
          <w:tab w:val="left" w:pos="720"/>
        </w:tabs>
        <w:spacing w:line="244" w:lineRule="auto"/>
        <w:ind w:left="540" w:right="380" w:firstLine="0"/>
        <w:rPr>
          <w:i w:val="0"/>
        </w:rPr>
      </w:pPr>
      <w:r>
        <w:rPr>
          <w:w w:val="105"/>
        </w:rPr>
        <w:tab/>
      </w:r>
      <w:r w:rsidR="00F77B70" w:rsidRPr="00E320A4">
        <w:rPr>
          <w:i w:val="0"/>
          <w:w w:val="105"/>
        </w:rPr>
        <w:t>on Students in Transition,</w:t>
      </w:r>
      <w:r w:rsidR="00F77B70" w:rsidRPr="00E320A4">
        <w:rPr>
          <w:i w:val="0"/>
          <w:spacing w:val="35"/>
          <w:w w:val="105"/>
        </w:rPr>
        <w:t xml:space="preserve"> </w:t>
      </w:r>
      <w:r w:rsidR="00F77B70" w:rsidRPr="00E320A4">
        <w:rPr>
          <w:i w:val="0"/>
          <w:w w:val="105"/>
        </w:rPr>
        <w:t>2011</w:t>
      </w:r>
    </w:p>
    <w:p w14:paraId="581C9B2C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9"/>
        <w:ind w:left="540"/>
        <w:rPr>
          <w:i w:val="0"/>
        </w:rPr>
      </w:pPr>
      <w:r w:rsidRPr="00A62CB5">
        <w:rPr>
          <w:w w:val="105"/>
        </w:rPr>
        <w:t>My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Part-Time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Job: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Who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Cares?</w:t>
      </w:r>
      <w:r w:rsidR="00A62CB5" w:rsidRPr="00A62CB5">
        <w:rPr>
          <w:w w:val="105"/>
        </w:rPr>
        <w:t>,</w:t>
      </w:r>
      <w:r w:rsidRPr="00E320A4">
        <w:rPr>
          <w:i w:val="0"/>
          <w:spacing w:val="-27"/>
          <w:w w:val="105"/>
        </w:rPr>
        <w:t xml:space="preserve"> </w:t>
      </w:r>
      <w:r w:rsidRPr="00E320A4">
        <w:rPr>
          <w:i w:val="0"/>
          <w:w w:val="105"/>
        </w:rPr>
        <w:t>Merrimack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College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Staff</w:t>
      </w:r>
      <w:r w:rsidR="00A62CB5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Development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Day,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2011</w:t>
      </w:r>
    </w:p>
    <w:p w14:paraId="5C79C95D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rPr>
          <w:w w:val="105"/>
        </w:rPr>
        <w:t>Current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Trends</w:t>
      </w:r>
      <w:r w:rsidRPr="00A62CB5">
        <w:rPr>
          <w:spacing w:val="-14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Issues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in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Senior</w:t>
      </w:r>
      <w:r w:rsidRPr="00A62CB5">
        <w:rPr>
          <w:spacing w:val="-14"/>
          <w:w w:val="105"/>
        </w:rPr>
        <w:t xml:space="preserve"> </w:t>
      </w:r>
      <w:r w:rsidRPr="00A62CB5">
        <w:rPr>
          <w:w w:val="105"/>
        </w:rPr>
        <w:t>Year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1"/>
          <w:w w:val="105"/>
        </w:rPr>
        <w:t xml:space="preserve"> </w:t>
      </w:r>
      <w:r w:rsidRPr="00E320A4">
        <w:rPr>
          <w:i w:val="0"/>
          <w:w w:val="105"/>
        </w:rPr>
        <w:t>Careers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Conference,</w:t>
      </w:r>
      <w:r w:rsidRPr="00E320A4">
        <w:rPr>
          <w:i w:val="0"/>
          <w:spacing w:val="-14"/>
          <w:w w:val="105"/>
        </w:rPr>
        <w:t xml:space="preserve"> </w:t>
      </w:r>
      <w:r w:rsidRPr="00E320A4">
        <w:rPr>
          <w:i w:val="0"/>
          <w:w w:val="105"/>
        </w:rPr>
        <w:t>Intern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Bridge,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2011</w:t>
      </w:r>
    </w:p>
    <w:p w14:paraId="472EE195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t>The</w:t>
      </w:r>
      <w:r w:rsidRPr="00A62CB5">
        <w:rPr>
          <w:spacing w:val="6"/>
        </w:rPr>
        <w:t xml:space="preserve"> </w:t>
      </w:r>
      <w:r w:rsidRPr="00A62CB5">
        <w:t>Senior</w:t>
      </w:r>
      <w:r w:rsidRPr="00A62CB5">
        <w:rPr>
          <w:spacing w:val="10"/>
        </w:rPr>
        <w:t xml:space="preserve"> </w:t>
      </w:r>
      <w:r w:rsidRPr="00A62CB5">
        <w:t>Year</w:t>
      </w:r>
      <w:r w:rsidRPr="00A62CB5">
        <w:rPr>
          <w:spacing w:val="10"/>
        </w:rPr>
        <w:t xml:space="preserve"> </w:t>
      </w:r>
      <w:r w:rsidRPr="00A62CB5">
        <w:t>Experience:</w:t>
      </w:r>
      <w:r w:rsidRPr="00A62CB5">
        <w:rPr>
          <w:spacing w:val="8"/>
        </w:rPr>
        <w:t xml:space="preserve"> </w:t>
      </w:r>
      <w:r w:rsidRPr="00A62CB5">
        <w:t>Current</w:t>
      </w:r>
      <w:r w:rsidRPr="00A62CB5">
        <w:rPr>
          <w:spacing w:val="10"/>
        </w:rPr>
        <w:t xml:space="preserve"> </w:t>
      </w:r>
      <w:r w:rsidRPr="00A62CB5">
        <w:t>Trends</w:t>
      </w:r>
      <w:r w:rsidRPr="00A62CB5">
        <w:rPr>
          <w:spacing w:val="10"/>
        </w:rPr>
        <w:t xml:space="preserve"> </w:t>
      </w:r>
      <w:r w:rsidRPr="00A62CB5">
        <w:t>and</w:t>
      </w:r>
      <w:r w:rsidRPr="00A62CB5">
        <w:rPr>
          <w:spacing w:val="5"/>
        </w:rPr>
        <w:t xml:space="preserve"> </w:t>
      </w:r>
      <w:r w:rsidRPr="00A62CB5">
        <w:t>Issues,</w:t>
      </w:r>
      <w:r w:rsidRPr="00E320A4">
        <w:rPr>
          <w:i w:val="0"/>
          <w:spacing w:val="13"/>
        </w:rPr>
        <w:t xml:space="preserve"> </w:t>
      </w:r>
      <w:r w:rsidR="00A62CB5">
        <w:rPr>
          <w:i w:val="0"/>
        </w:rPr>
        <w:t>NACE,</w:t>
      </w:r>
      <w:r w:rsidRPr="00E320A4">
        <w:rPr>
          <w:i w:val="0"/>
          <w:spacing w:val="5"/>
        </w:rPr>
        <w:t xml:space="preserve"> </w:t>
      </w:r>
      <w:r w:rsidRPr="00E320A4">
        <w:rPr>
          <w:i w:val="0"/>
        </w:rPr>
        <w:t>2011</w:t>
      </w:r>
    </w:p>
    <w:p w14:paraId="6C90E113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6"/>
        <w:ind w:left="540"/>
        <w:rPr>
          <w:i w:val="0"/>
        </w:rPr>
      </w:pPr>
      <w:r w:rsidRPr="00A62CB5">
        <w:rPr>
          <w:w w:val="105"/>
        </w:rPr>
        <w:t>Job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Searching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Successfully</w:t>
      </w:r>
      <w:r w:rsidRPr="00A62CB5">
        <w:rPr>
          <w:spacing w:val="-26"/>
          <w:w w:val="105"/>
        </w:rPr>
        <w:t xml:space="preserve"> </w:t>
      </w:r>
      <w:r w:rsidRPr="00A62CB5">
        <w:rPr>
          <w:w w:val="105"/>
        </w:rPr>
        <w:t>Across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Generations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1"/>
          <w:w w:val="105"/>
        </w:rPr>
        <w:t xml:space="preserve"> </w:t>
      </w:r>
      <w:r w:rsidRPr="00E320A4">
        <w:rPr>
          <w:i w:val="0"/>
          <w:w w:val="105"/>
        </w:rPr>
        <w:t>C</w:t>
      </w:r>
      <w:r w:rsidR="00A62CB5">
        <w:rPr>
          <w:i w:val="0"/>
          <w:w w:val="105"/>
        </w:rPr>
        <w:t>RMA,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Annual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Conference,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2011</w:t>
      </w:r>
    </w:p>
    <w:p w14:paraId="4FC956AE" w14:textId="77777777" w:rsidR="00F811D6" w:rsidRPr="00F811D6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line="244" w:lineRule="auto"/>
        <w:ind w:left="540" w:right="605"/>
        <w:rPr>
          <w:i w:val="0"/>
        </w:rPr>
      </w:pPr>
      <w:r w:rsidRPr="00A62CB5">
        <w:rPr>
          <w:w w:val="105"/>
        </w:rPr>
        <w:t>Creatively</w:t>
      </w:r>
      <w:r w:rsidRPr="00A62CB5">
        <w:rPr>
          <w:spacing w:val="-31"/>
          <w:w w:val="105"/>
        </w:rPr>
        <w:t xml:space="preserve"> </w:t>
      </w:r>
      <w:r w:rsidRPr="00A62CB5">
        <w:rPr>
          <w:w w:val="105"/>
        </w:rPr>
        <w:t>Connecting</w:t>
      </w:r>
      <w:r w:rsidRPr="00A62CB5">
        <w:rPr>
          <w:spacing w:val="-32"/>
          <w:w w:val="105"/>
        </w:rPr>
        <w:t xml:space="preserve"> </w:t>
      </w:r>
      <w:r w:rsidRPr="00A62CB5">
        <w:rPr>
          <w:w w:val="105"/>
        </w:rPr>
        <w:t>Accomplishments</w:t>
      </w:r>
      <w:r w:rsidRPr="00A62CB5">
        <w:rPr>
          <w:spacing w:val="-32"/>
          <w:w w:val="105"/>
        </w:rPr>
        <w:t xml:space="preserve"> </w:t>
      </w:r>
      <w:r w:rsidRPr="00A62CB5">
        <w:rPr>
          <w:w w:val="105"/>
        </w:rPr>
        <w:t>to</w:t>
      </w:r>
      <w:r w:rsidRPr="00A62CB5">
        <w:rPr>
          <w:spacing w:val="-32"/>
          <w:w w:val="105"/>
        </w:rPr>
        <w:t xml:space="preserve"> </w:t>
      </w:r>
      <w:r w:rsidRPr="00A62CB5">
        <w:rPr>
          <w:w w:val="105"/>
        </w:rPr>
        <w:t>Opportunities</w:t>
      </w:r>
      <w:r w:rsidRPr="00A62CB5">
        <w:rPr>
          <w:spacing w:val="-31"/>
          <w:w w:val="105"/>
        </w:rPr>
        <w:t xml:space="preserve"> </w:t>
      </w:r>
      <w:r w:rsidRPr="00A62CB5">
        <w:rPr>
          <w:w w:val="105"/>
        </w:rPr>
        <w:t>Through</w:t>
      </w:r>
      <w:r w:rsidRPr="00A62CB5">
        <w:rPr>
          <w:spacing w:val="-32"/>
          <w:w w:val="105"/>
        </w:rPr>
        <w:t xml:space="preserve"> </w:t>
      </w:r>
      <w:r w:rsidRPr="00A62CB5">
        <w:rPr>
          <w:w w:val="105"/>
        </w:rPr>
        <w:t>Individual</w:t>
      </w:r>
      <w:r w:rsidRPr="00A62CB5">
        <w:rPr>
          <w:spacing w:val="-32"/>
          <w:w w:val="105"/>
        </w:rPr>
        <w:t xml:space="preserve"> </w:t>
      </w:r>
      <w:r w:rsidRPr="00A62CB5">
        <w:rPr>
          <w:w w:val="105"/>
        </w:rPr>
        <w:t>Portfolio</w:t>
      </w:r>
      <w:r w:rsidRPr="00A62CB5">
        <w:rPr>
          <w:spacing w:val="-32"/>
          <w:w w:val="105"/>
        </w:rPr>
        <w:t xml:space="preserve"> </w:t>
      </w:r>
      <w:r w:rsidRPr="00A62CB5">
        <w:rPr>
          <w:w w:val="105"/>
        </w:rPr>
        <w:t>Development,</w:t>
      </w:r>
      <w:r w:rsidRPr="00E320A4">
        <w:rPr>
          <w:i w:val="0"/>
          <w:spacing w:val="-32"/>
          <w:w w:val="105"/>
        </w:rPr>
        <w:t xml:space="preserve"> </w:t>
      </w:r>
      <w:r w:rsidRPr="00E320A4">
        <w:rPr>
          <w:i w:val="0"/>
          <w:w w:val="105"/>
        </w:rPr>
        <w:t>Colleges</w:t>
      </w:r>
      <w:r w:rsidRPr="00E320A4">
        <w:rPr>
          <w:i w:val="0"/>
          <w:spacing w:val="-32"/>
          <w:w w:val="105"/>
        </w:rPr>
        <w:t xml:space="preserve"> </w:t>
      </w:r>
      <w:r w:rsidRPr="00E320A4">
        <w:rPr>
          <w:i w:val="0"/>
          <w:w w:val="105"/>
        </w:rPr>
        <w:t>of</w:t>
      </w:r>
      <w:r w:rsidRPr="00E320A4">
        <w:rPr>
          <w:i w:val="0"/>
          <w:spacing w:val="-33"/>
          <w:w w:val="105"/>
        </w:rPr>
        <w:t xml:space="preserve"> </w:t>
      </w:r>
      <w:r w:rsidRPr="00E320A4">
        <w:rPr>
          <w:i w:val="0"/>
          <w:w w:val="105"/>
        </w:rPr>
        <w:t xml:space="preserve">the </w:t>
      </w:r>
    </w:p>
    <w:p w14:paraId="0D178ED7" w14:textId="7A0F280D" w:rsidR="00F77B70" w:rsidRPr="00E320A4" w:rsidRDefault="00F811D6" w:rsidP="00F811D6">
      <w:pPr>
        <w:pStyle w:val="ListParagraph"/>
        <w:tabs>
          <w:tab w:val="left" w:pos="507"/>
          <w:tab w:val="left" w:pos="508"/>
        </w:tabs>
        <w:spacing w:line="244" w:lineRule="auto"/>
        <w:ind w:left="540" w:right="605" w:firstLine="0"/>
        <w:rPr>
          <w:i w:val="0"/>
        </w:rPr>
      </w:pPr>
      <w:r>
        <w:rPr>
          <w:w w:val="105"/>
        </w:rPr>
        <w:tab/>
      </w:r>
      <w:r w:rsidR="00F77B70" w:rsidRPr="00E320A4">
        <w:rPr>
          <w:i w:val="0"/>
          <w:w w:val="105"/>
        </w:rPr>
        <w:t>Worcester Consortium Careers Conference,</w:t>
      </w:r>
      <w:r w:rsidR="00F77B70" w:rsidRPr="00E320A4">
        <w:rPr>
          <w:i w:val="0"/>
          <w:spacing w:val="11"/>
          <w:w w:val="105"/>
        </w:rPr>
        <w:t xml:space="preserve"> </w:t>
      </w:r>
      <w:r w:rsidR="00F77B70" w:rsidRPr="00E320A4">
        <w:rPr>
          <w:i w:val="0"/>
          <w:w w:val="105"/>
        </w:rPr>
        <w:t>2010</w:t>
      </w:r>
    </w:p>
    <w:p w14:paraId="5BCF882C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0"/>
        <w:ind w:left="540"/>
        <w:rPr>
          <w:i w:val="0"/>
        </w:rPr>
      </w:pPr>
      <w:r w:rsidRPr="00A62CB5">
        <w:rPr>
          <w:w w:val="105"/>
        </w:rPr>
        <w:t>Generations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in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21"/>
          <w:w w:val="105"/>
        </w:rPr>
        <w:t xml:space="preserve"> </w:t>
      </w:r>
      <w:r w:rsidRPr="00A62CB5">
        <w:rPr>
          <w:w w:val="105"/>
        </w:rPr>
        <w:t>Workplace: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Communication</w:t>
      </w:r>
      <w:r w:rsidRPr="00A62CB5">
        <w:rPr>
          <w:spacing w:val="-21"/>
          <w:w w:val="105"/>
        </w:rPr>
        <w:t xml:space="preserve"> </w:t>
      </w:r>
      <w:r w:rsidRPr="00A62CB5">
        <w:rPr>
          <w:w w:val="105"/>
        </w:rPr>
        <w:t>Challenges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Celebrating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Women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in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Business,</w:t>
      </w:r>
      <w:r w:rsidRPr="00E320A4">
        <w:rPr>
          <w:i w:val="0"/>
          <w:spacing w:val="-22"/>
          <w:w w:val="105"/>
        </w:rPr>
        <w:t xml:space="preserve"> </w:t>
      </w:r>
      <w:r w:rsidRPr="00E320A4">
        <w:rPr>
          <w:i w:val="0"/>
          <w:w w:val="105"/>
        </w:rPr>
        <w:t>2010</w:t>
      </w:r>
    </w:p>
    <w:p w14:paraId="43A7F76C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rPr>
          <w:w w:val="105"/>
        </w:rPr>
        <w:t>From</w:t>
      </w:r>
      <w:r w:rsidRPr="00A62CB5">
        <w:rPr>
          <w:spacing w:val="-24"/>
          <w:w w:val="105"/>
        </w:rPr>
        <w:t xml:space="preserve"> </w:t>
      </w:r>
      <w:r w:rsidRPr="00A62CB5">
        <w:rPr>
          <w:w w:val="105"/>
        </w:rPr>
        <w:t>Matriculation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to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Graduation: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Correlations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Between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Career</w:t>
      </w:r>
      <w:r w:rsidRPr="00A62CB5">
        <w:rPr>
          <w:spacing w:val="-26"/>
          <w:w w:val="105"/>
        </w:rPr>
        <w:t xml:space="preserve"> </w:t>
      </w:r>
      <w:r w:rsidRPr="00A62CB5">
        <w:rPr>
          <w:w w:val="105"/>
        </w:rPr>
        <w:t>Readiness</w:t>
      </w:r>
      <w:r w:rsidRPr="00A62CB5">
        <w:rPr>
          <w:spacing w:val="-22"/>
          <w:w w:val="105"/>
        </w:rPr>
        <w:t xml:space="preserve"> </w:t>
      </w:r>
      <w:r w:rsidRPr="00A62CB5">
        <w:rPr>
          <w:w w:val="105"/>
        </w:rPr>
        <w:t>Programs</w:t>
      </w:r>
      <w:r w:rsidRPr="00A62CB5">
        <w:rPr>
          <w:spacing w:val="-23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23"/>
          <w:w w:val="105"/>
        </w:rPr>
        <w:t xml:space="preserve"> </w:t>
      </w:r>
      <w:r w:rsidRPr="00A62CB5">
        <w:rPr>
          <w:w w:val="105"/>
        </w:rPr>
        <w:t>Career</w:t>
      </w:r>
      <w:r w:rsidRPr="00A62CB5">
        <w:rPr>
          <w:spacing w:val="-24"/>
          <w:w w:val="105"/>
        </w:rPr>
        <w:t xml:space="preserve"> </w:t>
      </w:r>
      <w:r w:rsidRPr="00A62CB5">
        <w:rPr>
          <w:w w:val="105"/>
        </w:rPr>
        <w:t>Search</w:t>
      </w:r>
      <w:r w:rsidRPr="00A62CB5">
        <w:rPr>
          <w:spacing w:val="-23"/>
          <w:w w:val="105"/>
        </w:rPr>
        <w:t xml:space="preserve"> </w:t>
      </w:r>
      <w:r w:rsidRPr="00A62CB5">
        <w:rPr>
          <w:w w:val="105"/>
        </w:rPr>
        <w:t>Self-Efficacy</w:t>
      </w:r>
      <w:r w:rsidRPr="00E320A4">
        <w:rPr>
          <w:i w:val="0"/>
          <w:w w:val="105"/>
        </w:rPr>
        <w:t>,</w:t>
      </w:r>
    </w:p>
    <w:p w14:paraId="1DCBB23E" w14:textId="32806892" w:rsidR="00F77B70" w:rsidRPr="00E320A4" w:rsidRDefault="00F77B70" w:rsidP="00F811D6">
      <w:pPr>
        <w:pStyle w:val="BodyText"/>
        <w:spacing w:before="4"/>
        <w:ind w:left="180" w:right="-10" w:firstLine="540"/>
        <w:rPr>
          <w:i w:val="0"/>
        </w:rPr>
      </w:pPr>
      <w:r w:rsidRPr="00E320A4">
        <w:rPr>
          <w:i w:val="0"/>
          <w:w w:val="105"/>
        </w:rPr>
        <w:t>17</w:t>
      </w:r>
      <w:r w:rsidR="00A62CB5" w:rsidRPr="00A62CB5">
        <w:rPr>
          <w:i w:val="0"/>
          <w:w w:val="105"/>
          <w:vertAlign w:val="superscript"/>
        </w:rPr>
        <w:t>th</w:t>
      </w:r>
      <w:r w:rsidRPr="00E320A4">
        <w:rPr>
          <w:i w:val="0"/>
          <w:w w:val="105"/>
        </w:rPr>
        <w:t xml:space="preserve"> National Conference on Students in Transition, 2010</w:t>
      </w:r>
    </w:p>
    <w:p w14:paraId="2A81BD5B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rPr>
          <w:w w:val="105"/>
        </w:rPr>
        <w:t>The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Senior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Year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Experience: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Current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Trends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14"/>
          <w:w w:val="105"/>
        </w:rPr>
        <w:t xml:space="preserve"> </w:t>
      </w:r>
      <w:r w:rsidRPr="00A62CB5">
        <w:rPr>
          <w:w w:val="105"/>
        </w:rPr>
        <w:t>Issues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17</w:t>
      </w:r>
      <w:r w:rsidR="00A62CB5" w:rsidRPr="00A62CB5">
        <w:rPr>
          <w:i w:val="0"/>
          <w:w w:val="105"/>
          <w:vertAlign w:val="superscript"/>
        </w:rPr>
        <w:t>th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National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Conference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on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Students</w:t>
      </w:r>
      <w:r w:rsidRPr="00E320A4">
        <w:rPr>
          <w:i w:val="0"/>
          <w:spacing w:val="-11"/>
          <w:w w:val="105"/>
        </w:rPr>
        <w:t xml:space="preserve"> </w:t>
      </w:r>
      <w:r w:rsidRPr="00E320A4">
        <w:rPr>
          <w:i w:val="0"/>
          <w:w w:val="105"/>
        </w:rPr>
        <w:t>in</w:t>
      </w:r>
      <w:r w:rsidRPr="00E320A4">
        <w:rPr>
          <w:i w:val="0"/>
          <w:spacing w:val="-11"/>
          <w:w w:val="105"/>
        </w:rPr>
        <w:t xml:space="preserve"> </w:t>
      </w:r>
      <w:r w:rsidRPr="00E320A4">
        <w:rPr>
          <w:i w:val="0"/>
          <w:w w:val="105"/>
        </w:rPr>
        <w:t>Transition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2010</w:t>
      </w:r>
    </w:p>
    <w:p w14:paraId="4E4A14D0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7"/>
        <w:ind w:left="540"/>
        <w:rPr>
          <w:i w:val="0"/>
        </w:rPr>
      </w:pPr>
      <w:r w:rsidRPr="00A62CB5">
        <w:t>Communicating Effectively Across a Multi-Generational Workforce</w:t>
      </w:r>
      <w:r w:rsidRPr="00E320A4">
        <w:rPr>
          <w:i w:val="0"/>
        </w:rPr>
        <w:t>, Nichols College,</w:t>
      </w:r>
      <w:r w:rsidRPr="00E320A4">
        <w:rPr>
          <w:i w:val="0"/>
          <w:spacing w:val="30"/>
        </w:rPr>
        <w:t xml:space="preserve"> </w:t>
      </w:r>
      <w:r w:rsidRPr="00E320A4">
        <w:rPr>
          <w:i w:val="0"/>
        </w:rPr>
        <w:t>2010</w:t>
      </w:r>
    </w:p>
    <w:p w14:paraId="0B0D57B7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5"/>
        <w:ind w:left="540"/>
        <w:rPr>
          <w:i w:val="0"/>
        </w:rPr>
      </w:pPr>
      <w:r w:rsidRPr="00A62CB5">
        <w:rPr>
          <w:w w:val="105"/>
        </w:rPr>
        <w:t>Career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Preparation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21</w:t>
      </w:r>
      <w:r w:rsidRPr="00A62CB5">
        <w:rPr>
          <w:w w:val="105"/>
          <w:position w:val="5"/>
          <w:sz w:val="13"/>
        </w:rPr>
        <w:t>st</w:t>
      </w:r>
      <w:r w:rsidRPr="00A62CB5">
        <w:rPr>
          <w:spacing w:val="5"/>
          <w:w w:val="105"/>
          <w:position w:val="5"/>
          <w:sz w:val="13"/>
        </w:rPr>
        <w:t xml:space="preserve"> </w:t>
      </w:r>
      <w:r w:rsidRPr="00A62CB5">
        <w:rPr>
          <w:w w:val="105"/>
        </w:rPr>
        <w:t>Century,</w:t>
      </w:r>
      <w:r w:rsidRPr="00A62CB5">
        <w:rPr>
          <w:spacing w:val="-11"/>
          <w:w w:val="105"/>
        </w:rPr>
        <w:t xml:space="preserve"> </w:t>
      </w:r>
      <w:r w:rsidRPr="00A62CB5">
        <w:rPr>
          <w:w w:val="105"/>
        </w:rPr>
        <w:t>Young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Business</w:t>
      </w:r>
      <w:r w:rsidRPr="00A62CB5">
        <w:rPr>
          <w:spacing w:val="-13"/>
          <w:w w:val="105"/>
        </w:rPr>
        <w:t xml:space="preserve"> </w:t>
      </w:r>
      <w:r w:rsidRPr="00A62CB5">
        <w:rPr>
          <w:w w:val="105"/>
        </w:rPr>
        <w:t>Professionals,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Nichols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College,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2010</w:t>
      </w:r>
    </w:p>
    <w:p w14:paraId="19EACD64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5"/>
        <w:ind w:left="540"/>
        <w:rPr>
          <w:i w:val="0"/>
        </w:rPr>
      </w:pPr>
      <w:r w:rsidRPr="00A62CB5">
        <w:rPr>
          <w:w w:val="105"/>
        </w:rPr>
        <w:t>Professional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Development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20"/>
          <w:w w:val="105"/>
        </w:rPr>
        <w:t xml:space="preserve"> </w:t>
      </w:r>
      <w:r w:rsidRPr="00A62CB5">
        <w:rPr>
          <w:w w:val="105"/>
        </w:rPr>
        <w:t>Senior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Year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5"/>
          <w:w w:val="105"/>
        </w:rPr>
        <w:t xml:space="preserve"> </w:t>
      </w:r>
      <w:r w:rsidR="00A62CB5">
        <w:rPr>
          <w:i w:val="0"/>
          <w:w w:val="105"/>
        </w:rPr>
        <w:t>CRMA</w:t>
      </w:r>
      <w:r w:rsidRPr="00E320A4">
        <w:rPr>
          <w:i w:val="0"/>
          <w:w w:val="105"/>
        </w:rPr>
        <w:t>,</w:t>
      </w:r>
      <w:r w:rsidR="00A62CB5">
        <w:rPr>
          <w:i w:val="0"/>
          <w:w w:val="105"/>
        </w:rPr>
        <w:t xml:space="preserve"> Annual Conference,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2009</w:t>
      </w:r>
    </w:p>
    <w:p w14:paraId="40119F02" w14:textId="77777777" w:rsidR="0078797E" w:rsidRPr="0078797E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5" w:line="244" w:lineRule="auto"/>
        <w:ind w:left="540" w:right="847"/>
        <w:rPr>
          <w:i w:val="0"/>
        </w:rPr>
      </w:pPr>
      <w:r w:rsidRPr="00A62CB5">
        <w:rPr>
          <w:w w:val="105"/>
        </w:rPr>
        <w:t>Who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Am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I?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Where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Am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I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Going?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Student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Self-Awareness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Career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Direction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through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Portfolio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Development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23</w:t>
      </w:r>
      <w:r w:rsidRPr="0078797E">
        <w:rPr>
          <w:i w:val="0"/>
          <w:w w:val="105"/>
          <w:position w:val="5"/>
          <w:sz w:val="13"/>
          <w:vertAlign w:val="superscript"/>
        </w:rPr>
        <w:t>rd</w:t>
      </w:r>
    </w:p>
    <w:p w14:paraId="5FD63ADC" w14:textId="2D0F34CD" w:rsidR="00F77B70" w:rsidRPr="00E320A4" w:rsidRDefault="0078797E" w:rsidP="0078797E">
      <w:pPr>
        <w:pStyle w:val="ListParagraph"/>
        <w:tabs>
          <w:tab w:val="left" w:pos="507"/>
          <w:tab w:val="left" w:pos="508"/>
        </w:tabs>
        <w:spacing w:before="15" w:line="244" w:lineRule="auto"/>
        <w:ind w:left="540" w:right="847" w:firstLine="0"/>
        <w:rPr>
          <w:i w:val="0"/>
        </w:rPr>
      </w:pPr>
      <w:r>
        <w:rPr>
          <w:i w:val="0"/>
          <w:w w:val="105"/>
          <w:sz w:val="13"/>
        </w:rPr>
        <w:tab/>
      </w:r>
      <w:r w:rsidR="00F77B70" w:rsidRPr="00E320A4">
        <w:rPr>
          <w:i w:val="0"/>
          <w:w w:val="105"/>
        </w:rPr>
        <w:t>Annual Careers Conference,</w:t>
      </w:r>
      <w:r w:rsidR="00F77B70" w:rsidRPr="00E320A4">
        <w:rPr>
          <w:i w:val="0"/>
          <w:spacing w:val="-21"/>
          <w:w w:val="105"/>
        </w:rPr>
        <w:t xml:space="preserve"> </w:t>
      </w:r>
      <w:r w:rsidR="00F77B70" w:rsidRPr="00E320A4">
        <w:rPr>
          <w:i w:val="0"/>
          <w:w w:val="105"/>
        </w:rPr>
        <w:t>2009</w:t>
      </w:r>
    </w:p>
    <w:p w14:paraId="389CF957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0"/>
        <w:ind w:left="540"/>
        <w:rPr>
          <w:i w:val="0"/>
        </w:rPr>
      </w:pPr>
      <w:r w:rsidRPr="00A62CB5">
        <w:t>The College-To-Career Transition</w:t>
      </w:r>
      <w:r w:rsidRPr="00E320A4">
        <w:rPr>
          <w:i w:val="0"/>
        </w:rPr>
        <w:t>, Nichols College Student Services Annual Training,</w:t>
      </w:r>
      <w:r w:rsidRPr="00E320A4">
        <w:rPr>
          <w:i w:val="0"/>
          <w:spacing w:val="-4"/>
        </w:rPr>
        <w:t xml:space="preserve"> </w:t>
      </w:r>
      <w:r w:rsidRPr="00E320A4">
        <w:rPr>
          <w:i w:val="0"/>
        </w:rPr>
        <w:t>2009</w:t>
      </w:r>
    </w:p>
    <w:p w14:paraId="79165C43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6"/>
        <w:ind w:left="540"/>
        <w:rPr>
          <w:i w:val="0"/>
        </w:rPr>
      </w:pPr>
      <w:r w:rsidRPr="00A62CB5">
        <w:rPr>
          <w:w w:val="105"/>
        </w:rPr>
        <w:t>The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Benefits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of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a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Captive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Audience:</w:t>
      </w:r>
      <w:r w:rsidRPr="00A62CB5">
        <w:rPr>
          <w:spacing w:val="-30"/>
          <w:w w:val="105"/>
        </w:rPr>
        <w:t xml:space="preserve"> </w:t>
      </w:r>
      <w:r w:rsidRPr="00A62CB5">
        <w:rPr>
          <w:w w:val="105"/>
        </w:rPr>
        <w:t>Career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Services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in</w:t>
      </w:r>
      <w:r w:rsidRPr="00A62CB5">
        <w:rPr>
          <w:spacing w:val="-29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Classroom,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Nichols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College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National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Exchange,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2008</w:t>
      </w:r>
    </w:p>
    <w:p w14:paraId="69DE787D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rPr>
          <w:w w:val="105"/>
        </w:rPr>
        <w:t>Connecting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College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to</w:t>
      </w:r>
      <w:r w:rsidRPr="00A62CB5">
        <w:rPr>
          <w:spacing w:val="-23"/>
          <w:w w:val="105"/>
        </w:rPr>
        <w:t xml:space="preserve"> </w:t>
      </w:r>
      <w:r w:rsidRPr="00A62CB5">
        <w:rPr>
          <w:w w:val="105"/>
        </w:rPr>
        <w:t>Career: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Innovative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Portfolio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1"/>
          <w:w w:val="105"/>
        </w:rPr>
        <w:t xml:space="preserve"> </w:t>
      </w:r>
      <w:r w:rsidRPr="00E320A4">
        <w:rPr>
          <w:i w:val="0"/>
          <w:w w:val="105"/>
        </w:rPr>
        <w:t>Eastern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Association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of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Colleges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&amp;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Employers,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2008</w:t>
      </w:r>
    </w:p>
    <w:p w14:paraId="79F0EF8D" w14:textId="79703BAA" w:rsidR="00854607" w:rsidRPr="00153981" w:rsidRDefault="00F77B70" w:rsidP="00153981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rPr>
          <w:w w:val="105"/>
        </w:rPr>
        <w:t>The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Benefits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of</w:t>
      </w:r>
      <w:r w:rsidRPr="00A62CB5">
        <w:rPr>
          <w:spacing w:val="-10"/>
          <w:w w:val="105"/>
        </w:rPr>
        <w:t xml:space="preserve"> </w:t>
      </w:r>
      <w:r w:rsidRPr="00A62CB5">
        <w:rPr>
          <w:w w:val="105"/>
        </w:rPr>
        <w:t>an</w:t>
      </w:r>
      <w:r w:rsidRPr="00A62CB5">
        <w:rPr>
          <w:spacing w:val="-9"/>
          <w:w w:val="105"/>
        </w:rPr>
        <w:t xml:space="preserve"> </w:t>
      </w:r>
      <w:r w:rsidRPr="00A62CB5">
        <w:rPr>
          <w:w w:val="105"/>
        </w:rPr>
        <w:t>Intern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9"/>
          <w:w w:val="105"/>
        </w:rPr>
        <w:t xml:space="preserve"> </w:t>
      </w:r>
      <w:r w:rsidRPr="00E320A4">
        <w:rPr>
          <w:i w:val="0"/>
          <w:w w:val="105"/>
        </w:rPr>
        <w:t>Massachusetts</w:t>
      </w:r>
      <w:r w:rsidRPr="00E320A4">
        <w:rPr>
          <w:i w:val="0"/>
          <w:spacing w:val="-10"/>
          <w:w w:val="105"/>
        </w:rPr>
        <w:t xml:space="preserve"> </w:t>
      </w:r>
      <w:r w:rsidRPr="00E320A4">
        <w:rPr>
          <w:i w:val="0"/>
          <w:w w:val="105"/>
        </w:rPr>
        <w:t>Recreation</w:t>
      </w:r>
      <w:r w:rsidRPr="00E320A4">
        <w:rPr>
          <w:i w:val="0"/>
          <w:spacing w:val="-9"/>
          <w:w w:val="105"/>
        </w:rPr>
        <w:t xml:space="preserve"> </w:t>
      </w:r>
      <w:r w:rsidRPr="00E320A4">
        <w:rPr>
          <w:i w:val="0"/>
          <w:w w:val="105"/>
        </w:rPr>
        <w:t>&amp;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Parks</w:t>
      </w:r>
      <w:r w:rsidRPr="00E320A4">
        <w:rPr>
          <w:i w:val="0"/>
          <w:spacing w:val="-10"/>
          <w:w w:val="105"/>
        </w:rPr>
        <w:t xml:space="preserve"> </w:t>
      </w:r>
      <w:r w:rsidRPr="00E320A4">
        <w:rPr>
          <w:i w:val="0"/>
          <w:w w:val="105"/>
        </w:rPr>
        <w:t>Association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2005</w:t>
      </w:r>
    </w:p>
    <w:p w14:paraId="57901313" w14:textId="0670078E" w:rsidR="00FE33C5" w:rsidRPr="00854607" w:rsidRDefault="00F77B70" w:rsidP="00854607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6"/>
        <w:ind w:left="540"/>
        <w:rPr>
          <w:i w:val="0"/>
        </w:rPr>
      </w:pPr>
      <w:r w:rsidRPr="00A62CB5">
        <w:rPr>
          <w:w w:val="105"/>
        </w:rPr>
        <w:t>Student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Perceptions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of</w:t>
      </w:r>
      <w:r w:rsidRPr="00A62CB5">
        <w:rPr>
          <w:spacing w:val="-15"/>
          <w:w w:val="105"/>
        </w:rPr>
        <w:t xml:space="preserve"> </w:t>
      </w:r>
      <w:r w:rsidRPr="00A62CB5">
        <w:rPr>
          <w:w w:val="105"/>
        </w:rPr>
        <w:t>the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Internship</w:t>
      </w:r>
      <w:r w:rsidRPr="00A62CB5">
        <w:rPr>
          <w:spacing w:val="-14"/>
          <w:w w:val="105"/>
        </w:rPr>
        <w:t xml:space="preserve"> </w:t>
      </w:r>
      <w:r w:rsidRPr="00A62CB5">
        <w:rPr>
          <w:w w:val="105"/>
        </w:rPr>
        <w:t>Experience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Michigan</w:t>
      </w:r>
      <w:r w:rsidRPr="00E320A4">
        <w:rPr>
          <w:i w:val="0"/>
          <w:spacing w:val="-18"/>
          <w:w w:val="105"/>
        </w:rPr>
        <w:t xml:space="preserve"> </w:t>
      </w:r>
      <w:r w:rsidRPr="00E320A4">
        <w:rPr>
          <w:i w:val="0"/>
          <w:w w:val="105"/>
        </w:rPr>
        <w:t>Recreation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&amp;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Parks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Association,</w:t>
      </w:r>
      <w:r w:rsidRPr="00E320A4">
        <w:rPr>
          <w:i w:val="0"/>
          <w:spacing w:val="-18"/>
          <w:w w:val="105"/>
        </w:rPr>
        <w:t xml:space="preserve"> </w:t>
      </w:r>
      <w:r w:rsidRPr="00E320A4">
        <w:rPr>
          <w:i w:val="0"/>
          <w:w w:val="105"/>
        </w:rPr>
        <w:t>2004</w:t>
      </w:r>
    </w:p>
    <w:p w14:paraId="3845FBF8" w14:textId="77777777" w:rsidR="0078797E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line="244" w:lineRule="auto"/>
        <w:ind w:left="540" w:right="797"/>
        <w:rPr>
          <w:i w:val="0"/>
        </w:rPr>
      </w:pPr>
      <w:r w:rsidRPr="00A62CB5">
        <w:t>The Process Communication Model: Improving Classroom Communications,</w:t>
      </w:r>
      <w:r w:rsidRPr="00E320A4">
        <w:rPr>
          <w:i w:val="0"/>
        </w:rPr>
        <w:t xml:space="preserve"> Michigan Education</w:t>
      </w:r>
    </w:p>
    <w:p w14:paraId="30B9B37B" w14:textId="275E8EEC" w:rsidR="00F77B70" w:rsidRPr="0078797E" w:rsidRDefault="0078797E" w:rsidP="0078797E">
      <w:pPr>
        <w:tabs>
          <w:tab w:val="left" w:pos="507"/>
          <w:tab w:val="left" w:pos="508"/>
        </w:tabs>
        <w:spacing w:line="244" w:lineRule="auto"/>
        <w:ind w:left="180" w:right="797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</w:r>
      <w:r w:rsidR="00F77B70" w:rsidRPr="0078797E">
        <w:rPr>
          <w:i w:val="0"/>
        </w:rPr>
        <w:t>Association, IPD Conference: Learning, Leadership and Change in Action, 2003</w:t>
      </w:r>
    </w:p>
    <w:p w14:paraId="5F2732F9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0"/>
        <w:ind w:left="540"/>
        <w:rPr>
          <w:i w:val="0"/>
        </w:rPr>
      </w:pPr>
      <w:r w:rsidRPr="00A62CB5">
        <w:rPr>
          <w:w w:val="105"/>
        </w:rPr>
        <w:t>Improving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Classroom</w:t>
      </w:r>
      <w:r w:rsidRPr="00A62CB5">
        <w:rPr>
          <w:spacing w:val="-28"/>
          <w:w w:val="105"/>
        </w:rPr>
        <w:t xml:space="preserve"> </w:t>
      </w:r>
      <w:r w:rsidRPr="00A62CB5">
        <w:rPr>
          <w:w w:val="105"/>
        </w:rPr>
        <w:t>Communications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8"/>
          <w:w w:val="105"/>
        </w:rPr>
        <w:t xml:space="preserve"> </w:t>
      </w:r>
      <w:r w:rsidRPr="00E320A4">
        <w:rPr>
          <w:i w:val="0"/>
          <w:w w:val="105"/>
        </w:rPr>
        <w:t>Research</w:t>
      </w:r>
      <w:r w:rsidRPr="00E320A4">
        <w:rPr>
          <w:i w:val="0"/>
          <w:spacing w:val="-29"/>
          <w:w w:val="105"/>
        </w:rPr>
        <w:t xml:space="preserve"> </w:t>
      </w:r>
      <w:r w:rsidRPr="00E320A4">
        <w:rPr>
          <w:i w:val="0"/>
          <w:w w:val="105"/>
        </w:rPr>
        <w:t>Colloquium,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Central</w:t>
      </w:r>
      <w:r w:rsidRPr="00E320A4">
        <w:rPr>
          <w:i w:val="0"/>
          <w:spacing w:val="-28"/>
          <w:w w:val="105"/>
        </w:rPr>
        <w:t xml:space="preserve"> </w:t>
      </w:r>
      <w:r w:rsidRPr="00E320A4">
        <w:rPr>
          <w:i w:val="0"/>
          <w:w w:val="105"/>
        </w:rPr>
        <w:t>Michigan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University,</w:t>
      </w:r>
      <w:r w:rsidRPr="00E320A4">
        <w:rPr>
          <w:i w:val="0"/>
          <w:spacing w:val="-30"/>
          <w:w w:val="105"/>
        </w:rPr>
        <w:t xml:space="preserve"> </w:t>
      </w:r>
      <w:r w:rsidRPr="00E320A4">
        <w:rPr>
          <w:i w:val="0"/>
          <w:w w:val="105"/>
        </w:rPr>
        <w:t>2003</w:t>
      </w:r>
    </w:p>
    <w:p w14:paraId="43B10938" w14:textId="77777777" w:rsidR="0078797E" w:rsidRPr="0078797E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line="244" w:lineRule="auto"/>
        <w:ind w:left="540" w:right="356"/>
        <w:rPr>
          <w:i w:val="0"/>
        </w:rPr>
      </w:pPr>
      <w:r w:rsidRPr="00A62CB5">
        <w:rPr>
          <w:w w:val="105"/>
        </w:rPr>
        <w:t>Instructional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Improvement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and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Its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Impact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on</w:t>
      </w:r>
      <w:r w:rsidRPr="00A62CB5">
        <w:rPr>
          <w:spacing w:val="-17"/>
          <w:w w:val="105"/>
        </w:rPr>
        <w:t xml:space="preserve"> </w:t>
      </w:r>
      <w:r w:rsidRPr="00A62CB5">
        <w:rPr>
          <w:w w:val="105"/>
        </w:rPr>
        <w:t>Academic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Performance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of</w:t>
      </w:r>
      <w:r w:rsidRPr="00A62CB5">
        <w:rPr>
          <w:spacing w:val="-19"/>
          <w:w w:val="105"/>
        </w:rPr>
        <w:t xml:space="preserve"> </w:t>
      </w:r>
      <w:r w:rsidRPr="00A62CB5">
        <w:rPr>
          <w:w w:val="105"/>
        </w:rPr>
        <w:t>Students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of</w:t>
      </w:r>
      <w:r w:rsidRPr="00A62CB5">
        <w:rPr>
          <w:spacing w:val="-18"/>
          <w:w w:val="105"/>
        </w:rPr>
        <w:t xml:space="preserve"> </w:t>
      </w:r>
      <w:r w:rsidRPr="00A62CB5">
        <w:rPr>
          <w:w w:val="105"/>
        </w:rPr>
        <w:t>Color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American</w:t>
      </w:r>
      <w:r w:rsidRPr="00E320A4">
        <w:rPr>
          <w:i w:val="0"/>
          <w:spacing w:val="-19"/>
          <w:w w:val="105"/>
        </w:rPr>
        <w:t xml:space="preserve"> </w:t>
      </w:r>
      <w:r w:rsidRPr="00E320A4">
        <w:rPr>
          <w:i w:val="0"/>
          <w:w w:val="105"/>
        </w:rPr>
        <w:t>College</w:t>
      </w:r>
      <w:r w:rsidRPr="00E320A4">
        <w:rPr>
          <w:i w:val="0"/>
          <w:spacing w:val="-20"/>
          <w:w w:val="105"/>
        </w:rPr>
        <w:t xml:space="preserve"> </w:t>
      </w:r>
      <w:r w:rsidRPr="00E320A4">
        <w:rPr>
          <w:i w:val="0"/>
          <w:w w:val="105"/>
        </w:rPr>
        <w:t>Personnel</w:t>
      </w:r>
    </w:p>
    <w:p w14:paraId="7DDB6A9F" w14:textId="240D7242" w:rsidR="00F77B70" w:rsidRPr="0078797E" w:rsidRDefault="00F77B70" w:rsidP="0078797E">
      <w:pPr>
        <w:tabs>
          <w:tab w:val="left" w:pos="507"/>
          <w:tab w:val="left" w:pos="508"/>
        </w:tabs>
        <w:spacing w:line="244" w:lineRule="auto"/>
        <w:ind w:left="720" w:right="356"/>
        <w:rPr>
          <w:i w:val="0"/>
        </w:rPr>
      </w:pPr>
      <w:r w:rsidRPr="0078797E">
        <w:rPr>
          <w:i w:val="0"/>
          <w:w w:val="105"/>
        </w:rPr>
        <w:t>Association,</w:t>
      </w:r>
      <w:r w:rsidRPr="0078797E">
        <w:rPr>
          <w:i w:val="0"/>
          <w:spacing w:val="-28"/>
          <w:w w:val="105"/>
        </w:rPr>
        <w:t xml:space="preserve"> </w:t>
      </w:r>
      <w:r w:rsidRPr="0078797E">
        <w:rPr>
          <w:i w:val="0"/>
          <w:w w:val="105"/>
        </w:rPr>
        <w:t>Higher</w:t>
      </w:r>
      <w:r w:rsidRPr="0078797E">
        <w:rPr>
          <w:i w:val="0"/>
          <w:spacing w:val="-28"/>
          <w:w w:val="105"/>
        </w:rPr>
        <w:t xml:space="preserve"> </w:t>
      </w:r>
      <w:r w:rsidRPr="0078797E">
        <w:rPr>
          <w:i w:val="0"/>
          <w:w w:val="105"/>
        </w:rPr>
        <w:t>Education:</w:t>
      </w:r>
      <w:r w:rsidRPr="0078797E">
        <w:rPr>
          <w:i w:val="0"/>
          <w:spacing w:val="-28"/>
          <w:w w:val="105"/>
        </w:rPr>
        <w:t xml:space="preserve"> </w:t>
      </w:r>
      <w:r w:rsidRPr="0078797E">
        <w:rPr>
          <w:i w:val="0"/>
          <w:w w:val="105"/>
        </w:rPr>
        <w:t>Diversity,</w:t>
      </w:r>
      <w:r w:rsidRPr="0078797E">
        <w:rPr>
          <w:i w:val="0"/>
          <w:spacing w:val="-29"/>
          <w:w w:val="105"/>
        </w:rPr>
        <w:t xml:space="preserve"> </w:t>
      </w:r>
      <w:r w:rsidRPr="0078797E">
        <w:rPr>
          <w:i w:val="0"/>
          <w:w w:val="105"/>
        </w:rPr>
        <w:t>Transformation,</w:t>
      </w:r>
      <w:r w:rsidRPr="0078797E">
        <w:rPr>
          <w:i w:val="0"/>
          <w:spacing w:val="-27"/>
          <w:w w:val="105"/>
        </w:rPr>
        <w:t xml:space="preserve"> </w:t>
      </w:r>
      <w:r w:rsidRPr="0078797E">
        <w:rPr>
          <w:i w:val="0"/>
          <w:w w:val="105"/>
        </w:rPr>
        <w:t>and</w:t>
      </w:r>
      <w:r w:rsidRPr="0078797E">
        <w:rPr>
          <w:i w:val="0"/>
          <w:spacing w:val="-30"/>
          <w:w w:val="105"/>
        </w:rPr>
        <w:t xml:space="preserve"> </w:t>
      </w:r>
      <w:r w:rsidRPr="0078797E">
        <w:rPr>
          <w:i w:val="0"/>
          <w:w w:val="105"/>
        </w:rPr>
        <w:t>Community,</w:t>
      </w:r>
      <w:r w:rsidRPr="0078797E">
        <w:rPr>
          <w:i w:val="0"/>
          <w:spacing w:val="-25"/>
          <w:w w:val="105"/>
        </w:rPr>
        <w:t xml:space="preserve"> </w:t>
      </w:r>
      <w:r w:rsidRPr="0078797E">
        <w:rPr>
          <w:i w:val="0"/>
          <w:w w:val="105"/>
        </w:rPr>
        <w:t>2003</w:t>
      </w:r>
    </w:p>
    <w:p w14:paraId="659652BD" w14:textId="77777777" w:rsidR="00F77B70" w:rsidRPr="00A62CB5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9"/>
        <w:ind w:left="540"/>
        <w:rPr>
          <w:i w:val="0"/>
        </w:rPr>
      </w:pPr>
      <w:r w:rsidRPr="00A62CB5">
        <w:rPr>
          <w:w w:val="105"/>
        </w:rPr>
        <w:t>Michigan’s</w:t>
      </w:r>
      <w:r w:rsidRPr="00A62CB5">
        <w:rPr>
          <w:spacing w:val="-8"/>
          <w:w w:val="105"/>
        </w:rPr>
        <w:t xml:space="preserve"> </w:t>
      </w:r>
      <w:r w:rsidRPr="00A62CB5">
        <w:rPr>
          <w:w w:val="105"/>
        </w:rPr>
        <w:t>Strategic</w:t>
      </w:r>
      <w:r w:rsidRPr="00A62CB5">
        <w:rPr>
          <w:spacing w:val="-10"/>
          <w:w w:val="105"/>
        </w:rPr>
        <w:t xml:space="preserve"> </w:t>
      </w:r>
      <w:r w:rsidRPr="00A62CB5">
        <w:rPr>
          <w:w w:val="105"/>
        </w:rPr>
        <w:t>Plan</w:t>
      </w:r>
      <w:r w:rsidRPr="00A62CB5">
        <w:rPr>
          <w:spacing w:val="-12"/>
          <w:w w:val="105"/>
        </w:rPr>
        <w:t xml:space="preserve"> </w:t>
      </w:r>
      <w:r w:rsidRPr="00A62CB5">
        <w:rPr>
          <w:w w:val="105"/>
        </w:rPr>
        <w:t>for</w:t>
      </w:r>
      <w:r w:rsidRPr="00A62CB5">
        <w:rPr>
          <w:spacing w:val="-8"/>
          <w:w w:val="105"/>
        </w:rPr>
        <w:t xml:space="preserve"> </w:t>
      </w:r>
      <w:r w:rsidRPr="00A62CB5">
        <w:rPr>
          <w:w w:val="105"/>
        </w:rPr>
        <w:t>Higher</w:t>
      </w:r>
      <w:r w:rsidRPr="00A62CB5">
        <w:rPr>
          <w:spacing w:val="-8"/>
          <w:w w:val="105"/>
        </w:rPr>
        <w:t xml:space="preserve"> </w:t>
      </w:r>
      <w:r w:rsidRPr="00A62CB5">
        <w:rPr>
          <w:w w:val="105"/>
        </w:rPr>
        <w:t>Education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7"/>
          <w:w w:val="105"/>
        </w:rPr>
        <w:t xml:space="preserve"> </w:t>
      </w:r>
      <w:r w:rsidRPr="00E320A4">
        <w:rPr>
          <w:i w:val="0"/>
          <w:w w:val="105"/>
        </w:rPr>
        <w:t>Research</w:t>
      </w:r>
      <w:r w:rsidRPr="00E320A4">
        <w:rPr>
          <w:i w:val="0"/>
          <w:spacing w:val="-10"/>
          <w:w w:val="105"/>
        </w:rPr>
        <w:t xml:space="preserve"> </w:t>
      </w:r>
      <w:r w:rsidRPr="00E320A4">
        <w:rPr>
          <w:i w:val="0"/>
          <w:w w:val="105"/>
        </w:rPr>
        <w:t>presented</w:t>
      </w:r>
      <w:r w:rsidRPr="00E320A4">
        <w:rPr>
          <w:i w:val="0"/>
          <w:spacing w:val="-12"/>
          <w:w w:val="105"/>
        </w:rPr>
        <w:t xml:space="preserve"> </w:t>
      </w:r>
      <w:r w:rsidRPr="00E320A4">
        <w:rPr>
          <w:i w:val="0"/>
          <w:w w:val="105"/>
        </w:rPr>
        <w:t>to</w:t>
      </w:r>
      <w:r w:rsidRPr="00E320A4">
        <w:rPr>
          <w:i w:val="0"/>
          <w:spacing w:val="-10"/>
          <w:w w:val="105"/>
        </w:rPr>
        <w:t xml:space="preserve"> </w:t>
      </w:r>
      <w:r w:rsidRPr="00A62CB5">
        <w:rPr>
          <w:i w:val="0"/>
          <w:w w:val="105"/>
        </w:rPr>
        <w:t>Governor Granholm, Michigan, 2003</w:t>
      </w:r>
    </w:p>
    <w:p w14:paraId="52F11BF6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ind w:left="540"/>
        <w:rPr>
          <w:i w:val="0"/>
        </w:rPr>
      </w:pPr>
      <w:r w:rsidRPr="00A62CB5">
        <w:rPr>
          <w:w w:val="105"/>
        </w:rPr>
        <w:t>Leadership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Through</w:t>
      </w:r>
      <w:r w:rsidRPr="00A62CB5">
        <w:rPr>
          <w:spacing w:val="-25"/>
          <w:w w:val="105"/>
        </w:rPr>
        <w:t xml:space="preserve"> </w:t>
      </w:r>
      <w:r w:rsidRPr="00A62CB5">
        <w:rPr>
          <w:w w:val="105"/>
        </w:rPr>
        <w:t>Active</w:t>
      </w:r>
      <w:r w:rsidRPr="00A62CB5">
        <w:rPr>
          <w:spacing w:val="-23"/>
          <w:w w:val="105"/>
        </w:rPr>
        <w:t xml:space="preserve"> </w:t>
      </w:r>
      <w:r w:rsidRPr="00A62CB5">
        <w:rPr>
          <w:w w:val="105"/>
        </w:rPr>
        <w:t>Learning</w:t>
      </w:r>
      <w:r w:rsidRPr="00E320A4">
        <w:rPr>
          <w:i w:val="0"/>
          <w:w w:val="105"/>
        </w:rPr>
        <w:t>,</w:t>
      </w:r>
      <w:r w:rsidRPr="00E320A4">
        <w:rPr>
          <w:i w:val="0"/>
          <w:spacing w:val="-24"/>
          <w:w w:val="105"/>
        </w:rPr>
        <w:t xml:space="preserve"> </w:t>
      </w:r>
      <w:r w:rsidRPr="00E320A4">
        <w:rPr>
          <w:i w:val="0"/>
          <w:w w:val="105"/>
        </w:rPr>
        <w:t>Lilly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North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Teaching</w:t>
      </w:r>
      <w:r w:rsidRPr="00E320A4">
        <w:rPr>
          <w:i w:val="0"/>
          <w:spacing w:val="-25"/>
          <w:w w:val="105"/>
        </w:rPr>
        <w:t xml:space="preserve"> </w:t>
      </w:r>
      <w:r w:rsidRPr="00E320A4">
        <w:rPr>
          <w:i w:val="0"/>
          <w:w w:val="105"/>
        </w:rPr>
        <w:t>Conference,</w:t>
      </w:r>
      <w:r w:rsidRPr="00E320A4">
        <w:rPr>
          <w:i w:val="0"/>
          <w:spacing w:val="-23"/>
          <w:w w:val="105"/>
        </w:rPr>
        <w:t xml:space="preserve"> </w:t>
      </w:r>
      <w:r w:rsidRPr="00E320A4">
        <w:rPr>
          <w:i w:val="0"/>
          <w:w w:val="105"/>
        </w:rPr>
        <w:t>2003</w:t>
      </w:r>
    </w:p>
    <w:p w14:paraId="06CA9D83" w14:textId="77777777" w:rsidR="00F77B70" w:rsidRPr="00E320A4" w:rsidRDefault="00F77B70" w:rsidP="00F811D6">
      <w:pPr>
        <w:pStyle w:val="ListParagraph"/>
        <w:numPr>
          <w:ilvl w:val="0"/>
          <w:numId w:val="13"/>
        </w:numPr>
        <w:tabs>
          <w:tab w:val="left" w:pos="507"/>
          <w:tab w:val="left" w:pos="508"/>
        </w:tabs>
        <w:spacing w:before="17"/>
        <w:ind w:left="540"/>
        <w:rPr>
          <w:i w:val="0"/>
        </w:rPr>
      </w:pPr>
      <w:r w:rsidRPr="00A62CB5">
        <w:t>The Boards Responsibility in Fundraising</w:t>
      </w:r>
      <w:r w:rsidRPr="00E320A4">
        <w:rPr>
          <w:i w:val="0"/>
        </w:rPr>
        <w:t>, Michigan Society of Association Executives, ORGPRO,</w:t>
      </w:r>
      <w:r w:rsidRPr="00E320A4">
        <w:rPr>
          <w:i w:val="0"/>
          <w:spacing w:val="2"/>
        </w:rPr>
        <w:t xml:space="preserve"> </w:t>
      </w:r>
      <w:r w:rsidRPr="00E320A4">
        <w:rPr>
          <w:i w:val="0"/>
        </w:rPr>
        <w:t>2003</w:t>
      </w:r>
    </w:p>
    <w:p w14:paraId="260968B5" w14:textId="77777777" w:rsidR="00A92777" w:rsidRDefault="00A92777" w:rsidP="00F811D6">
      <w:pPr>
        <w:pStyle w:val="BodyText"/>
        <w:spacing w:before="0"/>
        <w:ind w:left="540" w:right="965"/>
        <w:rPr>
          <w:sz w:val="26"/>
          <w:szCs w:val="26"/>
        </w:rPr>
      </w:pPr>
    </w:p>
    <w:p w14:paraId="5202B17C" w14:textId="77777777" w:rsidR="00A92777" w:rsidRPr="006D1626" w:rsidRDefault="00A92777" w:rsidP="00A92777">
      <w:pPr>
        <w:pStyle w:val="BodyText"/>
        <w:pBdr>
          <w:bottom w:val="single" w:sz="4" w:space="1" w:color="auto"/>
        </w:pBdr>
        <w:spacing w:before="0"/>
        <w:ind w:left="144" w:right="965" w:firstLine="0"/>
        <w:rPr>
          <w:i w:val="0"/>
          <w:sz w:val="26"/>
          <w:szCs w:val="26"/>
        </w:rPr>
      </w:pPr>
      <w:r w:rsidRPr="006D1626">
        <w:rPr>
          <w:i w:val="0"/>
          <w:sz w:val="26"/>
          <w:szCs w:val="26"/>
        </w:rPr>
        <w:t>ADDITIONAL WORK EXPERIENCE</w:t>
      </w:r>
    </w:p>
    <w:p w14:paraId="4C5FB1B2" w14:textId="77777777" w:rsidR="00A92777" w:rsidRPr="00B528E7" w:rsidRDefault="00A92777" w:rsidP="00A92777">
      <w:pPr>
        <w:pStyle w:val="Heading2"/>
        <w:spacing w:before="143"/>
        <w:ind w:left="144"/>
      </w:pPr>
      <w:r w:rsidRPr="00B528E7">
        <w:t xml:space="preserve">Career In Progress (www.careerinprogress.com) </w:t>
      </w:r>
      <w:r w:rsidRPr="00B528E7">
        <w:rPr>
          <w:w w:val="130"/>
        </w:rPr>
        <w:t>|</w:t>
      </w:r>
      <w:r w:rsidRPr="00B528E7">
        <w:rPr>
          <w:spacing w:val="-51"/>
          <w:w w:val="130"/>
        </w:rPr>
        <w:t xml:space="preserve"> </w:t>
      </w:r>
      <w:r w:rsidRPr="00B528E7">
        <w:t xml:space="preserve">Westford, MA </w:t>
      </w:r>
      <w:r w:rsidRPr="00B528E7">
        <w:rPr>
          <w:w w:val="130"/>
        </w:rPr>
        <w:t xml:space="preserve">| </w:t>
      </w:r>
      <w:r w:rsidRPr="00B528E7">
        <w:t>Aug 2005-Present</w:t>
      </w:r>
    </w:p>
    <w:p w14:paraId="0E30D6BA" w14:textId="77777777" w:rsidR="00A92777" w:rsidRPr="006D1626" w:rsidRDefault="00A92777" w:rsidP="00A92777">
      <w:pPr>
        <w:pStyle w:val="BodyText"/>
        <w:rPr>
          <w:b/>
          <w:i w:val="0"/>
          <w:sz w:val="22"/>
          <w:szCs w:val="22"/>
        </w:rPr>
      </w:pPr>
      <w:r w:rsidRPr="006D1626">
        <w:rPr>
          <w:b/>
          <w:i w:val="0"/>
          <w:w w:val="115"/>
          <w:sz w:val="22"/>
          <w:szCs w:val="22"/>
        </w:rPr>
        <w:t>Consultant/Coach</w:t>
      </w:r>
    </w:p>
    <w:p w14:paraId="02AA67FA" w14:textId="77777777" w:rsidR="00A92777" w:rsidRPr="00E20C42" w:rsidRDefault="00A92777" w:rsidP="00A92777">
      <w:pPr>
        <w:pStyle w:val="BodyText"/>
        <w:spacing w:before="6" w:line="242" w:lineRule="auto"/>
        <w:ind w:left="147" w:firstLine="0"/>
        <w:rPr>
          <w:i w:val="0"/>
        </w:rPr>
      </w:pPr>
      <w:r w:rsidRPr="00E20C42">
        <w:t>Career</w:t>
      </w:r>
      <w:r w:rsidRPr="00E20C42">
        <w:rPr>
          <w:spacing w:val="-34"/>
        </w:rPr>
        <w:t xml:space="preserve"> </w:t>
      </w:r>
      <w:r w:rsidRPr="00E20C42">
        <w:t>In</w:t>
      </w:r>
      <w:r w:rsidRPr="00E20C42">
        <w:rPr>
          <w:spacing w:val="-35"/>
        </w:rPr>
        <w:t xml:space="preserve"> </w:t>
      </w:r>
      <w:r w:rsidRPr="00E20C42">
        <w:t>Progress</w:t>
      </w:r>
      <w:r>
        <w:t xml:space="preserve"> is a consulting and coaching practice that </w:t>
      </w:r>
      <w:r w:rsidRPr="00E20C42">
        <w:rPr>
          <w:spacing w:val="-34"/>
        </w:rPr>
        <w:t xml:space="preserve"> </w:t>
      </w:r>
      <w:r w:rsidRPr="00E20C42">
        <w:t>educates</w:t>
      </w:r>
      <w:r w:rsidRPr="00E20C42">
        <w:rPr>
          <w:spacing w:val="-33"/>
        </w:rPr>
        <w:t xml:space="preserve"> </w:t>
      </w:r>
      <w:r w:rsidRPr="00E20C42">
        <w:t>career practitioners</w:t>
      </w:r>
      <w:r w:rsidRPr="00E20C42">
        <w:rPr>
          <w:spacing w:val="-31"/>
        </w:rPr>
        <w:t xml:space="preserve"> </w:t>
      </w:r>
      <w:r w:rsidRPr="00E20C42">
        <w:t>on</w:t>
      </w:r>
      <w:r w:rsidRPr="00E20C42">
        <w:rPr>
          <w:spacing w:val="-33"/>
        </w:rPr>
        <w:t xml:space="preserve"> </w:t>
      </w:r>
      <w:r w:rsidRPr="00E20C42">
        <w:t>all</w:t>
      </w:r>
      <w:r w:rsidRPr="00E20C42">
        <w:rPr>
          <w:spacing w:val="-33"/>
        </w:rPr>
        <w:t xml:space="preserve"> </w:t>
      </w:r>
      <w:r w:rsidRPr="00E20C42">
        <w:t>aspects</w:t>
      </w:r>
      <w:r w:rsidRPr="00E20C42">
        <w:rPr>
          <w:spacing w:val="-32"/>
        </w:rPr>
        <w:t xml:space="preserve"> </w:t>
      </w:r>
      <w:r w:rsidRPr="00E20C42">
        <w:t>of</w:t>
      </w:r>
      <w:r w:rsidRPr="00E20C42">
        <w:rPr>
          <w:spacing w:val="-32"/>
        </w:rPr>
        <w:t xml:space="preserve"> </w:t>
      </w:r>
      <w:r w:rsidRPr="00E20C42">
        <w:t>career</w:t>
      </w:r>
      <w:r w:rsidRPr="00E20C42">
        <w:rPr>
          <w:spacing w:val="-33"/>
        </w:rPr>
        <w:t xml:space="preserve"> </w:t>
      </w:r>
      <w:r w:rsidRPr="00E20C42">
        <w:t>literacy</w:t>
      </w:r>
      <w:r w:rsidRPr="00E20C42">
        <w:rPr>
          <w:spacing w:val="-33"/>
        </w:rPr>
        <w:t xml:space="preserve"> </w:t>
      </w:r>
      <w:r w:rsidRPr="00E20C42">
        <w:t>and</w:t>
      </w:r>
      <w:r w:rsidRPr="00E20C42">
        <w:rPr>
          <w:spacing w:val="-34"/>
        </w:rPr>
        <w:t xml:space="preserve"> </w:t>
      </w:r>
      <w:r w:rsidRPr="00E20C42">
        <w:t>engagement</w:t>
      </w:r>
      <w:r>
        <w:t xml:space="preserve"> and </w:t>
      </w:r>
      <w:r w:rsidRPr="00E20C42">
        <w:t>offer</w:t>
      </w:r>
      <w:r w:rsidRPr="00E20C42">
        <w:rPr>
          <w:spacing w:val="-34"/>
        </w:rPr>
        <w:t xml:space="preserve"> </w:t>
      </w:r>
      <w:r w:rsidRPr="000E5CF9">
        <w:t>private executive,</w:t>
      </w:r>
      <w:r w:rsidRPr="000E5CF9">
        <w:rPr>
          <w:i w:val="0"/>
        </w:rPr>
        <w:t xml:space="preserve"> </w:t>
      </w:r>
      <w:r w:rsidRPr="000E5CF9">
        <w:t>career</w:t>
      </w:r>
      <w:r w:rsidRPr="00E20C42">
        <w:rPr>
          <w:spacing w:val="-34"/>
        </w:rPr>
        <w:t xml:space="preserve"> </w:t>
      </w:r>
      <w:r w:rsidRPr="00E20C42">
        <w:t>and</w:t>
      </w:r>
      <w:r w:rsidRPr="00E20C42">
        <w:rPr>
          <w:spacing w:val="-33"/>
        </w:rPr>
        <w:t xml:space="preserve"> </w:t>
      </w:r>
      <w:r w:rsidRPr="00E20C42">
        <w:t>professional</w:t>
      </w:r>
      <w:r w:rsidRPr="00E20C42">
        <w:rPr>
          <w:spacing w:val="-34"/>
        </w:rPr>
        <w:t xml:space="preserve"> </w:t>
      </w:r>
      <w:r w:rsidRPr="00E20C42">
        <w:t>coaching</w:t>
      </w:r>
      <w:r w:rsidRPr="00E20C42">
        <w:rPr>
          <w:spacing w:val="-34"/>
        </w:rPr>
        <w:t xml:space="preserve"> </w:t>
      </w:r>
      <w:r w:rsidRPr="00E20C42">
        <w:t>to</w:t>
      </w:r>
      <w:r w:rsidRPr="00E20C42">
        <w:rPr>
          <w:spacing w:val="-33"/>
        </w:rPr>
        <w:t xml:space="preserve"> </w:t>
      </w:r>
      <w:r w:rsidRPr="00E20C42">
        <w:t>individuals</w:t>
      </w:r>
      <w:r w:rsidRPr="00E20C42">
        <w:rPr>
          <w:spacing w:val="-32"/>
        </w:rPr>
        <w:t xml:space="preserve"> </w:t>
      </w:r>
      <w:r w:rsidRPr="00E20C42">
        <w:t>in</w:t>
      </w:r>
      <w:r w:rsidRPr="00E20C42">
        <w:rPr>
          <w:spacing w:val="-35"/>
        </w:rPr>
        <w:t xml:space="preserve"> </w:t>
      </w:r>
      <w:r w:rsidRPr="00E20C42">
        <w:t>career</w:t>
      </w:r>
      <w:r w:rsidRPr="00E20C42">
        <w:rPr>
          <w:spacing w:val="-34"/>
        </w:rPr>
        <w:t xml:space="preserve"> </w:t>
      </w:r>
      <w:r w:rsidRPr="00E20C42">
        <w:t>transition</w:t>
      </w:r>
    </w:p>
    <w:p w14:paraId="5E63A375" w14:textId="77777777" w:rsidR="00A92777" w:rsidRPr="00B528E7" w:rsidRDefault="00A92777" w:rsidP="00A92777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2"/>
        <w:rPr>
          <w:i w:val="0"/>
        </w:rPr>
      </w:pPr>
      <w:r w:rsidRPr="00B528E7">
        <w:rPr>
          <w:i w:val="0"/>
          <w:w w:val="105"/>
        </w:rPr>
        <w:t>Certified</w:t>
      </w:r>
      <w:r w:rsidRPr="00B528E7">
        <w:rPr>
          <w:i w:val="0"/>
          <w:spacing w:val="-18"/>
          <w:w w:val="105"/>
        </w:rPr>
        <w:t xml:space="preserve"> </w:t>
      </w:r>
      <w:r w:rsidRPr="00B528E7">
        <w:rPr>
          <w:i w:val="0"/>
          <w:w w:val="105"/>
        </w:rPr>
        <w:t>Diversity/Women-Owned</w:t>
      </w:r>
      <w:r w:rsidRPr="00B528E7">
        <w:rPr>
          <w:i w:val="0"/>
          <w:spacing w:val="-15"/>
          <w:w w:val="105"/>
        </w:rPr>
        <w:t xml:space="preserve"> </w:t>
      </w:r>
      <w:r w:rsidRPr="00B528E7">
        <w:rPr>
          <w:i w:val="0"/>
          <w:w w:val="105"/>
        </w:rPr>
        <w:t>Business</w:t>
      </w:r>
      <w:r w:rsidRPr="00B528E7">
        <w:rPr>
          <w:i w:val="0"/>
          <w:spacing w:val="-17"/>
          <w:w w:val="105"/>
        </w:rPr>
        <w:t xml:space="preserve"> </w:t>
      </w:r>
      <w:r w:rsidRPr="00B528E7">
        <w:rPr>
          <w:i w:val="0"/>
          <w:w w:val="105"/>
        </w:rPr>
        <w:t>in</w:t>
      </w:r>
      <w:r w:rsidRPr="00B528E7">
        <w:rPr>
          <w:i w:val="0"/>
          <w:spacing w:val="-17"/>
          <w:w w:val="105"/>
        </w:rPr>
        <w:t xml:space="preserve"> </w:t>
      </w:r>
      <w:r w:rsidRPr="00B528E7">
        <w:rPr>
          <w:i w:val="0"/>
          <w:w w:val="105"/>
        </w:rPr>
        <w:t>MA</w:t>
      </w:r>
    </w:p>
    <w:p w14:paraId="2F829DD8" w14:textId="77777777" w:rsidR="00A92777" w:rsidRPr="00B528E7" w:rsidRDefault="00A92777" w:rsidP="00A92777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2"/>
        <w:rPr>
          <w:i w:val="0"/>
          <w:w w:val="100"/>
        </w:rPr>
      </w:pPr>
      <w:r w:rsidRPr="00B528E7">
        <w:rPr>
          <w:b/>
          <w:i w:val="0"/>
          <w:w w:val="105"/>
        </w:rPr>
        <w:t>Consultant:</w:t>
      </w:r>
      <w:r w:rsidRPr="00B528E7">
        <w:rPr>
          <w:i w:val="0"/>
          <w:w w:val="105"/>
        </w:rPr>
        <w:t xml:space="preserve"> external reviews; strategic planning</w:t>
      </w:r>
    </w:p>
    <w:p w14:paraId="40EE25E2" w14:textId="77777777" w:rsidR="00A92777" w:rsidRPr="00B528E7" w:rsidRDefault="00A92777" w:rsidP="00A92777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spacing w:before="12"/>
        <w:rPr>
          <w:i w:val="0"/>
        </w:rPr>
      </w:pPr>
      <w:r w:rsidRPr="00B528E7">
        <w:rPr>
          <w:b/>
          <w:i w:val="0"/>
          <w:w w:val="105"/>
        </w:rPr>
        <w:t>Messiah College:</w:t>
      </w:r>
      <w:r w:rsidRPr="00B528E7">
        <w:rPr>
          <w:i w:val="0"/>
        </w:rPr>
        <w:t xml:space="preserve"> External Review, Career and Professional Development Center</w:t>
      </w:r>
    </w:p>
    <w:p w14:paraId="0B3034B5" w14:textId="77777777" w:rsidR="00A92777" w:rsidRPr="00B528E7" w:rsidRDefault="00A92777" w:rsidP="00A92777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spacing w:before="12"/>
        <w:rPr>
          <w:i w:val="0"/>
        </w:rPr>
      </w:pPr>
      <w:r w:rsidRPr="00B528E7">
        <w:rPr>
          <w:b/>
          <w:i w:val="0"/>
          <w:w w:val="105"/>
        </w:rPr>
        <w:t>Northeastern University:</w:t>
      </w:r>
      <w:r w:rsidRPr="00B528E7">
        <w:rPr>
          <w:i w:val="0"/>
        </w:rPr>
        <w:t xml:space="preserve"> Strategic Planning, Academic Advising Center, College of Science </w:t>
      </w:r>
    </w:p>
    <w:p w14:paraId="5362C2EB" w14:textId="77777777" w:rsidR="00A92777" w:rsidRPr="00B528E7" w:rsidRDefault="00A92777" w:rsidP="00A92777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spacing w:before="12"/>
        <w:rPr>
          <w:i w:val="0"/>
          <w:w w:val="100"/>
        </w:rPr>
      </w:pPr>
      <w:r w:rsidRPr="00B528E7">
        <w:rPr>
          <w:b/>
          <w:i w:val="0"/>
          <w:w w:val="105"/>
        </w:rPr>
        <w:t>Worcester State University:</w:t>
      </w:r>
      <w:r w:rsidRPr="00B528E7">
        <w:rPr>
          <w:i w:val="0"/>
        </w:rPr>
        <w:t xml:space="preserve"> External Review, Career Center</w:t>
      </w:r>
    </w:p>
    <w:p w14:paraId="0EDC8FEF" w14:textId="77777777" w:rsidR="00A92777" w:rsidRPr="00B528E7" w:rsidRDefault="00A92777" w:rsidP="00A92777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2"/>
        <w:rPr>
          <w:b/>
          <w:i w:val="0"/>
        </w:rPr>
      </w:pPr>
      <w:r w:rsidRPr="00B528E7">
        <w:rPr>
          <w:b/>
          <w:i w:val="0"/>
        </w:rPr>
        <w:t xml:space="preserve">Executive Coaching: </w:t>
      </w:r>
    </w:p>
    <w:p w14:paraId="18BA100A" w14:textId="568CBF0A" w:rsidR="00CC636D" w:rsidRPr="00CC636D" w:rsidRDefault="00CC636D" w:rsidP="00CC636D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spacing w:before="12"/>
        <w:rPr>
          <w:i w:val="0"/>
        </w:rPr>
      </w:pPr>
      <w:r>
        <w:rPr>
          <w:b/>
          <w:i w:val="0"/>
        </w:rPr>
        <w:t>Kenney</w:t>
      </w:r>
      <w:r w:rsidRPr="00CC636D">
        <w:rPr>
          <w:i w:val="0"/>
        </w:rPr>
        <w:t xml:space="preserve">: </w:t>
      </w:r>
      <w:r w:rsidRPr="00B528E7">
        <w:rPr>
          <w:i w:val="0"/>
        </w:rPr>
        <w:t xml:space="preserve">6-month assignment with </w:t>
      </w:r>
      <w:r>
        <w:rPr>
          <w:i w:val="0"/>
        </w:rPr>
        <w:t>2</w:t>
      </w:r>
      <w:r w:rsidRPr="00B528E7">
        <w:rPr>
          <w:i w:val="0"/>
        </w:rPr>
        <w:t xml:space="preserve"> executive</w:t>
      </w:r>
      <w:r>
        <w:rPr>
          <w:i w:val="0"/>
        </w:rPr>
        <w:t>s</w:t>
      </w:r>
    </w:p>
    <w:p w14:paraId="3E8A8024" w14:textId="07385FA6" w:rsidR="00A92777" w:rsidRPr="00B528E7" w:rsidRDefault="003A4E93" w:rsidP="00A92777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spacing w:before="12"/>
        <w:rPr>
          <w:i w:val="0"/>
        </w:rPr>
      </w:pPr>
      <w:r>
        <w:rPr>
          <w:b/>
          <w:i w:val="0"/>
        </w:rPr>
        <w:t>Staples</w:t>
      </w:r>
      <w:r w:rsidR="00A92777" w:rsidRPr="00B528E7">
        <w:rPr>
          <w:i w:val="0"/>
        </w:rPr>
        <w:t>: 6-month assignment with 4 executive</w:t>
      </w:r>
      <w:r>
        <w:rPr>
          <w:i w:val="0"/>
        </w:rPr>
        <w:t>s</w:t>
      </w:r>
    </w:p>
    <w:p w14:paraId="6262C762" w14:textId="7F5337F2" w:rsidR="00A92777" w:rsidRPr="00B528E7" w:rsidRDefault="00A92777" w:rsidP="00A92777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spacing w:before="12"/>
        <w:rPr>
          <w:i w:val="0"/>
        </w:rPr>
      </w:pPr>
      <w:r w:rsidRPr="00B528E7">
        <w:rPr>
          <w:b/>
          <w:i w:val="0"/>
        </w:rPr>
        <w:t>Rhode Island Infrastructure Bank:</w:t>
      </w:r>
      <w:r w:rsidRPr="00B528E7">
        <w:rPr>
          <w:i w:val="0"/>
        </w:rPr>
        <w:t xml:space="preserve"> </w:t>
      </w:r>
      <w:r w:rsidR="00FE33C5">
        <w:rPr>
          <w:i w:val="0"/>
        </w:rPr>
        <w:t>9</w:t>
      </w:r>
      <w:r w:rsidRPr="00B528E7">
        <w:rPr>
          <w:i w:val="0"/>
        </w:rPr>
        <w:t xml:space="preserve">-month assignment with </w:t>
      </w:r>
      <w:r w:rsidR="00FE33C5">
        <w:rPr>
          <w:i w:val="0"/>
        </w:rPr>
        <w:t>4</w:t>
      </w:r>
      <w:r w:rsidRPr="00B528E7">
        <w:rPr>
          <w:i w:val="0"/>
        </w:rPr>
        <w:t xml:space="preserve"> executives</w:t>
      </w:r>
    </w:p>
    <w:p w14:paraId="0287E06F" w14:textId="77777777" w:rsidR="00A92777" w:rsidRPr="00B528E7" w:rsidRDefault="00A92777" w:rsidP="00A92777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rPr>
          <w:b/>
          <w:i w:val="0"/>
        </w:rPr>
      </w:pPr>
      <w:r w:rsidRPr="00B528E7">
        <w:rPr>
          <w:b/>
          <w:i w:val="0"/>
        </w:rPr>
        <w:t xml:space="preserve">Career Coach: </w:t>
      </w:r>
    </w:p>
    <w:p w14:paraId="31B9B008" w14:textId="4264788D" w:rsidR="00A92777" w:rsidRPr="00B528E7" w:rsidRDefault="00A92777" w:rsidP="00A92777">
      <w:pPr>
        <w:pStyle w:val="ListParagraph"/>
        <w:numPr>
          <w:ilvl w:val="1"/>
          <w:numId w:val="1"/>
        </w:numPr>
        <w:tabs>
          <w:tab w:val="left" w:pos="507"/>
          <w:tab w:val="left" w:pos="508"/>
        </w:tabs>
        <w:rPr>
          <w:i w:val="0"/>
        </w:rPr>
      </w:pPr>
      <w:r w:rsidRPr="00B528E7">
        <w:rPr>
          <w:i w:val="0"/>
        </w:rPr>
        <w:t>Provide</w:t>
      </w:r>
      <w:r w:rsidRPr="00B528E7">
        <w:rPr>
          <w:i w:val="0"/>
          <w:spacing w:val="-30"/>
        </w:rPr>
        <w:t xml:space="preserve"> </w:t>
      </w:r>
      <w:r w:rsidRPr="00B528E7">
        <w:rPr>
          <w:i w:val="0"/>
        </w:rPr>
        <w:t>individual, customized coaching</w:t>
      </w:r>
      <w:r w:rsidRPr="00B528E7">
        <w:rPr>
          <w:i w:val="0"/>
          <w:spacing w:val="-30"/>
        </w:rPr>
        <w:t xml:space="preserve"> </w:t>
      </w:r>
      <w:r w:rsidRPr="00B528E7">
        <w:rPr>
          <w:i w:val="0"/>
        </w:rPr>
        <w:t>services</w:t>
      </w:r>
      <w:r w:rsidRPr="00B528E7">
        <w:rPr>
          <w:i w:val="0"/>
          <w:spacing w:val="-26"/>
        </w:rPr>
        <w:t xml:space="preserve"> </w:t>
      </w:r>
      <w:r w:rsidRPr="00B528E7">
        <w:rPr>
          <w:i w:val="0"/>
        </w:rPr>
        <w:t>to</w:t>
      </w:r>
      <w:r w:rsidRPr="00B528E7">
        <w:rPr>
          <w:i w:val="0"/>
          <w:spacing w:val="-26"/>
        </w:rPr>
        <w:t xml:space="preserve"> </w:t>
      </w:r>
      <w:r w:rsidRPr="00B528E7">
        <w:rPr>
          <w:i w:val="0"/>
        </w:rPr>
        <w:t>individuals</w:t>
      </w:r>
      <w:r w:rsidRPr="00B528E7">
        <w:rPr>
          <w:i w:val="0"/>
          <w:spacing w:val="-29"/>
        </w:rPr>
        <w:t xml:space="preserve"> </w:t>
      </w:r>
      <w:r w:rsidRPr="00B528E7">
        <w:rPr>
          <w:i w:val="0"/>
        </w:rPr>
        <w:t>in</w:t>
      </w:r>
      <w:r w:rsidRPr="00B528E7">
        <w:rPr>
          <w:i w:val="0"/>
          <w:spacing w:val="-30"/>
        </w:rPr>
        <w:t xml:space="preserve"> </w:t>
      </w:r>
      <w:r w:rsidRPr="00B528E7">
        <w:rPr>
          <w:i w:val="0"/>
        </w:rPr>
        <w:t>career</w:t>
      </w:r>
      <w:r w:rsidRPr="00B528E7">
        <w:rPr>
          <w:i w:val="0"/>
          <w:spacing w:val="-29"/>
        </w:rPr>
        <w:t xml:space="preserve"> </w:t>
      </w:r>
      <w:r w:rsidRPr="00B528E7">
        <w:rPr>
          <w:i w:val="0"/>
        </w:rPr>
        <w:t>transition or interested in re-tooling or re-directing their career completely</w:t>
      </w:r>
    </w:p>
    <w:p w14:paraId="3BA2F51B" w14:textId="77777777" w:rsidR="00A92777" w:rsidRDefault="00A92777" w:rsidP="00A92777">
      <w:pPr>
        <w:pStyle w:val="Heading2"/>
        <w:spacing w:before="4"/>
      </w:pPr>
    </w:p>
    <w:p w14:paraId="75A1E140" w14:textId="77777777" w:rsidR="00A92777" w:rsidRPr="006E59E9" w:rsidRDefault="00A92777" w:rsidP="00A92777">
      <w:pPr>
        <w:pStyle w:val="Heading1"/>
        <w:rPr>
          <w:i w:val="0"/>
          <w:sz w:val="20"/>
          <w:szCs w:val="20"/>
        </w:rPr>
      </w:pPr>
      <w:r w:rsidRPr="00FA3FA5">
        <w:rPr>
          <w:b/>
          <w:bCs/>
          <w:i w:val="0"/>
          <w:w w:val="115"/>
          <w:sz w:val="22"/>
          <w:szCs w:val="22"/>
        </w:rPr>
        <w:t>Program Coordinator</w:t>
      </w:r>
      <w:r w:rsidRPr="006E59E9">
        <w:rPr>
          <w:i w:val="0"/>
          <w:w w:val="115"/>
          <w:sz w:val="20"/>
          <w:szCs w:val="20"/>
        </w:rPr>
        <w:t xml:space="preserve"> </w:t>
      </w:r>
      <w:r w:rsidRPr="006E59E9">
        <w:rPr>
          <w:w w:val="130"/>
          <w:sz w:val="20"/>
          <w:szCs w:val="20"/>
        </w:rPr>
        <w:t>|</w:t>
      </w:r>
      <w:r w:rsidRPr="006E59E9">
        <w:rPr>
          <w:spacing w:val="-55"/>
          <w:w w:val="130"/>
          <w:sz w:val="20"/>
          <w:szCs w:val="20"/>
        </w:rPr>
        <w:t xml:space="preserve">  </w:t>
      </w:r>
      <w:r w:rsidRPr="006E59E9">
        <w:rPr>
          <w:sz w:val="20"/>
          <w:szCs w:val="20"/>
        </w:rPr>
        <w:t xml:space="preserve">Town of Arlington </w:t>
      </w:r>
      <w:r w:rsidRPr="006E59E9">
        <w:rPr>
          <w:w w:val="130"/>
          <w:sz w:val="20"/>
          <w:szCs w:val="20"/>
        </w:rPr>
        <w:t>|</w:t>
      </w:r>
      <w:r w:rsidRPr="006E59E9">
        <w:rPr>
          <w:spacing w:val="-55"/>
          <w:w w:val="130"/>
          <w:sz w:val="20"/>
          <w:szCs w:val="20"/>
        </w:rPr>
        <w:t xml:space="preserve">  </w:t>
      </w:r>
      <w:r w:rsidRPr="006E59E9">
        <w:rPr>
          <w:sz w:val="20"/>
          <w:szCs w:val="20"/>
        </w:rPr>
        <w:t xml:space="preserve">Arlington, MA </w:t>
      </w:r>
      <w:r w:rsidRPr="006E59E9">
        <w:rPr>
          <w:w w:val="130"/>
          <w:sz w:val="20"/>
          <w:szCs w:val="20"/>
        </w:rPr>
        <w:t>|</w:t>
      </w:r>
      <w:r w:rsidRPr="006E59E9">
        <w:rPr>
          <w:spacing w:val="-55"/>
          <w:w w:val="130"/>
          <w:sz w:val="20"/>
          <w:szCs w:val="20"/>
        </w:rPr>
        <w:t xml:space="preserve">  </w:t>
      </w:r>
      <w:r w:rsidRPr="006E59E9">
        <w:rPr>
          <w:sz w:val="20"/>
          <w:szCs w:val="20"/>
        </w:rPr>
        <w:t>July 2004-Jan 2008</w:t>
      </w:r>
    </w:p>
    <w:p w14:paraId="5E4B4949" w14:textId="77777777" w:rsidR="00A92777" w:rsidRPr="006E59E9" w:rsidRDefault="00A92777" w:rsidP="00A92777">
      <w:pPr>
        <w:pStyle w:val="Heading1"/>
        <w:ind w:left="144"/>
        <w:rPr>
          <w:i w:val="0"/>
          <w:sz w:val="20"/>
          <w:szCs w:val="20"/>
        </w:rPr>
      </w:pPr>
      <w:r w:rsidRPr="00FA3FA5">
        <w:rPr>
          <w:b/>
          <w:bCs/>
          <w:i w:val="0"/>
          <w:w w:val="115"/>
          <w:sz w:val="22"/>
          <w:szCs w:val="22"/>
        </w:rPr>
        <w:t>Director, Parks and Recreation</w:t>
      </w:r>
      <w:r w:rsidRPr="006E59E9">
        <w:rPr>
          <w:sz w:val="20"/>
          <w:szCs w:val="20"/>
        </w:rPr>
        <w:t xml:space="preserve"> | County of Greene | Stanardsville, VA | Jan 2001-Jan 2002</w:t>
      </w:r>
    </w:p>
    <w:p w14:paraId="09476B3C" w14:textId="77777777" w:rsidR="00A92777" w:rsidRPr="006E59E9" w:rsidRDefault="00A92777" w:rsidP="00A92777">
      <w:pPr>
        <w:pStyle w:val="Heading1"/>
        <w:ind w:left="144"/>
        <w:rPr>
          <w:i w:val="0"/>
          <w:sz w:val="20"/>
          <w:szCs w:val="20"/>
        </w:rPr>
      </w:pPr>
      <w:r w:rsidRPr="00FA3FA5">
        <w:rPr>
          <w:b/>
          <w:bCs/>
          <w:i w:val="0"/>
          <w:w w:val="115"/>
          <w:sz w:val="22"/>
          <w:szCs w:val="22"/>
        </w:rPr>
        <w:t>General Manager</w:t>
      </w:r>
      <w:r w:rsidRPr="006E59E9">
        <w:rPr>
          <w:sz w:val="20"/>
          <w:szCs w:val="20"/>
        </w:rPr>
        <w:t xml:space="preserve"> | The Biltmore Grill | Harrisonburg, VA | March 1997-Jan 2000</w:t>
      </w:r>
    </w:p>
    <w:p w14:paraId="13E99DFD" w14:textId="77777777" w:rsidR="00A92777" w:rsidRPr="006E59E9" w:rsidRDefault="00A92777" w:rsidP="00A92777">
      <w:pPr>
        <w:pStyle w:val="Heading1"/>
        <w:ind w:left="144"/>
        <w:rPr>
          <w:i w:val="0"/>
          <w:sz w:val="20"/>
          <w:szCs w:val="20"/>
        </w:rPr>
      </w:pPr>
      <w:r w:rsidRPr="00FA3FA5">
        <w:rPr>
          <w:b/>
          <w:bCs/>
          <w:i w:val="0"/>
          <w:w w:val="115"/>
          <w:sz w:val="22"/>
          <w:szCs w:val="22"/>
        </w:rPr>
        <w:t>National Service Coordinator</w:t>
      </w:r>
      <w:r w:rsidRPr="006E59E9">
        <w:rPr>
          <w:sz w:val="20"/>
          <w:szCs w:val="20"/>
        </w:rPr>
        <w:t xml:space="preserve"> | </w:t>
      </w:r>
      <w:r w:rsidRPr="006E59E9">
        <w:rPr>
          <w:w w:val="105"/>
          <w:sz w:val="20"/>
          <w:szCs w:val="20"/>
        </w:rPr>
        <w:t>AmeriCorps | E. Lansing, MI | Aug 1994-Aug 1996</w:t>
      </w:r>
    </w:p>
    <w:p w14:paraId="045EA770" w14:textId="77777777" w:rsidR="00A92777" w:rsidRPr="00471553" w:rsidRDefault="00A92777" w:rsidP="00F77B70">
      <w:pPr>
        <w:pStyle w:val="BodyText"/>
        <w:spacing w:before="3"/>
        <w:ind w:left="0" w:firstLine="0"/>
      </w:pPr>
    </w:p>
    <w:p w14:paraId="3E4A33D4" w14:textId="77777777" w:rsidR="00F77B70" w:rsidRPr="00E320A4" w:rsidRDefault="00F77B70" w:rsidP="00F77B70">
      <w:pPr>
        <w:pStyle w:val="Heading1"/>
        <w:spacing w:after="19"/>
        <w:rPr>
          <w:i w:val="0"/>
        </w:rPr>
      </w:pPr>
      <w:r w:rsidRPr="00E320A4">
        <w:rPr>
          <w:i w:val="0"/>
          <w:w w:val="95"/>
        </w:rPr>
        <w:t>ADDITIONAL PROFESSIONAL DEVELOPMENT</w:t>
      </w:r>
    </w:p>
    <w:p w14:paraId="3FB31213" w14:textId="77777777" w:rsidR="00352629" w:rsidRPr="00E320A4" w:rsidRDefault="00F77B70" w:rsidP="00352629">
      <w:pPr>
        <w:pStyle w:val="BodyText"/>
        <w:spacing w:before="0" w:line="20" w:lineRule="exact"/>
        <w:ind w:left="114" w:firstLine="0"/>
        <w:rPr>
          <w:i w:val="0"/>
          <w:sz w:val="2"/>
        </w:rPr>
      </w:pPr>
      <w:r w:rsidRPr="00E320A4">
        <w:rPr>
          <w:i w:val="0"/>
          <w:noProof/>
          <w:sz w:val="2"/>
        </w:rPr>
        <mc:AlternateContent>
          <mc:Choice Requires="wpg">
            <w:drawing>
              <wp:inline distT="0" distB="0" distL="0" distR="0" wp14:anchorId="2F698CE5" wp14:editId="7F4EEB4E">
                <wp:extent cx="6663690" cy="6350"/>
                <wp:effectExtent l="8890" t="6985" r="4445" b="5715"/>
                <wp:docPr id="1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3690" cy="6350"/>
                          <a:chOff x="0" y="0"/>
                          <a:chExt cx="10494" cy="10"/>
                        </a:xfrm>
                      </wpg:grpSpPr>
                      <wps:wsp>
                        <wps:cNvPr id="2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483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7889E2" id="Group 10" o:spid="_x0000_s1026" style="width:524.7pt;height:.5pt;mso-position-horizontal-relative:char;mso-position-vertical-relative:line" coordsize="10494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">
                <v:line id="Line 11" o:spid="_x0000_s1027" style="position:absolute;visibility:visible;mso-wrap-style:square" from="5,5" to="1048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" strokeweight=".48pt"/>
                <w10:anchorlock/>
              </v:group>
            </w:pict>
          </mc:Fallback>
        </mc:AlternateContent>
      </w:r>
    </w:p>
    <w:p w14:paraId="53C9365F" w14:textId="77777777" w:rsidR="00821F33" w:rsidRPr="003E6400" w:rsidRDefault="00821F33" w:rsidP="003E6400">
      <w:pPr>
        <w:tabs>
          <w:tab w:val="left" w:pos="507"/>
          <w:tab w:val="left" w:pos="508"/>
        </w:tabs>
        <w:ind w:left="148"/>
        <w:rPr>
          <w:i w:val="0"/>
          <w:w w:val="100"/>
        </w:rPr>
      </w:pPr>
      <w:r w:rsidRPr="003E6400">
        <w:rPr>
          <w:i w:val="0"/>
        </w:rPr>
        <w:t xml:space="preserve">Collegiate Employment </w:t>
      </w:r>
      <w:r w:rsidRPr="003E6400">
        <w:rPr>
          <w:i w:val="0"/>
          <w:w w:val="100"/>
        </w:rPr>
        <w:t>Research Institute TRENDS Conference, Boston University, 2018</w:t>
      </w:r>
    </w:p>
    <w:p w14:paraId="6937C1B0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  <w:w w:val="100"/>
        </w:rPr>
      </w:pPr>
      <w:r w:rsidRPr="003E6400">
        <w:rPr>
          <w:i w:val="0"/>
          <w:w w:val="100"/>
        </w:rPr>
        <w:t xml:space="preserve">Leadership Development Program, </w:t>
      </w:r>
      <w:r w:rsidR="000E3312" w:rsidRPr="003E6400">
        <w:rPr>
          <w:i w:val="0"/>
          <w:w w:val="100"/>
        </w:rPr>
        <w:t xml:space="preserve">National Nomination, </w:t>
      </w:r>
      <w:r w:rsidRPr="003E6400">
        <w:rPr>
          <w:i w:val="0"/>
          <w:w w:val="100"/>
        </w:rPr>
        <w:t>National Career Development Association, 2017-2019</w:t>
      </w:r>
    </w:p>
    <w:p w14:paraId="1B0E5B5A" w14:textId="77777777" w:rsidR="007372A2" w:rsidRPr="003E6400" w:rsidRDefault="007372A2" w:rsidP="003E6400">
      <w:pPr>
        <w:tabs>
          <w:tab w:val="left" w:pos="507"/>
          <w:tab w:val="left" w:pos="508"/>
        </w:tabs>
        <w:ind w:left="148"/>
        <w:rPr>
          <w:i w:val="0"/>
          <w:w w:val="100"/>
        </w:rPr>
      </w:pPr>
      <w:r w:rsidRPr="003E6400">
        <w:rPr>
          <w:i w:val="0"/>
          <w:w w:val="100"/>
        </w:rPr>
        <w:t>Moodle Best Practices for Pedagogy Certificate, 2017</w:t>
      </w:r>
    </w:p>
    <w:p w14:paraId="10D33A14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  <w:w w:val="100"/>
        </w:rPr>
      </w:pPr>
      <w:r w:rsidRPr="003E6400">
        <w:rPr>
          <w:i w:val="0"/>
          <w:w w:val="100"/>
        </w:rPr>
        <w:t>Career Director’s Summit, Babson College, 2014</w:t>
      </w:r>
    </w:p>
    <w:p w14:paraId="1267D574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  <w:w w:val="105"/>
        </w:rPr>
        <w:t>Student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Success,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Retention,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and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Career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Services,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Merrimack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Valley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Careers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Professionals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Network,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2014</w:t>
      </w:r>
    </w:p>
    <w:p w14:paraId="347481DB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  <w:w w:val="105"/>
        </w:rPr>
        <w:t>How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to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Create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and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Manage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Advisory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Boards,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Academic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Impressions,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2012</w:t>
      </w:r>
    </w:p>
    <w:p w14:paraId="74A689AB" w14:textId="77777777" w:rsidR="00F77B70" w:rsidRPr="003E6400" w:rsidRDefault="00F77B70" w:rsidP="003E6400">
      <w:pPr>
        <w:tabs>
          <w:tab w:val="left" w:pos="507"/>
          <w:tab w:val="left" w:pos="508"/>
        </w:tabs>
        <w:spacing w:before="17"/>
        <w:ind w:left="148"/>
        <w:rPr>
          <w:i w:val="0"/>
        </w:rPr>
      </w:pPr>
      <w:r w:rsidRPr="003E6400">
        <w:rPr>
          <w:i w:val="0"/>
        </w:rPr>
        <w:t>Education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&amp;</w:t>
      </w:r>
      <w:r w:rsidRPr="003E6400">
        <w:rPr>
          <w:i w:val="0"/>
          <w:spacing w:val="13"/>
        </w:rPr>
        <w:t xml:space="preserve"> </w:t>
      </w:r>
      <w:r w:rsidRPr="003E6400">
        <w:rPr>
          <w:i w:val="0"/>
        </w:rPr>
        <w:t>Workforce</w:t>
      </w:r>
      <w:r w:rsidRPr="003E6400">
        <w:rPr>
          <w:i w:val="0"/>
          <w:spacing w:val="15"/>
        </w:rPr>
        <w:t xml:space="preserve"> </w:t>
      </w:r>
      <w:r w:rsidRPr="003E6400">
        <w:rPr>
          <w:i w:val="0"/>
        </w:rPr>
        <w:t>Pipeline: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Challenges</w:t>
      </w:r>
      <w:r w:rsidRPr="003E6400">
        <w:rPr>
          <w:i w:val="0"/>
          <w:spacing w:val="13"/>
        </w:rPr>
        <w:t xml:space="preserve"> </w:t>
      </w:r>
      <w:r w:rsidRPr="003E6400">
        <w:rPr>
          <w:i w:val="0"/>
        </w:rPr>
        <w:t>&amp;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Opportunities,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Worcester</w:t>
      </w:r>
      <w:r w:rsidRPr="003E6400">
        <w:rPr>
          <w:i w:val="0"/>
          <w:spacing w:val="13"/>
        </w:rPr>
        <w:t xml:space="preserve"> </w:t>
      </w:r>
      <w:r w:rsidRPr="003E6400">
        <w:rPr>
          <w:i w:val="0"/>
        </w:rPr>
        <w:t>Consortium,</w:t>
      </w:r>
      <w:r w:rsidRPr="003E6400">
        <w:rPr>
          <w:i w:val="0"/>
          <w:spacing w:val="12"/>
        </w:rPr>
        <w:t xml:space="preserve"> </w:t>
      </w:r>
      <w:r w:rsidRPr="003E6400">
        <w:rPr>
          <w:i w:val="0"/>
        </w:rPr>
        <w:t>Worcester,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MA,</w:t>
      </w:r>
      <w:r w:rsidRPr="003E6400">
        <w:rPr>
          <w:i w:val="0"/>
          <w:spacing w:val="12"/>
        </w:rPr>
        <w:t xml:space="preserve"> </w:t>
      </w:r>
      <w:r w:rsidRPr="003E6400">
        <w:rPr>
          <w:i w:val="0"/>
        </w:rPr>
        <w:t>2011</w:t>
      </w:r>
    </w:p>
    <w:p w14:paraId="33FC6087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</w:rPr>
        <w:t>Managing</w:t>
      </w:r>
      <w:r w:rsidRPr="003E6400">
        <w:rPr>
          <w:i w:val="0"/>
          <w:spacing w:val="6"/>
        </w:rPr>
        <w:t xml:space="preserve"> </w:t>
      </w:r>
      <w:r w:rsidRPr="003E6400">
        <w:rPr>
          <w:i w:val="0"/>
        </w:rPr>
        <w:t>your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Professional</w:t>
      </w:r>
      <w:r w:rsidRPr="003E6400">
        <w:rPr>
          <w:i w:val="0"/>
          <w:spacing w:val="13"/>
        </w:rPr>
        <w:t xml:space="preserve"> </w:t>
      </w:r>
      <w:r w:rsidRPr="003E6400">
        <w:rPr>
          <w:i w:val="0"/>
        </w:rPr>
        <w:t>Currency,</w:t>
      </w:r>
      <w:r w:rsidRPr="003E6400">
        <w:rPr>
          <w:i w:val="0"/>
          <w:spacing w:val="6"/>
        </w:rPr>
        <w:t xml:space="preserve"> </w:t>
      </w:r>
      <w:r w:rsidRPr="003E6400">
        <w:rPr>
          <w:i w:val="0"/>
        </w:rPr>
        <w:t>National</w:t>
      </w:r>
      <w:r w:rsidRPr="003E6400">
        <w:rPr>
          <w:i w:val="0"/>
          <w:spacing w:val="6"/>
        </w:rPr>
        <w:t xml:space="preserve"> </w:t>
      </w:r>
      <w:r w:rsidRPr="003E6400">
        <w:rPr>
          <w:i w:val="0"/>
        </w:rPr>
        <w:t>Association</w:t>
      </w:r>
      <w:r w:rsidRPr="003E6400">
        <w:rPr>
          <w:i w:val="0"/>
          <w:spacing w:val="6"/>
        </w:rPr>
        <w:t xml:space="preserve"> </w:t>
      </w:r>
      <w:r w:rsidRPr="003E6400">
        <w:rPr>
          <w:i w:val="0"/>
        </w:rPr>
        <w:t>of</w:t>
      </w:r>
      <w:r w:rsidRPr="003E6400">
        <w:rPr>
          <w:i w:val="0"/>
          <w:spacing w:val="3"/>
        </w:rPr>
        <w:t xml:space="preserve"> </w:t>
      </w:r>
      <w:r w:rsidRPr="003E6400">
        <w:rPr>
          <w:i w:val="0"/>
        </w:rPr>
        <w:t>Colleges</w:t>
      </w:r>
      <w:r w:rsidRPr="003E6400">
        <w:rPr>
          <w:i w:val="0"/>
          <w:spacing w:val="6"/>
        </w:rPr>
        <w:t xml:space="preserve"> </w:t>
      </w:r>
      <w:r w:rsidRPr="003E6400">
        <w:rPr>
          <w:i w:val="0"/>
        </w:rPr>
        <w:t>&amp;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Employers,</w:t>
      </w:r>
      <w:r w:rsidRPr="003E6400">
        <w:rPr>
          <w:i w:val="0"/>
          <w:spacing w:val="10"/>
        </w:rPr>
        <w:t xml:space="preserve"> </w:t>
      </w:r>
      <w:r w:rsidRPr="003E6400">
        <w:rPr>
          <w:i w:val="0"/>
        </w:rPr>
        <w:t>Canton,</w:t>
      </w:r>
      <w:r w:rsidRPr="003E6400">
        <w:rPr>
          <w:i w:val="0"/>
          <w:spacing w:val="5"/>
        </w:rPr>
        <w:t xml:space="preserve"> </w:t>
      </w:r>
      <w:r w:rsidRPr="003E6400">
        <w:rPr>
          <w:i w:val="0"/>
        </w:rPr>
        <w:t>MA,</w:t>
      </w:r>
      <w:r w:rsidRPr="003E6400">
        <w:rPr>
          <w:i w:val="0"/>
          <w:spacing w:val="7"/>
        </w:rPr>
        <w:t xml:space="preserve"> </w:t>
      </w:r>
      <w:r w:rsidRPr="003E6400">
        <w:rPr>
          <w:i w:val="0"/>
        </w:rPr>
        <w:t>2011</w:t>
      </w:r>
    </w:p>
    <w:p w14:paraId="740FFB2C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  <w:w w:val="105"/>
        </w:rPr>
        <w:t>LinkedIn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for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Career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Service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Professionals,</w:t>
      </w:r>
      <w:r w:rsidRPr="003E6400">
        <w:rPr>
          <w:i w:val="0"/>
          <w:spacing w:val="-25"/>
          <w:w w:val="105"/>
        </w:rPr>
        <w:t xml:space="preserve"> </w:t>
      </w:r>
      <w:r w:rsidRPr="003E6400">
        <w:rPr>
          <w:i w:val="0"/>
          <w:w w:val="105"/>
        </w:rPr>
        <w:t>Lindsey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Pollack,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2009</w:t>
      </w:r>
    </w:p>
    <w:p w14:paraId="2423C8E9" w14:textId="77777777" w:rsidR="00F77B70" w:rsidRPr="003E6400" w:rsidRDefault="00F77B70" w:rsidP="003E6400">
      <w:pPr>
        <w:tabs>
          <w:tab w:val="left" w:pos="507"/>
          <w:tab w:val="left" w:pos="508"/>
        </w:tabs>
        <w:spacing w:before="17"/>
        <w:ind w:left="148"/>
        <w:rPr>
          <w:i w:val="0"/>
        </w:rPr>
      </w:pPr>
      <w:r w:rsidRPr="003E6400">
        <w:rPr>
          <w:i w:val="0"/>
          <w:w w:val="105"/>
        </w:rPr>
        <w:t>The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Six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Secrets</w:t>
      </w:r>
      <w:r w:rsidRPr="003E6400">
        <w:rPr>
          <w:i w:val="0"/>
          <w:spacing w:val="-31"/>
          <w:w w:val="105"/>
        </w:rPr>
        <w:t xml:space="preserve"> </w:t>
      </w:r>
      <w:r w:rsidRPr="003E6400">
        <w:rPr>
          <w:i w:val="0"/>
          <w:w w:val="105"/>
        </w:rPr>
        <w:t>Nobody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Bothered</w:t>
      </w:r>
      <w:r w:rsidRPr="003E6400">
        <w:rPr>
          <w:i w:val="0"/>
          <w:spacing w:val="-33"/>
          <w:w w:val="105"/>
        </w:rPr>
        <w:t xml:space="preserve"> </w:t>
      </w:r>
      <w:r w:rsidRPr="003E6400">
        <w:rPr>
          <w:i w:val="0"/>
          <w:w w:val="105"/>
        </w:rPr>
        <w:t>to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Tell</w:t>
      </w:r>
      <w:r w:rsidRPr="003E6400">
        <w:rPr>
          <w:i w:val="0"/>
          <w:spacing w:val="-31"/>
          <w:w w:val="105"/>
        </w:rPr>
        <w:t xml:space="preserve"> </w:t>
      </w:r>
      <w:r w:rsidRPr="003E6400">
        <w:rPr>
          <w:i w:val="0"/>
          <w:w w:val="105"/>
        </w:rPr>
        <w:t>You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About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the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Job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Search,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Dan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Pink,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2009</w:t>
      </w:r>
    </w:p>
    <w:p w14:paraId="0BDF6B4A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</w:rPr>
        <w:t>Validating Our Voices, National Career Development Association National Exchange,</w:t>
      </w:r>
      <w:r w:rsidRPr="003E6400">
        <w:rPr>
          <w:i w:val="0"/>
          <w:spacing w:val="-30"/>
        </w:rPr>
        <w:t xml:space="preserve"> </w:t>
      </w:r>
      <w:r w:rsidRPr="003E6400">
        <w:rPr>
          <w:i w:val="0"/>
        </w:rPr>
        <w:t>2009</w:t>
      </w:r>
    </w:p>
    <w:p w14:paraId="1523A4CA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</w:rPr>
        <w:t>How to Land a Federal Job, Kathryn Troutman, Career Counselors Consortium, 2009</w:t>
      </w:r>
    </w:p>
    <w:p w14:paraId="1375A7FC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  <w:w w:val="105"/>
        </w:rPr>
        <w:t>Happenstance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in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Hard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Times-A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John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Krumboltz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Workshop,</w:t>
      </w:r>
      <w:r w:rsidRPr="003E6400">
        <w:rPr>
          <w:i w:val="0"/>
          <w:spacing w:val="-24"/>
          <w:w w:val="105"/>
        </w:rPr>
        <w:t xml:space="preserve"> </w:t>
      </w:r>
      <w:r w:rsidRPr="003E6400">
        <w:rPr>
          <w:i w:val="0"/>
          <w:w w:val="105"/>
        </w:rPr>
        <w:t>Manchester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Community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College,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2009</w:t>
      </w:r>
    </w:p>
    <w:p w14:paraId="23BA36C8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  <w:w w:val="105"/>
        </w:rPr>
        <w:t>Writing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Right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for</w:t>
      </w:r>
      <w:r w:rsidRPr="003E6400">
        <w:rPr>
          <w:i w:val="0"/>
          <w:spacing w:val="-13"/>
          <w:w w:val="105"/>
        </w:rPr>
        <w:t xml:space="preserve"> </w:t>
      </w:r>
      <w:r w:rsidRPr="003E6400">
        <w:rPr>
          <w:i w:val="0"/>
          <w:w w:val="105"/>
        </w:rPr>
        <w:t>the</w:t>
      </w:r>
      <w:r w:rsidRPr="003E6400">
        <w:rPr>
          <w:i w:val="0"/>
          <w:spacing w:val="-14"/>
          <w:w w:val="105"/>
        </w:rPr>
        <w:t xml:space="preserve"> </w:t>
      </w:r>
      <w:r w:rsidRPr="003E6400">
        <w:rPr>
          <w:i w:val="0"/>
          <w:w w:val="105"/>
        </w:rPr>
        <w:t>Web,</w:t>
      </w:r>
      <w:r w:rsidRPr="003E6400">
        <w:rPr>
          <w:i w:val="0"/>
          <w:spacing w:val="-13"/>
          <w:w w:val="105"/>
        </w:rPr>
        <w:t xml:space="preserve"> </w:t>
      </w:r>
      <w:r w:rsidRPr="003E6400">
        <w:rPr>
          <w:i w:val="0"/>
          <w:w w:val="105"/>
        </w:rPr>
        <w:t>Academic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Impressions,</w:t>
      </w:r>
      <w:r w:rsidRPr="003E6400">
        <w:rPr>
          <w:i w:val="0"/>
          <w:spacing w:val="-14"/>
          <w:w w:val="105"/>
        </w:rPr>
        <w:t xml:space="preserve"> </w:t>
      </w:r>
      <w:r w:rsidRPr="003E6400">
        <w:rPr>
          <w:i w:val="0"/>
          <w:w w:val="105"/>
        </w:rPr>
        <w:t>2009</w:t>
      </w:r>
    </w:p>
    <w:p w14:paraId="39D44E07" w14:textId="77777777" w:rsidR="00F77B70" w:rsidRPr="003E6400" w:rsidRDefault="00F77B70" w:rsidP="003E6400">
      <w:pPr>
        <w:tabs>
          <w:tab w:val="left" w:pos="507"/>
          <w:tab w:val="left" w:pos="508"/>
        </w:tabs>
        <w:ind w:left="148"/>
        <w:rPr>
          <w:i w:val="0"/>
        </w:rPr>
      </w:pPr>
      <w:r w:rsidRPr="003E6400">
        <w:rPr>
          <w:i w:val="0"/>
        </w:rPr>
        <w:t>Meeting of the Minds, Brandeis University, Waltham, MA, 2010</w:t>
      </w:r>
    </w:p>
    <w:p w14:paraId="20C2454D" w14:textId="2CDD2209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  <w:w w:val="105"/>
        </w:rPr>
        <w:t>Speak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Like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a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CEO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Boot</w:t>
      </w:r>
      <w:r w:rsidRPr="003E6400">
        <w:rPr>
          <w:i w:val="0"/>
          <w:spacing w:val="-31"/>
          <w:w w:val="105"/>
        </w:rPr>
        <w:t xml:space="preserve"> </w:t>
      </w:r>
      <w:r w:rsidRPr="003E6400">
        <w:rPr>
          <w:i w:val="0"/>
          <w:w w:val="105"/>
        </w:rPr>
        <w:t>Camp-Bates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Communications,</w:t>
      </w:r>
      <w:r w:rsidRPr="003E6400">
        <w:rPr>
          <w:i w:val="0"/>
          <w:spacing w:val="-32"/>
          <w:w w:val="105"/>
        </w:rPr>
        <w:t xml:space="preserve"> </w:t>
      </w:r>
      <w:r w:rsidRPr="003E6400">
        <w:rPr>
          <w:i w:val="0"/>
          <w:w w:val="105"/>
        </w:rPr>
        <w:t>2009</w:t>
      </w:r>
    </w:p>
    <w:p w14:paraId="57E95DE2" w14:textId="77777777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</w:rPr>
        <w:t>Legal Issues: Co-ops, Internships and Volunteer Workshop, University of Hartford, CT, 2008</w:t>
      </w:r>
    </w:p>
    <w:p w14:paraId="2EC388CF" w14:textId="77777777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  <w:w w:val="105"/>
        </w:rPr>
        <w:t>Richard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Nelson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Bolles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Lecture,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Manchester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Community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College,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2008</w:t>
      </w:r>
    </w:p>
    <w:p w14:paraId="1E6441A5" w14:textId="77777777" w:rsidR="00F53FFA" w:rsidRPr="003E6400" w:rsidRDefault="00F53FFA" w:rsidP="003E6400">
      <w:pPr>
        <w:spacing w:before="16"/>
        <w:ind w:firstLine="148"/>
        <w:rPr>
          <w:i w:val="0"/>
        </w:rPr>
      </w:pPr>
      <w:r w:rsidRPr="003E6400">
        <w:rPr>
          <w:i w:val="0"/>
          <w:w w:val="105"/>
        </w:rPr>
        <w:t>Teaching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Students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to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Create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an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Employer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Needs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Job-Search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Strategy,</w:t>
      </w:r>
      <w:r w:rsidRPr="003E6400">
        <w:rPr>
          <w:i w:val="0"/>
          <w:spacing w:val="-25"/>
          <w:w w:val="105"/>
        </w:rPr>
        <w:t xml:space="preserve"> </w:t>
      </w:r>
      <w:r w:rsidRPr="003E6400">
        <w:rPr>
          <w:i w:val="0"/>
          <w:w w:val="105"/>
        </w:rPr>
        <w:t>NACE,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2007</w:t>
      </w:r>
    </w:p>
    <w:p w14:paraId="0737259F" w14:textId="77777777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</w:rPr>
        <w:t>Keeping</w:t>
      </w:r>
      <w:r w:rsidRPr="003E6400">
        <w:rPr>
          <w:i w:val="0"/>
          <w:spacing w:val="-6"/>
        </w:rPr>
        <w:t xml:space="preserve"> </w:t>
      </w:r>
      <w:r w:rsidRPr="003E6400">
        <w:rPr>
          <w:i w:val="0"/>
        </w:rPr>
        <w:t>Score: A</w:t>
      </w:r>
      <w:r w:rsidRPr="003E6400">
        <w:rPr>
          <w:i w:val="0"/>
          <w:spacing w:val="-7"/>
        </w:rPr>
        <w:t xml:space="preserve"> </w:t>
      </w:r>
      <w:r w:rsidRPr="003E6400">
        <w:rPr>
          <w:i w:val="0"/>
        </w:rPr>
        <w:t>Simple</w:t>
      </w:r>
      <w:r w:rsidRPr="003E6400">
        <w:rPr>
          <w:i w:val="0"/>
          <w:spacing w:val="-8"/>
        </w:rPr>
        <w:t xml:space="preserve"> </w:t>
      </w:r>
      <w:r w:rsidRPr="003E6400">
        <w:rPr>
          <w:i w:val="0"/>
        </w:rPr>
        <w:t>Strategy</w:t>
      </w:r>
      <w:r w:rsidRPr="003E6400">
        <w:rPr>
          <w:i w:val="0"/>
          <w:spacing w:val="-8"/>
        </w:rPr>
        <w:t xml:space="preserve"> </w:t>
      </w:r>
      <w:r w:rsidRPr="003E6400">
        <w:rPr>
          <w:i w:val="0"/>
        </w:rPr>
        <w:t>for</w:t>
      </w:r>
      <w:r w:rsidRPr="003E6400">
        <w:rPr>
          <w:i w:val="0"/>
          <w:spacing w:val="-8"/>
        </w:rPr>
        <w:t xml:space="preserve"> </w:t>
      </w:r>
      <w:r w:rsidRPr="003E6400">
        <w:rPr>
          <w:i w:val="0"/>
        </w:rPr>
        <w:t>Assessing</w:t>
      </w:r>
      <w:r w:rsidRPr="003E6400">
        <w:rPr>
          <w:i w:val="0"/>
          <w:spacing w:val="-10"/>
        </w:rPr>
        <w:t xml:space="preserve"> </w:t>
      </w:r>
      <w:r w:rsidRPr="003E6400">
        <w:rPr>
          <w:i w:val="0"/>
        </w:rPr>
        <w:t>a</w:t>
      </w:r>
      <w:r w:rsidRPr="003E6400">
        <w:rPr>
          <w:i w:val="0"/>
          <w:spacing w:val="-5"/>
        </w:rPr>
        <w:t xml:space="preserve"> </w:t>
      </w:r>
      <w:r w:rsidRPr="003E6400">
        <w:rPr>
          <w:i w:val="0"/>
        </w:rPr>
        <w:t>Complicated</w:t>
      </w:r>
      <w:r w:rsidRPr="003E6400">
        <w:rPr>
          <w:i w:val="0"/>
          <w:spacing w:val="-10"/>
        </w:rPr>
        <w:t xml:space="preserve"> </w:t>
      </w:r>
      <w:r w:rsidRPr="003E6400">
        <w:rPr>
          <w:i w:val="0"/>
        </w:rPr>
        <w:t>Process,</w:t>
      </w:r>
      <w:r w:rsidRPr="003E6400">
        <w:rPr>
          <w:i w:val="0"/>
          <w:spacing w:val="-8"/>
        </w:rPr>
        <w:t xml:space="preserve"> </w:t>
      </w:r>
      <w:r w:rsidRPr="003E6400">
        <w:rPr>
          <w:i w:val="0"/>
        </w:rPr>
        <w:t>NACE,</w:t>
      </w:r>
      <w:r w:rsidRPr="003E6400">
        <w:rPr>
          <w:i w:val="0"/>
          <w:spacing w:val="-8"/>
        </w:rPr>
        <w:t xml:space="preserve"> </w:t>
      </w:r>
      <w:r w:rsidRPr="003E6400">
        <w:rPr>
          <w:i w:val="0"/>
        </w:rPr>
        <w:t>2007</w:t>
      </w:r>
    </w:p>
    <w:p w14:paraId="69AAED98" w14:textId="77777777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</w:rPr>
        <w:t>Redefining Success at Work: What's New in the Ever-Changing World of Work, NACE,</w:t>
      </w:r>
      <w:r w:rsidRPr="003E6400">
        <w:rPr>
          <w:i w:val="0"/>
          <w:spacing w:val="-33"/>
        </w:rPr>
        <w:t xml:space="preserve"> </w:t>
      </w:r>
      <w:r w:rsidRPr="003E6400">
        <w:rPr>
          <w:i w:val="0"/>
        </w:rPr>
        <w:t>2007</w:t>
      </w:r>
    </w:p>
    <w:p w14:paraId="5D69E032" w14:textId="77777777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  <w:w w:val="105"/>
        </w:rPr>
        <w:t>Good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Work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in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Turbulent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Time,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Dr.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Howard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Gardner: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Harvard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Graduate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School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of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Education,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41CAC14B" w14:textId="77777777" w:rsidR="00F53FFA" w:rsidRPr="003E6400" w:rsidRDefault="00F53FFA" w:rsidP="003E6400">
      <w:pPr>
        <w:spacing w:before="17"/>
        <w:ind w:firstLine="148"/>
        <w:rPr>
          <w:i w:val="0"/>
        </w:rPr>
      </w:pPr>
      <w:r w:rsidRPr="003E6400">
        <w:rPr>
          <w:i w:val="0"/>
        </w:rPr>
        <w:t>Identity, Self, Work, and Play, Dr. Alfred Gini: Loyola University,</w:t>
      </w:r>
      <w:r w:rsidRPr="003E6400">
        <w:rPr>
          <w:i w:val="0"/>
          <w:spacing w:val="25"/>
        </w:rPr>
        <w:t xml:space="preserve"> </w:t>
      </w:r>
      <w:r w:rsidRPr="003E6400">
        <w:rPr>
          <w:i w:val="0"/>
        </w:rPr>
        <w:t>2003</w:t>
      </w:r>
    </w:p>
    <w:p w14:paraId="1A664000" w14:textId="77777777" w:rsidR="00F53FFA" w:rsidRPr="003E6400" w:rsidRDefault="00F53FFA" w:rsidP="003E6400">
      <w:pPr>
        <w:spacing w:before="15" w:line="244" w:lineRule="auto"/>
        <w:ind w:right="1095" w:firstLine="148"/>
        <w:rPr>
          <w:i w:val="0"/>
        </w:rPr>
      </w:pPr>
      <w:r w:rsidRPr="003E6400">
        <w:rPr>
          <w:i w:val="0"/>
          <w:w w:val="105"/>
        </w:rPr>
        <w:t>Building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a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Foundation</w:t>
      </w:r>
      <w:r w:rsidRPr="003E6400">
        <w:rPr>
          <w:i w:val="0"/>
          <w:spacing w:val="-17"/>
          <w:w w:val="105"/>
        </w:rPr>
        <w:t xml:space="preserve"> </w:t>
      </w:r>
      <w:r w:rsidRPr="003E6400">
        <w:rPr>
          <w:i w:val="0"/>
          <w:w w:val="105"/>
        </w:rPr>
        <w:t>that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Works</w:t>
      </w:r>
      <w:r w:rsidRPr="003E6400">
        <w:rPr>
          <w:i w:val="0"/>
          <w:spacing w:val="-17"/>
          <w:w w:val="105"/>
        </w:rPr>
        <w:t xml:space="preserve"> </w:t>
      </w:r>
      <w:r w:rsidRPr="003E6400">
        <w:rPr>
          <w:i w:val="0"/>
          <w:w w:val="105"/>
        </w:rPr>
        <w:t>for Students,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19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5FB20D19" w14:textId="77777777" w:rsidR="00F53FFA" w:rsidRPr="003E6400" w:rsidRDefault="00F53FFA" w:rsidP="003E6400">
      <w:pPr>
        <w:spacing w:before="10"/>
        <w:ind w:firstLine="148"/>
        <w:rPr>
          <w:i w:val="0"/>
        </w:rPr>
      </w:pPr>
      <w:r w:rsidRPr="003E6400">
        <w:rPr>
          <w:i w:val="0"/>
          <w:w w:val="105"/>
        </w:rPr>
        <w:t>Community-Based</w:t>
      </w:r>
      <w:r w:rsidRPr="003E6400">
        <w:rPr>
          <w:i w:val="0"/>
          <w:spacing w:val="-27"/>
          <w:w w:val="105"/>
        </w:rPr>
        <w:t xml:space="preserve"> </w:t>
      </w:r>
      <w:r w:rsidRPr="003E6400">
        <w:rPr>
          <w:i w:val="0"/>
          <w:w w:val="105"/>
        </w:rPr>
        <w:t>Social</w:t>
      </w:r>
      <w:r w:rsidRPr="003E6400">
        <w:rPr>
          <w:i w:val="0"/>
          <w:spacing w:val="-24"/>
          <w:w w:val="105"/>
        </w:rPr>
        <w:t xml:space="preserve"> </w:t>
      </w:r>
      <w:r w:rsidRPr="003E6400">
        <w:rPr>
          <w:i w:val="0"/>
          <w:w w:val="105"/>
        </w:rPr>
        <w:t>Studies</w:t>
      </w:r>
      <w:r w:rsidRPr="003E6400">
        <w:rPr>
          <w:i w:val="0"/>
          <w:spacing w:val="-23"/>
          <w:w w:val="105"/>
        </w:rPr>
        <w:t xml:space="preserve"> </w:t>
      </w:r>
      <w:r w:rsidRPr="003E6400">
        <w:rPr>
          <w:i w:val="0"/>
          <w:w w:val="105"/>
        </w:rPr>
        <w:t>Research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for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Students,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Teachers</w:t>
      </w:r>
      <w:r w:rsidRPr="003E6400">
        <w:rPr>
          <w:i w:val="0"/>
          <w:spacing w:val="-25"/>
          <w:w w:val="105"/>
        </w:rPr>
        <w:t xml:space="preserve"> </w:t>
      </w:r>
      <w:r w:rsidRPr="003E6400">
        <w:rPr>
          <w:i w:val="0"/>
          <w:w w:val="105"/>
        </w:rPr>
        <w:t>and</w:t>
      </w:r>
      <w:r w:rsidRPr="003E6400">
        <w:rPr>
          <w:i w:val="0"/>
          <w:spacing w:val="-25"/>
          <w:w w:val="105"/>
        </w:rPr>
        <w:t xml:space="preserve"> </w:t>
      </w:r>
      <w:r w:rsidRPr="003E6400">
        <w:rPr>
          <w:i w:val="0"/>
          <w:w w:val="105"/>
        </w:rPr>
        <w:t>Parents,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25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4CAD74C3" w14:textId="77777777" w:rsidR="00F53FFA" w:rsidRPr="003E6400" w:rsidRDefault="00F53FFA" w:rsidP="003E6400">
      <w:pPr>
        <w:ind w:firstLine="148"/>
        <w:rPr>
          <w:i w:val="0"/>
        </w:rPr>
      </w:pPr>
      <w:r w:rsidRPr="003E6400">
        <w:rPr>
          <w:i w:val="0"/>
          <w:w w:val="105"/>
        </w:rPr>
        <w:t>Creating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a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Classroom</w:t>
      </w:r>
      <w:r w:rsidRPr="003E6400">
        <w:rPr>
          <w:i w:val="0"/>
          <w:spacing w:val="-13"/>
          <w:w w:val="105"/>
        </w:rPr>
        <w:t xml:space="preserve"> </w:t>
      </w:r>
      <w:r w:rsidRPr="003E6400">
        <w:rPr>
          <w:i w:val="0"/>
          <w:w w:val="105"/>
        </w:rPr>
        <w:t>Environment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that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Supports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Engaged</w:t>
      </w:r>
      <w:r w:rsidRPr="003E6400">
        <w:rPr>
          <w:i w:val="0"/>
          <w:spacing w:val="-14"/>
          <w:w w:val="105"/>
        </w:rPr>
        <w:t xml:space="preserve"> </w:t>
      </w:r>
      <w:r w:rsidRPr="003E6400">
        <w:rPr>
          <w:i w:val="0"/>
          <w:w w:val="105"/>
        </w:rPr>
        <w:t>Learning,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14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14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35654045" w14:textId="77777777" w:rsidR="00F53FFA" w:rsidRPr="003E6400" w:rsidRDefault="00F53FFA" w:rsidP="003E6400">
      <w:pPr>
        <w:spacing w:before="17"/>
        <w:ind w:firstLine="148"/>
        <w:rPr>
          <w:i w:val="0"/>
        </w:rPr>
      </w:pPr>
      <w:r w:rsidRPr="003E6400">
        <w:rPr>
          <w:i w:val="0"/>
          <w:w w:val="105"/>
        </w:rPr>
        <w:t>Problem-Based</w:t>
      </w:r>
      <w:r w:rsidRPr="003E6400">
        <w:rPr>
          <w:i w:val="0"/>
          <w:spacing w:val="-23"/>
          <w:w w:val="105"/>
        </w:rPr>
        <w:t xml:space="preserve"> </w:t>
      </w:r>
      <w:r w:rsidRPr="003E6400">
        <w:rPr>
          <w:i w:val="0"/>
          <w:w w:val="105"/>
        </w:rPr>
        <w:t>Learning,</w:t>
      </w:r>
      <w:r w:rsidRPr="003E6400">
        <w:rPr>
          <w:i w:val="0"/>
          <w:spacing w:val="-24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23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24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25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085F7255" w14:textId="77777777" w:rsidR="00F53FFA" w:rsidRPr="003E6400" w:rsidRDefault="00F53FFA" w:rsidP="003E6400">
      <w:pPr>
        <w:spacing w:before="15"/>
        <w:ind w:firstLine="148"/>
        <w:rPr>
          <w:i w:val="0"/>
        </w:rPr>
      </w:pPr>
      <w:r w:rsidRPr="003E6400">
        <w:rPr>
          <w:i w:val="0"/>
        </w:rPr>
        <w:t>Association of American Colleges and Universities, Annual Conference proposal reviewer,</w:t>
      </w:r>
      <w:r w:rsidRPr="003E6400">
        <w:rPr>
          <w:i w:val="0"/>
          <w:spacing w:val="28"/>
        </w:rPr>
        <w:t xml:space="preserve"> </w:t>
      </w:r>
      <w:r w:rsidRPr="003E6400">
        <w:rPr>
          <w:i w:val="0"/>
        </w:rPr>
        <w:t>2003</w:t>
      </w:r>
    </w:p>
    <w:p w14:paraId="50B1E37F" w14:textId="77777777" w:rsidR="00F53FFA" w:rsidRPr="003E6400" w:rsidRDefault="00F53FFA" w:rsidP="003E6400">
      <w:pPr>
        <w:spacing w:before="15"/>
        <w:ind w:firstLine="148"/>
        <w:rPr>
          <w:i w:val="0"/>
        </w:rPr>
      </w:pPr>
      <w:r w:rsidRPr="003E6400">
        <w:rPr>
          <w:i w:val="0"/>
          <w:w w:val="105"/>
        </w:rPr>
        <w:t>Leadership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Luncheon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Series-Awaken</w:t>
      </w:r>
      <w:r w:rsidRPr="003E6400">
        <w:rPr>
          <w:i w:val="0"/>
          <w:spacing w:val="-30"/>
          <w:w w:val="105"/>
        </w:rPr>
        <w:t xml:space="preserve"> </w:t>
      </w:r>
      <w:r w:rsidRPr="003E6400">
        <w:rPr>
          <w:i w:val="0"/>
          <w:w w:val="105"/>
        </w:rPr>
        <w:t>the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Leader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in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You,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28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29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26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537156F4" w14:textId="77777777" w:rsidR="00F53FFA" w:rsidRPr="003E6400" w:rsidRDefault="00F53FFA" w:rsidP="003E6400">
      <w:pPr>
        <w:spacing w:before="17"/>
        <w:ind w:firstLine="148"/>
        <w:rPr>
          <w:i w:val="0"/>
        </w:rPr>
      </w:pPr>
      <w:r w:rsidRPr="003E6400">
        <w:rPr>
          <w:i w:val="0"/>
          <w:w w:val="105"/>
        </w:rPr>
        <w:t>Learning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is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Not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a</w:t>
      </w:r>
      <w:r w:rsidRPr="003E6400">
        <w:rPr>
          <w:i w:val="0"/>
          <w:spacing w:val="-20"/>
          <w:w w:val="105"/>
        </w:rPr>
        <w:t xml:space="preserve"> </w:t>
      </w:r>
      <w:r w:rsidRPr="003E6400">
        <w:rPr>
          <w:i w:val="0"/>
          <w:w w:val="105"/>
        </w:rPr>
        <w:t>Spectator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Sport-How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Students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Process</w:t>
      </w:r>
      <w:r w:rsidRPr="003E6400">
        <w:rPr>
          <w:i w:val="0"/>
          <w:spacing w:val="-22"/>
          <w:w w:val="105"/>
        </w:rPr>
        <w:t xml:space="preserve"> </w:t>
      </w:r>
      <w:r w:rsidRPr="003E6400">
        <w:rPr>
          <w:i w:val="0"/>
          <w:w w:val="105"/>
        </w:rPr>
        <w:t>Information,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18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21"/>
          <w:w w:val="105"/>
        </w:rPr>
        <w:t xml:space="preserve"> </w:t>
      </w:r>
      <w:r w:rsidRPr="003E6400">
        <w:rPr>
          <w:i w:val="0"/>
          <w:w w:val="105"/>
        </w:rPr>
        <w:t>2003</w:t>
      </w:r>
    </w:p>
    <w:p w14:paraId="3E21A3FC" w14:textId="77777777" w:rsidR="00F53FFA" w:rsidRPr="003E6400" w:rsidRDefault="00F53FFA" w:rsidP="003E6400">
      <w:pPr>
        <w:ind w:firstLine="147"/>
        <w:rPr>
          <w:i w:val="0"/>
        </w:rPr>
      </w:pPr>
      <w:r w:rsidRPr="003E6400">
        <w:rPr>
          <w:i w:val="0"/>
          <w:w w:val="105"/>
        </w:rPr>
        <w:t>Shared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Expectations-Understanding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and</w:t>
      </w:r>
      <w:r w:rsidRPr="003E6400">
        <w:rPr>
          <w:i w:val="0"/>
          <w:spacing w:val="-13"/>
          <w:w w:val="105"/>
        </w:rPr>
        <w:t xml:space="preserve"> </w:t>
      </w:r>
      <w:r w:rsidRPr="003E6400">
        <w:rPr>
          <w:i w:val="0"/>
          <w:w w:val="105"/>
        </w:rPr>
        <w:t>Planning</w:t>
      </w:r>
      <w:r w:rsidRPr="003E6400">
        <w:rPr>
          <w:i w:val="0"/>
          <w:spacing w:val="-13"/>
          <w:w w:val="105"/>
        </w:rPr>
        <w:t xml:space="preserve"> </w:t>
      </w:r>
      <w:r w:rsidRPr="003E6400">
        <w:rPr>
          <w:i w:val="0"/>
          <w:w w:val="105"/>
        </w:rPr>
        <w:t>for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Student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Learning,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Central</w:t>
      </w:r>
      <w:r w:rsidRPr="003E6400">
        <w:rPr>
          <w:i w:val="0"/>
          <w:spacing w:val="-13"/>
          <w:w w:val="105"/>
        </w:rPr>
        <w:t xml:space="preserve"> </w:t>
      </w:r>
      <w:r w:rsidRPr="003E6400">
        <w:rPr>
          <w:i w:val="0"/>
          <w:w w:val="105"/>
        </w:rPr>
        <w:t>Michigan</w:t>
      </w:r>
      <w:r w:rsidRPr="003E6400">
        <w:rPr>
          <w:i w:val="0"/>
          <w:spacing w:val="-15"/>
          <w:w w:val="105"/>
        </w:rPr>
        <w:t xml:space="preserve"> </w:t>
      </w:r>
      <w:r w:rsidRPr="003E6400">
        <w:rPr>
          <w:i w:val="0"/>
          <w:w w:val="105"/>
        </w:rPr>
        <w:t>University,</w:t>
      </w:r>
      <w:r w:rsidRPr="003E6400">
        <w:rPr>
          <w:i w:val="0"/>
          <w:spacing w:val="-16"/>
          <w:w w:val="105"/>
        </w:rPr>
        <w:t xml:space="preserve"> </w:t>
      </w:r>
      <w:r w:rsidRPr="003E6400">
        <w:rPr>
          <w:i w:val="0"/>
          <w:w w:val="105"/>
        </w:rPr>
        <w:t>2002</w:t>
      </w:r>
    </w:p>
    <w:p w14:paraId="2B9CD01E" w14:textId="77777777" w:rsidR="00F53FFA" w:rsidRPr="00471553" w:rsidRDefault="00F53FFA" w:rsidP="00F53FFA">
      <w:pPr>
        <w:pStyle w:val="BodyText"/>
        <w:spacing w:before="3"/>
        <w:ind w:left="0" w:firstLine="0"/>
      </w:pPr>
    </w:p>
    <w:p w14:paraId="39E8D302" w14:textId="77777777" w:rsidR="00F53FFA" w:rsidRPr="00E320A4" w:rsidRDefault="00F53FFA" w:rsidP="00652996">
      <w:pPr>
        <w:pStyle w:val="Heading1"/>
        <w:pBdr>
          <w:bottom w:val="single" w:sz="4" w:space="1" w:color="auto"/>
        </w:pBdr>
        <w:spacing w:after="25"/>
        <w:rPr>
          <w:i w:val="0"/>
        </w:rPr>
      </w:pPr>
      <w:r w:rsidRPr="00E320A4">
        <w:rPr>
          <w:i w:val="0"/>
          <w:w w:val="95"/>
        </w:rPr>
        <w:t>PROFESSIONAL SERVICE/MEMBERSHIP</w:t>
      </w:r>
    </w:p>
    <w:p w14:paraId="7743165B" w14:textId="193CBA42" w:rsidR="003E6400" w:rsidRPr="003E6400" w:rsidRDefault="003E6400" w:rsidP="003E6400">
      <w:pPr>
        <w:pStyle w:val="BodyText"/>
        <w:ind w:left="180" w:firstLine="0"/>
        <w:rPr>
          <w:i w:val="0"/>
        </w:rPr>
      </w:pPr>
      <w:r w:rsidRPr="003E6400">
        <w:rPr>
          <w:i w:val="0"/>
        </w:rPr>
        <w:t>Conference Proposal Reviewer, NACADA Region 1 Conference, 2018</w:t>
      </w:r>
    </w:p>
    <w:p w14:paraId="07BF9C48" w14:textId="77777777" w:rsidR="003E6400" w:rsidRDefault="003E6400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National Academic Advising Association, 2017-present </w:t>
      </w:r>
    </w:p>
    <w:p w14:paraId="60E1947D" w14:textId="341C1180" w:rsidR="00A56F73" w:rsidRPr="00E320A4" w:rsidRDefault="00A56F73" w:rsidP="003E6400">
      <w:pPr>
        <w:pStyle w:val="BodyText"/>
        <w:ind w:left="180" w:firstLine="0"/>
        <w:rPr>
          <w:i w:val="0"/>
        </w:rPr>
      </w:pPr>
      <w:r w:rsidRPr="00E320A4">
        <w:rPr>
          <w:i w:val="0"/>
          <w:w w:val="105"/>
        </w:rPr>
        <w:t>External Reviewer, Messiah College, Office of Career Services and Internships</w:t>
      </w:r>
      <w:r w:rsidRPr="00E320A4">
        <w:rPr>
          <w:i w:val="0"/>
        </w:rPr>
        <w:t>, 2017</w:t>
      </w:r>
    </w:p>
    <w:p w14:paraId="490A62FD" w14:textId="33D82DB3" w:rsidR="00A56F73" w:rsidRPr="00E320A4" w:rsidRDefault="00A56F73" w:rsidP="003E6400">
      <w:pPr>
        <w:pStyle w:val="BodyText"/>
        <w:ind w:left="180" w:firstLine="0"/>
        <w:rPr>
          <w:i w:val="0"/>
        </w:rPr>
      </w:pPr>
      <w:r w:rsidRPr="00E320A4">
        <w:rPr>
          <w:i w:val="0"/>
          <w:w w:val="105"/>
        </w:rPr>
        <w:t>External Reviewer, Northeastern University Academic Advising, Science/Engineering Division</w:t>
      </w:r>
      <w:r w:rsidRPr="00E320A4">
        <w:rPr>
          <w:i w:val="0"/>
        </w:rPr>
        <w:t>, 2017</w:t>
      </w:r>
    </w:p>
    <w:p w14:paraId="2E846D1C" w14:textId="77777777" w:rsidR="00652996" w:rsidRPr="00E320A4" w:rsidRDefault="007535EB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>Credential</w:t>
      </w:r>
      <w:r w:rsidR="00652996" w:rsidRPr="00E320A4">
        <w:rPr>
          <w:i w:val="0"/>
        </w:rPr>
        <w:t xml:space="preserve"> Reviewer,</w:t>
      </w:r>
      <w:r w:rsidR="00E16D26" w:rsidRPr="00E320A4">
        <w:rPr>
          <w:i w:val="0"/>
        </w:rPr>
        <w:t xml:space="preserve"> CMCS,</w:t>
      </w:r>
      <w:r w:rsidR="00652996" w:rsidRPr="00E320A4">
        <w:rPr>
          <w:i w:val="0"/>
        </w:rPr>
        <w:t xml:space="preserve"> National Career Development Association, 2017-</w:t>
      </w:r>
      <w:r w:rsidR="00294F84">
        <w:rPr>
          <w:i w:val="0"/>
        </w:rPr>
        <w:t>2019</w:t>
      </w:r>
    </w:p>
    <w:p w14:paraId="295AA5E9" w14:textId="075DE979" w:rsidR="00652996" w:rsidRPr="00E320A4" w:rsidRDefault="00652996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>Faculty, National Association of Colleges and Employers, 2016-present</w:t>
      </w:r>
    </w:p>
    <w:p w14:paraId="159BB436" w14:textId="38D27856" w:rsidR="00652996" w:rsidRPr="00E320A4" w:rsidRDefault="00652996" w:rsidP="003E6400">
      <w:pPr>
        <w:pStyle w:val="BodyText"/>
        <w:ind w:left="180" w:firstLine="0"/>
        <w:rPr>
          <w:i w:val="0"/>
        </w:rPr>
      </w:pPr>
      <w:r w:rsidRPr="00E320A4">
        <w:rPr>
          <w:i w:val="0"/>
          <w:w w:val="105"/>
        </w:rPr>
        <w:t>Editor, National Career Development Association, Career Developments Journal</w:t>
      </w:r>
      <w:r w:rsidRPr="00E320A4">
        <w:rPr>
          <w:i w:val="0"/>
        </w:rPr>
        <w:t>, 2014-</w:t>
      </w:r>
      <w:r w:rsidR="002C4BD0">
        <w:rPr>
          <w:i w:val="0"/>
        </w:rPr>
        <w:t>2019</w:t>
      </w:r>
    </w:p>
    <w:p w14:paraId="115D49EC" w14:textId="7D5F499D" w:rsidR="00471553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Pr="00E320A4">
        <w:rPr>
          <w:i w:val="0"/>
          <w:w w:val="105"/>
        </w:rPr>
        <w:t xml:space="preserve">National Association of Colleges and Employers, </w:t>
      </w:r>
      <w:r w:rsidRPr="00E320A4">
        <w:rPr>
          <w:i w:val="0"/>
        </w:rPr>
        <w:t>2007-present</w:t>
      </w:r>
    </w:p>
    <w:p w14:paraId="42E98F18" w14:textId="4B980C16" w:rsidR="00471553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Pr="00E320A4">
        <w:rPr>
          <w:i w:val="0"/>
          <w:w w:val="105"/>
        </w:rPr>
        <w:t xml:space="preserve">National Career Development Association, </w:t>
      </w:r>
      <w:r w:rsidRPr="00E320A4">
        <w:rPr>
          <w:i w:val="0"/>
        </w:rPr>
        <w:t>2007-present</w:t>
      </w:r>
    </w:p>
    <w:p w14:paraId="15235394" w14:textId="2314922B" w:rsidR="00A56F73" w:rsidRPr="00E320A4" w:rsidRDefault="00A56F7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Pr="00E320A4">
        <w:rPr>
          <w:i w:val="0"/>
          <w:w w:val="105"/>
        </w:rPr>
        <w:t>National Association of Workforce Development Professionals</w:t>
      </w:r>
      <w:r w:rsidRPr="00E320A4">
        <w:rPr>
          <w:i w:val="0"/>
        </w:rPr>
        <w:t>, 2011-present</w:t>
      </w:r>
    </w:p>
    <w:p w14:paraId="074A0FAA" w14:textId="67383DDB" w:rsidR="00652996" w:rsidRPr="00E320A4" w:rsidRDefault="00652996" w:rsidP="003E6400">
      <w:pPr>
        <w:pStyle w:val="BodyText"/>
        <w:ind w:left="180" w:firstLine="0"/>
        <w:rPr>
          <w:i w:val="0"/>
        </w:rPr>
      </w:pPr>
      <w:r w:rsidRPr="00E320A4">
        <w:rPr>
          <w:i w:val="0"/>
          <w:w w:val="105"/>
        </w:rPr>
        <w:t xml:space="preserve">First Destination Survey Committee, </w:t>
      </w:r>
      <w:r w:rsidRPr="00E320A4">
        <w:rPr>
          <w:i w:val="0"/>
        </w:rPr>
        <w:t>National Association of Colleges and Employers, 2013-</w:t>
      </w:r>
      <w:r w:rsidR="00471553" w:rsidRPr="00E320A4">
        <w:rPr>
          <w:i w:val="0"/>
        </w:rPr>
        <w:t>2016</w:t>
      </w:r>
    </w:p>
    <w:p w14:paraId="3F479764" w14:textId="73A9EA46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85"/>
        </w:rPr>
        <w:t>A</w:t>
      </w:r>
      <w:r w:rsidR="00652996" w:rsidRPr="00E320A4">
        <w:rPr>
          <w:i w:val="0"/>
          <w:w w:val="106"/>
        </w:rPr>
        <w:t>m</w:t>
      </w:r>
      <w:r w:rsidR="00652996" w:rsidRPr="00E320A4">
        <w:rPr>
          <w:i w:val="0"/>
          <w:spacing w:val="-2"/>
          <w:w w:val="109"/>
        </w:rPr>
        <w:t>e</w:t>
      </w:r>
      <w:r w:rsidR="00652996" w:rsidRPr="00E320A4">
        <w:rPr>
          <w:i w:val="0"/>
          <w:w w:val="123"/>
        </w:rPr>
        <w:t>r</w:t>
      </w:r>
      <w:r w:rsidR="00652996" w:rsidRPr="00E320A4">
        <w:rPr>
          <w:i w:val="0"/>
          <w:w w:val="99"/>
        </w:rPr>
        <w:t>i</w:t>
      </w:r>
      <w:r w:rsidR="00652996" w:rsidRPr="00E320A4">
        <w:rPr>
          <w:i w:val="0"/>
          <w:w w:val="98"/>
        </w:rPr>
        <w:t>c</w:t>
      </w:r>
      <w:r w:rsidR="00652996" w:rsidRPr="00E320A4">
        <w:rPr>
          <w:i w:val="0"/>
          <w:w w:val="109"/>
        </w:rPr>
        <w:t>a</w:t>
      </w:r>
      <w:r w:rsidR="00652996" w:rsidRPr="00E320A4">
        <w:rPr>
          <w:i w:val="0"/>
        </w:rPr>
        <w:t>n</w:t>
      </w:r>
      <w:r w:rsidR="00652996" w:rsidRPr="00E320A4">
        <w:rPr>
          <w:i w:val="0"/>
          <w:spacing w:val="-7"/>
        </w:rPr>
        <w:t xml:space="preserve"> </w:t>
      </w:r>
      <w:r w:rsidR="00652996" w:rsidRPr="00E320A4">
        <w:rPr>
          <w:i w:val="0"/>
          <w:w w:val="83"/>
        </w:rPr>
        <w:t>C</w:t>
      </w:r>
      <w:r w:rsidR="00652996" w:rsidRPr="00E320A4">
        <w:rPr>
          <w:i w:val="0"/>
          <w:w w:val="105"/>
        </w:rPr>
        <w:t>o</w:t>
      </w:r>
      <w:r w:rsidR="00652996" w:rsidRPr="00E320A4">
        <w:rPr>
          <w:i w:val="0"/>
          <w:w w:val="109"/>
        </w:rPr>
        <w:t>u</w:t>
      </w:r>
      <w:r w:rsidR="00652996" w:rsidRPr="00E320A4">
        <w:rPr>
          <w:i w:val="0"/>
          <w:spacing w:val="-2"/>
        </w:rPr>
        <w:t>n</w:t>
      </w:r>
      <w:r w:rsidR="00652996" w:rsidRPr="00E320A4">
        <w:rPr>
          <w:i w:val="0"/>
          <w:w w:val="98"/>
        </w:rPr>
        <w:t>c</w:t>
      </w:r>
      <w:r w:rsidR="00652996" w:rsidRPr="00E320A4">
        <w:rPr>
          <w:i w:val="0"/>
          <w:spacing w:val="-2"/>
          <w:w w:val="99"/>
        </w:rPr>
        <w:t>i</w:t>
      </w:r>
      <w:r w:rsidR="00652996" w:rsidRPr="00E320A4">
        <w:rPr>
          <w:i w:val="0"/>
          <w:w w:val="96"/>
        </w:rPr>
        <w:t>l</w:t>
      </w:r>
      <w:r w:rsidR="00652996" w:rsidRPr="00E320A4">
        <w:rPr>
          <w:i w:val="0"/>
          <w:spacing w:val="-3"/>
        </w:rPr>
        <w:t xml:space="preserve"> </w:t>
      </w:r>
      <w:r w:rsidR="00652996" w:rsidRPr="00E320A4">
        <w:rPr>
          <w:i w:val="0"/>
          <w:w w:val="105"/>
        </w:rPr>
        <w:t>o</w:t>
      </w:r>
      <w:r w:rsidR="00652996" w:rsidRPr="00E320A4">
        <w:rPr>
          <w:i w:val="0"/>
        </w:rPr>
        <w:t>n</w:t>
      </w:r>
      <w:r w:rsidR="00652996" w:rsidRPr="00E320A4">
        <w:rPr>
          <w:i w:val="0"/>
          <w:spacing w:val="-9"/>
        </w:rPr>
        <w:t xml:space="preserve"> </w:t>
      </w:r>
      <w:r w:rsidR="00652996" w:rsidRPr="00E320A4">
        <w:rPr>
          <w:i w:val="0"/>
          <w:spacing w:val="3"/>
          <w:w w:val="93"/>
        </w:rPr>
        <w:t>E</w:t>
      </w:r>
      <w:r w:rsidR="00652996" w:rsidRPr="00E320A4">
        <w:rPr>
          <w:i w:val="0"/>
          <w:spacing w:val="-1"/>
        </w:rPr>
        <w:t>d</w:t>
      </w:r>
      <w:r w:rsidR="00652996" w:rsidRPr="00E320A4">
        <w:rPr>
          <w:i w:val="0"/>
          <w:w w:val="109"/>
        </w:rPr>
        <w:t>u</w:t>
      </w:r>
      <w:r w:rsidR="00652996" w:rsidRPr="00E320A4">
        <w:rPr>
          <w:i w:val="0"/>
          <w:w w:val="98"/>
        </w:rPr>
        <w:t>c</w:t>
      </w:r>
      <w:r w:rsidR="00652996" w:rsidRPr="00E320A4">
        <w:rPr>
          <w:i w:val="0"/>
          <w:spacing w:val="1"/>
          <w:w w:val="109"/>
        </w:rPr>
        <w:t>a</w:t>
      </w:r>
      <w:r w:rsidR="00652996" w:rsidRPr="00E320A4">
        <w:rPr>
          <w:i w:val="0"/>
          <w:spacing w:val="-2"/>
          <w:w w:val="120"/>
        </w:rPr>
        <w:t>t</w:t>
      </w:r>
      <w:r w:rsidR="00652996" w:rsidRPr="00E320A4">
        <w:rPr>
          <w:i w:val="0"/>
          <w:w w:val="99"/>
        </w:rPr>
        <w:t>i</w:t>
      </w:r>
      <w:r w:rsidR="00652996" w:rsidRPr="00E320A4">
        <w:rPr>
          <w:i w:val="0"/>
          <w:w w:val="105"/>
        </w:rPr>
        <w:t>o</w:t>
      </w:r>
      <w:r w:rsidR="00652996" w:rsidRPr="00E320A4">
        <w:rPr>
          <w:i w:val="0"/>
        </w:rPr>
        <w:t>n</w:t>
      </w:r>
      <w:r w:rsidR="00652996" w:rsidRPr="00E320A4">
        <w:rPr>
          <w:i w:val="0"/>
          <w:w w:val="99"/>
        </w:rPr>
        <w:t>-</w:t>
      </w:r>
      <w:r w:rsidR="00652996" w:rsidRPr="00E320A4">
        <w:rPr>
          <w:i w:val="0"/>
          <w:w w:val="89"/>
        </w:rPr>
        <w:t>O</w:t>
      </w:r>
      <w:r w:rsidR="00652996" w:rsidRPr="00E320A4">
        <w:rPr>
          <w:i w:val="0"/>
          <w:w w:val="90"/>
        </w:rPr>
        <w:t>ff</w:t>
      </w:r>
      <w:r w:rsidR="00652996" w:rsidRPr="00E320A4">
        <w:rPr>
          <w:i w:val="0"/>
          <w:spacing w:val="-2"/>
          <w:w w:val="99"/>
        </w:rPr>
        <w:t>i</w:t>
      </w:r>
      <w:r w:rsidR="00652996" w:rsidRPr="00E320A4">
        <w:rPr>
          <w:i w:val="0"/>
          <w:w w:val="98"/>
        </w:rPr>
        <w:t>c</w:t>
      </w:r>
      <w:r w:rsidR="00652996" w:rsidRPr="00E320A4">
        <w:rPr>
          <w:i w:val="0"/>
          <w:w w:val="109"/>
        </w:rPr>
        <w:t>e</w:t>
      </w:r>
      <w:r w:rsidR="00652996" w:rsidRPr="00E320A4">
        <w:rPr>
          <w:i w:val="0"/>
          <w:spacing w:val="-6"/>
        </w:rPr>
        <w:t xml:space="preserve"> </w:t>
      </w:r>
      <w:r w:rsidR="00652996" w:rsidRPr="00E320A4">
        <w:rPr>
          <w:i w:val="0"/>
          <w:w w:val="105"/>
        </w:rPr>
        <w:t>o</w:t>
      </w:r>
      <w:r w:rsidR="00652996" w:rsidRPr="00E320A4">
        <w:rPr>
          <w:i w:val="0"/>
          <w:w w:val="90"/>
        </w:rPr>
        <w:t>f</w:t>
      </w:r>
      <w:r w:rsidR="00652996" w:rsidRPr="00E320A4">
        <w:rPr>
          <w:i w:val="0"/>
          <w:spacing w:val="-5"/>
        </w:rPr>
        <w:t xml:space="preserve"> </w:t>
      </w:r>
      <w:r w:rsidR="00652996" w:rsidRPr="00E320A4">
        <w:rPr>
          <w:i w:val="0"/>
          <w:w w:val="97"/>
        </w:rPr>
        <w:t>W</w:t>
      </w:r>
      <w:r w:rsidR="00652996" w:rsidRPr="00E320A4">
        <w:rPr>
          <w:i w:val="0"/>
          <w:w w:val="105"/>
        </w:rPr>
        <w:t>o</w:t>
      </w:r>
      <w:r w:rsidR="00652996" w:rsidRPr="00E320A4">
        <w:rPr>
          <w:i w:val="0"/>
          <w:w w:val="106"/>
        </w:rPr>
        <w:t>m</w:t>
      </w:r>
      <w:r w:rsidR="00652996" w:rsidRPr="00E320A4">
        <w:rPr>
          <w:i w:val="0"/>
          <w:w w:val="109"/>
        </w:rPr>
        <w:t>e</w:t>
      </w:r>
      <w:r w:rsidR="00652996" w:rsidRPr="00E320A4">
        <w:rPr>
          <w:i w:val="0"/>
        </w:rPr>
        <w:t>n</w:t>
      </w:r>
      <w:r w:rsidR="00652996" w:rsidRPr="00E320A4">
        <w:rPr>
          <w:i w:val="0"/>
          <w:spacing w:val="-7"/>
        </w:rPr>
        <w:t xml:space="preserve"> </w:t>
      </w:r>
      <w:r w:rsidR="00652996" w:rsidRPr="00E320A4">
        <w:rPr>
          <w:i w:val="0"/>
          <w:spacing w:val="1"/>
          <w:w w:val="99"/>
        </w:rPr>
        <w:t>i</w:t>
      </w:r>
      <w:r w:rsidR="00652996" w:rsidRPr="00E320A4">
        <w:rPr>
          <w:i w:val="0"/>
        </w:rPr>
        <w:t>n</w:t>
      </w:r>
      <w:r w:rsidR="00652996" w:rsidRPr="00E320A4">
        <w:rPr>
          <w:i w:val="0"/>
          <w:spacing w:val="-8"/>
        </w:rPr>
        <w:t xml:space="preserve"> </w:t>
      </w:r>
      <w:r w:rsidR="00652996" w:rsidRPr="00E320A4">
        <w:rPr>
          <w:i w:val="0"/>
          <w:w w:val="94"/>
        </w:rPr>
        <w:t>H</w:t>
      </w:r>
      <w:r w:rsidR="00652996" w:rsidRPr="00E320A4">
        <w:rPr>
          <w:i w:val="0"/>
          <w:spacing w:val="1"/>
          <w:w w:val="99"/>
        </w:rPr>
        <w:t>i</w:t>
      </w:r>
      <w:r w:rsidR="00652996" w:rsidRPr="00E320A4">
        <w:rPr>
          <w:i w:val="0"/>
          <w:spacing w:val="-1"/>
          <w:w w:val="98"/>
        </w:rPr>
        <w:t>g</w:t>
      </w:r>
      <w:r w:rsidR="00652996" w:rsidRPr="00E320A4">
        <w:rPr>
          <w:i w:val="0"/>
          <w:spacing w:val="2"/>
          <w:w w:val="109"/>
        </w:rPr>
        <w:t>h</w:t>
      </w:r>
      <w:r w:rsidR="00652996" w:rsidRPr="00E320A4">
        <w:rPr>
          <w:i w:val="0"/>
          <w:spacing w:val="-2"/>
          <w:w w:val="109"/>
        </w:rPr>
        <w:t>e</w:t>
      </w:r>
      <w:r w:rsidR="00652996" w:rsidRPr="00E320A4">
        <w:rPr>
          <w:i w:val="0"/>
          <w:w w:val="123"/>
        </w:rPr>
        <w:t>r</w:t>
      </w:r>
      <w:r w:rsidR="00652996" w:rsidRPr="00E320A4">
        <w:rPr>
          <w:i w:val="0"/>
          <w:spacing w:val="-7"/>
        </w:rPr>
        <w:t xml:space="preserve"> </w:t>
      </w:r>
      <w:r w:rsidR="00652996" w:rsidRPr="00E320A4">
        <w:rPr>
          <w:i w:val="0"/>
          <w:spacing w:val="1"/>
          <w:w w:val="93"/>
        </w:rPr>
        <w:t>E</w:t>
      </w:r>
      <w:r w:rsidR="00652996" w:rsidRPr="00E320A4">
        <w:rPr>
          <w:i w:val="0"/>
          <w:spacing w:val="-1"/>
        </w:rPr>
        <w:t>d</w:t>
      </w:r>
      <w:r w:rsidR="00652996" w:rsidRPr="00E320A4">
        <w:rPr>
          <w:i w:val="0"/>
          <w:w w:val="109"/>
        </w:rPr>
        <w:t>u</w:t>
      </w:r>
      <w:r w:rsidR="00652996" w:rsidRPr="00E320A4">
        <w:rPr>
          <w:i w:val="0"/>
          <w:w w:val="98"/>
        </w:rPr>
        <w:t>c</w:t>
      </w:r>
      <w:r w:rsidR="00652996" w:rsidRPr="00E320A4">
        <w:rPr>
          <w:i w:val="0"/>
          <w:spacing w:val="1"/>
          <w:w w:val="109"/>
        </w:rPr>
        <w:t>a</w:t>
      </w:r>
      <w:r w:rsidR="00652996" w:rsidRPr="00E320A4">
        <w:rPr>
          <w:i w:val="0"/>
          <w:spacing w:val="-2"/>
          <w:w w:val="120"/>
        </w:rPr>
        <w:t>t</w:t>
      </w:r>
      <w:r w:rsidR="00652996" w:rsidRPr="00E320A4">
        <w:rPr>
          <w:i w:val="0"/>
          <w:w w:val="99"/>
        </w:rPr>
        <w:t>i</w:t>
      </w:r>
      <w:r w:rsidR="00652996" w:rsidRPr="00E320A4">
        <w:rPr>
          <w:i w:val="0"/>
          <w:w w:val="105"/>
        </w:rPr>
        <w:t>o</w:t>
      </w:r>
      <w:r w:rsidR="00652996" w:rsidRPr="00E320A4">
        <w:rPr>
          <w:i w:val="0"/>
        </w:rPr>
        <w:t>n</w:t>
      </w:r>
      <w:r w:rsidR="00652996" w:rsidRPr="00E320A4">
        <w:rPr>
          <w:i w:val="0"/>
          <w:spacing w:val="-7"/>
        </w:rPr>
        <w:t xml:space="preserve">, </w:t>
      </w:r>
      <w:r w:rsidR="00652996" w:rsidRPr="00E320A4">
        <w:rPr>
          <w:i w:val="0"/>
        </w:rPr>
        <w:t>2009-2016</w:t>
      </w:r>
    </w:p>
    <w:p w14:paraId="3887BEBB" w14:textId="588D78F6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Career Counselors’ Consortium, </w:t>
      </w:r>
      <w:r w:rsidR="00652996" w:rsidRPr="00E320A4">
        <w:rPr>
          <w:i w:val="0"/>
        </w:rPr>
        <w:t>2007-2016</w:t>
      </w:r>
    </w:p>
    <w:p w14:paraId="4AACD8E2" w14:textId="4666672F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World Association of Cooperative Education, </w:t>
      </w:r>
      <w:r w:rsidR="00652996" w:rsidRPr="00E320A4">
        <w:rPr>
          <w:i w:val="0"/>
        </w:rPr>
        <w:t>2011-2016</w:t>
      </w:r>
    </w:p>
    <w:p w14:paraId="640944D8" w14:textId="61914C8A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Career Resource Management Association, </w:t>
      </w:r>
      <w:r w:rsidR="00652996" w:rsidRPr="00E320A4">
        <w:rPr>
          <w:i w:val="0"/>
        </w:rPr>
        <w:t>2008-2015</w:t>
      </w:r>
    </w:p>
    <w:p w14:paraId="52A2FE24" w14:textId="1E323B80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American College Personnel Association, </w:t>
      </w:r>
      <w:r w:rsidR="00652996" w:rsidRPr="00E320A4">
        <w:rPr>
          <w:i w:val="0"/>
        </w:rPr>
        <w:t>2009-2014</w:t>
      </w:r>
    </w:p>
    <w:p w14:paraId="51FC8597" w14:textId="08217086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Student Affairs Administrators in Higher Education, </w:t>
      </w:r>
      <w:r w:rsidR="00652996" w:rsidRPr="00E320A4">
        <w:rPr>
          <w:i w:val="0"/>
        </w:rPr>
        <w:t>2009-2012</w:t>
      </w:r>
    </w:p>
    <w:p w14:paraId="5F9DDBE1" w14:textId="05E6820D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American Association of University Women, </w:t>
      </w:r>
      <w:r w:rsidR="00652996" w:rsidRPr="00E320A4">
        <w:rPr>
          <w:i w:val="0"/>
        </w:rPr>
        <w:t>2009-2012</w:t>
      </w:r>
    </w:p>
    <w:p w14:paraId="46092167" w14:textId="7717D721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Credential Holder, </w:t>
      </w:r>
      <w:r w:rsidR="00652996" w:rsidRPr="00E320A4">
        <w:rPr>
          <w:i w:val="0"/>
          <w:w w:val="105"/>
        </w:rPr>
        <w:t xml:space="preserve">Professional Association of Resume Writers, </w:t>
      </w:r>
      <w:r w:rsidR="00652996" w:rsidRPr="00E320A4">
        <w:rPr>
          <w:i w:val="0"/>
        </w:rPr>
        <w:t>2009-2011</w:t>
      </w:r>
    </w:p>
    <w:p w14:paraId="67533E03" w14:textId="68A505D8" w:rsidR="00182EFE" w:rsidRPr="00E320A4" w:rsidRDefault="007535EB" w:rsidP="003E6400">
      <w:pPr>
        <w:pStyle w:val="BodyText"/>
        <w:ind w:left="180" w:firstLine="0"/>
        <w:rPr>
          <w:i w:val="0"/>
        </w:rPr>
      </w:pPr>
      <w:r w:rsidRPr="00E320A4">
        <w:rPr>
          <w:i w:val="0"/>
          <w:w w:val="105"/>
        </w:rPr>
        <w:t xml:space="preserve">External Reviewer, </w:t>
      </w:r>
      <w:r w:rsidR="00652996" w:rsidRPr="00E320A4">
        <w:rPr>
          <w:i w:val="0"/>
          <w:w w:val="105"/>
        </w:rPr>
        <w:t>Worcester State University Career Services</w:t>
      </w:r>
      <w:r w:rsidR="00652996" w:rsidRPr="00E320A4">
        <w:rPr>
          <w:i w:val="0"/>
        </w:rPr>
        <w:t>, 2010</w:t>
      </w:r>
    </w:p>
    <w:p w14:paraId="7F7EF1DF" w14:textId="1DDE2F39" w:rsidR="00652996" w:rsidRPr="00E320A4" w:rsidRDefault="00652996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>Proposal Reviewer, A Nichols College Exchange Conference, 2008</w:t>
      </w:r>
    </w:p>
    <w:p w14:paraId="4411F0B9" w14:textId="6FC66BEE" w:rsidR="00652996" w:rsidRPr="00E320A4" w:rsidRDefault="00652996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Reviewer, </w:t>
      </w:r>
      <w:r w:rsidRPr="00E320A4">
        <w:rPr>
          <w:i w:val="0"/>
          <w:w w:val="105"/>
        </w:rPr>
        <w:t>American</w:t>
      </w:r>
      <w:r w:rsidRPr="00E320A4">
        <w:rPr>
          <w:i w:val="0"/>
          <w:spacing w:val="-16"/>
          <w:w w:val="105"/>
        </w:rPr>
        <w:t xml:space="preserve"> </w:t>
      </w:r>
      <w:r w:rsidRPr="00E320A4">
        <w:rPr>
          <w:i w:val="0"/>
          <w:w w:val="105"/>
        </w:rPr>
        <w:t>Educational</w:t>
      </w:r>
      <w:r w:rsidRPr="00E320A4">
        <w:rPr>
          <w:i w:val="0"/>
          <w:spacing w:val="-15"/>
          <w:w w:val="105"/>
        </w:rPr>
        <w:t xml:space="preserve"> </w:t>
      </w:r>
      <w:r w:rsidRPr="00E320A4">
        <w:rPr>
          <w:i w:val="0"/>
          <w:w w:val="105"/>
        </w:rPr>
        <w:t>Research</w:t>
      </w:r>
      <w:r w:rsidRPr="00E320A4">
        <w:rPr>
          <w:i w:val="0"/>
          <w:spacing w:val="-17"/>
          <w:w w:val="105"/>
        </w:rPr>
        <w:t xml:space="preserve"> </w:t>
      </w:r>
      <w:r w:rsidRPr="00E320A4">
        <w:rPr>
          <w:i w:val="0"/>
          <w:w w:val="105"/>
        </w:rPr>
        <w:t>Journal,</w:t>
      </w:r>
      <w:r w:rsidRPr="00E320A4">
        <w:rPr>
          <w:i w:val="0"/>
          <w:spacing w:val="-13"/>
          <w:w w:val="105"/>
        </w:rPr>
        <w:t xml:space="preserve"> </w:t>
      </w:r>
      <w:r w:rsidRPr="00E320A4">
        <w:rPr>
          <w:i w:val="0"/>
          <w:w w:val="105"/>
        </w:rPr>
        <w:t>2005-2007</w:t>
      </w:r>
    </w:p>
    <w:p w14:paraId="7F4CB4A8" w14:textId="2A277B94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Member, </w:t>
      </w:r>
      <w:r w:rsidR="00652996" w:rsidRPr="00E320A4">
        <w:rPr>
          <w:i w:val="0"/>
          <w:w w:val="105"/>
        </w:rPr>
        <w:t xml:space="preserve">Michigan Education Association, </w:t>
      </w:r>
      <w:r w:rsidR="00652996" w:rsidRPr="00E320A4">
        <w:rPr>
          <w:i w:val="0"/>
        </w:rPr>
        <w:t>2003-2006</w:t>
      </w:r>
    </w:p>
    <w:p w14:paraId="3CBB8DDD" w14:textId="47BCA8D1" w:rsidR="00652996" w:rsidRPr="00E320A4" w:rsidRDefault="00471553" w:rsidP="003E6400">
      <w:pPr>
        <w:pStyle w:val="BodyText"/>
        <w:ind w:left="180" w:firstLine="0"/>
        <w:rPr>
          <w:i w:val="0"/>
        </w:rPr>
      </w:pPr>
      <w:r w:rsidRPr="00E320A4">
        <w:rPr>
          <w:i w:val="0"/>
        </w:rPr>
        <w:t xml:space="preserve">Fellow, </w:t>
      </w:r>
      <w:r w:rsidR="00652996" w:rsidRPr="00E320A4">
        <w:rPr>
          <w:i w:val="0"/>
          <w:w w:val="105"/>
        </w:rPr>
        <w:t xml:space="preserve">Association for the Study of Higher Education, </w:t>
      </w:r>
      <w:r w:rsidR="00652996" w:rsidRPr="00E320A4">
        <w:rPr>
          <w:i w:val="0"/>
        </w:rPr>
        <w:t>2003-2005</w:t>
      </w:r>
    </w:p>
    <w:p w14:paraId="023E2271" w14:textId="77777777" w:rsidR="00471553" w:rsidRPr="00E320A4" w:rsidRDefault="00471553" w:rsidP="00471553">
      <w:pPr>
        <w:pStyle w:val="BodyText"/>
        <w:spacing w:before="0"/>
        <w:ind w:left="504"/>
        <w:rPr>
          <w:i w:val="0"/>
        </w:rPr>
      </w:pPr>
    </w:p>
    <w:p w14:paraId="24BC03A6" w14:textId="77777777" w:rsidR="00175CFD" w:rsidRPr="00E320A4" w:rsidRDefault="00471553" w:rsidP="00175CFD">
      <w:pPr>
        <w:pBdr>
          <w:bottom w:val="single" w:sz="4" w:space="1" w:color="auto"/>
        </w:pBdr>
        <w:spacing w:after="25"/>
        <w:ind w:left="144"/>
        <w:rPr>
          <w:i w:val="0"/>
          <w:sz w:val="26"/>
        </w:rPr>
      </w:pPr>
      <w:r w:rsidRPr="00E320A4">
        <w:rPr>
          <w:i w:val="0"/>
          <w:w w:val="95"/>
          <w:sz w:val="26"/>
        </w:rPr>
        <w:t>UNIVERSITY SERVICE</w:t>
      </w:r>
    </w:p>
    <w:p w14:paraId="387E5EA9" w14:textId="77777777" w:rsidR="00B0247D" w:rsidRDefault="00B0247D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5" w:firstLine="65"/>
        <w:rPr>
          <w:i w:val="0"/>
        </w:rPr>
      </w:pPr>
      <w:r>
        <w:rPr>
          <w:i w:val="0"/>
        </w:rPr>
        <w:t>Faculty Workload Working Group (Presidential Appointment)</w:t>
      </w:r>
      <w:r>
        <w:rPr>
          <w:i w:val="0"/>
        </w:rPr>
        <w:tab/>
      </w:r>
      <w:r>
        <w:rPr>
          <w:i w:val="0"/>
        </w:rPr>
        <w:tab/>
        <w:t>2019-2020</w:t>
      </w:r>
    </w:p>
    <w:p w14:paraId="5BE4AC6E" w14:textId="6D9CEEB4" w:rsidR="00175CFD" w:rsidRPr="00E320A4" w:rsidRDefault="00175CFD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</w:rPr>
        <w:t>Institutional Review Board (Presidential Appointment)  – RC</w:t>
      </w:r>
      <w:r w:rsidRPr="00E320A4">
        <w:rPr>
          <w:i w:val="0"/>
        </w:rPr>
        <w:tab/>
        <w:t xml:space="preserve"> </w:t>
      </w:r>
      <w:r w:rsidRPr="00E320A4">
        <w:rPr>
          <w:i w:val="0"/>
        </w:rPr>
        <w:tab/>
        <w:t>2018-present</w:t>
      </w:r>
    </w:p>
    <w:p w14:paraId="6EB7E07C" w14:textId="79E01FDA" w:rsidR="00175CFD" w:rsidRPr="00E320A4" w:rsidRDefault="00175CFD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</w:rPr>
        <w:t>Curriculum and Academic Policies Committee (Nominated by Faculty)  – RC</w:t>
      </w:r>
      <w:r w:rsidRPr="00E320A4">
        <w:rPr>
          <w:i w:val="0"/>
        </w:rPr>
        <w:tab/>
      </w:r>
      <w:r w:rsidRPr="00E320A4">
        <w:rPr>
          <w:i w:val="0"/>
        </w:rPr>
        <w:tab/>
        <w:t>2018-present</w:t>
      </w:r>
    </w:p>
    <w:p w14:paraId="1F2BDDCD" w14:textId="10836768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</w:rPr>
        <w:t>Recruiting Committee – Doctor of Higher Education  – RC</w:t>
      </w:r>
      <w:r w:rsidRPr="00E320A4">
        <w:rPr>
          <w:i w:val="0"/>
        </w:rPr>
        <w:tab/>
      </w:r>
      <w:r w:rsidRPr="00E320A4">
        <w:rPr>
          <w:i w:val="0"/>
        </w:rPr>
        <w:tab/>
        <w:t>2017-present</w:t>
      </w:r>
    </w:p>
    <w:p w14:paraId="70E8B28C" w14:textId="11A4C34E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</w:rPr>
        <w:t>Spring Leadership Special Event Chair – RC</w:t>
      </w:r>
      <w:r w:rsidRPr="00E320A4">
        <w:rPr>
          <w:i w:val="0"/>
        </w:rPr>
        <w:tab/>
      </w:r>
      <w:r w:rsidRPr="00E320A4">
        <w:rPr>
          <w:i w:val="0"/>
        </w:rPr>
        <w:tab/>
        <w:t>2018</w:t>
      </w:r>
    </w:p>
    <w:p w14:paraId="2A16A417" w14:textId="15B50E5D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</w:rPr>
        <w:t>Retention Committee – MC</w:t>
      </w:r>
      <w:r w:rsidRPr="00E320A4">
        <w:rPr>
          <w:i w:val="0"/>
        </w:rPr>
        <w:tab/>
      </w:r>
      <w:r w:rsidRPr="00E320A4">
        <w:rPr>
          <w:i w:val="0"/>
        </w:rPr>
        <w:tab/>
        <w:t>2014-2016</w:t>
      </w:r>
    </w:p>
    <w:p w14:paraId="41A1CA51" w14:textId="1092BD28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9" w:firstLine="65"/>
        <w:rPr>
          <w:i w:val="0"/>
        </w:rPr>
      </w:pPr>
      <w:r w:rsidRPr="00E320A4">
        <w:rPr>
          <w:i w:val="0"/>
        </w:rPr>
        <w:t>Experiential Learning Task Force – MC</w:t>
      </w:r>
      <w:r w:rsidRPr="00E320A4">
        <w:rPr>
          <w:i w:val="0"/>
        </w:rPr>
        <w:tab/>
      </w:r>
      <w:r w:rsidRPr="00E320A4">
        <w:rPr>
          <w:i w:val="0"/>
        </w:rPr>
        <w:tab/>
        <w:t>2014-2016</w:t>
      </w:r>
    </w:p>
    <w:p w14:paraId="76DB5599" w14:textId="52378AFE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9" w:firstLine="65"/>
        <w:rPr>
          <w:i w:val="0"/>
        </w:rPr>
      </w:pPr>
      <w:r w:rsidRPr="00E320A4">
        <w:rPr>
          <w:i w:val="0"/>
        </w:rPr>
        <w:t>Senior Leadership Team – MC</w:t>
      </w:r>
      <w:r w:rsidRPr="00E320A4">
        <w:rPr>
          <w:i w:val="0"/>
        </w:rPr>
        <w:tab/>
      </w:r>
      <w:r w:rsidRPr="00E320A4">
        <w:rPr>
          <w:i w:val="0"/>
        </w:rPr>
        <w:tab/>
        <w:t>2013-2016</w:t>
      </w:r>
    </w:p>
    <w:p w14:paraId="576FB60F" w14:textId="05358BA4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9" w:firstLine="65"/>
        <w:rPr>
          <w:i w:val="0"/>
        </w:rPr>
      </w:pPr>
      <w:r w:rsidRPr="00E320A4">
        <w:rPr>
          <w:i w:val="0"/>
        </w:rPr>
        <w:t>Faculty Teaching and Learning Committee – MC</w:t>
      </w:r>
      <w:r w:rsidRPr="00E320A4">
        <w:rPr>
          <w:i w:val="0"/>
        </w:rPr>
        <w:tab/>
      </w:r>
      <w:r w:rsidRPr="00E320A4">
        <w:rPr>
          <w:i w:val="0"/>
        </w:rPr>
        <w:tab/>
        <w:t>2013-2016</w:t>
      </w:r>
    </w:p>
    <w:p w14:paraId="73A83171" w14:textId="19F3EAA3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0" w:line="240" w:lineRule="auto"/>
        <w:ind w:left="119" w:firstLine="65"/>
        <w:rPr>
          <w:i w:val="0"/>
        </w:rPr>
      </w:pPr>
      <w:r w:rsidRPr="00E320A4">
        <w:rPr>
          <w:i w:val="0"/>
        </w:rPr>
        <w:t>President’s Cabinet – MC</w:t>
      </w:r>
      <w:r w:rsidRPr="00E320A4">
        <w:rPr>
          <w:i w:val="0"/>
        </w:rPr>
        <w:tab/>
      </w:r>
      <w:r w:rsidRPr="00E320A4">
        <w:rPr>
          <w:i w:val="0"/>
        </w:rPr>
        <w:tab/>
        <w:t>2012-2016</w:t>
      </w:r>
    </w:p>
    <w:p w14:paraId="167DADA5" w14:textId="604AE2EA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line="223" w:lineRule="exact"/>
        <w:ind w:left="119" w:firstLine="65"/>
        <w:rPr>
          <w:i w:val="0"/>
        </w:rPr>
      </w:pPr>
      <w:r w:rsidRPr="00E320A4">
        <w:rPr>
          <w:i w:val="0"/>
        </w:rPr>
        <w:t>ACE Internationalization Committee –  MC</w:t>
      </w:r>
      <w:r w:rsidRPr="00E320A4">
        <w:rPr>
          <w:i w:val="0"/>
        </w:rPr>
        <w:tab/>
      </w:r>
      <w:r w:rsidRPr="00E320A4">
        <w:rPr>
          <w:i w:val="0"/>
        </w:rPr>
        <w:tab/>
        <w:t>2012-2015</w:t>
      </w:r>
    </w:p>
    <w:p w14:paraId="6E7B5480" w14:textId="3826FBDA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4"/>
        <w:ind w:left="119" w:firstLine="65"/>
        <w:rPr>
          <w:i w:val="0"/>
        </w:rPr>
      </w:pPr>
      <w:r w:rsidRPr="00E320A4">
        <w:rPr>
          <w:i w:val="0"/>
        </w:rPr>
        <w:t>Graduate School Committee – MC</w:t>
      </w:r>
      <w:r w:rsidRPr="00E320A4">
        <w:rPr>
          <w:i w:val="0"/>
        </w:rPr>
        <w:tab/>
      </w:r>
      <w:r w:rsidRPr="00E320A4">
        <w:rPr>
          <w:i w:val="0"/>
        </w:rPr>
        <w:tab/>
        <w:t>2012-2015</w:t>
      </w:r>
    </w:p>
    <w:p w14:paraId="0C65B03C" w14:textId="3319F6B5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ind w:left="119" w:firstLine="61"/>
        <w:rPr>
          <w:i w:val="0"/>
        </w:rPr>
      </w:pPr>
      <w:r w:rsidRPr="00E320A4">
        <w:rPr>
          <w:i w:val="0"/>
          <w:w w:val="105"/>
        </w:rPr>
        <w:t>First Year Experience Committee – MC</w:t>
      </w:r>
      <w:r w:rsidRPr="00E320A4">
        <w:rPr>
          <w:i w:val="0"/>
        </w:rPr>
        <w:tab/>
      </w:r>
      <w:r w:rsidRPr="00E320A4">
        <w:rPr>
          <w:i w:val="0"/>
        </w:rPr>
        <w:tab/>
        <w:t>2011-2015</w:t>
      </w:r>
    </w:p>
    <w:p w14:paraId="3426997B" w14:textId="3A1E488D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ind w:left="119" w:firstLine="61"/>
        <w:rPr>
          <w:i w:val="0"/>
        </w:rPr>
      </w:pPr>
      <w:r w:rsidRPr="00E320A4">
        <w:rPr>
          <w:i w:val="0"/>
        </w:rPr>
        <w:t>Marketing P&amp;L Committee, Presidential Appointment – MC</w:t>
      </w:r>
      <w:r w:rsidRPr="00E320A4">
        <w:rPr>
          <w:i w:val="0"/>
        </w:rPr>
        <w:tab/>
      </w:r>
      <w:r w:rsidRPr="00E320A4">
        <w:rPr>
          <w:i w:val="0"/>
        </w:rPr>
        <w:tab/>
        <w:t>2011-2012</w:t>
      </w:r>
    </w:p>
    <w:p w14:paraId="47DAD98D" w14:textId="0DC4FCB9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line="223" w:lineRule="exact"/>
        <w:ind w:left="119" w:firstLine="61"/>
        <w:rPr>
          <w:i w:val="0"/>
        </w:rPr>
      </w:pPr>
      <w:r w:rsidRPr="00E320A4">
        <w:rPr>
          <w:i w:val="0"/>
        </w:rPr>
        <w:t>Website Re-design Committee – MC &amp; NC</w:t>
      </w:r>
      <w:r w:rsidRPr="00E320A4">
        <w:rPr>
          <w:i w:val="0"/>
        </w:rPr>
        <w:tab/>
      </w:r>
      <w:r w:rsidRPr="00E320A4">
        <w:rPr>
          <w:i w:val="0"/>
        </w:rPr>
        <w:tab/>
        <w:t>2011-2012</w:t>
      </w:r>
    </w:p>
    <w:p w14:paraId="31D8D635" w14:textId="71B119E0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4"/>
        <w:ind w:left="119" w:firstLine="61"/>
        <w:rPr>
          <w:i w:val="0"/>
        </w:rPr>
      </w:pPr>
      <w:r w:rsidRPr="00E320A4">
        <w:rPr>
          <w:i w:val="0"/>
        </w:rPr>
        <w:t>First Year Retention Committee – NC</w:t>
      </w:r>
      <w:r w:rsidRPr="00E320A4">
        <w:rPr>
          <w:i w:val="0"/>
        </w:rPr>
        <w:tab/>
      </w:r>
      <w:r w:rsidRPr="00E320A4">
        <w:rPr>
          <w:i w:val="0"/>
        </w:rPr>
        <w:tab/>
        <w:t>2011-2011</w:t>
      </w:r>
    </w:p>
    <w:p w14:paraId="669E7CE1" w14:textId="351C9106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ind w:left="119" w:firstLine="61"/>
        <w:rPr>
          <w:i w:val="0"/>
        </w:rPr>
      </w:pPr>
      <w:r w:rsidRPr="00E320A4">
        <w:rPr>
          <w:i w:val="0"/>
        </w:rPr>
        <w:t>NEASC Accreditation Committee – NC</w:t>
      </w:r>
      <w:r w:rsidRPr="00E320A4">
        <w:rPr>
          <w:i w:val="0"/>
        </w:rPr>
        <w:tab/>
      </w:r>
      <w:r w:rsidRPr="00E320A4">
        <w:rPr>
          <w:i w:val="0"/>
        </w:rPr>
        <w:tab/>
        <w:t>2011</w:t>
      </w:r>
    </w:p>
    <w:p w14:paraId="6929A478" w14:textId="50B8E296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line="223" w:lineRule="exact"/>
        <w:ind w:left="119" w:firstLine="61"/>
        <w:rPr>
          <w:i w:val="0"/>
        </w:rPr>
      </w:pPr>
      <w:r w:rsidRPr="00E320A4">
        <w:rPr>
          <w:i w:val="0"/>
          <w:w w:val="105"/>
        </w:rPr>
        <w:t>Student Services Search Committee – NC</w:t>
      </w:r>
      <w:r w:rsidRPr="00E320A4">
        <w:rPr>
          <w:i w:val="0"/>
        </w:rPr>
        <w:tab/>
      </w:r>
      <w:r w:rsidRPr="00E320A4">
        <w:rPr>
          <w:i w:val="0"/>
        </w:rPr>
        <w:tab/>
        <w:t>2009-2011</w:t>
      </w:r>
    </w:p>
    <w:p w14:paraId="7D977C89" w14:textId="6A6B625A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4"/>
        <w:ind w:left="119" w:firstLine="61"/>
        <w:rPr>
          <w:i w:val="0"/>
        </w:rPr>
      </w:pPr>
      <w:r w:rsidRPr="00E320A4">
        <w:rPr>
          <w:i w:val="0"/>
          <w:w w:val="105"/>
        </w:rPr>
        <w:t>Committee for Women – Chair – NC</w:t>
      </w:r>
      <w:r w:rsidRPr="00E320A4">
        <w:rPr>
          <w:i w:val="0"/>
        </w:rPr>
        <w:tab/>
      </w:r>
      <w:r w:rsidRPr="00E320A4">
        <w:rPr>
          <w:i w:val="0"/>
        </w:rPr>
        <w:tab/>
        <w:t>2007-2011</w:t>
      </w:r>
    </w:p>
    <w:p w14:paraId="37919805" w14:textId="7A345DCB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ind w:left="119" w:firstLine="61"/>
        <w:rPr>
          <w:i w:val="0"/>
        </w:rPr>
      </w:pPr>
      <w:r w:rsidRPr="00E320A4">
        <w:rPr>
          <w:i w:val="0"/>
          <w:w w:val="105"/>
        </w:rPr>
        <w:t>Nichols Reads Program – Faculty Facilitator – NC</w:t>
      </w:r>
      <w:r w:rsidRPr="00E320A4">
        <w:rPr>
          <w:i w:val="0"/>
        </w:rPr>
        <w:tab/>
      </w:r>
      <w:r w:rsidRPr="00E320A4">
        <w:rPr>
          <w:i w:val="0"/>
        </w:rPr>
        <w:tab/>
        <w:t>2007-2011</w:t>
      </w:r>
    </w:p>
    <w:p w14:paraId="6781C238" w14:textId="3F2203D2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ind w:left="119" w:firstLine="61"/>
        <w:rPr>
          <w:i w:val="0"/>
        </w:rPr>
      </w:pPr>
      <w:r w:rsidRPr="00E320A4">
        <w:rPr>
          <w:i w:val="0"/>
          <w:w w:val="105"/>
        </w:rPr>
        <w:t>Professional Development Seminars Faculty Committee – NC</w:t>
      </w:r>
      <w:r w:rsidRPr="00E320A4">
        <w:rPr>
          <w:i w:val="0"/>
        </w:rPr>
        <w:tab/>
      </w:r>
      <w:r w:rsidRPr="00E320A4">
        <w:rPr>
          <w:i w:val="0"/>
        </w:rPr>
        <w:tab/>
        <w:t>2007-2011</w:t>
      </w:r>
    </w:p>
    <w:p w14:paraId="7804C657" w14:textId="6B3BE35E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line="223" w:lineRule="exact"/>
        <w:ind w:left="119" w:firstLine="61"/>
        <w:rPr>
          <w:i w:val="0"/>
        </w:rPr>
      </w:pPr>
      <w:r w:rsidRPr="00E320A4">
        <w:rPr>
          <w:i w:val="0"/>
          <w:w w:val="105"/>
        </w:rPr>
        <w:t>RPL Department Research Committee – CMU</w:t>
      </w:r>
      <w:r w:rsidRPr="00E320A4">
        <w:rPr>
          <w:i w:val="0"/>
        </w:rPr>
        <w:tab/>
      </w:r>
      <w:r w:rsidRPr="00E320A4">
        <w:rPr>
          <w:i w:val="0"/>
        </w:rPr>
        <w:tab/>
        <w:t>2002-2004</w:t>
      </w:r>
    </w:p>
    <w:p w14:paraId="6A39FC4D" w14:textId="73EDA637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4"/>
        <w:ind w:left="119" w:firstLine="61"/>
        <w:rPr>
          <w:i w:val="0"/>
        </w:rPr>
      </w:pPr>
      <w:r w:rsidRPr="00E320A4">
        <w:rPr>
          <w:i w:val="0"/>
          <w:w w:val="105"/>
        </w:rPr>
        <w:t>Student Recreation Association – Academic Advisor – CMU</w:t>
      </w:r>
      <w:r w:rsidRPr="00E320A4">
        <w:rPr>
          <w:i w:val="0"/>
        </w:rPr>
        <w:tab/>
      </w:r>
      <w:r w:rsidRPr="00E320A4">
        <w:rPr>
          <w:i w:val="0"/>
        </w:rPr>
        <w:tab/>
        <w:t>2002-2004</w:t>
      </w:r>
    </w:p>
    <w:p w14:paraId="4D910A30" w14:textId="64F0FEC5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ind w:left="119" w:firstLine="61"/>
        <w:rPr>
          <w:i w:val="0"/>
        </w:rPr>
      </w:pPr>
      <w:r w:rsidRPr="00E320A4">
        <w:rPr>
          <w:i w:val="0"/>
        </w:rPr>
        <w:t>EAD Faculty Interview Committee –  CMU</w:t>
      </w:r>
      <w:r w:rsidRPr="00E320A4">
        <w:rPr>
          <w:i w:val="0"/>
        </w:rPr>
        <w:tab/>
      </w:r>
      <w:r w:rsidRPr="00E320A4">
        <w:rPr>
          <w:i w:val="0"/>
        </w:rPr>
        <w:tab/>
        <w:t>2003</w:t>
      </w:r>
    </w:p>
    <w:p w14:paraId="5040A2B6" w14:textId="24CE81F3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line="223" w:lineRule="exact"/>
        <w:ind w:left="119" w:firstLine="61"/>
        <w:rPr>
          <w:i w:val="0"/>
        </w:rPr>
      </w:pPr>
      <w:r w:rsidRPr="00E320A4">
        <w:rPr>
          <w:i w:val="0"/>
        </w:rPr>
        <w:t>RPL Department Assessment Committee – CMU</w:t>
      </w:r>
      <w:r w:rsidRPr="00E320A4">
        <w:rPr>
          <w:i w:val="0"/>
        </w:rPr>
        <w:tab/>
      </w:r>
      <w:r w:rsidRPr="00E320A4">
        <w:rPr>
          <w:i w:val="0"/>
        </w:rPr>
        <w:tab/>
        <w:t>2002-2004</w:t>
      </w:r>
    </w:p>
    <w:p w14:paraId="5AAF00B3" w14:textId="038E8225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before="4"/>
        <w:ind w:left="119" w:firstLine="61"/>
        <w:rPr>
          <w:i w:val="0"/>
        </w:rPr>
      </w:pPr>
      <w:r w:rsidRPr="00E320A4">
        <w:rPr>
          <w:i w:val="0"/>
          <w:w w:val="105"/>
        </w:rPr>
        <w:t>Scholarship Review Committee – CMU</w:t>
      </w:r>
      <w:r w:rsidRPr="00E320A4">
        <w:rPr>
          <w:i w:val="0"/>
        </w:rPr>
        <w:tab/>
      </w:r>
      <w:r w:rsidRPr="00E320A4">
        <w:rPr>
          <w:i w:val="0"/>
        </w:rPr>
        <w:tab/>
      </w:r>
      <w:r w:rsidRPr="00E320A4">
        <w:rPr>
          <w:i w:val="0"/>
          <w:w w:val="105"/>
        </w:rPr>
        <w:t>2002, 2003</w:t>
      </w:r>
    </w:p>
    <w:p w14:paraId="06BAB20A" w14:textId="6975657E" w:rsidR="00471553" w:rsidRPr="00E320A4" w:rsidRDefault="00471553" w:rsidP="006529A6">
      <w:pPr>
        <w:pStyle w:val="TableParagraph"/>
        <w:tabs>
          <w:tab w:val="left" w:pos="373"/>
          <w:tab w:val="left" w:pos="7229"/>
        </w:tabs>
        <w:spacing w:line="210" w:lineRule="exact"/>
        <w:ind w:left="119" w:firstLine="61"/>
        <w:rPr>
          <w:i w:val="0"/>
        </w:rPr>
      </w:pPr>
      <w:r w:rsidRPr="00E320A4">
        <w:rPr>
          <w:i w:val="0"/>
          <w:w w:val="105"/>
        </w:rPr>
        <w:t>Freshman Reader Program – Faculty Facilitator – JMU</w:t>
      </w:r>
      <w:r w:rsidRPr="00E320A4">
        <w:rPr>
          <w:i w:val="0"/>
        </w:rPr>
        <w:tab/>
      </w:r>
      <w:r w:rsidRPr="00E320A4">
        <w:rPr>
          <w:i w:val="0"/>
        </w:rPr>
        <w:tab/>
        <w:t>2001</w:t>
      </w:r>
    </w:p>
    <w:p w14:paraId="434CE966" w14:textId="6517C0DA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before="0" w:line="210" w:lineRule="exact"/>
        <w:ind w:left="115" w:firstLine="61"/>
        <w:rPr>
          <w:i w:val="0"/>
        </w:rPr>
      </w:pPr>
      <w:r w:rsidRPr="00E320A4">
        <w:rPr>
          <w:i w:val="0"/>
          <w:w w:val="105"/>
        </w:rPr>
        <w:t>Sao Paulo, Brazil – Environmental Studies Research Team</w:t>
      </w:r>
      <w:r w:rsidRPr="00E320A4">
        <w:rPr>
          <w:i w:val="0"/>
        </w:rPr>
        <w:tab/>
        <w:t>1996</w:t>
      </w:r>
    </w:p>
    <w:p w14:paraId="78A2B7A2" w14:textId="77777777" w:rsidR="00471553" w:rsidRDefault="00471553" w:rsidP="006529A6">
      <w:pPr>
        <w:pStyle w:val="TableParagraph"/>
        <w:tabs>
          <w:tab w:val="left" w:pos="373"/>
          <w:tab w:val="left" w:pos="7915"/>
        </w:tabs>
        <w:spacing w:before="0" w:line="210" w:lineRule="exact"/>
        <w:ind w:left="115" w:firstLine="61"/>
      </w:pPr>
    </w:p>
    <w:p w14:paraId="156BA9EE" w14:textId="77777777" w:rsidR="00471553" w:rsidRPr="00E320A4" w:rsidRDefault="00471553" w:rsidP="00471553">
      <w:pPr>
        <w:pBdr>
          <w:bottom w:val="single" w:sz="4" w:space="1" w:color="auto"/>
        </w:pBdr>
        <w:ind w:left="144"/>
        <w:rPr>
          <w:i w:val="0"/>
          <w:sz w:val="26"/>
        </w:rPr>
      </w:pPr>
      <w:r w:rsidRPr="00E320A4">
        <w:rPr>
          <w:i w:val="0"/>
          <w:w w:val="95"/>
          <w:sz w:val="26"/>
        </w:rPr>
        <w:t>COMMUNITY SERVICE</w:t>
      </w:r>
    </w:p>
    <w:p w14:paraId="5E62CE79" w14:textId="77777777" w:rsidR="00471553" w:rsidRPr="00E320A4" w:rsidRDefault="00471553" w:rsidP="00471553">
      <w:pPr>
        <w:pStyle w:val="BodyText"/>
        <w:spacing w:before="0" w:line="20" w:lineRule="exact"/>
        <w:ind w:left="114" w:firstLine="0"/>
        <w:rPr>
          <w:i w:val="0"/>
          <w:sz w:val="2"/>
        </w:rPr>
      </w:pPr>
    </w:p>
    <w:p w14:paraId="0F97EEF2" w14:textId="77777777" w:rsidR="00471553" w:rsidRPr="00E320A4" w:rsidRDefault="00471553" w:rsidP="00471553">
      <w:pPr>
        <w:pStyle w:val="BodyText"/>
        <w:spacing w:before="2"/>
        <w:ind w:left="0" w:firstLine="0"/>
        <w:rPr>
          <w:i w:val="0"/>
          <w:sz w:val="2"/>
        </w:rPr>
      </w:pPr>
    </w:p>
    <w:p w14:paraId="52B67E79" w14:textId="080B5EE0" w:rsidR="00A56F73" w:rsidRPr="00E320A4" w:rsidRDefault="00A56F73" w:rsidP="006529A6">
      <w:pPr>
        <w:pStyle w:val="TableParagraph"/>
        <w:tabs>
          <w:tab w:val="left" w:pos="373"/>
          <w:tab w:val="left" w:pos="7915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</w:rPr>
        <w:t>Lori Trahan for Congress Fundraising Campaign</w:t>
      </w:r>
      <w:r w:rsidRPr="00E320A4">
        <w:rPr>
          <w:i w:val="0"/>
        </w:rPr>
        <w:tab/>
        <w:t>2018</w:t>
      </w:r>
    </w:p>
    <w:p w14:paraId="3E1EC984" w14:textId="3197B129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before="0" w:line="240" w:lineRule="auto"/>
        <w:ind w:left="115" w:firstLine="65"/>
        <w:rPr>
          <w:i w:val="0"/>
        </w:rPr>
      </w:pPr>
      <w:r w:rsidRPr="00E320A4">
        <w:rPr>
          <w:i w:val="0"/>
          <w:w w:val="105"/>
        </w:rPr>
        <w:t>Corporate Fundraiser, Boston Area Rape Crisis Center – Cambridge</w:t>
      </w:r>
      <w:r w:rsidRPr="00E320A4">
        <w:rPr>
          <w:i w:val="0"/>
        </w:rPr>
        <w:tab/>
        <w:t>2016</w:t>
      </w:r>
    </w:p>
    <w:p w14:paraId="3E259376" w14:textId="3D3FD75A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ind w:left="119" w:firstLine="65"/>
        <w:rPr>
          <w:i w:val="0"/>
        </w:rPr>
      </w:pPr>
      <w:r w:rsidRPr="00E320A4">
        <w:rPr>
          <w:i w:val="0"/>
          <w:w w:val="105"/>
        </w:rPr>
        <w:t>Economic Development Committee Member – Town of Westford</w:t>
      </w:r>
      <w:r w:rsidRPr="00E320A4">
        <w:rPr>
          <w:i w:val="0"/>
        </w:rPr>
        <w:tab/>
      </w:r>
      <w:r w:rsidRPr="00E320A4">
        <w:rPr>
          <w:i w:val="0"/>
          <w:w w:val="105"/>
        </w:rPr>
        <w:t>2015-2017</w:t>
      </w:r>
    </w:p>
    <w:p w14:paraId="4296ECC9" w14:textId="7DC1ACE7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ind w:left="119" w:firstLine="65"/>
        <w:rPr>
          <w:i w:val="0"/>
        </w:rPr>
      </w:pPr>
      <w:r w:rsidRPr="00E320A4">
        <w:rPr>
          <w:i w:val="0"/>
          <w:w w:val="105"/>
        </w:rPr>
        <w:t>J.V. Fletcher Library Job Club – Guest Lecturer</w:t>
      </w:r>
      <w:r w:rsidRPr="00E320A4">
        <w:rPr>
          <w:i w:val="0"/>
        </w:rPr>
        <w:tab/>
        <w:t>2011-present</w:t>
      </w:r>
    </w:p>
    <w:p w14:paraId="3306A978" w14:textId="1BEED137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line="223" w:lineRule="exact"/>
        <w:ind w:left="119" w:firstLine="65"/>
        <w:rPr>
          <w:i w:val="0"/>
        </w:rPr>
      </w:pPr>
      <w:r w:rsidRPr="00E320A4">
        <w:rPr>
          <w:i w:val="0"/>
          <w:w w:val="105"/>
        </w:rPr>
        <w:t>Chelmsford Mother Connection – Volunteer</w:t>
      </w:r>
      <w:r w:rsidRPr="00E320A4">
        <w:rPr>
          <w:i w:val="0"/>
        </w:rPr>
        <w:tab/>
        <w:t>2010-2016</w:t>
      </w:r>
    </w:p>
    <w:p w14:paraId="21A04141" w14:textId="3DA20568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before="4"/>
        <w:ind w:left="119" w:firstLine="65"/>
        <w:rPr>
          <w:i w:val="0"/>
        </w:rPr>
      </w:pPr>
      <w:r w:rsidRPr="00E320A4">
        <w:rPr>
          <w:i w:val="0"/>
          <w:w w:val="95"/>
        </w:rPr>
        <w:t>F</w:t>
      </w:r>
      <w:r w:rsidRPr="00E320A4">
        <w:rPr>
          <w:i w:val="0"/>
          <w:spacing w:val="1"/>
          <w:w w:val="109"/>
        </w:rPr>
        <w:t>a</w:t>
      </w:r>
      <w:r w:rsidRPr="00E320A4">
        <w:rPr>
          <w:i w:val="0"/>
          <w:w w:val="99"/>
        </w:rPr>
        <w:t>i</w:t>
      </w:r>
      <w:r w:rsidRPr="00E320A4">
        <w:rPr>
          <w:i w:val="0"/>
          <w:w w:val="120"/>
        </w:rPr>
        <w:t>t</w:t>
      </w:r>
      <w:r w:rsidRPr="00E320A4">
        <w:rPr>
          <w:i w:val="0"/>
          <w:w w:val="109"/>
        </w:rPr>
        <w:t>h</w:t>
      </w:r>
      <w:r w:rsidRPr="00E320A4">
        <w:rPr>
          <w:i w:val="0"/>
          <w:spacing w:val="-1"/>
          <w:w w:val="106"/>
        </w:rPr>
        <w:t>w</w:t>
      </w:r>
      <w:r w:rsidRPr="00E320A4">
        <w:rPr>
          <w:i w:val="0"/>
          <w:w w:val="105"/>
        </w:rPr>
        <w:t>o</w:t>
      </w:r>
      <w:r w:rsidRPr="00E320A4">
        <w:rPr>
          <w:i w:val="0"/>
          <w:w w:val="123"/>
        </w:rPr>
        <w:t>r</w:t>
      </w:r>
      <w:r w:rsidRPr="00E320A4">
        <w:rPr>
          <w:i w:val="0"/>
          <w:w w:val="104"/>
        </w:rPr>
        <w:t>k</w:t>
      </w:r>
      <w:r w:rsidRPr="00E320A4">
        <w:rPr>
          <w:i w:val="0"/>
          <w:w w:val="109"/>
        </w:rPr>
        <w:t>s</w:t>
      </w:r>
      <w:r w:rsidRPr="00E320A4">
        <w:rPr>
          <w:i w:val="0"/>
          <w:spacing w:val="-5"/>
        </w:rPr>
        <w:t xml:space="preserve"> </w:t>
      </w:r>
      <w:r w:rsidRPr="00E320A4">
        <w:rPr>
          <w:i w:val="0"/>
          <w:w w:val="78"/>
        </w:rPr>
        <w:t>J</w:t>
      </w:r>
      <w:r w:rsidRPr="00E320A4">
        <w:rPr>
          <w:i w:val="0"/>
          <w:w w:val="105"/>
        </w:rPr>
        <w:t>o</w:t>
      </w:r>
      <w:r w:rsidRPr="00E320A4">
        <w:rPr>
          <w:i w:val="0"/>
          <w:w w:val="108"/>
        </w:rPr>
        <w:t>b</w:t>
      </w:r>
      <w:r w:rsidRPr="00E320A4">
        <w:rPr>
          <w:i w:val="0"/>
          <w:spacing w:val="-6"/>
        </w:rPr>
        <w:t xml:space="preserve"> </w:t>
      </w:r>
      <w:r w:rsidRPr="00E320A4">
        <w:rPr>
          <w:i w:val="0"/>
          <w:spacing w:val="1"/>
          <w:w w:val="88"/>
        </w:rPr>
        <w:t>S</w:t>
      </w:r>
      <w:r w:rsidRPr="00E320A4">
        <w:rPr>
          <w:i w:val="0"/>
          <w:spacing w:val="-2"/>
          <w:w w:val="109"/>
        </w:rPr>
        <w:t>e</w:t>
      </w:r>
      <w:r w:rsidRPr="00E320A4">
        <w:rPr>
          <w:i w:val="0"/>
          <w:spacing w:val="1"/>
          <w:w w:val="109"/>
        </w:rPr>
        <w:t>a</w:t>
      </w:r>
      <w:r w:rsidRPr="00E320A4">
        <w:rPr>
          <w:i w:val="0"/>
          <w:w w:val="123"/>
        </w:rPr>
        <w:t>r</w:t>
      </w:r>
      <w:r w:rsidRPr="00E320A4">
        <w:rPr>
          <w:i w:val="0"/>
          <w:w w:val="98"/>
        </w:rPr>
        <w:t>c</w:t>
      </w:r>
      <w:r w:rsidRPr="00E320A4">
        <w:rPr>
          <w:i w:val="0"/>
          <w:w w:val="109"/>
        </w:rPr>
        <w:t>h</w:t>
      </w:r>
      <w:r w:rsidRPr="00E320A4">
        <w:rPr>
          <w:i w:val="0"/>
          <w:spacing w:val="-7"/>
        </w:rPr>
        <w:t xml:space="preserve"> </w:t>
      </w:r>
      <w:r w:rsidRPr="00E320A4">
        <w:rPr>
          <w:i w:val="0"/>
          <w:w w:val="93"/>
        </w:rPr>
        <w:t>N</w:t>
      </w:r>
      <w:r w:rsidRPr="00E320A4">
        <w:rPr>
          <w:i w:val="0"/>
          <w:spacing w:val="-2"/>
          <w:w w:val="109"/>
        </w:rPr>
        <w:t>e</w:t>
      </w:r>
      <w:r w:rsidRPr="00E320A4">
        <w:rPr>
          <w:i w:val="0"/>
          <w:spacing w:val="1"/>
          <w:w w:val="120"/>
        </w:rPr>
        <w:t>t</w:t>
      </w:r>
      <w:r w:rsidRPr="00E320A4">
        <w:rPr>
          <w:i w:val="0"/>
          <w:spacing w:val="2"/>
          <w:w w:val="106"/>
        </w:rPr>
        <w:t>w</w:t>
      </w:r>
      <w:r w:rsidRPr="00E320A4">
        <w:rPr>
          <w:i w:val="0"/>
          <w:w w:val="105"/>
        </w:rPr>
        <w:t>o</w:t>
      </w:r>
      <w:r w:rsidRPr="00E320A4">
        <w:rPr>
          <w:i w:val="0"/>
          <w:w w:val="123"/>
        </w:rPr>
        <w:t>r</w:t>
      </w:r>
      <w:r w:rsidRPr="00E320A4">
        <w:rPr>
          <w:i w:val="0"/>
          <w:w w:val="104"/>
        </w:rPr>
        <w:t>k</w:t>
      </w:r>
      <w:r w:rsidRPr="00E320A4">
        <w:rPr>
          <w:i w:val="0"/>
          <w:spacing w:val="-8"/>
        </w:rPr>
        <w:t xml:space="preserve"> </w:t>
      </w:r>
      <w:r w:rsidRPr="00E320A4">
        <w:rPr>
          <w:i w:val="0"/>
          <w:w w:val="99"/>
        </w:rPr>
        <w:t>–</w:t>
      </w:r>
      <w:r w:rsidRPr="00E320A4">
        <w:rPr>
          <w:i w:val="0"/>
          <w:spacing w:val="-5"/>
        </w:rPr>
        <w:t xml:space="preserve"> </w:t>
      </w:r>
      <w:r w:rsidRPr="00E320A4">
        <w:rPr>
          <w:i w:val="0"/>
          <w:w w:val="83"/>
        </w:rPr>
        <w:t>V</w:t>
      </w:r>
      <w:r w:rsidRPr="00E320A4">
        <w:rPr>
          <w:i w:val="0"/>
          <w:w w:val="105"/>
        </w:rPr>
        <w:t>o</w:t>
      </w:r>
      <w:r w:rsidRPr="00E320A4">
        <w:rPr>
          <w:i w:val="0"/>
          <w:w w:val="96"/>
        </w:rPr>
        <w:t>l</w:t>
      </w:r>
      <w:r w:rsidRPr="00E320A4">
        <w:rPr>
          <w:i w:val="0"/>
          <w:w w:val="109"/>
        </w:rPr>
        <w:t>u</w:t>
      </w:r>
      <w:r w:rsidRPr="00E320A4">
        <w:rPr>
          <w:i w:val="0"/>
          <w:spacing w:val="1"/>
        </w:rPr>
        <w:t>n</w:t>
      </w:r>
      <w:r w:rsidRPr="00E320A4">
        <w:rPr>
          <w:i w:val="0"/>
          <w:w w:val="120"/>
        </w:rPr>
        <w:t>t</w:t>
      </w:r>
      <w:r w:rsidRPr="00E320A4">
        <w:rPr>
          <w:i w:val="0"/>
          <w:w w:val="109"/>
        </w:rPr>
        <w:t>ee</w:t>
      </w:r>
      <w:r w:rsidRPr="00E320A4">
        <w:rPr>
          <w:i w:val="0"/>
          <w:w w:val="123"/>
        </w:rPr>
        <w:t>r</w:t>
      </w:r>
      <w:r w:rsidRPr="00E320A4">
        <w:rPr>
          <w:i w:val="0"/>
          <w:w w:val="175"/>
        </w:rPr>
        <w:t>/</w:t>
      </w:r>
      <w:r w:rsidRPr="00E320A4">
        <w:rPr>
          <w:i w:val="0"/>
          <w:w w:val="101"/>
        </w:rPr>
        <w:t>P</w:t>
      </w:r>
      <w:r w:rsidRPr="00E320A4">
        <w:rPr>
          <w:i w:val="0"/>
          <w:w w:val="123"/>
        </w:rPr>
        <w:t>r</w:t>
      </w:r>
      <w:r w:rsidRPr="00E320A4">
        <w:rPr>
          <w:i w:val="0"/>
          <w:spacing w:val="-2"/>
          <w:w w:val="109"/>
        </w:rPr>
        <w:t>e</w:t>
      </w:r>
      <w:r w:rsidRPr="00E320A4">
        <w:rPr>
          <w:i w:val="0"/>
          <w:spacing w:val="1"/>
          <w:w w:val="109"/>
        </w:rPr>
        <w:t>s</w:t>
      </w:r>
      <w:r w:rsidRPr="00E320A4">
        <w:rPr>
          <w:i w:val="0"/>
          <w:w w:val="109"/>
        </w:rPr>
        <w:t>e</w:t>
      </w:r>
      <w:r w:rsidRPr="00E320A4">
        <w:rPr>
          <w:i w:val="0"/>
        </w:rPr>
        <w:t>n</w:t>
      </w:r>
      <w:r w:rsidRPr="00E320A4">
        <w:rPr>
          <w:i w:val="0"/>
          <w:spacing w:val="1"/>
          <w:w w:val="120"/>
        </w:rPr>
        <w:t>t</w:t>
      </w:r>
      <w:r w:rsidRPr="00E320A4">
        <w:rPr>
          <w:i w:val="0"/>
          <w:spacing w:val="-2"/>
          <w:w w:val="109"/>
        </w:rPr>
        <w:t>e</w:t>
      </w:r>
      <w:r w:rsidRPr="00E320A4">
        <w:rPr>
          <w:i w:val="0"/>
          <w:w w:val="123"/>
        </w:rPr>
        <w:t>r</w:t>
      </w:r>
      <w:r w:rsidRPr="00E320A4">
        <w:rPr>
          <w:i w:val="0"/>
          <w:spacing w:val="2"/>
          <w:w w:val="175"/>
        </w:rPr>
        <w:t>/</w:t>
      </w:r>
      <w:r w:rsidRPr="00E320A4">
        <w:rPr>
          <w:i w:val="0"/>
          <w:w w:val="83"/>
        </w:rPr>
        <w:t>C</w:t>
      </w:r>
      <w:r w:rsidRPr="00E320A4">
        <w:rPr>
          <w:i w:val="0"/>
          <w:w w:val="105"/>
        </w:rPr>
        <w:t>o</w:t>
      </w:r>
      <w:r w:rsidRPr="00E320A4">
        <w:rPr>
          <w:i w:val="0"/>
          <w:spacing w:val="1"/>
          <w:w w:val="109"/>
        </w:rPr>
        <w:t>a</w:t>
      </w:r>
      <w:r w:rsidRPr="00E320A4">
        <w:rPr>
          <w:i w:val="0"/>
          <w:w w:val="98"/>
        </w:rPr>
        <w:t>c</w:t>
      </w:r>
      <w:r w:rsidRPr="00E320A4">
        <w:rPr>
          <w:i w:val="0"/>
          <w:w w:val="109"/>
        </w:rPr>
        <w:t>h</w:t>
      </w:r>
      <w:r w:rsidRPr="00E320A4">
        <w:rPr>
          <w:i w:val="0"/>
        </w:rPr>
        <w:tab/>
        <w:t>2010-2015</w:t>
      </w:r>
    </w:p>
    <w:p w14:paraId="1BF41A3B" w14:textId="686CD5DB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ind w:left="119" w:firstLine="65"/>
        <w:rPr>
          <w:i w:val="0"/>
        </w:rPr>
      </w:pPr>
      <w:r w:rsidRPr="00E320A4">
        <w:rPr>
          <w:i w:val="0"/>
          <w:w w:val="105"/>
        </w:rPr>
        <w:t>Nabnasset School Advisory Council – Board Member</w:t>
      </w:r>
      <w:r w:rsidRPr="00E320A4">
        <w:rPr>
          <w:i w:val="0"/>
        </w:rPr>
        <w:tab/>
        <w:t>2013-2014</w:t>
      </w:r>
    </w:p>
    <w:p w14:paraId="7E9F0513" w14:textId="0769ECF5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line="223" w:lineRule="exact"/>
        <w:ind w:left="119" w:firstLine="65"/>
        <w:rPr>
          <w:i w:val="0"/>
        </w:rPr>
      </w:pPr>
      <w:r w:rsidRPr="00E320A4">
        <w:rPr>
          <w:i w:val="0"/>
          <w:w w:val="105"/>
        </w:rPr>
        <w:t>Notre Dame Education Center – Board Member</w:t>
      </w:r>
      <w:r w:rsidRPr="00E320A4">
        <w:rPr>
          <w:i w:val="0"/>
        </w:rPr>
        <w:tab/>
        <w:t>2012-2014</w:t>
      </w:r>
    </w:p>
    <w:p w14:paraId="35929A39" w14:textId="6CE15B15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before="4"/>
        <w:ind w:left="119" w:firstLine="65"/>
        <w:rPr>
          <w:i w:val="0"/>
        </w:rPr>
      </w:pPr>
      <w:r w:rsidRPr="00E320A4">
        <w:rPr>
          <w:i w:val="0"/>
          <w:w w:val="105"/>
        </w:rPr>
        <w:t>Westford Friends and Newcomers – Volunteer</w:t>
      </w:r>
      <w:r w:rsidRPr="00E320A4">
        <w:rPr>
          <w:i w:val="0"/>
        </w:rPr>
        <w:tab/>
        <w:t>2010-2012</w:t>
      </w:r>
    </w:p>
    <w:p w14:paraId="54333AF9" w14:textId="178DC25E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ind w:left="119" w:firstLine="65"/>
        <w:rPr>
          <w:i w:val="0"/>
        </w:rPr>
      </w:pPr>
      <w:r w:rsidRPr="00E320A4">
        <w:rPr>
          <w:i w:val="0"/>
          <w:w w:val="105"/>
        </w:rPr>
        <w:t>Tewksbury Mother Connection – Volunteer</w:t>
      </w:r>
      <w:r w:rsidRPr="00E320A4">
        <w:rPr>
          <w:i w:val="0"/>
        </w:rPr>
        <w:tab/>
        <w:t>2008-2010</w:t>
      </w:r>
    </w:p>
    <w:p w14:paraId="4C6A3A1F" w14:textId="5411ADB7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ind w:left="119" w:firstLine="65"/>
        <w:rPr>
          <w:i w:val="0"/>
        </w:rPr>
      </w:pPr>
      <w:r w:rsidRPr="00E320A4">
        <w:rPr>
          <w:i w:val="0"/>
        </w:rPr>
        <w:t>Boston 3-Day Fundraiser/Participant</w:t>
      </w:r>
      <w:r w:rsidRPr="00E320A4">
        <w:rPr>
          <w:i w:val="0"/>
        </w:rPr>
        <w:tab/>
        <w:t>2005</w:t>
      </w:r>
    </w:p>
    <w:p w14:paraId="2244A509" w14:textId="17789EC7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line="223" w:lineRule="exact"/>
        <w:ind w:left="119" w:firstLine="65"/>
        <w:rPr>
          <w:i w:val="0"/>
        </w:rPr>
      </w:pPr>
      <w:r w:rsidRPr="00E320A4">
        <w:rPr>
          <w:i w:val="0"/>
          <w:w w:val="105"/>
        </w:rPr>
        <w:t>Orphanage Outreach Program, Dominican Republic – Volunteer</w:t>
      </w:r>
      <w:r w:rsidRPr="00E320A4">
        <w:rPr>
          <w:i w:val="0"/>
        </w:rPr>
        <w:tab/>
        <w:t>2003</w:t>
      </w:r>
    </w:p>
    <w:p w14:paraId="3E7C01B8" w14:textId="298EA9E2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before="4"/>
        <w:ind w:left="119" w:firstLine="65"/>
        <w:rPr>
          <w:i w:val="0"/>
        </w:rPr>
      </w:pPr>
      <w:r w:rsidRPr="00E320A4">
        <w:rPr>
          <w:i w:val="0"/>
          <w:w w:val="105"/>
        </w:rPr>
        <w:t>Lansing Jaycees – Community Director</w:t>
      </w:r>
      <w:r w:rsidRPr="00E320A4">
        <w:rPr>
          <w:i w:val="0"/>
        </w:rPr>
        <w:tab/>
        <w:t>2002-2004</w:t>
      </w:r>
    </w:p>
    <w:p w14:paraId="365AB335" w14:textId="702D33FE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ind w:left="119" w:firstLine="65"/>
        <w:rPr>
          <w:i w:val="0"/>
        </w:rPr>
      </w:pPr>
      <w:r w:rsidRPr="00E320A4">
        <w:rPr>
          <w:i w:val="0"/>
          <w:w w:val="105"/>
        </w:rPr>
        <w:t>Peak Program Coordinator – Mount Pleasant Parks &amp; Recreation Department</w:t>
      </w:r>
      <w:r w:rsidRPr="00E320A4">
        <w:rPr>
          <w:i w:val="0"/>
        </w:rPr>
        <w:tab/>
        <w:t>2002</w:t>
      </w:r>
    </w:p>
    <w:p w14:paraId="5099B70B" w14:textId="11078B72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line="223" w:lineRule="exact"/>
        <w:ind w:left="119" w:firstLine="65"/>
        <w:rPr>
          <w:i w:val="0"/>
        </w:rPr>
      </w:pPr>
      <w:r w:rsidRPr="00E320A4">
        <w:rPr>
          <w:i w:val="0"/>
          <w:w w:val="105"/>
        </w:rPr>
        <w:t>Greene County Park Committee – Chair</w:t>
      </w:r>
      <w:r w:rsidRPr="00E320A4">
        <w:rPr>
          <w:i w:val="0"/>
        </w:rPr>
        <w:tab/>
        <w:t>2001-2003</w:t>
      </w:r>
    </w:p>
    <w:p w14:paraId="34100314" w14:textId="28B911AC" w:rsidR="00471553" w:rsidRPr="00E320A4" w:rsidRDefault="00471553" w:rsidP="006529A6">
      <w:pPr>
        <w:pStyle w:val="TableParagraph"/>
        <w:tabs>
          <w:tab w:val="left" w:pos="373"/>
          <w:tab w:val="left" w:pos="7915"/>
        </w:tabs>
        <w:spacing w:before="4"/>
        <w:ind w:left="119" w:firstLine="65"/>
        <w:rPr>
          <w:i w:val="0"/>
        </w:rPr>
      </w:pPr>
      <w:r w:rsidRPr="00E320A4">
        <w:rPr>
          <w:i w:val="0"/>
          <w:w w:val="105"/>
        </w:rPr>
        <w:t>Greene County Educational Partnership Committee – Member</w:t>
      </w:r>
      <w:r w:rsidRPr="00E320A4">
        <w:rPr>
          <w:i w:val="0"/>
        </w:rPr>
        <w:tab/>
        <w:t>2001-2003</w:t>
      </w:r>
    </w:p>
    <w:p w14:paraId="6552E730" w14:textId="77777777" w:rsidR="00471553" w:rsidRPr="007535EB" w:rsidRDefault="00471553" w:rsidP="00471553">
      <w:pPr>
        <w:pStyle w:val="TableParagraph"/>
        <w:tabs>
          <w:tab w:val="left" w:pos="373"/>
          <w:tab w:val="left" w:pos="7915"/>
        </w:tabs>
        <w:spacing w:before="4"/>
        <w:ind w:left="119"/>
      </w:pPr>
    </w:p>
    <w:p w14:paraId="387BFCDF" w14:textId="77777777" w:rsidR="00471553" w:rsidRPr="00E320A4" w:rsidRDefault="00471553" w:rsidP="00471553">
      <w:pPr>
        <w:pBdr>
          <w:bottom w:val="single" w:sz="4" w:space="1" w:color="auto"/>
        </w:pBdr>
        <w:spacing w:before="88" w:after="25"/>
        <w:ind w:left="144"/>
        <w:rPr>
          <w:i w:val="0"/>
          <w:sz w:val="26"/>
        </w:rPr>
      </w:pPr>
      <w:r w:rsidRPr="00E320A4">
        <w:rPr>
          <w:i w:val="0"/>
          <w:w w:val="95"/>
          <w:sz w:val="26"/>
        </w:rPr>
        <w:t>CONFERENCES ATTENDED</w:t>
      </w:r>
    </w:p>
    <w:p w14:paraId="07A0C817" w14:textId="77777777" w:rsidR="00471553" w:rsidRPr="00E320A4" w:rsidRDefault="00471553" w:rsidP="00471553">
      <w:pPr>
        <w:pStyle w:val="BodyText"/>
        <w:spacing w:before="0" w:line="20" w:lineRule="exact"/>
        <w:ind w:left="114" w:firstLine="0"/>
        <w:rPr>
          <w:i w:val="0"/>
          <w:sz w:val="2"/>
        </w:rPr>
      </w:pPr>
    </w:p>
    <w:p w14:paraId="601E0516" w14:textId="0EE5A21A" w:rsidR="00F46CCB" w:rsidRPr="006529A6" w:rsidRDefault="00F46CCB" w:rsidP="00F46CCB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 xml:space="preserve">National Association of Colleges and Employers, </w:t>
      </w:r>
      <w:r>
        <w:rPr>
          <w:i w:val="0"/>
        </w:rPr>
        <w:t>Orlando</w:t>
      </w:r>
      <w:r w:rsidRPr="006529A6">
        <w:rPr>
          <w:i w:val="0"/>
        </w:rPr>
        <w:t xml:space="preserve">, </w:t>
      </w:r>
      <w:r>
        <w:rPr>
          <w:i w:val="0"/>
        </w:rPr>
        <w:t>FL,</w:t>
      </w:r>
      <w:r w:rsidRPr="006529A6">
        <w:rPr>
          <w:i w:val="0"/>
        </w:rPr>
        <w:t xml:space="preserve"> 201</w:t>
      </w:r>
      <w:r>
        <w:rPr>
          <w:i w:val="0"/>
        </w:rPr>
        <w:t>9</w:t>
      </w:r>
    </w:p>
    <w:p w14:paraId="56B45B43" w14:textId="591A87AC" w:rsidR="00F46CCB" w:rsidRDefault="00F46CCB" w:rsidP="00F46CCB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 xml:space="preserve">National </w:t>
      </w:r>
      <w:r>
        <w:rPr>
          <w:i w:val="0"/>
        </w:rPr>
        <w:t>Career Development Association, Houston, TX,</w:t>
      </w:r>
      <w:r w:rsidRPr="006529A6">
        <w:rPr>
          <w:i w:val="0"/>
        </w:rPr>
        <w:t xml:space="preserve"> 201</w:t>
      </w:r>
      <w:r>
        <w:rPr>
          <w:i w:val="0"/>
        </w:rPr>
        <w:t>9</w:t>
      </w:r>
    </w:p>
    <w:p w14:paraId="3E28BC00" w14:textId="42F89D39" w:rsidR="005A620D" w:rsidRPr="006529A6" w:rsidRDefault="005A620D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>National Association of Colleges and Employers, New Orleans, LA 2018</w:t>
      </w:r>
    </w:p>
    <w:p w14:paraId="3BC114D5" w14:textId="77777777" w:rsidR="00E72353" w:rsidRPr="006529A6" w:rsidRDefault="00E723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 xml:space="preserve">Commonwealth Workforce Coalition Annual Conference, </w:t>
      </w:r>
      <w:r w:rsidR="0029256B" w:rsidRPr="006529A6">
        <w:rPr>
          <w:i w:val="0"/>
        </w:rPr>
        <w:t>Colleges of the Holy Cross, Worcester, MA, 2018</w:t>
      </w:r>
    </w:p>
    <w:p w14:paraId="7948F822" w14:textId="77777777" w:rsidR="009D6AB6" w:rsidRPr="006529A6" w:rsidRDefault="009D6AB6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>NACADA</w:t>
      </w:r>
      <w:r w:rsidR="007372A2" w:rsidRPr="006529A6">
        <w:rPr>
          <w:i w:val="0"/>
        </w:rPr>
        <w:t xml:space="preserve"> Region 1 Annual Conference</w:t>
      </w:r>
      <w:r w:rsidRPr="006529A6">
        <w:rPr>
          <w:i w:val="0"/>
        </w:rPr>
        <w:t>,</w:t>
      </w:r>
      <w:r w:rsidR="007372A2" w:rsidRPr="006529A6">
        <w:rPr>
          <w:i w:val="0"/>
        </w:rPr>
        <w:t xml:space="preserve"> Springfield, MA, 2018</w:t>
      </w:r>
      <w:r w:rsidRPr="006529A6">
        <w:rPr>
          <w:i w:val="0"/>
        </w:rPr>
        <w:t xml:space="preserve"> </w:t>
      </w:r>
    </w:p>
    <w:p w14:paraId="7F641880" w14:textId="77777777" w:rsidR="002F0D8C" w:rsidRPr="006529A6" w:rsidRDefault="005A620D" w:rsidP="006529A6">
      <w:pPr>
        <w:tabs>
          <w:tab w:val="left" w:pos="507"/>
          <w:tab w:val="left" w:pos="508"/>
        </w:tabs>
        <w:ind w:left="144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Career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Development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Association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Orlando, FL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2017</w:t>
      </w:r>
    </w:p>
    <w:p w14:paraId="3E0CD2EC" w14:textId="77777777" w:rsidR="00471553" w:rsidRPr="006529A6" w:rsidRDefault="00471553" w:rsidP="006529A6">
      <w:pPr>
        <w:tabs>
          <w:tab w:val="left" w:pos="507"/>
          <w:tab w:val="left" w:pos="508"/>
        </w:tabs>
        <w:ind w:left="144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12"/>
          <w:w w:val="105"/>
        </w:rPr>
        <w:t xml:space="preserve"> </w:t>
      </w:r>
      <w:r w:rsidRPr="006529A6">
        <w:rPr>
          <w:i w:val="0"/>
          <w:w w:val="105"/>
        </w:rPr>
        <w:t>Association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Female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Executives,</w:t>
      </w:r>
      <w:r w:rsidRPr="006529A6">
        <w:rPr>
          <w:i w:val="0"/>
          <w:spacing w:val="-13"/>
          <w:w w:val="105"/>
        </w:rPr>
        <w:t xml:space="preserve"> </w:t>
      </w:r>
      <w:r w:rsidRPr="006529A6">
        <w:rPr>
          <w:i w:val="0"/>
          <w:w w:val="105"/>
        </w:rPr>
        <w:t>Women’s</w:t>
      </w:r>
      <w:r w:rsidRPr="006529A6">
        <w:rPr>
          <w:i w:val="0"/>
          <w:spacing w:val="-12"/>
          <w:w w:val="105"/>
        </w:rPr>
        <w:t xml:space="preserve"> </w:t>
      </w:r>
      <w:r w:rsidRPr="006529A6">
        <w:rPr>
          <w:i w:val="0"/>
          <w:w w:val="105"/>
        </w:rPr>
        <w:t>Leadership</w:t>
      </w:r>
      <w:r w:rsidRPr="006529A6">
        <w:rPr>
          <w:i w:val="0"/>
          <w:spacing w:val="-12"/>
          <w:w w:val="105"/>
        </w:rPr>
        <w:t xml:space="preserve"> </w:t>
      </w:r>
      <w:r w:rsidRPr="006529A6">
        <w:rPr>
          <w:i w:val="0"/>
          <w:w w:val="105"/>
        </w:rPr>
        <w:t>Summit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2016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3M,</w:t>
      </w:r>
      <w:r w:rsidRPr="006529A6">
        <w:rPr>
          <w:i w:val="0"/>
          <w:spacing w:val="-11"/>
          <w:w w:val="105"/>
        </w:rPr>
        <w:t xml:space="preserve"> </w:t>
      </w:r>
      <w:r w:rsidRPr="006529A6">
        <w:rPr>
          <w:i w:val="0"/>
          <w:w w:val="105"/>
        </w:rPr>
        <w:t>2016</w:t>
      </w:r>
    </w:p>
    <w:p w14:paraId="0D047B48" w14:textId="77777777" w:rsidR="002F0D8C" w:rsidRPr="006529A6" w:rsidRDefault="002F0D8C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>National Association of Colleges and Employers, 2016</w:t>
      </w:r>
    </w:p>
    <w:p w14:paraId="7FFA40EF" w14:textId="77777777" w:rsidR="00471553" w:rsidRPr="006529A6" w:rsidRDefault="002F0D8C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color w:val="282B34"/>
          <w:w w:val="105"/>
        </w:rPr>
        <w:t>A</w:t>
      </w:r>
      <w:r w:rsidR="00471553" w:rsidRPr="006529A6">
        <w:rPr>
          <w:i w:val="0"/>
          <w:color w:val="282B34"/>
          <w:w w:val="105"/>
        </w:rPr>
        <w:t>merican</w:t>
      </w:r>
      <w:r w:rsidR="00471553" w:rsidRPr="006529A6">
        <w:rPr>
          <w:i w:val="0"/>
          <w:color w:val="282B34"/>
          <w:spacing w:val="-17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Association</w:t>
      </w:r>
      <w:r w:rsidR="00471553" w:rsidRPr="006529A6">
        <w:rPr>
          <w:i w:val="0"/>
          <w:color w:val="282B34"/>
          <w:spacing w:val="-15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of</w:t>
      </w:r>
      <w:r w:rsidR="00471553" w:rsidRPr="006529A6">
        <w:rPr>
          <w:i w:val="0"/>
          <w:color w:val="282B34"/>
          <w:spacing w:val="-19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University</w:t>
      </w:r>
      <w:r w:rsidR="00471553" w:rsidRPr="006529A6">
        <w:rPr>
          <w:i w:val="0"/>
          <w:color w:val="282B34"/>
          <w:spacing w:val="-14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Women,</w:t>
      </w:r>
      <w:r w:rsidR="00471553" w:rsidRPr="006529A6">
        <w:rPr>
          <w:i w:val="0"/>
          <w:color w:val="282B34"/>
          <w:spacing w:val="-15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Annual</w:t>
      </w:r>
      <w:r w:rsidR="00471553" w:rsidRPr="006529A6">
        <w:rPr>
          <w:i w:val="0"/>
          <w:color w:val="282B34"/>
          <w:spacing w:val="-17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Convention,</w:t>
      </w:r>
      <w:r w:rsidR="00471553" w:rsidRPr="006529A6">
        <w:rPr>
          <w:i w:val="0"/>
          <w:color w:val="282B34"/>
          <w:spacing w:val="-15"/>
          <w:w w:val="105"/>
        </w:rPr>
        <w:t xml:space="preserve"> </w:t>
      </w:r>
      <w:r w:rsidR="00471553" w:rsidRPr="006529A6">
        <w:rPr>
          <w:i w:val="0"/>
          <w:color w:val="282B34"/>
          <w:w w:val="105"/>
        </w:rPr>
        <w:t>2015</w:t>
      </w:r>
    </w:p>
    <w:p w14:paraId="3E9A117A" w14:textId="77777777" w:rsidR="002F0D8C" w:rsidRPr="006529A6" w:rsidRDefault="002F0D8C" w:rsidP="006529A6">
      <w:pPr>
        <w:tabs>
          <w:tab w:val="left" w:pos="507"/>
          <w:tab w:val="left" w:pos="508"/>
        </w:tabs>
        <w:ind w:left="144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Career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Development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Association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2015</w:t>
      </w:r>
    </w:p>
    <w:p w14:paraId="379D4A84" w14:textId="77777777" w:rsidR="002F0D8C" w:rsidRPr="006529A6" w:rsidRDefault="002F0D8C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ssociation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of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Colleges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Employers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Conference, 2015</w:t>
      </w:r>
    </w:p>
    <w:p w14:paraId="28407196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TRIO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Keene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State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2014</w:t>
      </w:r>
    </w:p>
    <w:p w14:paraId="4B5253D8" w14:textId="77777777" w:rsidR="00471553" w:rsidRPr="006529A6" w:rsidRDefault="00471553" w:rsidP="006529A6">
      <w:pPr>
        <w:tabs>
          <w:tab w:val="left" w:pos="507"/>
          <w:tab w:val="left" w:pos="508"/>
        </w:tabs>
        <w:spacing w:before="16"/>
        <w:ind w:left="148" w:firstLine="32"/>
        <w:rPr>
          <w:i w:val="0"/>
        </w:rPr>
      </w:pPr>
      <w:r w:rsidRPr="006529A6">
        <w:rPr>
          <w:i w:val="0"/>
          <w:w w:val="105"/>
        </w:rPr>
        <w:t>5</w:t>
      </w:r>
      <w:r w:rsidRPr="006529A6">
        <w:rPr>
          <w:i w:val="0"/>
          <w:w w:val="105"/>
          <w:position w:val="5"/>
          <w:sz w:val="13"/>
        </w:rPr>
        <w:t>th</w:t>
      </w:r>
      <w:r w:rsidRPr="006529A6">
        <w:rPr>
          <w:i w:val="0"/>
          <w:spacing w:val="-7"/>
          <w:w w:val="105"/>
          <w:position w:val="5"/>
          <w:sz w:val="13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New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England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Conference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Student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Success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UMASS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Amherst,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2014</w:t>
      </w:r>
    </w:p>
    <w:p w14:paraId="306762D5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>National Association of Colleges and Employers, San Antonio, TX, 2014</w:t>
      </w:r>
    </w:p>
    <w:p w14:paraId="0947454C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Career Counselor’s Consortium, Northeastern University,</w:t>
      </w:r>
      <w:r w:rsidRPr="006529A6">
        <w:rPr>
          <w:i w:val="0"/>
          <w:spacing w:val="-3"/>
          <w:w w:val="105"/>
        </w:rPr>
        <w:t xml:space="preserve"> </w:t>
      </w:r>
      <w:r w:rsidRPr="006529A6">
        <w:rPr>
          <w:i w:val="0"/>
          <w:w w:val="105"/>
        </w:rPr>
        <w:t>2014</w:t>
      </w:r>
    </w:p>
    <w:p w14:paraId="0E3A25C4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25</w:t>
      </w:r>
      <w:r w:rsidRPr="006529A6">
        <w:rPr>
          <w:i w:val="0"/>
          <w:w w:val="105"/>
          <w:position w:val="5"/>
          <w:sz w:val="13"/>
        </w:rPr>
        <w:t>th</w:t>
      </w:r>
      <w:r w:rsidRPr="006529A6">
        <w:rPr>
          <w:i w:val="0"/>
          <w:spacing w:val="-8"/>
          <w:w w:val="105"/>
          <w:position w:val="5"/>
          <w:sz w:val="13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Teaching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Academic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29"/>
          <w:w w:val="105"/>
        </w:rPr>
        <w:t xml:space="preserve"> </w:t>
      </w:r>
      <w:r w:rsidRPr="006529A6">
        <w:rPr>
          <w:i w:val="0"/>
          <w:w w:val="105"/>
        </w:rPr>
        <w:t>Success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Skills,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Ft.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Lauderdale,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FL,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2014</w:t>
      </w:r>
    </w:p>
    <w:p w14:paraId="67C789AC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New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England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Conference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Student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Success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UMASS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Amherst,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2012, 2013</w:t>
      </w:r>
    </w:p>
    <w:p w14:paraId="6CF97189" w14:textId="77777777" w:rsidR="00471553" w:rsidRPr="006529A6" w:rsidRDefault="00471553" w:rsidP="006529A6">
      <w:pPr>
        <w:tabs>
          <w:tab w:val="left" w:pos="507"/>
          <w:tab w:val="left" w:pos="508"/>
        </w:tabs>
        <w:ind w:left="144" w:firstLine="32"/>
        <w:rPr>
          <w:i w:val="0"/>
        </w:rPr>
      </w:pPr>
      <w:r w:rsidRPr="006529A6">
        <w:rPr>
          <w:i w:val="0"/>
          <w:w w:val="105"/>
        </w:rPr>
        <w:t>Network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of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Academic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Corporate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Relations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Officers,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Boston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2013</w:t>
      </w:r>
    </w:p>
    <w:p w14:paraId="38857DBF" w14:textId="77777777" w:rsidR="00471553" w:rsidRPr="006529A6" w:rsidRDefault="00471553" w:rsidP="006529A6">
      <w:pPr>
        <w:tabs>
          <w:tab w:val="left" w:pos="507"/>
          <w:tab w:val="left" w:pos="508"/>
        </w:tabs>
        <w:ind w:left="144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Career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Development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Association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Boston,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2013</w:t>
      </w:r>
    </w:p>
    <w:p w14:paraId="7435CE4B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ssociation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of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Colleges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Employers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Orlando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FL,</w:t>
      </w:r>
      <w:r w:rsidRPr="006529A6">
        <w:rPr>
          <w:i w:val="0"/>
          <w:spacing w:val="-26"/>
          <w:w w:val="105"/>
        </w:rPr>
        <w:t xml:space="preserve"> </w:t>
      </w:r>
      <w:r w:rsidRPr="006529A6">
        <w:rPr>
          <w:i w:val="0"/>
          <w:w w:val="105"/>
        </w:rPr>
        <w:t>2013</w:t>
      </w:r>
    </w:p>
    <w:p w14:paraId="4F37FF24" w14:textId="77777777" w:rsidR="00471553" w:rsidRPr="006529A6" w:rsidRDefault="00471553" w:rsidP="006529A6">
      <w:pPr>
        <w:tabs>
          <w:tab w:val="left" w:pos="507"/>
          <w:tab w:val="left" w:pos="508"/>
        </w:tabs>
        <w:ind w:firstLine="180"/>
        <w:rPr>
          <w:i w:val="0"/>
        </w:rPr>
      </w:pPr>
      <w:r w:rsidRPr="006529A6">
        <w:rPr>
          <w:i w:val="0"/>
          <w:w w:val="105"/>
        </w:rPr>
        <w:t>Worcester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Consortium</w:t>
      </w:r>
      <w:r w:rsidRPr="006529A6">
        <w:rPr>
          <w:i w:val="0"/>
          <w:spacing w:val="-13"/>
          <w:w w:val="105"/>
        </w:rPr>
        <w:t xml:space="preserve"> </w:t>
      </w:r>
      <w:r w:rsidRPr="006529A6">
        <w:rPr>
          <w:i w:val="0"/>
          <w:w w:val="105"/>
        </w:rPr>
        <w:t>Careers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11"/>
          <w:w w:val="105"/>
        </w:rPr>
        <w:t xml:space="preserve"> </w:t>
      </w:r>
      <w:r w:rsidRPr="006529A6">
        <w:rPr>
          <w:i w:val="0"/>
          <w:w w:val="105"/>
        </w:rPr>
        <w:t>Strategies</w:t>
      </w:r>
      <w:r w:rsidRPr="006529A6">
        <w:rPr>
          <w:i w:val="0"/>
          <w:spacing w:val="-11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Supporting</w:t>
      </w:r>
      <w:r w:rsidRPr="006529A6">
        <w:rPr>
          <w:i w:val="0"/>
          <w:spacing w:val="-11"/>
          <w:w w:val="105"/>
        </w:rPr>
        <w:t xml:space="preserve"> </w:t>
      </w:r>
      <w:r w:rsidRPr="006529A6">
        <w:rPr>
          <w:i w:val="0"/>
          <w:w w:val="105"/>
        </w:rPr>
        <w:t>Unique</w:t>
      </w:r>
      <w:r w:rsidRPr="006529A6">
        <w:rPr>
          <w:i w:val="0"/>
          <w:spacing w:val="-13"/>
          <w:w w:val="105"/>
        </w:rPr>
        <w:t xml:space="preserve"> </w:t>
      </w:r>
      <w:r w:rsidRPr="006529A6">
        <w:rPr>
          <w:i w:val="0"/>
          <w:w w:val="105"/>
        </w:rPr>
        <w:t>Populations,</w:t>
      </w:r>
      <w:r w:rsidRPr="006529A6">
        <w:rPr>
          <w:i w:val="0"/>
          <w:spacing w:val="-13"/>
          <w:w w:val="105"/>
        </w:rPr>
        <w:t xml:space="preserve"> </w:t>
      </w:r>
      <w:r w:rsidRPr="006529A6">
        <w:rPr>
          <w:i w:val="0"/>
          <w:w w:val="105"/>
        </w:rPr>
        <w:t>Worcester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2012</w:t>
      </w:r>
    </w:p>
    <w:p w14:paraId="3243F77F" w14:textId="328B97F6" w:rsidR="00471553" w:rsidRPr="00F46CCB" w:rsidRDefault="00F46CCB" w:rsidP="00F46CCB">
      <w:pPr>
        <w:tabs>
          <w:tab w:val="left" w:pos="180"/>
        </w:tabs>
        <w:rPr>
          <w:i w:val="0"/>
        </w:rPr>
      </w:pPr>
      <w:r>
        <w:rPr>
          <w:i w:val="0"/>
        </w:rPr>
        <w:tab/>
      </w:r>
      <w:r w:rsidR="00471553" w:rsidRPr="00F46CCB">
        <w:rPr>
          <w:i w:val="0"/>
        </w:rPr>
        <w:t>National Association of Colleges and Employers, Las Vegas, NV, 2012</w:t>
      </w:r>
    </w:p>
    <w:p w14:paraId="747AA0CB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Resource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Center,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18</w:t>
      </w:r>
      <w:r w:rsidRPr="006529A6">
        <w:rPr>
          <w:i w:val="0"/>
          <w:w w:val="105"/>
          <w:position w:val="5"/>
          <w:sz w:val="13"/>
        </w:rPr>
        <w:t xml:space="preserve">th </w:t>
      </w:r>
      <w:r w:rsidRPr="006529A6">
        <w:rPr>
          <w:i w:val="0"/>
          <w:w w:val="105"/>
        </w:rPr>
        <w:t>National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Conference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on</w:t>
      </w:r>
      <w:r w:rsidRPr="006529A6">
        <w:rPr>
          <w:i w:val="0"/>
          <w:spacing w:val="-19"/>
          <w:w w:val="105"/>
        </w:rPr>
        <w:t xml:space="preserve"> </w:t>
      </w:r>
      <w:r w:rsidRPr="006529A6">
        <w:rPr>
          <w:i w:val="0"/>
          <w:w w:val="105"/>
        </w:rPr>
        <w:t>Students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in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Transition,</w:t>
      </w:r>
      <w:r w:rsidRPr="006529A6">
        <w:rPr>
          <w:i w:val="0"/>
          <w:spacing w:val="-19"/>
          <w:w w:val="105"/>
        </w:rPr>
        <w:t xml:space="preserve"> </w:t>
      </w:r>
      <w:r w:rsidRPr="006529A6">
        <w:rPr>
          <w:i w:val="0"/>
          <w:w w:val="105"/>
        </w:rPr>
        <w:t>St.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Louis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MO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2011</w:t>
      </w:r>
    </w:p>
    <w:p w14:paraId="1F778DE6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Intern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Bridge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Career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Services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Online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Interactive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Conference, 2009, 2010, 2011</w:t>
      </w:r>
    </w:p>
    <w:p w14:paraId="488B77A9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Career Services Institute East, Annual Careers Conference, Brandeis University,</w:t>
      </w:r>
      <w:r w:rsidRPr="006529A6">
        <w:rPr>
          <w:i w:val="0"/>
          <w:spacing w:val="-13"/>
          <w:w w:val="105"/>
        </w:rPr>
        <w:t xml:space="preserve"> </w:t>
      </w:r>
      <w:r w:rsidRPr="006529A6">
        <w:rPr>
          <w:i w:val="0"/>
          <w:w w:val="105"/>
        </w:rPr>
        <w:t>2011</w:t>
      </w:r>
    </w:p>
    <w:p w14:paraId="297A76B2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>National Association of Colleges and Employers, Annual Conference, Dallas, TX,</w:t>
      </w:r>
      <w:r w:rsidRPr="006529A6">
        <w:rPr>
          <w:i w:val="0"/>
          <w:spacing w:val="27"/>
        </w:rPr>
        <w:t xml:space="preserve"> </w:t>
      </w:r>
      <w:r w:rsidRPr="006529A6">
        <w:rPr>
          <w:i w:val="0"/>
        </w:rPr>
        <w:t>2011</w:t>
      </w:r>
    </w:p>
    <w:p w14:paraId="5A285E82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Career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Resource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Managers</w:t>
      </w:r>
      <w:r w:rsidRPr="006529A6">
        <w:rPr>
          <w:i w:val="0"/>
          <w:spacing w:val="-30"/>
          <w:w w:val="105"/>
        </w:rPr>
        <w:t xml:space="preserve"> </w:t>
      </w:r>
      <w:r w:rsidRPr="006529A6">
        <w:rPr>
          <w:i w:val="0"/>
          <w:w w:val="105"/>
        </w:rPr>
        <w:t>Association,</w:t>
      </w:r>
      <w:r w:rsidRPr="006529A6">
        <w:rPr>
          <w:i w:val="0"/>
          <w:spacing w:val="-28"/>
          <w:w w:val="105"/>
        </w:rPr>
        <w:t xml:space="preserve"> </w:t>
      </w:r>
      <w:r w:rsidRPr="006529A6">
        <w:rPr>
          <w:i w:val="0"/>
          <w:w w:val="105"/>
        </w:rPr>
        <w:t>Bi-Annual</w:t>
      </w:r>
      <w:r w:rsidRPr="006529A6">
        <w:rPr>
          <w:i w:val="0"/>
          <w:spacing w:val="-30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30"/>
          <w:w w:val="105"/>
        </w:rPr>
        <w:t xml:space="preserve"> </w:t>
      </w:r>
      <w:r w:rsidRPr="006529A6">
        <w:rPr>
          <w:i w:val="0"/>
          <w:w w:val="105"/>
        </w:rPr>
        <w:t>Boston,</w:t>
      </w:r>
      <w:r w:rsidRPr="006529A6">
        <w:rPr>
          <w:i w:val="0"/>
          <w:spacing w:val="-30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2009, 2011</w:t>
      </w:r>
    </w:p>
    <w:p w14:paraId="59BE84E1" w14:textId="77777777" w:rsidR="00471553" w:rsidRPr="006529A6" w:rsidRDefault="00471553" w:rsidP="006529A6">
      <w:pPr>
        <w:tabs>
          <w:tab w:val="left" w:pos="507"/>
          <w:tab w:val="left" w:pos="508"/>
        </w:tabs>
        <w:spacing w:before="17"/>
        <w:ind w:left="148" w:firstLine="32"/>
        <w:rPr>
          <w:i w:val="0"/>
        </w:rPr>
      </w:pPr>
      <w:r w:rsidRPr="006529A6">
        <w:rPr>
          <w:i w:val="0"/>
        </w:rPr>
        <w:t>Commonwealth</w:t>
      </w:r>
      <w:r w:rsidRPr="006529A6">
        <w:rPr>
          <w:i w:val="0"/>
          <w:spacing w:val="10"/>
        </w:rPr>
        <w:t xml:space="preserve"> </w:t>
      </w:r>
      <w:r w:rsidRPr="006529A6">
        <w:rPr>
          <w:i w:val="0"/>
        </w:rPr>
        <w:t>Workforce</w:t>
      </w:r>
      <w:r w:rsidRPr="006529A6">
        <w:rPr>
          <w:i w:val="0"/>
          <w:spacing w:val="10"/>
        </w:rPr>
        <w:t xml:space="preserve"> </w:t>
      </w:r>
      <w:r w:rsidRPr="006529A6">
        <w:rPr>
          <w:i w:val="0"/>
        </w:rPr>
        <w:t>Coalition,</w:t>
      </w:r>
      <w:r w:rsidRPr="006529A6">
        <w:rPr>
          <w:i w:val="0"/>
          <w:spacing w:val="13"/>
        </w:rPr>
        <w:t xml:space="preserve"> </w:t>
      </w:r>
      <w:r w:rsidRPr="006529A6">
        <w:rPr>
          <w:i w:val="0"/>
        </w:rPr>
        <w:t>Sharing</w:t>
      </w:r>
      <w:r w:rsidRPr="006529A6">
        <w:rPr>
          <w:i w:val="0"/>
          <w:spacing w:val="6"/>
        </w:rPr>
        <w:t xml:space="preserve"> </w:t>
      </w:r>
      <w:r w:rsidRPr="006529A6">
        <w:rPr>
          <w:i w:val="0"/>
        </w:rPr>
        <w:t>Skills-Building</w:t>
      </w:r>
      <w:r w:rsidRPr="006529A6">
        <w:rPr>
          <w:i w:val="0"/>
          <w:spacing w:val="12"/>
        </w:rPr>
        <w:t xml:space="preserve"> </w:t>
      </w:r>
      <w:r w:rsidRPr="006529A6">
        <w:rPr>
          <w:i w:val="0"/>
        </w:rPr>
        <w:t>Connections,</w:t>
      </w:r>
      <w:r w:rsidRPr="006529A6">
        <w:rPr>
          <w:i w:val="0"/>
          <w:spacing w:val="10"/>
        </w:rPr>
        <w:t xml:space="preserve"> </w:t>
      </w:r>
      <w:r w:rsidRPr="006529A6">
        <w:rPr>
          <w:i w:val="0"/>
        </w:rPr>
        <w:t>Sterling,</w:t>
      </w:r>
      <w:r w:rsidRPr="006529A6">
        <w:rPr>
          <w:i w:val="0"/>
          <w:spacing w:val="10"/>
        </w:rPr>
        <w:t xml:space="preserve"> </w:t>
      </w:r>
      <w:r w:rsidRPr="006529A6">
        <w:rPr>
          <w:i w:val="0"/>
        </w:rPr>
        <w:t>MA,</w:t>
      </w:r>
      <w:r w:rsidRPr="006529A6">
        <w:rPr>
          <w:i w:val="0"/>
          <w:spacing w:val="7"/>
        </w:rPr>
        <w:t xml:space="preserve"> </w:t>
      </w:r>
      <w:r w:rsidRPr="006529A6">
        <w:rPr>
          <w:i w:val="0"/>
        </w:rPr>
        <w:t>2011</w:t>
      </w:r>
    </w:p>
    <w:p w14:paraId="7CFC9BE7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</w:rPr>
        <w:t>Worcester Consortium, Careers in Biotechnology, Biomedical Research</w:t>
      </w:r>
      <w:r w:rsidR="002234D0" w:rsidRPr="006529A6">
        <w:rPr>
          <w:i w:val="0"/>
        </w:rPr>
        <w:t xml:space="preserve"> &amp;</w:t>
      </w:r>
      <w:r w:rsidRPr="006529A6">
        <w:rPr>
          <w:i w:val="0"/>
        </w:rPr>
        <w:t xml:space="preserve"> Health Professions, MA,</w:t>
      </w:r>
      <w:r w:rsidR="002234D0" w:rsidRPr="006529A6">
        <w:rPr>
          <w:i w:val="0"/>
          <w:spacing w:val="32"/>
        </w:rPr>
        <w:t xml:space="preserve"> </w:t>
      </w:r>
      <w:r w:rsidRPr="006529A6">
        <w:rPr>
          <w:i w:val="0"/>
        </w:rPr>
        <w:t>2011</w:t>
      </w:r>
    </w:p>
    <w:p w14:paraId="01F5E9E7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  <w:w w:val="105"/>
        </w:rPr>
        <w:t>Worcester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Consortium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Careers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Creativity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in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the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Current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Economy,</w:t>
      </w:r>
      <w:r w:rsidRPr="006529A6">
        <w:rPr>
          <w:i w:val="0"/>
          <w:spacing w:val="-12"/>
          <w:w w:val="105"/>
        </w:rPr>
        <w:t xml:space="preserve"> </w:t>
      </w:r>
      <w:r w:rsidRPr="006529A6">
        <w:rPr>
          <w:i w:val="0"/>
          <w:w w:val="105"/>
        </w:rPr>
        <w:t>Worcester,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521AF57E" w14:textId="77777777" w:rsidR="00471553" w:rsidRPr="006529A6" w:rsidRDefault="00471553" w:rsidP="006529A6">
      <w:pPr>
        <w:tabs>
          <w:tab w:val="left" w:pos="507"/>
          <w:tab w:val="left" w:pos="508"/>
        </w:tabs>
        <w:spacing w:before="17"/>
        <w:ind w:left="148" w:firstLine="32"/>
        <w:rPr>
          <w:i w:val="0"/>
        </w:rPr>
      </w:pPr>
      <w:r w:rsidRPr="006529A6">
        <w:rPr>
          <w:i w:val="0"/>
          <w:w w:val="105"/>
        </w:rPr>
        <w:t>Worcester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Committee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Women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Celebrating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Women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in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Business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2010,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Dudley,</w:t>
      </w:r>
      <w:r w:rsidRPr="006529A6">
        <w:rPr>
          <w:i w:val="0"/>
          <w:spacing w:val="-23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6F48D3EA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National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Resource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Center,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17th</w:t>
      </w:r>
      <w:r w:rsidRPr="006529A6">
        <w:rPr>
          <w:i w:val="0"/>
          <w:spacing w:val="-19"/>
          <w:w w:val="105"/>
        </w:rPr>
        <w:t xml:space="preserve"> </w:t>
      </w:r>
      <w:r w:rsidRPr="006529A6">
        <w:rPr>
          <w:i w:val="0"/>
          <w:w w:val="105"/>
        </w:rPr>
        <w:t>National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Conference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on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Students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in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Transition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Houston,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TX,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57F6B37D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AAUW,</w:t>
      </w:r>
      <w:r w:rsidRPr="006529A6">
        <w:rPr>
          <w:i w:val="0"/>
          <w:spacing w:val="-36"/>
          <w:w w:val="105"/>
        </w:rPr>
        <w:t xml:space="preserve"> </w:t>
      </w:r>
      <w:r w:rsidRPr="006529A6">
        <w:rPr>
          <w:i w:val="0"/>
          <w:w w:val="105"/>
        </w:rPr>
        <w:t>Education,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Employment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Empowerment: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The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Global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Perspective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Women,</w:t>
      </w:r>
      <w:r w:rsidRPr="006529A6">
        <w:rPr>
          <w:i w:val="0"/>
          <w:spacing w:val="-35"/>
          <w:w w:val="105"/>
        </w:rPr>
        <w:t xml:space="preserve"> </w:t>
      </w:r>
      <w:r w:rsidRPr="006529A6">
        <w:rPr>
          <w:i w:val="0"/>
          <w:w w:val="105"/>
        </w:rPr>
        <w:t>Babson</w:t>
      </w:r>
      <w:r w:rsidRPr="006529A6">
        <w:rPr>
          <w:i w:val="0"/>
          <w:spacing w:val="-36"/>
          <w:w w:val="105"/>
        </w:rPr>
        <w:t xml:space="preserve"> </w:t>
      </w:r>
      <w:r w:rsidRPr="006529A6">
        <w:rPr>
          <w:i w:val="0"/>
          <w:w w:val="105"/>
        </w:rPr>
        <w:t>College,</w:t>
      </w:r>
      <w:r w:rsidRPr="006529A6">
        <w:rPr>
          <w:i w:val="0"/>
          <w:spacing w:val="-34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2E50A970" w14:textId="77777777" w:rsidR="00471553" w:rsidRPr="006529A6" w:rsidRDefault="00471553" w:rsidP="006529A6">
      <w:pPr>
        <w:tabs>
          <w:tab w:val="left" w:pos="507"/>
          <w:tab w:val="left" w:pos="508"/>
        </w:tabs>
        <w:spacing w:before="17"/>
        <w:ind w:left="148" w:firstLine="32"/>
        <w:rPr>
          <w:i w:val="0"/>
        </w:rPr>
      </w:pPr>
      <w:r w:rsidRPr="006529A6">
        <w:rPr>
          <w:i w:val="0"/>
        </w:rPr>
        <w:t>ACE OWHE 8th Annual New England Networks of Women Leaders in Higher Ed, Worcester, MA,</w:t>
      </w:r>
      <w:r w:rsidRPr="006529A6">
        <w:rPr>
          <w:i w:val="0"/>
          <w:spacing w:val="-35"/>
        </w:rPr>
        <w:t xml:space="preserve"> </w:t>
      </w:r>
      <w:r w:rsidRPr="006529A6">
        <w:rPr>
          <w:i w:val="0"/>
        </w:rPr>
        <w:t>2010</w:t>
      </w:r>
    </w:p>
    <w:p w14:paraId="6780FE29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  <w:w w:val="105"/>
        </w:rPr>
        <w:t>Intern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Bridge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Career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Services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Online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Interactive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5AA347E1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  <w:w w:val="105"/>
        </w:rPr>
        <w:t>American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College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Personnel</w:t>
      </w:r>
      <w:r w:rsidRPr="006529A6">
        <w:rPr>
          <w:i w:val="0"/>
          <w:spacing w:val="-29"/>
          <w:w w:val="105"/>
        </w:rPr>
        <w:t xml:space="preserve"> </w:t>
      </w:r>
      <w:r w:rsidRPr="006529A6">
        <w:rPr>
          <w:i w:val="0"/>
          <w:w w:val="105"/>
        </w:rPr>
        <w:t>Association,</w:t>
      </w:r>
      <w:r w:rsidRPr="006529A6">
        <w:rPr>
          <w:i w:val="0"/>
          <w:spacing w:val="-29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Boston,</w:t>
      </w:r>
      <w:r w:rsidRPr="006529A6">
        <w:rPr>
          <w:i w:val="0"/>
          <w:spacing w:val="-30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45096C89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  <w:w w:val="105"/>
        </w:rPr>
        <w:t>Commonwealth</w:t>
      </w:r>
      <w:r w:rsidRPr="006529A6">
        <w:rPr>
          <w:i w:val="0"/>
          <w:spacing w:val="-32"/>
          <w:w w:val="105"/>
        </w:rPr>
        <w:t xml:space="preserve"> </w:t>
      </w:r>
      <w:r w:rsidRPr="006529A6">
        <w:rPr>
          <w:i w:val="0"/>
          <w:w w:val="105"/>
        </w:rPr>
        <w:t>Workforce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Development,</w:t>
      </w:r>
      <w:r w:rsidRPr="006529A6">
        <w:rPr>
          <w:i w:val="0"/>
          <w:spacing w:val="-30"/>
          <w:w w:val="105"/>
        </w:rPr>
        <w:t xml:space="preserve"> </w:t>
      </w:r>
      <w:r w:rsidRPr="006529A6">
        <w:rPr>
          <w:i w:val="0"/>
          <w:w w:val="105"/>
        </w:rPr>
        <w:t>Sharing</w:t>
      </w:r>
      <w:r w:rsidRPr="006529A6">
        <w:rPr>
          <w:i w:val="0"/>
          <w:spacing w:val="-33"/>
          <w:w w:val="105"/>
        </w:rPr>
        <w:t xml:space="preserve"> </w:t>
      </w:r>
      <w:r w:rsidRPr="006529A6">
        <w:rPr>
          <w:i w:val="0"/>
          <w:w w:val="105"/>
        </w:rPr>
        <w:t>Skills-Building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Connections,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Worcester,</w:t>
      </w:r>
      <w:r w:rsidRPr="006529A6">
        <w:rPr>
          <w:i w:val="0"/>
          <w:spacing w:val="-31"/>
          <w:w w:val="105"/>
        </w:rPr>
        <w:t xml:space="preserve"> </w:t>
      </w:r>
      <w:r w:rsidRPr="006529A6">
        <w:rPr>
          <w:i w:val="0"/>
          <w:w w:val="105"/>
        </w:rPr>
        <w:t>MA,</w:t>
      </w:r>
      <w:r w:rsidRPr="006529A6">
        <w:rPr>
          <w:i w:val="0"/>
          <w:spacing w:val="-32"/>
          <w:w w:val="105"/>
        </w:rPr>
        <w:t xml:space="preserve"> </w:t>
      </w:r>
      <w:r w:rsidRPr="006529A6">
        <w:rPr>
          <w:i w:val="0"/>
          <w:w w:val="105"/>
        </w:rPr>
        <w:t>2010</w:t>
      </w:r>
    </w:p>
    <w:p w14:paraId="1595AFE5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Careers</w:t>
      </w:r>
      <w:r w:rsidRPr="006529A6">
        <w:rPr>
          <w:i w:val="0"/>
          <w:spacing w:val="-2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23</w:t>
      </w:r>
      <w:r w:rsidRPr="006529A6">
        <w:rPr>
          <w:i w:val="0"/>
          <w:w w:val="105"/>
          <w:position w:val="5"/>
          <w:sz w:val="13"/>
        </w:rPr>
        <w:t>th</w:t>
      </w:r>
      <w:r w:rsidRPr="006529A6">
        <w:rPr>
          <w:i w:val="0"/>
          <w:spacing w:val="-5"/>
          <w:w w:val="105"/>
          <w:position w:val="5"/>
          <w:sz w:val="13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Madison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WI,</w:t>
      </w:r>
      <w:r w:rsidRPr="006529A6">
        <w:rPr>
          <w:i w:val="0"/>
          <w:spacing w:val="-25"/>
          <w:w w:val="105"/>
        </w:rPr>
        <w:t xml:space="preserve"> </w:t>
      </w:r>
      <w:r w:rsidRPr="006529A6">
        <w:rPr>
          <w:i w:val="0"/>
          <w:w w:val="105"/>
        </w:rPr>
        <w:t>2009</w:t>
      </w:r>
    </w:p>
    <w:p w14:paraId="2A899BCA" w14:textId="77777777" w:rsidR="00471553" w:rsidRPr="006529A6" w:rsidRDefault="00471553" w:rsidP="006529A6">
      <w:pPr>
        <w:tabs>
          <w:tab w:val="left" w:pos="507"/>
          <w:tab w:val="left" w:pos="508"/>
        </w:tabs>
        <w:spacing w:before="17"/>
        <w:ind w:left="148" w:firstLine="32"/>
        <w:rPr>
          <w:i w:val="0"/>
        </w:rPr>
      </w:pPr>
      <w:r w:rsidRPr="006529A6">
        <w:rPr>
          <w:i w:val="0"/>
          <w:w w:val="105"/>
        </w:rPr>
        <w:t>Eastern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Association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of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Colleges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Employers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Providence,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RI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2008</w:t>
      </w:r>
    </w:p>
    <w:p w14:paraId="7C2A65AD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  <w:w w:val="105"/>
        </w:rPr>
        <w:t>Michigan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Education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Association,</w:t>
      </w:r>
      <w:r w:rsidRPr="006529A6">
        <w:rPr>
          <w:i w:val="0"/>
          <w:spacing w:val="-20"/>
          <w:w w:val="105"/>
        </w:rPr>
        <w:t xml:space="preserve"> </w:t>
      </w:r>
      <w:r w:rsidRPr="006529A6">
        <w:rPr>
          <w:i w:val="0"/>
          <w:w w:val="105"/>
        </w:rPr>
        <w:t>Learning,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Leadership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Change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in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Action,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Dearborn,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MI,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2003</w:t>
      </w:r>
    </w:p>
    <w:p w14:paraId="018BA120" w14:textId="77777777" w:rsidR="00471553" w:rsidRPr="006529A6" w:rsidRDefault="00471553" w:rsidP="006529A6">
      <w:pPr>
        <w:tabs>
          <w:tab w:val="left" w:pos="507"/>
          <w:tab w:val="left" w:pos="508"/>
        </w:tabs>
        <w:spacing w:before="17"/>
        <w:ind w:left="148" w:firstLine="32"/>
        <w:rPr>
          <w:i w:val="0"/>
        </w:rPr>
      </w:pPr>
      <w:r w:rsidRPr="006529A6">
        <w:rPr>
          <w:i w:val="0"/>
          <w:w w:val="105"/>
        </w:rPr>
        <w:t>Association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for</w:t>
      </w:r>
      <w:r w:rsidRPr="006529A6">
        <w:rPr>
          <w:i w:val="0"/>
          <w:spacing w:val="-19"/>
          <w:w w:val="105"/>
        </w:rPr>
        <w:t xml:space="preserve"> </w:t>
      </w:r>
      <w:r w:rsidRPr="006529A6">
        <w:rPr>
          <w:i w:val="0"/>
          <w:w w:val="105"/>
        </w:rPr>
        <w:t>the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Study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of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Higher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Education,</w:t>
      </w:r>
      <w:r w:rsidRPr="006529A6">
        <w:rPr>
          <w:i w:val="0"/>
          <w:spacing w:val="-14"/>
          <w:w w:val="105"/>
        </w:rPr>
        <w:t xml:space="preserve"> </w:t>
      </w:r>
      <w:r w:rsidRPr="006529A6">
        <w:rPr>
          <w:i w:val="0"/>
          <w:w w:val="105"/>
        </w:rPr>
        <w:t>28</w:t>
      </w:r>
      <w:r w:rsidRPr="006529A6">
        <w:rPr>
          <w:i w:val="0"/>
          <w:w w:val="105"/>
          <w:position w:val="5"/>
          <w:sz w:val="13"/>
        </w:rPr>
        <w:t>th</w:t>
      </w:r>
      <w:r w:rsidRPr="006529A6">
        <w:rPr>
          <w:i w:val="0"/>
          <w:spacing w:val="2"/>
          <w:w w:val="105"/>
          <w:position w:val="5"/>
          <w:sz w:val="13"/>
        </w:rPr>
        <w:t xml:space="preserve"> </w:t>
      </w:r>
      <w:r w:rsidRPr="006529A6">
        <w:rPr>
          <w:i w:val="0"/>
          <w:w w:val="105"/>
        </w:rPr>
        <w:t>Annual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Portland,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OR,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2003</w:t>
      </w:r>
    </w:p>
    <w:p w14:paraId="64B10517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  <w:w w:val="105"/>
        </w:rPr>
        <w:t>American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College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Personnel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Assn,</w:t>
      </w:r>
      <w:r w:rsidRPr="006529A6">
        <w:rPr>
          <w:i w:val="0"/>
          <w:spacing w:val="-21"/>
          <w:w w:val="105"/>
        </w:rPr>
        <w:t xml:space="preserve"> </w:t>
      </w:r>
      <w:r w:rsidRPr="006529A6">
        <w:rPr>
          <w:i w:val="0"/>
          <w:w w:val="105"/>
        </w:rPr>
        <w:t>Education: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Diversity,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Transformation,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and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Community,</w:t>
      </w:r>
      <w:r w:rsidRPr="006529A6">
        <w:rPr>
          <w:i w:val="0"/>
          <w:spacing w:val="-19"/>
          <w:w w:val="105"/>
        </w:rPr>
        <w:t xml:space="preserve"> </w:t>
      </w:r>
      <w:r w:rsidRPr="006529A6">
        <w:rPr>
          <w:i w:val="0"/>
          <w:w w:val="105"/>
        </w:rPr>
        <w:t>Frankenmuth,</w:t>
      </w:r>
      <w:r w:rsidRPr="006529A6">
        <w:rPr>
          <w:i w:val="0"/>
          <w:spacing w:val="-24"/>
          <w:w w:val="105"/>
        </w:rPr>
        <w:t xml:space="preserve"> </w:t>
      </w:r>
      <w:r w:rsidRPr="006529A6">
        <w:rPr>
          <w:i w:val="0"/>
          <w:w w:val="105"/>
        </w:rPr>
        <w:t>MI,</w:t>
      </w:r>
      <w:r w:rsidRPr="006529A6">
        <w:rPr>
          <w:i w:val="0"/>
          <w:spacing w:val="-22"/>
          <w:w w:val="105"/>
        </w:rPr>
        <w:t xml:space="preserve"> </w:t>
      </w:r>
      <w:r w:rsidRPr="006529A6">
        <w:rPr>
          <w:i w:val="0"/>
          <w:w w:val="105"/>
        </w:rPr>
        <w:t>2003</w:t>
      </w:r>
    </w:p>
    <w:p w14:paraId="761D3399" w14:textId="77777777" w:rsidR="00471553" w:rsidRPr="006529A6" w:rsidRDefault="00471553" w:rsidP="006529A6">
      <w:pPr>
        <w:tabs>
          <w:tab w:val="left" w:pos="507"/>
          <w:tab w:val="left" w:pos="508"/>
        </w:tabs>
        <w:ind w:left="148" w:firstLine="32"/>
        <w:rPr>
          <w:i w:val="0"/>
        </w:rPr>
      </w:pPr>
      <w:r w:rsidRPr="006529A6">
        <w:rPr>
          <w:i w:val="0"/>
        </w:rPr>
        <w:t>3</w:t>
      </w:r>
      <w:r w:rsidRPr="006529A6">
        <w:rPr>
          <w:i w:val="0"/>
          <w:position w:val="5"/>
          <w:sz w:val="13"/>
        </w:rPr>
        <w:t>rd</w:t>
      </w:r>
      <w:r w:rsidRPr="006529A6">
        <w:rPr>
          <w:i w:val="0"/>
          <w:spacing w:val="22"/>
          <w:position w:val="5"/>
          <w:sz w:val="13"/>
        </w:rPr>
        <w:t xml:space="preserve"> </w:t>
      </w:r>
      <w:r w:rsidRPr="006529A6">
        <w:rPr>
          <w:i w:val="0"/>
        </w:rPr>
        <w:t>Annual</w:t>
      </w:r>
      <w:r w:rsidRPr="006529A6">
        <w:rPr>
          <w:i w:val="0"/>
          <w:spacing w:val="7"/>
        </w:rPr>
        <w:t xml:space="preserve"> </w:t>
      </w:r>
      <w:r w:rsidRPr="006529A6">
        <w:rPr>
          <w:i w:val="0"/>
        </w:rPr>
        <w:t>Lilly</w:t>
      </w:r>
      <w:r w:rsidRPr="006529A6">
        <w:rPr>
          <w:i w:val="0"/>
          <w:spacing w:val="5"/>
        </w:rPr>
        <w:t xml:space="preserve"> </w:t>
      </w:r>
      <w:r w:rsidRPr="006529A6">
        <w:rPr>
          <w:i w:val="0"/>
        </w:rPr>
        <w:t>North</w:t>
      </w:r>
      <w:r w:rsidRPr="006529A6">
        <w:rPr>
          <w:i w:val="0"/>
          <w:spacing w:val="10"/>
        </w:rPr>
        <w:t xml:space="preserve"> </w:t>
      </w:r>
      <w:r w:rsidRPr="006529A6">
        <w:rPr>
          <w:i w:val="0"/>
        </w:rPr>
        <w:t>Conference</w:t>
      </w:r>
      <w:r w:rsidRPr="006529A6">
        <w:rPr>
          <w:i w:val="0"/>
          <w:spacing w:val="3"/>
        </w:rPr>
        <w:t xml:space="preserve"> </w:t>
      </w:r>
      <w:r w:rsidRPr="006529A6">
        <w:rPr>
          <w:i w:val="0"/>
        </w:rPr>
        <w:t>on</w:t>
      </w:r>
      <w:r w:rsidRPr="006529A6">
        <w:rPr>
          <w:i w:val="0"/>
          <w:spacing w:val="5"/>
        </w:rPr>
        <w:t xml:space="preserve"> </w:t>
      </w:r>
      <w:r w:rsidRPr="006529A6">
        <w:rPr>
          <w:i w:val="0"/>
        </w:rPr>
        <w:t>College</w:t>
      </w:r>
      <w:r w:rsidRPr="006529A6">
        <w:rPr>
          <w:i w:val="0"/>
          <w:spacing w:val="3"/>
        </w:rPr>
        <w:t xml:space="preserve"> </w:t>
      </w:r>
      <w:r w:rsidRPr="006529A6">
        <w:rPr>
          <w:i w:val="0"/>
        </w:rPr>
        <w:t>&amp;</w:t>
      </w:r>
      <w:r w:rsidRPr="006529A6">
        <w:rPr>
          <w:i w:val="0"/>
          <w:spacing w:val="6"/>
        </w:rPr>
        <w:t xml:space="preserve"> </w:t>
      </w:r>
      <w:r w:rsidRPr="006529A6">
        <w:rPr>
          <w:i w:val="0"/>
        </w:rPr>
        <w:t>University</w:t>
      </w:r>
      <w:r w:rsidRPr="006529A6">
        <w:rPr>
          <w:i w:val="0"/>
          <w:spacing w:val="10"/>
        </w:rPr>
        <w:t xml:space="preserve"> </w:t>
      </w:r>
      <w:r w:rsidRPr="006529A6">
        <w:rPr>
          <w:i w:val="0"/>
        </w:rPr>
        <w:t>Teaching,</w:t>
      </w:r>
      <w:r w:rsidRPr="006529A6">
        <w:rPr>
          <w:i w:val="0"/>
          <w:spacing w:val="7"/>
        </w:rPr>
        <w:t xml:space="preserve"> </w:t>
      </w:r>
      <w:r w:rsidRPr="006529A6">
        <w:rPr>
          <w:i w:val="0"/>
        </w:rPr>
        <w:t>Traverse</w:t>
      </w:r>
      <w:r w:rsidRPr="006529A6">
        <w:rPr>
          <w:i w:val="0"/>
          <w:spacing w:val="5"/>
        </w:rPr>
        <w:t xml:space="preserve"> </w:t>
      </w:r>
      <w:r w:rsidRPr="006529A6">
        <w:rPr>
          <w:i w:val="0"/>
        </w:rPr>
        <w:t>City,</w:t>
      </w:r>
      <w:r w:rsidRPr="006529A6">
        <w:rPr>
          <w:i w:val="0"/>
          <w:spacing w:val="3"/>
        </w:rPr>
        <w:t xml:space="preserve"> </w:t>
      </w:r>
      <w:r w:rsidRPr="006529A6">
        <w:rPr>
          <w:i w:val="0"/>
        </w:rPr>
        <w:t>MI,</w:t>
      </w:r>
      <w:r w:rsidRPr="006529A6">
        <w:rPr>
          <w:i w:val="0"/>
          <w:spacing w:val="5"/>
        </w:rPr>
        <w:t xml:space="preserve"> </w:t>
      </w:r>
      <w:r w:rsidRPr="006529A6">
        <w:rPr>
          <w:i w:val="0"/>
        </w:rPr>
        <w:t>2003</w:t>
      </w:r>
    </w:p>
    <w:p w14:paraId="59515DA1" w14:textId="77777777" w:rsidR="00471553" w:rsidRPr="006529A6" w:rsidRDefault="00471553" w:rsidP="006529A6">
      <w:pPr>
        <w:tabs>
          <w:tab w:val="left" w:pos="507"/>
          <w:tab w:val="left" w:pos="508"/>
        </w:tabs>
        <w:spacing w:before="17"/>
        <w:ind w:left="148" w:firstLine="32"/>
        <w:rPr>
          <w:i w:val="0"/>
        </w:rPr>
      </w:pPr>
      <w:r w:rsidRPr="006529A6">
        <w:rPr>
          <w:i w:val="0"/>
        </w:rPr>
        <w:t>Michigan Society of Association Executives, ORGPRO, Mount Pleasant, MI,</w:t>
      </w:r>
      <w:r w:rsidRPr="006529A6">
        <w:rPr>
          <w:i w:val="0"/>
          <w:spacing w:val="-1"/>
        </w:rPr>
        <w:t xml:space="preserve"> </w:t>
      </w:r>
      <w:r w:rsidRPr="006529A6">
        <w:rPr>
          <w:i w:val="0"/>
        </w:rPr>
        <w:t>2003</w:t>
      </w:r>
    </w:p>
    <w:p w14:paraId="2181DCCE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left="148" w:firstLine="32"/>
        <w:rPr>
          <w:i w:val="0"/>
        </w:rPr>
      </w:pPr>
      <w:r w:rsidRPr="006529A6">
        <w:rPr>
          <w:i w:val="0"/>
          <w:w w:val="105"/>
        </w:rPr>
        <w:t>Improving</w:t>
      </w:r>
      <w:r w:rsidRPr="006529A6">
        <w:rPr>
          <w:i w:val="0"/>
          <w:spacing w:val="-16"/>
          <w:w w:val="105"/>
        </w:rPr>
        <w:t xml:space="preserve"> </w:t>
      </w:r>
      <w:r w:rsidRPr="006529A6">
        <w:rPr>
          <w:i w:val="0"/>
          <w:w w:val="105"/>
        </w:rPr>
        <w:t>University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Teaching,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28</w:t>
      </w:r>
      <w:r w:rsidRPr="006529A6">
        <w:rPr>
          <w:i w:val="0"/>
          <w:w w:val="105"/>
          <w:position w:val="5"/>
          <w:sz w:val="13"/>
        </w:rPr>
        <w:t>th</w:t>
      </w:r>
      <w:r w:rsidRPr="006529A6">
        <w:rPr>
          <w:i w:val="0"/>
          <w:spacing w:val="2"/>
          <w:w w:val="105"/>
          <w:position w:val="5"/>
          <w:sz w:val="13"/>
        </w:rPr>
        <w:t xml:space="preserve"> </w:t>
      </w:r>
      <w:r w:rsidRPr="006529A6">
        <w:rPr>
          <w:i w:val="0"/>
          <w:w w:val="105"/>
        </w:rPr>
        <w:t>International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Conference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Vaxjo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Sweden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2003</w:t>
      </w:r>
    </w:p>
    <w:p w14:paraId="0E009338" w14:textId="77777777" w:rsidR="00471553" w:rsidRPr="006529A6" w:rsidRDefault="00471553" w:rsidP="006529A6">
      <w:pPr>
        <w:tabs>
          <w:tab w:val="left" w:pos="507"/>
          <w:tab w:val="left" w:pos="508"/>
        </w:tabs>
        <w:spacing w:before="15"/>
        <w:ind w:firstLine="180"/>
        <w:rPr>
          <w:i w:val="0"/>
        </w:rPr>
      </w:pPr>
      <w:r w:rsidRPr="006529A6">
        <w:rPr>
          <w:i w:val="0"/>
          <w:w w:val="105"/>
        </w:rPr>
        <w:t>Institute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on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Service-Learning,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Engaging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Students</w:t>
      </w:r>
      <w:r w:rsidRPr="006529A6">
        <w:rPr>
          <w:i w:val="0"/>
          <w:spacing w:val="-13"/>
          <w:w w:val="105"/>
        </w:rPr>
        <w:t xml:space="preserve"> </w:t>
      </w:r>
      <w:r w:rsidRPr="006529A6">
        <w:rPr>
          <w:i w:val="0"/>
          <w:w w:val="105"/>
        </w:rPr>
        <w:t>in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a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Disengaged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Society,</w:t>
      </w:r>
      <w:r w:rsidRPr="006529A6">
        <w:rPr>
          <w:i w:val="0"/>
          <w:spacing w:val="-17"/>
          <w:w w:val="105"/>
        </w:rPr>
        <w:t xml:space="preserve"> </w:t>
      </w:r>
      <w:r w:rsidRPr="006529A6">
        <w:rPr>
          <w:i w:val="0"/>
          <w:w w:val="105"/>
        </w:rPr>
        <w:t>Central</w:t>
      </w:r>
      <w:r w:rsidRPr="006529A6">
        <w:rPr>
          <w:i w:val="0"/>
          <w:spacing w:val="-15"/>
          <w:w w:val="105"/>
        </w:rPr>
        <w:t xml:space="preserve"> </w:t>
      </w:r>
      <w:r w:rsidRPr="006529A6">
        <w:rPr>
          <w:i w:val="0"/>
          <w:w w:val="105"/>
        </w:rPr>
        <w:t>Michigan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University,</w:t>
      </w:r>
      <w:r w:rsidRPr="006529A6">
        <w:rPr>
          <w:i w:val="0"/>
          <w:spacing w:val="-18"/>
          <w:w w:val="105"/>
        </w:rPr>
        <w:t xml:space="preserve"> </w:t>
      </w:r>
      <w:r w:rsidRPr="006529A6">
        <w:rPr>
          <w:i w:val="0"/>
          <w:w w:val="105"/>
        </w:rPr>
        <w:t>2003</w:t>
      </w:r>
    </w:p>
    <w:p w14:paraId="471C90A7" w14:textId="77777777" w:rsidR="00471553" w:rsidRDefault="00471553" w:rsidP="00471553">
      <w:pPr>
        <w:pStyle w:val="ListParagraph"/>
        <w:tabs>
          <w:tab w:val="left" w:pos="507"/>
          <w:tab w:val="left" w:pos="508"/>
        </w:tabs>
        <w:spacing w:before="15"/>
        <w:ind w:firstLine="0"/>
      </w:pPr>
    </w:p>
    <w:p w14:paraId="6CD855F5" w14:textId="77777777" w:rsidR="00973D2E" w:rsidRDefault="00973D2E" w:rsidP="006529A6">
      <w:pPr>
        <w:tabs>
          <w:tab w:val="left" w:pos="507"/>
          <w:tab w:val="left" w:pos="508"/>
        </w:tabs>
        <w:spacing w:before="15"/>
      </w:pPr>
    </w:p>
    <w:p w14:paraId="4266901D" w14:textId="77777777" w:rsidR="00471553" w:rsidRPr="005D53D6" w:rsidRDefault="00471553" w:rsidP="00471553">
      <w:pPr>
        <w:pStyle w:val="Heading1"/>
        <w:spacing w:after="17"/>
        <w:rPr>
          <w:i w:val="0"/>
        </w:rPr>
      </w:pPr>
      <w:r w:rsidRPr="005D53D6">
        <w:rPr>
          <w:i w:val="0"/>
          <w:w w:val="95"/>
        </w:rPr>
        <w:t>PROFESSIONAL REFERENCES</w:t>
      </w:r>
    </w:p>
    <w:p w14:paraId="73B388F7" w14:textId="77777777" w:rsidR="00471553" w:rsidRPr="005D53D6" w:rsidRDefault="00471553" w:rsidP="00471553">
      <w:pPr>
        <w:pStyle w:val="BodyText"/>
        <w:spacing w:before="0" w:line="20" w:lineRule="exact"/>
        <w:ind w:left="114" w:firstLine="0"/>
        <w:rPr>
          <w:i w:val="0"/>
          <w:sz w:val="2"/>
        </w:rPr>
      </w:pPr>
      <w:r w:rsidRPr="005D53D6">
        <w:rPr>
          <w:i w:val="0"/>
          <w:noProof/>
          <w:sz w:val="2"/>
        </w:rPr>
        <mc:AlternateContent>
          <mc:Choice Requires="wpg">
            <w:drawing>
              <wp:inline distT="0" distB="0" distL="0" distR="0" wp14:anchorId="11A5FF6F" wp14:editId="2844EE9D">
                <wp:extent cx="6535420" cy="6350"/>
                <wp:effectExtent l="8890" t="4445" r="8890" b="8255"/>
                <wp:docPr id="4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35420" cy="6350"/>
                          <a:chOff x="0" y="0"/>
                          <a:chExt cx="10292" cy="10"/>
                        </a:xfrm>
                      </wpg:grpSpPr>
                      <wps:wsp>
                        <wps:cNvPr id="4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5" y="5"/>
                            <a:ext cx="1028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AD5680" id="Group 2" o:spid="_x0000_s1026" style="width:514.6pt;height:.5pt;mso-position-horizontal-relative:char;mso-position-vertical-relative:line" coordsize="1029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">
                <v:line id="Line 3" o:spid="_x0000_s1027" style="position:absolute;visibility:visible;mso-wrap-style:square" from="5,5" to="102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" strokeweight=".48pt"/>
                <w10:anchorlock/>
              </v:group>
            </w:pict>
          </mc:Fallback>
        </mc:AlternateContent>
      </w:r>
    </w:p>
    <w:p w14:paraId="499A632A" w14:textId="77777777" w:rsidR="005A620D" w:rsidRPr="005D53D6" w:rsidRDefault="00D17A42" w:rsidP="00471553">
      <w:pPr>
        <w:pStyle w:val="BodyText"/>
        <w:spacing w:before="5" w:line="244" w:lineRule="auto"/>
        <w:ind w:left="147" w:right="962" w:firstLine="0"/>
        <w:rPr>
          <w:i w:val="0"/>
          <w:w w:val="105"/>
        </w:rPr>
      </w:pPr>
      <w:r w:rsidRPr="00E320A4">
        <w:rPr>
          <w:b/>
          <w:i w:val="0"/>
          <w:w w:val="105"/>
        </w:rPr>
        <w:t xml:space="preserve">Dr. </w:t>
      </w:r>
      <w:r w:rsidR="00471553" w:rsidRPr="00E320A4">
        <w:rPr>
          <w:b/>
          <w:i w:val="0"/>
          <w:w w:val="105"/>
        </w:rPr>
        <w:t>Phil Gardner</w:t>
      </w:r>
      <w:r w:rsidR="00471553" w:rsidRPr="005D53D6">
        <w:rPr>
          <w:i w:val="0"/>
          <w:w w:val="105"/>
        </w:rPr>
        <w:t xml:space="preserve">, </w:t>
      </w:r>
      <w:r w:rsidR="005A620D" w:rsidRPr="005D53D6">
        <w:rPr>
          <w:i w:val="0"/>
          <w:w w:val="105"/>
        </w:rPr>
        <w:t>D</w:t>
      </w:r>
      <w:r w:rsidR="00471553" w:rsidRPr="005D53D6">
        <w:rPr>
          <w:i w:val="0"/>
          <w:w w:val="105"/>
        </w:rPr>
        <w:t>irector</w:t>
      </w:r>
      <w:r w:rsidR="005A620D" w:rsidRPr="005D53D6">
        <w:rPr>
          <w:i w:val="0"/>
          <w:w w:val="105"/>
        </w:rPr>
        <w:t xml:space="preserve">, </w:t>
      </w:r>
      <w:r w:rsidR="00471553" w:rsidRPr="005D53D6">
        <w:rPr>
          <w:i w:val="0"/>
          <w:w w:val="105"/>
        </w:rPr>
        <w:t>Collegiate Employment Research Institute, Michigan State University, sponsor</w:t>
      </w:r>
    </w:p>
    <w:p w14:paraId="3F65E987" w14:textId="6F56F258" w:rsidR="006529A6" w:rsidRPr="006529A6" w:rsidRDefault="006529A6" w:rsidP="006529A6">
      <w:pPr>
        <w:pStyle w:val="BodyText"/>
        <w:spacing w:before="0"/>
        <w:ind w:left="147" w:firstLine="0"/>
        <w:rPr>
          <w:bCs/>
          <w:i w:val="0"/>
          <w:w w:val="105"/>
        </w:rPr>
      </w:pPr>
      <w:r>
        <w:rPr>
          <w:b/>
          <w:i w:val="0"/>
          <w:w w:val="105"/>
        </w:rPr>
        <w:t xml:space="preserve">John Gardner, </w:t>
      </w:r>
      <w:r w:rsidRPr="006529A6">
        <w:rPr>
          <w:bCs/>
          <w:i w:val="0"/>
          <w:w w:val="105"/>
        </w:rPr>
        <w:t xml:space="preserve">CEO, </w:t>
      </w:r>
      <w:r w:rsidRPr="006529A6">
        <w:rPr>
          <w:bCs/>
          <w:i w:val="0"/>
        </w:rPr>
        <w:t>John N. Gardner Institute for Excellence in Undergraduate Education, sponsor</w:t>
      </w:r>
    </w:p>
    <w:p w14:paraId="6F2D3B53" w14:textId="5C39F837" w:rsidR="00471553" w:rsidRDefault="00D17A42" w:rsidP="006529A6">
      <w:pPr>
        <w:pStyle w:val="BodyText"/>
        <w:spacing w:before="3"/>
        <w:ind w:left="147" w:firstLine="0"/>
        <w:rPr>
          <w:i w:val="0"/>
          <w:w w:val="105"/>
        </w:rPr>
      </w:pPr>
      <w:r w:rsidRPr="00E320A4">
        <w:rPr>
          <w:b/>
          <w:i w:val="0"/>
          <w:w w:val="105"/>
        </w:rPr>
        <w:t xml:space="preserve">Dr. </w:t>
      </w:r>
      <w:r w:rsidR="005A620D" w:rsidRPr="00E320A4">
        <w:rPr>
          <w:b/>
          <w:i w:val="0"/>
          <w:w w:val="105"/>
        </w:rPr>
        <w:t>Lauren Gannon Bent</w:t>
      </w:r>
      <w:r w:rsidR="005A620D" w:rsidRPr="005D53D6">
        <w:rPr>
          <w:i w:val="0"/>
          <w:w w:val="105"/>
        </w:rPr>
        <w:t>, Faculty, Higher Education Dept., Regis College, colleague</w:t>
      </w:r>
    </w:p>
    <w:p w14:paraId="36F42AA6" w14:textId="505F45E6" w:rsidR="006529A6" w:rsidRPr="006529A6" w:rsidRDefault="006529A6" w:rsidP="006529A6">
      <w:pPr>
        <w:pStyle w:val="BodyText"/>
        <w:spacing w:before="3"/>
        <w:ind w:left="147" w:firstLine="0"/>
        <w:rPr>
          <w:bCs/>
          <w:i w:val="0"/>
        </w:rPr>
      </w:pPr>
      <w:r>
        <w:rPr>
          <w:b/>
          <w:i w:val="0"/>
          <w:w w:val="105"/>
        </w:rPr>
        <w:t xml:space="preserve">Dr. Priscilla Boerger, </w:t>
      </w:r>
      <w:r w:rsidRPr="006529A6">
        <w:rPr>
          <w:bCs/>
          <w:i w:val="0"/>
          <w:w w:val="105"/>
        </w:rPr>
        <w:t xml:space="preserve">Dean, School of Education, Regis College, </w:t>
      </w:r>
      <w:r>
        <w:rPr>
          <w:bCs/>
          <w:i w:val="0"/>
          <w:w w:val="105"/>
        </w:rPr>
        <w:t>s</w:t>
      </w:r>
      <w:r w:rsidRPr="006529A6">
        <w:rPr>
          <w:bCs/>
          <w:i w:val="0"/>
          <w:w w:val="105"/>
        </w:rPr>
        <w:t>upervisor</w:t>
      </w:r>
    </w:p>
    <w:p w14:paraId="7E4F59DC" w14:textId="75855725" w:rsidR="006529A6" w:rsidRPr="006529A6" w:rsidRDefault="006529A6" w:rsidP="006529A6">
      <w:pPr>
        <w:pStyle w:val="BodyText"/>
        <w:spacing w:before="0"/>
        <w:ind w:left="147" w:firstLine="0"/>
        <w:rPr>
          <w:i w:val="0"/>
        </w:rPr>
      </w:pPr>
      <w:r w:rsidRPr="00E320A4">
        <w:rPr>
          <w:b/>
          <w:i w:val="0"/>
          <w:w w:val="105"/>
        </w:rPr>
        <w:t>President Lane Glenn</w:t>
      </w:r>
      <w:r w:rsidRPr="005D53D6">
        <w:rPr>
          <w:i w:val="0"/>
          <w:w w:val="105"/>
        </w:rPr>
        <w:t>, Northern Essex Community College, colleague</w:t>
      </w:r>
    </w:p>
    <w:p w14:paraId="3549C821" w14:textId="044FA3E6" w:rsidR="005A620D" w:rsidRPr="005D53D6" w:rsidRDefault="00D17A42" w:rsidP="005A620D">
      <w:pPr>
        <w:pStyle w:val="BodyText"/>
        <w:spacing w:before="0" w:line="228" w:lineRule="exact"/>
        <w:ind w:left="147" w:firstLine="0"/>
        <w:rPr>
          <w:i w:val="0"/>
        </w:rPr>
      </w:pPr>
      <w:r w:rsidRPr="00E320A4">
        <w:rPr>
          <w:b/>
          <w:i w:val="0"/>
          <w:w w:val="105"/>
        </w:rPr>
        <w:t xml:space="preserve">Dr. </w:t>
      </w:r>
      <w:r w:rsidR="005A620D" w:rsidRPr="00E320A4">
        <w:rPr>
          <w:b/>
          <w:i w:val="0"/>
          <w:w w:val="105"/>
        </w:rPr>
        <w:t>Jon Lyon</w:t>
      </w:r>
      <w:r w:rsidR="005A620D" w:rsidRPr="005D53D6">
        <w:rPr>
          <w:i w:val="0"/>
          <w:w w:val="105"/>
        </w:rPr>
        <w:t>, Vice Provost/Full Professor, Merrimack College, colleague</w:t>
      </w:r>
    </w:p>
    <w:p w14:paraId="6A8F5FE5" w14:textId="77777777" w:rsidR="00471553" w:rsidRDefault="00D17A42" w:rsidP="00471553">
      <w:pPr>
        <w:pStyle w:val="BodyText"/>
        <w:spacing w:before="5" w:line="244" w:lineRule="auto"/>
        <w:ind w:left="147" w:right="962" w:firstLine="0"/>
        <w:rPr>
          <w:i w:val="0"/>
          <w:w w:val="105"/>
        </w:rPr>
      </w:pPr>
      <w:r w:rsidRPr="00E320A4">
        <w:rPr>
          <w:b/>
          <w:i w:val="0"/>
          <w:w w:val="105"/>
        </w:rPr>
        <w:t xml:space="preserve">Dr. </w:t>
      </w:r>
      <w:r w:rsidR="00471553" w:rsidRPr="00E320A4">
        <w:rPr>
          <w:b/>
          <w:i w:val="0"/>
          <w:w w:val="105"/>
        </w:rPr>
        <w:t>Jeff Doggett</w:t>
      </w:r>
      <w:r w:rsidR="00471553" w:rsidRPr="005D53D6">
        <w:rPr>
          <w:i w:val="0"/>
          <w:w w:val="105"/>
        </w:rPr>
        <w:t>, Senior Vice President and Chief Operating Officer, Merrimack College, former supervisor</w:t>
      </w:r>
    </w:p>
    <w:p w14:paraId="195EC017" w14:textId="77777777" w:rsidR="00E320A4" w:rsidRPr="00E320A4" w:rsidRDefault="00E320A4" w:rsidP="00471553">
      <w:pPr>
        <w:pStyle w:val="BodyText"/>
        <w:spacing w:before="5" w:line="244" w:lineRule="auto"/>
        <w:ind w:left="147" w:right="962" w:firstLine="0"/>
        <w:rPr>
          <w:i w:val="0"/>
        </w:rPr>
      </w:pPr>
      <w:r>
        <w:rPr>
          <w:b/>
          <w:i w:val="0"/>
          <w:w w:val="105"/>
        </w:rPr>
        <w:t xml:space="preserve">Tia Roy, </w:t>
      </w:r>
      <w:r>
        <w:rPr>
          <w:i w:val="0"/>
          <w:w w:val="105"/>
        </w:rPr>
        <w:t xml:space="preserve">Director, Special Programs, Whittier Vocational Technical High School, </w:t>
      </w:r>
      <w:r w:rsidRPr="005D53D6">
        <w:rPr>
          <w:i w:val="0"/>
          <w:w w:val="105"/>
        </w:rPr>
        <w:t>former staff member</w:t>
      </w:r>
    </w:p>
    <w:p w14:paraId="62FBFB69" w14:textId="128D65A7" w:rsidR="00471553" w:rsidRPr="00153981" w:rsidRDefault="00471553" w:rsidP="00471553">
      <w:pPr>
        <w:pStyle w:val="BodyText"/>
        <w:spacing w:before="5"/>
        <w:ind w:left="147" w:firstLine="0"/>
        <w:rPr>
          <w:i w:val="0"/>
        </w:rPr>
        <w:sectPr w:rsidR="00471553" w:rsidRPr="00153981">
          <w:headerReference w:type="default" r:id="rId14"/>
          <w:pgSz w:w="12240" w:h="15840"/>
          <w:pgMar w:top="1440" w:right="660" w:bottom="1340" w:left="860" w:header="1171" w:footer="1079" w:gutter="0"/>
          <w:cols w:space="720"/>
        </w:sectPr>
      </w:pPr>
      <w:r w:rsidRPr="00153981">
        <w:rPr>
          <w:b/>
          <w:i w:val="0"/>
          <w:w w:val="105"/>
        </w:rPr>
        <w:t>Ka</w:t>
      </w:r>
      <w:r w:rsidRPr="00153981">
        <w:rPr>
          <w:b/>
          <w:i w:val="0"/>
        </w:rPr>
        <w:t>te Chroust,</w:t>
      </w:r>
      <w:r w:rsidRPr="00153981">
        <w:rPr>
          <w:i w:val="0"/>
        </w:rPr>
        <w:t xml:space="preserve"> Assistant Director, Career S</w:t>
      </w:r>
      <w:r w:rsidR="005D53D6" w:rsidRPr="00153981">
        <w:rPr>
          <w:i w:val="0"/>
        </w:rPr>
        <w:t>er</w:t>
      </w:r>
      <w:r w:rsidRPr="00153981">
        <w:rPr>
          <w:i w:val="0"/>
        </w:rPr>
        <w:t>vices, Endicott College, former staff mem</w:t>
      </w:r>
      <w:r w:rsidR="00182EFE" w:rsidRPr="00153981">
        <w:rPr>
          <w:i w:val="0"/>
        </w:rPr>
        <w:t>b</w:t>
      </w:r>
      <w:r w:rsidR="00153981" w:rsidRPr="00153981">
        <w:rPr>
          <w:i w:val="0"/>
        </w:rPr>
        <w:t>er</w:t>
      </w:r>
    </w:p>
    <w:p w14:paraId="77E8C8CD" w14:textId="77777777" w:rsidR="00652996" w:rsidRPr="00471553" w:rsidRDefault="00652996" w:rsidP="00182EFE">
      <w:pPr>
        <w:tabs>
          <w:tab w:val="left" w:pos="2202"/>
        </w:tabs>
      </w:pPr>
    </w:p>
    <w:sectPr w:rsidR="00652996" w:rsidRPr="00471553" w:rsidSect="00652996">
      <w:headerReference w:type="default" r:id="rId15"/>
      <w:pgSz w:w="12240" w:h="15840"/>
      <w:pgMar w:top="1440" w:right="860" w:bottom="1340" w:left="860" w:header="1171" w:footer="10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713BA" w14:textId="77777777" w:rsidR="00E564A8" w:rsidRDefault="00E564A8">
      <w:r>
        <w:separator/>
      </w:r>
    </w:p>
  </w:endnote>
  <w:endnote w:type="continuationSeparator" w:id="0">
    <w:p w14:paraId="0BC3F14C" w14:textId="77777777" w:rsidR="00E564A8" w:rsidRDefault="00E56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EA675" w14:textId="77777777" w:rsidR="009D7DBD" w:rsidRDefault="009D7D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E7CA4" w14:textId="77777777" w:rsidR="002929B9" w:rsidRDefault="002929B9">
    <w:pPr>
      <w:pStyle w:val="BodyText"/>
      <w:spacing w:before="0" w:line="14" w:lineRule="auto"/>
      <w:ind w:left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503290928" behindDoc="1" locked="0" layoutInCell="1" allowOverlap="1" wp14:anchorId="3E991A56" wp14:editId="129433E1">
              <wp:simplePos x="0" y="0"/>
              <wp:positionH relativeFrom="page">
                <wp:posOffset>1562100</wp:posOffset>
              </wp:positionH>
              <wp:positionV relativeFrom="page">
                <wp:posOffset>9209405</wp:posOffset>
              </wp:positionV>
              <wp:extent cx="0" cy="216535"/>
              <wp:effectExtent l="19050" t="17780" r="19050" b="22860"/>
              <wp:wrapNone/>
              <wp:docPr id="10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216535"/>
                      </a:xfrm>
                      <a:prstGeom prst="line">
                        <a:avLst/>
                      </a:prstGeom>
                      <a:noFill/>
                      <a:ln w="27432">
                        <a:solidFill>
                          <a:srgbClr val="4F80BC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4002F6" id="Line 11" o:spid="_x0000_s1026" style="position:absolute;z-index:-2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23pt,725.15pt" to="123pt,7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" strokecolor="#4f80bc" strokeweight="2.16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0952" behindDoc="1" locked="0" layoutInCell="1" allowOverlap="1" wp14:anchorId="5A970206" wp14:editId="6E357E5D">
              <wp:simplePos x="0" y="0"/>
              <wp:positionH relativeFrom="page">
                <wp:posOffset>1403985</wp:posOffset>
              </wp:positionH>
              <wp:positionV relativeFrom="page">
                <wp:posOffset>9230360</wp:posOffset>
              </wp:positionV>
              <wp:extent cx="110490" cy="165735"/>
              <wp:effectExtent l="3810" t="635" r="0" b="0"/>
              <wp:wrapNone/>
              <wp:docPr id="9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5B175" w14:textId="77777777" w:rsidR="002929B9" w:rsidRDefault="002929B9">
                          <w:pPr>
                            <w:pStyle w:val="BodyText"/>
                            <w:spacing w:before="10"/>
                            <w:ind w:left="40" w:firstLine="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4F80BC"/>
                              <w:w w:val="93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4F80BC"/>
                              <w:w w:val="93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97020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110.55pt;margin-top:726.8pt;width:8.7pt;height:13.05pt;z-index:-25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" filled="f" stroked="f">
              <v:textbox inset="0,0,0,0">
                <w:txbxContent>
                  <w:p w14:paraId="51F5B175" w14:textId="77777777" w:rsidR="002929B9" w:rsidRDefault="002929B9">
                    <w:pPr>
                      <w:pStyle w:val="BodyText"/>
                      <w:spacing w:before="10"/>
                      <w:ind w:left="40" w:firstLine="0"/>
                    </w:pPr>
                    <w:r>
                      <w:fldChar w:fldCharType="begin"/>
                    </w:r>
                    <w:r>
                      <w:rPr>
                        <w:color w:val="4F80BC"/>
                        <w:w w:val="93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4F80BC"/>
                        <w:w w:val="93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0976" behindDoc="1" locked="0" layoutInCell="1" allowOverlap="1" wp14:anchorId="153D9BFE" wp14:editId="77960974">
              <wp:simplePos x="0" y="0"/>
              <wp:positionH relativeFrom="page">
                <wp:posOffset>1622425</wp:posOffset>
              </wp:positionH>
              <wp:positionV relativeFrom="page">
                <wp:posOffset>9229725</wp:posOffset>
              </wp:positionV>
              <wp:extent cx="1446530" cy="158750"/>
              <wp:effectExtent l="3175" t="0" r="0" b="3175"/>
              <wp:wrapNone/>
              <wp:docPr id="8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6530" cy="158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107FF3" w14:textId="7849A560" w:rsidR="002929B9" w:rsidRDefault="002929B9">
                          <w:pPr>
                            <w:spacing w:before="11"/>
                            <w:ind w:left="20"/>
                            <w:rPr>
                              <w:sz w:val="19"/>
                            </w:rPr>
                          </w:pPr>
                          <w:r>
                            <w:rPr>
                              <w:w w:val="105"/>
                              <w:sz w:val="19"/>
                            </w:rPr>
                            <w:t>MAIETTA</w:t>
                          </w:r>
                          <w:r>
                            <w:rPr>
                              <w:spacing w:val="-35"/>
                              <w:w w:val="10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9"/>
                            </w:rPr>
                            <w:t>VITA</w:t>
                          </w:r>
                          <w:r>
                            <w:rPr>
                              <w:spacing w:val="-18"/>
                              <w:w w:val="105"/>
                              <w:sz w:val="19"/>
                            </w:rPr>
                            <w:t xml:space="preserve"> </w:t>
                          </w:r>
                          <w:r w:rsidR="009D7DBD">
                            <w:rPr>
                              <w:spacing w:val="-18"/>
                              <w:w w:val="105"/>
                              <w:sz w:val="19"/>
                            </w:rPr>
                            <w:t>8/12</w:t>
                          </w:r>
                          <w:bookmarkStart w:id="0" w:name="_GoBack"/>
                          <w:bookmarkEnd w:id="0"/>
                          <w:r>
                            <w:rPr>
                              <w:spacing w:val="-18"/>
                              <w:w w:val="105"/>
                              <w:sz w:val="19"/>
                            </w:rPr>
                            <w:t>/</w:t>
                          </w:r>
                          <w:r>
                            <w:rPr>
                              <w:w w:val="105"/>
                              <w:sz w:val="19"/>
                            </w:rPr>
                            <w:t>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3D9BFE" id="Text Box 9" o:spid="_x0000_s1027" type="#_x0000_t202" style="position:absolute;margin-left:127.75pt;margin-top:726.75pt;width:113.9pt;height:12.5pt;z-index:-25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" filled="f" stroked="f">
              <v:textbox inset="0,0,0,0">
                <w:txbxContent>
                  <w:p w14:paraId="46107FF3" w14:textId="7849A560" w:rsidR="002929B9" w:rsidRDefault="002929B9">
                    <w:pPr>
                      <w:spacing w:before="11"/>
                      <w:ind w:left="20"/>
                      <w:rPr>
                        <w:sz w:val="19"/>
                      </w:rPr>
                    </w:pPr>
                    <w:r>
                      <w:rPr>
                        <w:w w:val="105"/>
                        <w:sz w:val="19"/>
                      </w:rPr>
                      <w:t>MAIETTA</w:t>
                    </w:r>
                    <w:r>
                      <w:rPr>
                        <w:spacing w:val="-35"/>
                        <w:w w:val="105"/>
                        <w:sz w:val="19"/>
                      </w:rPr>
                      <w:t xml:space="preserve"> </w:t>
                    </w:r>
                    <w:r>
                      <w:rPr>
                        <w:w w:val="105"/>
                        <w:sz w:val="19"/>
                      </w:rPr>
                      <w:t>VITA</w:t>
                    </w:r>
                    <w:r>
                      <w:rPr>
                        <w:spacing w:val="-18"/>
                        <w:w w:val="105"/>
                        <w:sz w:val="19"/>
                      </w:rPr>
                      <w:t xml:space="preserve"> </w:t>
                    </w:r>
                    <w:r w:rsidR="009D7DBD">
                      <w:rPr>
                        <w:spacing w:val="-18"/>
                        <w:w w:val="105"/>
                        <w:sz w:val="19"/>
                      </w:rPr>
                      <w:t>8/12</w:t>
                    </w:r>
                    <w:bookmarkStart w:id="1" w:name="_GoBack"/>
                    <w:bookmarkEnd w:id="1"/>
                    <w:r>
                      <w:rPr>
                        <w:spacing w:val="-18"/>
                        <w:w w:val="105"/>
                        <w:sz w:val="19"/>
                      </w:rPr>
                      <w:t>/</w:t>
                    </w:r>
                    <w:r>
                      <w:rPr>
                        <w:w w:val="105"/>
                        <w:sz w:val="19"/>
                      </w:rPr>
                      <w:t>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B4F9B" w14:textId="77777777" w:rsidR="009D7DBD" w:rsidRDefault="009D7D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EA863" w14:textId="77777777" w:rsidR="00E564A8" w:rsidRDefault="00E564A8">
      <w:r>
        <w:separator/>
      </w:r>
    </w:p>
  </w:footnote>
  <w:footnote w:type="continuationSeparator" w:id="0">
    <w:p w14:paraId="6A2BF7C6" w14:textId="77777777" w:rsidR="00E564A8" w:rsidRDefault="00E564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0F1D8" w14:textId="77777777" w:rsidR="009D7DBD" w:rsidRDefault="009D7D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61411" w14:textId="77777777" w:rsidR="009D7DBD" w:rsidRDefault="009D7D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D5A4E" w14:textId="77777777" w:rsidR="009D7DBD" w:rsidRDefault="009D7DB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A69FC" w14:textId="77777777" w:rsidR="002929B9" w:rsidRDefault="002929B9">
    <w:pPr>
      <w:pStyle w:val="BodyText"/>
      <w:spacing w:before="0" w:line="14" w:lineRule="auto"/>
      <w:ind w:left="0" w:firstLine="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DAB69" w14:textId="77777777" w:rsidR="002929B9" w:rsidRDefault="002929B9">
    <w:pPr>
      <w:pStyle w:val="BodyText"/>
      <w:spacing w:before="0" w:line="14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02D08"/>
    <w:multiLevelType w:val="hybridMultilevel"/>
    <w:tmpl w:val="9732DB76"/>
    <w:lvl w:ilvl="0" w:tplc="B98844D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53921"/>
    <w:multiLevelType w:val="hybridMultilevel"/>
    <w:tmpl w:val="BE0A11A4"/>
    <w:lvl w:ilvl="0" w:tplc="15FE0BE4">
      <w:numFmt w:val="bullet"/>
      <w:lvlText w:val="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0F2E1233"/>
    <w:multiLevelType w:val="hybridMultilevel"/>
    <w:tmpl w:val="C7D6CF3E"/>
    <w:lvl w:ilvl="0" w:tplc="B98844D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21654"/>
    <w:multiLevelType w:val="hybridMultilevel"/>
    <w:tmpl w:val="9D02D306"/>
    <w:lvl w:ilvl="0" w:tplc="B98844DC">
      <w:start w:val="1"/>
      <w:numFmt w:val="bullet"/>
      <w:lvlText w:val=""/>
      <w:lvlJc w:val="left"/>
      <w:pPr>
        <w:ind w:left="508" w:hanging="360"/>
      </w:pPr>
      <w:rPr>
        <w:rFonts w:ascii="Symbol" w:hAnsi="Symbol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4" w15:restartNumberingAfterBreak="0">
    <w:nsid w:val="136D78D5"/>
    <w:multiLevelType w:val="hybridMultilevel"/>
    <w:tmpl w:val="94505C10"/>
    <w:lvl w:ilvl="0" w:tplc="9D9615C8">
      <w:numFmt w:val="bullet"/>
      <w:lvlText w:val=""/>
      <w:lvlJc w:val="left"/>
      <w:pPr>
        <w:ind w:left="508" w:hanging="360"/>
      </w:pPr>
      <w:rPr>
        <w:rFonts w:ascii="Times New Roman" w:eastAsia="Times New Roman" w:hAnsi="Times New Roman" w:cs="Times New Roman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5" w15:restartNumberingAfterBreak="0">
    <w:nsid w:val="21B2580B"/>
    <w:multiLevelType w:val="hybridMultilevel"/>
    <w:tmpl w:val="D45C5DDA"/>
    <w:lvl w:ilvl="0" w:tplc="B98844DC">
      <w:start w:val="1"/>
      <w:numFmt w:val="bullet"/>
      <w:lvlText w:val=""/>
      <w:lvlJc w:val="left"/>
      <w:pPr>
        <w:ind w:left="868" w:hanging="360"/>
      </w:pPr>
      <w:rPr>
        <w:rFonts w:ascii="Symbol" w:hAnsi="Symbol" w:hint="default"/>
        <w:w w:val="7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6" w15:restartNumberingAfterBreak="0">
    <w:nsid w:val="2FA21A38"/>
    <w:multiLevelType w:val="hybridMultilevel"/>
    <w:tmpl w:val="12687E6A"/>
    <w:lvl w:ilvl="0" w:tplc="B98844DC">
      <w:start w:val="1"/>
      <w:numFmt w:val="bullet"/>
      <w:lvlText w:val=""/>
      <w:lvlJc w:val="left"/>
      <w:pPr>
        <w:ind w:left="12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8" w:hanging="360"/>
      </w:pPr>
      <w:rPr>
        <w:rFonts w:ascii="Wingdings" w:hAnsi="Wingdings" w:hint="default"/>
      </w:rPr>
    </w:lvl>
  </w:abstractNum>
  <w:abstractNum w:abstractNumId="7" w15:restartNumberingAfterBreak="0">
    <w:nsid w:val="342B0729"/>
    <w:multiLevelType w:val="hybridMultilevel"/>
    <w:tmpl w:val="D9EA7486"/>
    <w:lvl w:ilvl="0" w:tplc="B98844DC">
      <w:start w:val="1"/>
      <w:numFmt w:val="bullet"/>
      <w:lvlText w:val=""/>
      <w:lvlJc w:val="left"/>
      <w:pPr>
        <w:ind w:left="508" w:hanging="360"/>
      </w:pPr>
      <w:rPr>
        <w:rFonts w:ascii="Symbol" w:hAnsi="Symbol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8" w15:restartNumberingAfterBreak="0">
    <w:nsid w:val="38B4009A"/>
    <w:multiLevelType w:val="hybridMultilevel"/>
    <w:tmpl w:val="A79A5C3C"/>
    <w:lvl w:ilvl="0" w:tplc="B98844DC">
      <w:start w:val="1"/>
      <w:numFmt w:val="bullet"/>
      <w:lvlText w:val=""/>
      <w:lvlJc w:val="left"/>
      <w:pPr>
        <w:ind w:left="508" w:hanging="360"/>
      </w:pPr>
      <w:rPr>
        <w:rFonts w:ascii="Symbol" w:hAnsi="Symbol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9" w15:restartNumberingAfterBreak="0">
    <w:nsid w:val="3B457A4A"/>
    <w:multiLevelType w:val="hybridMultilevel"/>
    <w:tmpl w:val="85E4E8B4"/>
    <w:lvl w:ilvl="0" w:tplc="B98844D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FD7CB4"/>
    <w:multiLevelType w:val="hybridMultilevel"/>
    <w:tmpl w:val="D45690A6"/>
    <w:lvl w:ilvl="0" w:tplc="B98844DC">
      <w:start w:val="1"/>
      <w:numFmt w:val="bullet"/>
      <w:lvlText w:val=""/>
      <w:lvlJc w:val="left"/>
      <w:pPr>
        <w:ind w:left="508" w:hanging="360"/>
      </w:pPr>
      <w:rPr>
        <w:rFonts w:ascii="Symbol" w:hAnsi="Symbol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11" w15:restartNumberingAfterBreak="0">
    <w:nsid w:val="467D7168"/>
    <w:multiLevelType w:val="hybridMultilevel"/>
    <w:tmpl w:val="EF727858"/>
    <w:lvl w:ilvl="0" w:tplc="9D9615C8">
      <w:numFmt w:val="bullet"/>
      <w:lvlText w:val="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2" w15:restartNumberingAfterBreak="0">
    <w:nsid w:val="471E7C2A"/>
    <w:multiLevelType w:val="hybridMultilevel"/>
    <w:tmpl w:val="49C0D6F8"/>
    <w:lvl w:ilvl="0" w:tplc="9D9615C8">
      <w:numFmt w:val="bullet"/>
      <w:lvlText w:val="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3" w15:restartNumberingAfterBreak="0">
    <w:nsid w:val="474D147F"/>
    <w:multiLevelType w:val="hybridMultilevel"/>
    <w:tmpl w:val="DBEA1E38"/>
    <w:lvl w:ilvl="0" w:tplc="70D89810">
      <w:numFmt w:val="bullet"/>
      <w:lvlText w:val="□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4" w15:restartNumberingAfterBreak="0">
    <w:nsid w:val="53D72ABC"/>
    <w:multiLevelType w:val="hybridMultilevel"/>
    <w:tmpl w:val="40D6A278"/>
    <w:lvl w:ilvl="0" w:tplc="15FE0BE4">
      <w:numFmt w:val="bullet"/>
      <w:lvlText w:val="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5" w15:restartNumberingAfterBreak="0">
    <w:nsid w:val="54837B14"/>
    <w:multiLevelType w:val="hybridMultilevel"/>
    <w:tmpl w:val="097638EE"/>
    <w:lvl w:ilvl="0" w:tplc="9D9615C8">
      <w:numFmt w:val="bullet"/>
      <w:lvlText w:val=""/>
      <w:lvlJc w:val="left"/>
      <w:pPr>
        <w:ind w:left="508" w:hanging="360"/>
      </w:pPr>
      <w:rPr>
        <w:rFonts w:ascii="Times New Roman" w:eastAsia="Times New Roman" w:hAnsi="Times New Roman" w:cs="Times New Roman" w:hint="default"/>
        <w:w w:val="75"/>
      </w:rPr>
    </w:lvl>
    <w:lvl w:ilvl="1" w:tplc="04090003" w:tentative="1">
      <w:start w:val="1"/>
      <w:numFmt w:val="bullet"/>
      <w:lvlText w:val="o"/>
      <w:lvlJc w:val="left"/>
      <w:pPr>
        <w:ind w:left="1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8" w:hanging="360"/>
      </w:pPr>
      <w:rPr>
        <w:rFonts w:ascii="Wingdings" w:hAnsi="Wingdings" w:hint="default"/>
      </w:rPr>
    </w:lvl>
  </w:abstractNum>
  <w:abstractNum w:abstractNumId="16" w15:restartNumberingAfterBreak="0">
    <w:nsid w:val="54A63A65"/>
    <w:multiLevelType w:val="hybridMultilevel"/>
    <w:tmpl w:val="B2D2C5D8"/>
    <w:lvl w:ilvl="0" w:tplc="647681DE">
      <w:numFmt w:val="bullet"/>
      <w:lvlText w:val=""/>
      <w:lvlJc w:val="left"/>
      <w:pPr>
        <w:ind w:left="5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8" w:hanging="360"/>
      </w:pPr>
      <w:rPr>
        <w:rFonts w:ascii="Wingdings" w:hAnsi="Wingdings" w:hint="default"/>
      </w:rPr>
    </w:lvl>
  </w:abstractNum>
  <w:abstractNum w:abstractNumId="17" w15:restartNumberingAfterBreak="0">
    <w:nsid w:val="5838328B"/>
    <w:multiLevelType w:val="hybridMultilevel"/>
    <w:tmpl w:val="72BC1238"/>
    <w:lvl w:ilvl="0" w:tplc="15FE0BE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7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2776E"/>
    <w:multiLevelType w:val="hybridMultilevel"/>
    <w:tmpl w:val="EFE01252"/>
    <w:lvl w:ilvl="0" w:tplc="30C8F746">
      <w:numFmt w:val="bullet"/>
      <w:lvlText w:val=""/>
      <w:lvlJc w:val="left"/>
      <w:pPr>
        <w:ind w:left="868" w:hanging="360"/>
      </w:pPr>
      <w:rPr>
        <w:rFonts w:ascii="Symbol" w:eastAsia="Times New Roman" w:hAnsi="Symbol" w:cs="Times New Roman" w:hint="default"/>
        <w:w w:val="7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9" w15:restartNumberingAfterBreak="0">
    <w:nsid w:val="65B640B9"/>
    <w:multiLevelType w:val="hybridMultilevel"/>
    <w:tmpl w:val="7F3C7D3E"/>
    <w:lvl w:ilvl="0" w:tplc="70D89810">
      <w:numFmt w:val="bullet"/>
      <w:lvlText w:val="□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20" w15:restartNumberingAfterBreak="0">
    <w:nsid w:val="69401BF7"/>
    <w:multiLevelType w:val="hybridMultilevel"/>
    <w:tmpl w:val="FCD4EC48"/>
    <w:lvl w:ilvl="0" w:tplc="70D89810">
      <w:numFmt w:val="bullet"/>
      <w:lvlText w:val="□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21" w15:restartNumberingAfterBreak="0">
    <w:nsid w:val="6CAC5BB1"/>
    <w:multiLevelType w:val="hybridMultilevel"/>
    <w:tmpl w:val="AE1AAE4E"/>
    <w:lvl w:ilvl="0" w:tplc="70D89810">
      <w:numFmt w:val="bullet"/>
      <w:lvlText w:val="□"/>
      <w:lvlJc w:val="left"/>
      <w:pPr>
        <w:ind w:left="508" w:hanging="360"/>
      </w:pPr>
      <w:rPr>
        <w:rFonts w:ascii="Times New Roman" w:eastAsia="Times New Roman" w:hAnsi="Times New Roman" w:cs="Times New Roman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22" w15:restartNumberingAfterBreak="0">
    <w:nsid w:val="6D6879ED"/>
    <w:multiLevelType w:val="hybridMultilevel"/>
    <w:tmpl w:val="A976C6D8"/>
    <w:lvl w:ilvl="0" w:tplc="B98844D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24682"/>
    <w:multiLevelType w:val="hybridMultilevel"/>
    <w:tmpl w:val="7308869C"/>
    <w:lvl w:ilvl="0" w:tplc="70D89810">
      <w:numFmt w:val="bullet"/>
      <w:lvlText w:val="□"/>
      <w:lvlJc w:val="left"/>
      <w:pPr>
        <w:ind w:left="508" w:hanging="360"/>
      </w:pPr>
      <w:rPr>
        <w:rFonts w:ascii="Times New Roman" w:eastAsia="Times New Roman" w:hAnsi="Times New Roman" w:cs="Times New Roman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24" w15:restartNumberingAfterBreak="0">
    <w:nsid w:val="6E7D0560"/>
    <w:multiLevelType w:val="hybridMultilevel"/>
    <w:tmpl w:val="CF42C9B4"/>
    <w:lvl w:ilvl="0" w:tplc="9D9615C8">
      <w:numFmt w:val="bullet"/>
      <w:lvlText w:val="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25" w15:restartNumberingAfterBreak="0">
    <w:nsid w:val="76D46AA6"/>
    <w:multiLevelType w:val="hybridMultilevel"/>
    <w:tmpl w:val="870EBDAA"/>
    <w:lvl w:ilvl="0" w:tplc="15FE0BE4">
      <w:numFmt w:val="bullet"/>
      <w:lvlText w:val="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7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26" w15:restartNumberingAfterBreak="0">
    <w:nsid w:val="7C5231BF"/>
    <w:multiLevelType w:val="hybridMultilevel"/>
    <w:tmpl w:val="5B484D68"/>
    <w:lvl w:ilvl="0" w:tplc="B98844D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450F6"/>
    <w:multiLevelType w:val="hybridMultilevel"/>
    <w:tmpl w:val="78302460"/>
    <w:lvl w:ilvl="0" w:tplc="B98844D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D94F4F"/>
    <w:multiLevelType w:val="hybridMultilevel"/>
    <w:tmpl w:val="E9C016C6"/>
    <w:lvl w:ilvl="0" w:tplc="15FE0BE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7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F1AA4"/>
    <w:multiLevelType w:val="hybridMultilevel"/>
    <w:tmpl w:val="98544FE2"/>
    <w:lvl w:ilvl="0" w:tplc="B98844DC">
      <w:start w:val="1"/>
      <w:numFmt w:val="bullet"/>
      <w:lvlText w:val=""/>
      <w:lvlJc w:val="left"/>
      <w:pPr>
        <w:ind w:left="508" w:hanging="360"/>
      </w:pPr>
      <w:rPr>
        <w:rFonts w:ascii="Symbol" w:hAnsi="Symbol" w:hint="default"/>
        <w:w w:val="75"/>
        <w:sz w:val="20"/>
        <w:szCs w:val="20"/>
      </w:rPr>
    </w:lvl>
    <w:lvl w:ilvl="1" w:tplc="056682FE">
      <w:numFmt w:val="bullet"/>
      <w:lvlText w:val="•"/>
      <w:lvlJc w:val="left"/>
      <w:pPr>
        <w:ind w:left="1502" w:hanging="360"/>
      </w:pPr>
      <w:rPr>
        <w:rFonts w:hint="default"/>
      </w:rPr>
    </w:lvl>
    <w:lvl w:ilvl="2" w:tplc="CE3A2B42">
      <w:numFmt w:val="bullet"/>
      <w:lvlText w:val="•"/>
      <w:lvlJc w:val="left"/>
      <w:pPr>
        <w:ind w:left="2504" w:hanging="360"/>
      </w:pPr>
      <w:rPr>
        <w:rFonts w:hint="default"/>
      </w:rPr>
    </w:lvl>
    <w:lvl w:ilvl="3" w:tplc="DA4AC164">
      <w:numFmt w:val="bullet"/>
      <w:lvlText w:val="•"/>
      <w:lvlJc w:val="left"/>
      <w:pPr>
        <w:ind w:left="3506" w:hanging="360"/>
      </w:pPr>
      <w:rPr>
        <w:rFonts w:hint="default"/>
      </w:rPr>
    </w:lvl>
    <w:lvl w:ilvl="4" w:tplc="C5669656">
      <w:numFmt w:val="bullet"/>
      <w:lvlText w:val="•"/>
      <w:lvlJc w:val="left"/>
      <w:pPr>
        <w:ind w:left="4508" w:hanging="360"/>
      </w:pPr>
      <w:rPr>
        <w:rFonts w:hint="default"/>
      </w:rPr>
    </w:lvl>
    <w:lvl w:ilvl="5" w:tplc="FC3AD2F8">
      <w:numFmt w:val="bullet"/>
      <w:lvlText w:val="•"/>
      <w:lvlJc w:val="left"/>
      <w:pPr>
        <w:ind w:left="5510" w:hanging="360"/>
      </w:pPr>
      <w:rPr>
        <w:rFonts w:hint="default"/>
      </w:rPr>
    </w:lvl>
    <w:lvl w:ilvl="6" w:tplc="2B1AC8AA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9ACAD5B6">
      <w:numFmt w:val="bullet"/>
      <w:lvlText w:val="•"/>
      <w:lvlJc w:val="left"/>
      <w:pPr>
        <w:ind w:left="7514" w:hanging="360"/>
      </w:pPr>
      <w:rPr>
        <w:rFonts w:hint="default"/>
      </w:rPr>
    </w:lvl>
    <w:lvl w:ilvl="8" w:tplc="2384D3F6">
      <w:numFmt w:val="bullet"/>
      <w:lvlText w:val="•"/>
      <w:lvlJc w:val="left"/>
      <w:pPr>
        <w:ind w:left="8516" w:hanging="360"/>
      </w:pPr>
      <w:rPr>
        <w:rFonts w:hint="default"/>
      </w:rPr>
    </w:lvl>
  </w:abstractNum>
  <w:num w:numId="1">
    <w:abstractNumId w:val="23"/>
  </w:num>
  <w:num w:numId="2">
    <w:abstractNumId w:val="15"/>
  </w:num>
  <w:num w:numId="3">
    <w:abstractNumId w:val="28"/>
  </w:num>
  <w:num w:numId="4">
    <w:abstractNumId w:val="26"/>
  </w:num>
  <w:num w:numId="5">
    <w:abstractNumId w:val="27"/>
  </w:num>
  <w:num w:numId="6">
    <w:abstractNumId w:val="2"/>
  </w:num>
  <w:num w:numId="7">
    <w:abstractNumId w:val="3"/>
  </w:num>
  <w:num w:numId="8">
    <w:abstractNumId w:val="29"/>
  </w:num>
  <w:num w:numId="9">
    <w:abstractNumId w:val="7"/>
  </w:num>
  <w:num w:numId="10">
    <w:abstractNumId w:val="10"/>
  </w:num>
  <w:num w:numId="11">
    <w:abstractNumId w:val="6"/>
  </w:num>
  <w:num w:numId="12">
    <w:abstractNumId w:val="0"/>
  </w:num>
  <w:num w:numId="13">
    <w:abstractNumId w:val="9"/>
  </w:num>
  <w:num w:numId="14">
    <w:abstractNumId w:val="8"/>
  </w:num>
  <w:num w:numId="15">
    <w:abstractNumId w:val="22"/>
  </w:num>
  <w:num w:numId="16">
    <w:abstractNumId w:val="16"/>
  </w:num>
  <w:num w:numId="17">
    <w:abstractNumId w:val="17"/>
  </w:num>
  <w:num w:numId="18">
    <w:abstractNumId w:val="11"/>
  </w:num>
  <w:num w:numId="19">
    <w:abstractNumId w:val="12"/>
  </w:num>
  <w:num w:numId="20">
    <w:abstractNumId w:val="1"/>
  </w:num>
  <w:num w:numId="21">
    <w:abstractNumId w:val="14"/>
  </w:num>
  <w:num w:numId="22">
    <w:abstractNumId w:val="20"/>
  </w:num>
  <w:num w:numId="23">
    <w:abstractNumId w:val="13"/>
  </w:num>
  <w:num w:numId="24">
    <w:abstractNumId w:val="18"/>
  </w:num>
  <w:num w:numId="25">
    <w:abstractNumId w:val="19"/>
  </w:num>
  <w:num w:numId="26">
    <w:abstractNumId w:val="25"/>
  </w:num>
  <w:num w:numId="27">
    <w:abstractNumId w:val="5"/>
  </w:num>
  <w:num w:numId="28">
    <w:abstractNumId w:val="24"/>
  </w:num>
  <w:num w:numId="29">
    <w:abstractNumId w:val="4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rI0NzY1MTczsjBW0lEKTi0uzszPAykwNK8FACIQUh8tAAAA"/>
  </w:docVars>
  <w:rsids>
    <w:rsidRoot w:val="00653D3D"/>
    <w:rsid w:val="00026234"/>
    <w:rsid w:val="00052C83"/>
    <w:rsid w:val="00053E87"/>
    <w:rsid w:val="000624E3"/>
    <w:rsid w:val="0006340C"/>
    <w:rsid w:val="00077844"/>
    <w:rsid w:val="0008439B"/>
    <w:rsid w:val="00094A9A"/>
    <w:rsid w:val="000C37FF"/>
    <w:rsid w:val="000E3312"/>
    <w:rsid w:val="000E5CF9"/>
    <w:rsid w:val="000F0E27"/>
    <w:rsid w:val="0010015F"/>
    <w:rsid w:val="00106AC0"/>
    <w:rsid w:val="00112AE6"/>
    <w:rsid w:val="00131E32"/>
    <w:rsid w:val="00153981"/>
    <w:rsid w:val="001672D7"/>
    <w:rsid w:val="0017127A"/>
    <w:rsid w:val="00175CFD"/>
    <w:rsid w:val="001817BA"/>
    <w:rsid w:val="00182EFE"/>
    <w:rsid w:val="001C5957"/>
    <w:rsid w:val="001E1C17"/>
    <w:rsid w:val="001E6878"/>
    <w:rsid w:val="001E68CC"/>
    <w:rsid w:val="002234D0"/>
    <w:rsid w:val="0024022C"/>
    <w:rsid w:val="002754BE"/>
    <w:rsid w:val="00275A55"/>
    <w:rsid w:val="0029256B"/>
    <w:rsid w:val="002929B9"/>
    <w:rsid w:val="00294BE7"/>
    <w:rsid w:val="00294F84"/>
    <w:rsid w:val="002A0ED2"/>
    <w:rsid w:val="002C36E3"/>
    <w:rsid w:val="002C4BD0"/>
    <w:rsid w:val="002E1A25"/>
    <w:rsid w:val="002F0D8C"/>
    <w:rsid w:val="003336AC"/>
    <w:rsid w:val="0035139D"/>
    <w:rsid w:val="00352629"/>
    <w:rsid w:val="00373A47"/>
    <w:rsid w:val="003A4E93"/>
    <w:rsid w:val="003E6400"/>
    <w:rsid w:val="00402251"/>
    <w:rsid w:val="0040425D"/>
    <w:rsid w:val="00407718"/>
    <w:rsid w:val="00421A7F"/>
    <w:rsid w:val="004304BC"/>
    <w:rsid w:val="00456597"/>
    <w:rsid w:val="004650CC"/>
    <w:rsid w:val="00471553"/>
    <w:rsid w:val="0047531A"/>
    <w:rsid w:val="004A0C90"/>
    <w:rsid w:val="004C0F2B"/>
    <w:rsid w:val="004D021C"/>
    <w:rsid w:val="004D4DAF"/>
    <w:rsid w:val="005116EB"/>
    <w:rsid w:val="005303F7"/>
    <w:rsid w:val="00530C62"/>
    <w:rsid w:val="00534ABF"/>
    <w:rsid w:val="00561B5F"/>
    <w:rsid w:val="005A620D"/>
    <w:rsid w:val="005D53D6"/>
    <w:rsid w:val="00641569"/>
    <w:rsid w:val="00652996"/>
    <w:rsid w:val="006529A6"/>
    <w:rsid w:val="00653D3D"/>
    <w:rsid w:val="006603D5"/>
    <w:rsid w:val="00661F2B"/>
    <w:rsid w:val="0066417B"/>
    <w:rsid w:val="00684FC5"/>
    <w:rsid w:val="006A3B56"/>
    <w:rsid w:val="006C00FF"/>
    <w:rsid w:val="006C6052"/>
    <w:rsid w:val="006D1626"/>
    <w:rsid w:val="006E59E9"/>
    <w:rsid w:val="006E5ED5"/>
    <w:rsid w:val="007034CE"/>
    <w:rsid w:val="00712210"/>
    <w:rsid w:val="0072110F"/>
    <w:rsid w:val="007372A2"/>
    <w:rsid w:val="007528DA"/>
    <w:rsid w:val="007535EB"/>
    <w:rsid w:val="00786D53"/>
    <w:rsid w:val="0078797E"/>
    <w:rsid w:val="00793A9E"/>
    <w:rsid w:val="007B4FA0"/>
    <w:rsid w:val="007B6DF3"/>
    <w:rsid w:val="007C67FA"/>
    <w:rsid w:val="0080671B"/>
    <w:rsid w:val="0081713A"/>
    <w:rsid w:val="00821F33"/>
    <w:rsid w:val="00854607"/>
    <w:rsid w:val="00886C5E"/>
    <w:rsid w:val="008C2126"/>
    <w:rsid w:val="008D1D0D"/>
    <w:rsid w:val="008D40C8"/>
    <w:rsid w:val="009169C4"/>
    <w:rsid w:val="00916FFE"/>
    <w:rsid w:val="00962FF6"/>
    <w:rsid w:val="0097104E"/>
    <w:rsid w:val="00971CEA"/>
    <w:rsid w:val="009729FA"/>
    <w:rsid w:val="00973D2E"/>
    <w:rsid w:val="0097763F"/>
    <w:rsid w:val="00991F9A"/>
    <w:rsid w:val="009C52DA"/>
    <w:rsid w:val="009C540F"/>
    <w:rsid w:val="009D6AB6"/>
    <w:rsid w:val="009D7DBD"/>
    <w:rsid w:val="009F696C"/>
    <w:rsid w:val="00A33DE4"/>
    <w:rsid w:val="00A56F73"/>
    <w:rsid w:val="00A62CB5"/>
    <w:rsid w:val="00A92777"/>
    <w:rsid w:val="00AA55CF"/>
    <w:rsid w:val="00AD226C"/>
    <w:rsid w:val="00AF642F"/>
    <w:rsid w:val="00B012BE"/>
    <w:rsid w:val="00B0247D"/>
    <w:rsid w:val="00B03EEB"/>
    <w:rsid w:val="00B135A3"/>
    <w:rsid w:val="00B26200"/>
    <w:rsid w:val="00B343D1"/>
    <w:rsid w:val="00B528E7"/>
    <w:rsid w:val="00B64EDB"/>
    <w:rsid w:val="00B75C60"/>
    <w:rsid w:val="00BA18D9"/>
    <w:rsid w:val="00BB1669"/>
    <w:rsid w:val="00BC179E"/>
    <w:rsid w:val="00BD4307"/>
    <w:rsid w:val="00BE036A"/>
    <w:rsid w:val="00C01052"/>
    <w:rsid w:val="00C02AA7"/>
    <w:rsid w:val="00C74ECC"/>
    <w:rsid w:val="00C752CA"/>
    <w:rsid w:val="00C845B8"/>
    <w:rsid w:val="00CA35A5"/>
    <w:rsid w:val="00CB2AE9"/>
    <w:rsid w:val="00CC636D"/>
    <w:rsid w:val="00CD466A"/>
    <w:rsid w:val="00D17A42"/>
    <w:rsid w:val="00D230EF"/>
    <w:rsid w:val="00D4044C"/>
    <w:rsid w:val="00D439D3"/>
    <w:rsid w:val="00D871C6"/>
    <w:rsid w:val="00D9278E"/>
    <w:rsid w:val="00DA51A7"/>
    <w:rsid w:val="00DB7E3C"/>
    <w:rsid w:val="00DF00D3"/>
    <w:rsid w:val="00E01C02"/>
    <w:rsid w:val="00E16D26"/>
    <w:rsid w:val="00E20C42"/>
    <w:rsid w:val="00E21537"/>
    <w:rsid w:val="00E320A4"/>
    <w:rsid w:val="00E564A8"/>
    <w:rsid w:val="00E70668"/>
    <w:rsid w:val="00E72353"/>
    <w:rsid w:val="00E8475C"/>
    <w:rsid w:val="00E96BB8"/>
    <w:rsid w:val="00EA7B09"/>
    <w:rsid w:val="00EB7A24"/>
    <w:rsid w:val="00EE6F5F"/>
    <w:rsid w:val="00EF0257"/>
    <w:rsid w:val="00EF21AD"/>
    <w:rsid w:val="00F07BF0"/>
    <w:rsid w:val="00F22B09"/>
    <w:rsid w:val="00F23DB1"/>
    <w:rsid w:val="00F46CCB"/>
    <w:rsid w:val="00F4715C"/>
    <w:rsid w:val="00F53FFA"/>
    <w:rsid w:val="00F77B70"/>
    <w:rsid w:val="00F811D6"/>
    <w:rsid w:val="00FA3FA5"/>
    <w:rsid w:val="00FE33C5"/>
    <w:rsid w:val="00FF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3DD182"/>
  <w15:docId w15:val="{76D60197-35B5-4A38-8283-66653D2E5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i/>
        <w:w w:val="110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7"/>
      <w:outlineLvl w:val="0"/>
    </w:pPr>
    <w:rPr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5"/>
      <w:ind w:left="147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4"/>
      <w:ind w:left="508" w:hanging="360"/>
    </w:pPr>
  </w:style>
  <w:style w:type="paragraph" w:styleId="ListParagraph">
    <w:name w:val="List Paragraph"/>
    <w:basedOn w:val="Normal"/>
    <w:uiPriority w:val="1"/>
    <w:qFormat/>
    <w:pPr>
      <w:spacing w:before="14"/>
      <w:ind w:left="508" w:hanging="360"/>
    </w:pPr>
  </w:style>
  <w:style w:type="paragraph" w:customStyle="1" w:styleId="TableParagraph">
    <w:name w:val="Table Paragraph"/>
    <w:basedOn w:val="Normal"/>
    <w:uiPriority w:val="1"/>
    <w:qFormat/>
    <w:pPr>
      <w:spacing w:before="2" w:line="222" w:lineRule="exact"/>
    </w:pPr>
  </w:style>
  <w:style w:type="paragraph" w:styleId="Header">
    <w:name w:val="header"/>
    <w:basedOn w:val="Normal"/>
    <w:link w:val="HeaderChar"/>
    <w:uiPriority w:val="99"/>
    <w:unhideWhenUsed/>
    <w:rsid w:val="00E01C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C0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01C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C02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6E5ED5"/>
  </w:style>
  <w:style w:type="paragraph" w:styleId="NormalWeb">
    <w:name w:val="Normal (Web)"/>
    <w:basedOn w:val="Normal"/>
    <w:uiPriority w:val="99"/>
    <w:semiHidden/>
    <w:unhideWhenUsed/>
    <w:rsid w:val="001E68CC"/>
    <w:pPr>
      <w:widowControl/>
      <w:autoSpaceDE/>
      <w:autoSpaceDN/>
    </w:pPr>
    <w:rPr>
      <w:rFonts w:ascii="Calibri" w:hAnsi="Calibri" w:cs="Calibri"/>
      <w:i w:val="0"/>
      <w:w w:val="100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6529A6"/>
    <w:rPr>
      <w:color w:val="339999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6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eather@careerinprogress.com" TargetMode="Externa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1</Pages>
  <Words>5353</Words>
  <Characters>30516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eatherMaiettaVita.4.2017</vt:lpstr>
    </vt:vector>
  </TitlesOfParts>
  <Company/>
  <LinksUpToDate>false</LinksUpToDate>
  <CharactersWithSpaces>3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eatherMaiettaVita.4.2017</dc:title>
  <dc:creator>Heather Maietta</dc:creator>
  <cp:lastModifiedBy>Heather Maietta</cp:lastModifiedBy>
  <cp:revision>14</cp:revision>
  <dcterms:created xsi:type="dcterms:W3CDTF">2019-05-23T15:27:00Z</dcterms:created>
  <dcterms:modified xsi:type="dcterms:W3CDTF">2019-08-12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5T00:00:00Z</vt:filetime>
  </property>
  <property fmtid="{D5CDD505-2E9C-101B-9397-08002B2CF9AE}" pid="3" name="LastSaved">
    <vt:filetime>2017-10-08T00:00:00Z</vt:filetime>
  </property>
</Properties>
</file>